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mp" ContentType="image/jpe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4D12BFF6" w14:textId="77777777" w:rsidR="00610062" w:rsidRPr="00F33AB1" w:rsidRDefault="00F33AB1" w:rsidP="00F33AB1">
      <w:pPr>
        <w:tabs>
          <w:tab w:val="left" w:pos="5891"/>
        </w:tabs>
        <w:bidi/>
        <w:jc w:val="center"/>
        <w:rPr>
          <w:rFonts w:asciiTheme="majorBidi" w:hAnsiTheme="majorBidi" w:cstheme="majorBidi"/>
          <w:b/>
          <w:bCs/>
          <w:sz w:val="36"/>
          <w:szCs w:val="36"/>
          <w:rtl/>
        </w:rPr>
      </w:pPr>
      <w:r w:rsidRPr="00F33AB1">
        <w:rPr>
          <w:noProof/>
        </w:rPr>
        <w:drawing>
          <wp:anchor distT="0" distB="0" distL="114300" distR="114300" simplePos="0" relativeHeight="251659776" behindDoc="0" locked="0" layoutInCell="1" allowOverlap="1" wp14:anchorId="2DAA30D9" wp14:editId="1D24EF88">
            <wp:simplePos x="0" y="0"/>
            <wp:positionH relativeFrom="margin">
              <wp:posOffset>5647438</wp:posOffset>
            </wp:positionH>
            <wp:positionV relativeFrom="paragraph">
              <wp:posOffset>-112912</wp:posOffset>
            </wp:positionV>
            <wp:extent cx="952500" cy="952500"/>
            <wp:effectExtent l="0" t="0" r="0" b="0"/>
            <wp:wrapNone/>
            <wp:docPr id="36161319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1613199" name="Picture 3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 t="10010" b="100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952500"/>
                    </a:xfrm>
                    <a:prstGeom prst="flowChartConnector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F33AB1">
        <w:rPr>
          <w:rFonts w:asciiTheme="majorBidi" w:hAnsiTheme="majorBidi" w:cstheme="majorBidi"/>
          <w:b/>
          <w:bCs/>
          <w:noProof/>
        </w:rPr>
        <w:drawing>
          <wp:anchor distT="0" distB="0" distL="114300" distR="114300" simplePos="0" relativeHeight="251658752" behindDoc="0" locked="0" layoutInCell="1" allowOverlap="1" wp14:anchorId="04AB84EC" wp14:editId="4317012A">
            <wp:simplePos x="0" y="0"/>
            <wp:positionH relativeFrom="margin">
              <wp:posOffset>-45720</wp:posOffset>
            </wp:positionH>
            <wp:positionV relativeFrom="paragraph">
              <wp:posOffset>-372745</wp:posOffset>
            </wp:positionV>
            <wp:extent cx="1508760" cy="1508760"/>
            <wp:effectExtent l="0" t="0" r="0" b="0"/>
            <wp:wrapNone/>
            <wp:docPr id="32534540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5345407" name="Picture 32534540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8760" cy="1508760"/>
                    </a:xfrm>
                    <a:prstGeom prst="flowChartConnector">
                      <a:avLst/>
                    </a:prstGeom>
                  </pic:spPr>
                </pic:pic>
              </a:graphicData>
            </a:graphic>
          </wp:anchor>
        </w:drawing>
      </w:r>
      <w:r w:rsidRPr="00F33AB1">
        <w:rPr>
          <w:rFonts w:asciiTheme="majorBidi" w:hAnsiTheme="majorBidi" w:cstheme="majorBidi" w:hint="cs"/>
          <w:b/>
          <w:bCs/>
          <w:sz w:val="36"/>
          <w:szCs w:val="36"/>
          <w:rtl/>
          <w:lang w:bidi="ar-IQ"/>
        </w:rPr>
        <w:t>(السيرة الذاتية)</w:t>
      </w:r>
    </w:p>
    <w:p w14:paraId="635B22D2" w14:textId="77777777" w:rsidR="00610062" w:rsidRPr="0042060A" w:rsidRDefault="00610062" w:rsidP="00F33AB1">
      <w:pPr>
        <w:jc w:val="center"/>
        <w:rPr>
          <w:rFonts w:asciiTheme="majorBidi" w:hAnsiTheme="majorBidi" w:cstheme="majorBidi"/>
          <w:b/>
          <w:bCs/>
          <w:sz w:val="40"/>
          <w:szCs w:val="40"/>
          <w:rtl/>
        </w:rPr>
      </w:pPr>
      <w:r w:rsidRPr="0042060A">
        <w:rPr>
          <w:b/>
          <w:bCs/>
          <w:sz w:val="40"/>
          <w:szCs w:val="40"/>
        </w:rPr>
        <w:t>(</w:t>
      </w:r>
      <w:r w:rsidRPr="0042060A">
        <w:rPr>
          <w:rFonts w:asciiTheme="majorBidi" w:hAnsiTheme="majorBidi" w:cstheme="majorBidi"/>
          <w:b/>
          <w:bCs/>
          <w:sz w:val="40"/>
          <w:szCs w:val="40"/>
        </w:rPr>
        <w:t>C.V.)</w:t>
      </w:r>
    </w:p>
    <w:p w14:paraId="3A53C60E" w14:textId="77777777" w:rsidR="00610062" w:rsidRPr="001125A6" w:rsidRDefault="00610062" w:rsidP="00610062">
      <w:pPr>
        <w:spacing w:line="276" w:lineRule="auto"/>
        <w:rPr>
          <w:rFonts w:asciiTheme="majorBidi" w:hAnsiTheme="majorBidi" w:cstheme="majorBidi"/>
          <w:b/>
          <w:bCs/>
          <w:sz w:val="12"/>
          <w:szCs w:val="12"/>
        </w:rPr>
      </w:pPr>
    </w:p>
    <w:p w14:paraId="3AE1D2EA" w14:textId="77777777" w:rsidR="00610062" w:rsidRDefault="00610062" w:rsidP="00610062">
      <w:pPr>
        <w:spacing w:line="276" w:lineRule="auto"/>
        <w:rPr>
          <w:b/>
          <w:bCs/>
          <w:color w:val="000000"/>
          <w:sz w:val="28"/>
          <w:szCs w:val="28"/>
          <w:u w:val="single"/>
        </w:rPr>
      </w:pPr>
    </w:p>
    <w:tbl>
      <w:tblPr>
        <w:tblStyle w:val="TableGrid"/>
        <w:tblW w:w="4979" w:type="pct"/>
        <w:tblLayout w:type="fixed"/>
        <w:tblLook w:val="04A0" w:firstRow="1" w:lastRow="0" w:firstColumn="1" w:lastColumn="0" w:noHBand="0" w:noVBand="1"/>
      </w:tblPr>
      <w:tblGrid>
        <w:gridCol w:w="991"/>
        <w:gridCol w:w="864"/>
        <w:gridCol w:w="833"/>
        <w:gridCol w:w="1156"/>
        <w:gridCol w:w="300"/>
        <w:gridCol w:w="560"/>
        <w:gridCol w:w="708"/>
        <w:gridCol w:w="21"/>
        <w:gridCol w:w="829"/>
        <w:gridCol w:w="448"/>
        <w:gridCol w:w="416"/>
        <w:gridCol w:w="1152"/>
        <w:gridCol w:w="541"/>
        <w:gridCol w:w="708"/>
        <w:gridCol w:w="12"/>
        <w:gridCol w:w="873"/>
      </w:tblGrid>
      <w:tr w:rsidR="0081703F" w14:paraId="0AE83251" w14:textId="77777777" w:rsidTr="006134DF">
        <w:trPr>
          <w:trHeight w:val="57"/>
        </w:trPr>
        <w:tc>
          <w:tcPr>
            <w:tcW w:w="2608" w:type="pct"/>
            <w:gridSpan w:val="8"/>
            <w:shd w:val="clear" w:color="auto" w:fill="C1BEE2" w:themeFill="accent4" w:themeFillTint="66"/>
            <w:vAlign w:val="center"/>
          </w:tcPr>
          <w:p w14:paraId="04652DF5" w14:textId="77777777" w:rsidR="00610062" w:rsidRPr="002A01C2" w:rsidRDefault="00610062" w:rsidP="00264275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2A01C2"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  <w:t>First: Personal Information</w:t>
            </w:r>
          </w:p>
        </w:tc>
        <w:tc>
          <w:tcPr>
            <w:tcW w:w="2392" w:type="pct"/>
            <w:gridSpan w:val="8"/>
            <w:shd w:val="clear" w:color="auto" w:fill="C1BEE2" w:themeFill="accent4" w:themeFillTint="66"/>
            <w:vAlign w:val="center"/>
          </w:tcPr>
          <w:p w14:paraId="38A0C667" w14:textId="77777777" w:rsidR="00610062" w:rsidRPr="002A01C2" w:rsidRDefault="00610062" w:rsidP="00264275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2A01C2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ولاً: المعلومات الشخصية</w:t>
            </w:r>
          </w:p>
        </w:tc>
      </w:tr>
      <w:tr w:rsidR="009F7720" w14:paraId="419B3282" w14:textId="77777777" w:rsidTr="006134DF">
        <w:tc>
          <w:tcPr>
            <w:tcW w:w="2608" w:type="pct"/>
            <w:gridSpan w:val="8"/>
          </w:tcPr>
          <w:p w14:paraId="08DEF930" w14:textId="77777777" w:rsidR="00610062" w:rsidRPr="00E86BB6" w:rsidRDefault="00610062" w:rsidP="000D431E">
            <w:pPr>
              <w:bidi w:val="0"/>
              <w:rPr>
                <w:rFonts w:asciiTheme="majorBidi" w:hAnsiTheme="majorBidi" w:cstheme="majorBidi"/>
              </w:rPr>
            </w:pPr>
            <w:r w:rsidRPr="00E86BB6">
              <w:rPr>
                <w:rFonts w:asciiTheme="majorBidi" w:hAnsiTheme="majorBidi" w:cstheme="majorBidi"/>
                <w:b/>
                <w:bCs/>
              </w:rPr>
              <w:t>Name:</w:t>
            </w:r>
            <w:r w:rsidR="00BF651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="00BF651E">
              <w:rPr>
                <w:rFonts w:asciiTheme="majorBidi" w:hAnsiTheme="majorBidi" w:cstheme="majorBidi"/>
              </w:rPr>
              <w:t>Alaa</w:t>
            </w:r>
            <w:proofErr w:type="spellEnd"/>
            <w:r w:rsidR="00BF651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="00BF651E">
              <w:rPr>
                <w:rFonts w:asciiTheme="majorBidi" w:hAnsiTheme="majorBidi" w:cstheme="majorBidi"/>
              </w:rPr>
              <w:t>Raisa</w:t>
            </w:r>
            <w:r w:rsidR="00BF651E" w:rsidRPr="00E86BB6">
              <w:rPr>
                <w:rFonts w:asciiTheme="majorBidi" w:hAnsiTheme="majorBidi" w:cstheme="majorBidi"/>
                <w:b/>
                <w:bCs/>
              </w:rPr>
              <w:t>n</w:t>
            </w:r>
            <w:proofErr w:type="spellEnd"/>
            <w:r w:rsidR="00BF651E">
              <w:rPr>
                <w:rFonts w:asciiTheme="majorBidi" w:hAnsiTheme="majorBidi" w:cstheme="majorBidi"/>
              </w:rPr>
              <w:t xml:space="preserve">  Rashid </w:t>
            </w:r>
          </w:p>
        </w:tc>
        <w:tc>
          <w:tcPr>
            <w:tcW w:w="2392" w:type="pct"/>
            <w:gridSpan w:val="8"/>
          </w:tcPr>
          <w:p w14:paraId="6D0A5CE8" w14:textId="77777777" w:rsidR="00610062" w:rsidRPr="00E86BB6" w:rsidRDefault="00610062" w:rsidP="00E86BB6">
            <w:pPr>
              <w:rPr>
                <w:color w:val="000000"/>
                <w:rtl/>
              </w:rPr>
            </w:pPr>
            <w:r w:rsidRPr="00E86BB6">
              <w:rPr>
                <w:rFonts w:hint="cs"/>
                <w:b/>
                <w:bCs/>
                <w:color w:val="000000"/>
                <w:rtl/>
                <w:lang w:bidi="ar-IQ"/>
              </w:rPr>
              <w:t>الاسم:</w:t>
            </w:r>
            <w:r w:rsidR="009B4555">
              <w:rPr>
                <w:rFonts w:hint="cs"/>
                <w:color w:val="000000"/>
                <w:rtl/>
              </w:rPr>
              <w:t xml:space="preserve"> علاء ريسان راشد </w:t>
            </w:r>
          </w:p>
        </w:tc>
      </w:tr>
      <w:tr w:rsidR="009F7720" w14:paraId="7B56837E" w14:textId="77777777" w:rsidTr="006134DF">
        <w:tc>
          <w:tcPr>
            <w:tcW w:w="2608" w:type="pct"/>
            <w:gridSpan w:val="8"/>
          </w:tcPr>
          <w:p w14:paraId="79ED7339" w14:textId="77777777" w:rsidR="00610062" w:rsidRPr="00E86BB6" w:rsidRDefault="00610062" w:rsidP="00BF651E">
            <w:pPr>
              <w:bidi w:val="0"/>
              <w:rPr>
                <w:rFonts w:asciiTheme="majorBidi" w:hAnsiTheme="majorBidi" w:cstheme="majorBidi"/>
              </w:rPr>
            </w:pPr>
            <w:r w:rsidRPr="00E86BB6">
              <w:rPr>
                <w:rFonts w:asciiTheme="majorBidi" w:hAnsiTheme="majorBidi" w:cstheme="majorBidi"/>
                <w:b/>
                <w:bCs/>
              </w:rPr>
              <w:t xml:space="preserve">Date of Birth: </w:t>
            </w:r>
            <w:r w:rsidR="00BF651E">
              <w:rPr>
                <w:rFonts w:asciiTheme="majorBidi" w:hAnsiTheme="majorBidi" w:cstheme="majorBidi"/>
              </w:rPr>
              <w:t>1983\10\3</w:t>
            </w:r>
          </w:p>
        </w:tc>
        <w:tc>
          <w:tcPr>
            <w:tcW w:w="2392" w:type="pct"/>
            <w:gridSpan w:val="8"/>
          </w:tcPr>
          <w:p w14:paraId="256A5548" w14:textId="77777777" w:rsidR="00610062" w:rsidRPr="00E86BB6" w:rsidRDefault="00610062" w:rsidP="00E86BB6">
            <w:pPr>
              <w:rPr>
                <w:color w:val="000000"/>
                <w:rtl/>
                <w:lang w:bidi="ar-IQ"/>
              </w:rPr>
            </w:pPr>
            <w:r w:rsidRPr="00E86BB6">
              <w:rPr>
                <w:rFonts w:hint="cs"/>
                <w:b/>
                <w:bCs/>
                <w:color w:val="000000"/>
                <w:rtl/>
                <w:lang w:bidi="ar-IQ"/>
              </w:rPr>
              <w:t xml:space="preserve">تاريخ </w:t>
            </w:r>
            <w:r w:rsidR="003B1B78" w:rsidRPr="00E86BB6">
              <w:rPr>
                <w:rFonts w:hint="cs"/>
                <w:b/>
                <w:bCs/>
                <w:color w:val="000000"/>
                <w:rtl/>
                <w:lang w:bidi="ar-IQ"/>
              </w:rPr>
              <w:t>الميلاد:</w:t>
            </w:r>
            <w:r w:rsidR="009B4555">
              <w:rPr>
                <w:rFonts w:hint="cs"/>
                <w:color w:val="000000"/>
                <w:rtl/>
                <w:lang w:bidi="ar-IQ"/>
              </w:rPr>
              <w:t xml:space="preserve"> 3\10\1983</w:t>
            </w:r>
          </w:p>
        </w:tc>
      </w:tr>
      <w:tr w:rsidR="009F7720" w14:paraId="26FBC887" w14:textId="77777777" w:rsidTr="006134DF">
        <w:tc>
          <w:tcPr>
            <w:tcW w:w="2608" w:type="pct"/>
            <w:gridSpan w:val="8"/>
          </w:tcPr>
          <w:p w14:paraId="40FF7EE5" w14:textId="77777777" w:rsidR="00610062" w:rsidRPr="00E86BB6" w:rsidRDefault="00610062" w:rsidP="00E86BB6">
            <w:pPr>
              <w:bidi w:val="0"/>
              <w:rPr>
                <w:rFonts w:asciiTheme="majorBidi" w:hAnsiTheme="majorBidi" w:cstheme="majorBidi"/>
              </w:rPr>
            </w:pPr>
            <w:r w:rsidRPr="00E86BB6">
              <w:rPr>
                <w:rFonts w:asciiTheme="majorBidi" w:hAnsiTheme="majorBidi" w:cstheme="majorBidi"/>
                <w:b/>
                <w:bCs/>
              </w:rPr>
              <w:t>Marital Status:</w:t>
            </w:r>
            <w:r w:rsidR="00BF651E">
              <w:rPr>
                <w:rFonts w:asciiTheme="majorBidi" w:hAnsiTheme="majorBidi" w:cstheme="majorBidi"/>
              </w:rPr>
              <w:t xml:space="preserve"> Marriage</w:t>
            </w:r>
          </w:p>
        </w:tc>
        <w:tc>
          <w:tcPr>
            <w:tcW w:w="2392" w:type="pct"/>
            <w:gridSpan w:val="8"/>
          </w:tcPr>
          <w:p w14:paraId="24B3F647" w14:textId="77777777" w:rsidR="00610062" w:rsidRPr="00E86BB6" w:rsidRDefault="00610062" w:rsidP="00E86BB6">
            <w:pPr>
              <w:rPr>
                <w:color w:val="000000"/>
                <w:rtl/>
                <w:lang w:bidi="ar-IQ"/>
              </w:rPr>
            </w:pPr>
            <w:r w:rsidRPr="00E86BB6">
              <w:rPr>
                <w:rFonts w:hint="cs"/>
                <w:b/>
                <w:bCs/>
                <w:color w:val="000000"/>
                <w:rtl/>
                <w:lang w:bidi="ar-IQ"/>
              </w:rPr>
              <w:t xml:space="preserve">الحالة </w:t>
            </w:r>
            <w:r w:rsidR="00E03B2F" w:rsidRPr="00E86BB6">
              <w:rPr>
                <w:rFonts w:hint="cs"/>
                <w:b/>
                <w:bCs/>
                <w:color w:val="000000"/>
                <w:rtl/>
              </w:rPr>
              <w:t>الاجتماعية</w:t>
            </w:r>
            <w:r w:rsidRPr="00E86BB6">
              <w:rPr>
                <w:rFonts w:hint="cs"/>
                <w:b/>
                <w:bCs/>
                <w:color w:val="000000"/>
                <w:rtl/>
                <w:lang w:bidi="ar-IQ"/>
              </w:rPr>
              <w:t>:</w:t>
            </w:r>
            <w:r w:rsidR="009B4555">
              <w:rPr>
                <w:rFonts w:hint="cs"/>
                <w:color w:val="000000"/>
                <w:rtl/>
                <w:lang w:bidi="ar-IQ"/>
              </w:rPr>
              <w:t xml:space="preserve"> متزوج</w:t>
            </w:r>
          </w:p>
        </w:tc>
      </w:tr>
      <w:tr w:rsidR="009F7720" w14:paraId="3231320F" w14:textId="77777777" w:rsidTr="006134DF">
        <w:tc>
          <w:tcPr>
            <w:tcW w:w="2608" w:type="pct"/>
            <w:gridSpan w:val="8"/>
          </w:tcPr>
          <w:p w14:paraId="2448A881" w14:textId="77777777" w:rsidR="00610062" w:rsidRPr="00E86BB6" w:rsidRDefault="00EC6593" w:rsidP="00E86BB6">
            <w:pPr>
              <w:bidi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b/>
                <w:bCs/>
              </w:rPr>
              <w:t>Nationality</w:t>
            </w:r>
            <w:r w:rsidR="00610062" w:rsidRPr="00E86BB6">
              <w:rPr>
                <w:rFonts w:asciiTheme="majorBidi" w:hAnsiTheme="majorBidi" w:cstheme="majorBidi"/>
                <w:b/>
                <w:bCs/>
              </w:rPr>
              <w:t>:</w:t>
            </w:r>
            <w:r w:rsidR="00610062" w:rsidRPr="00E86BB6">
              <w:rPr>
                <w:rFonts w:asciiTheme="majorBidi" w:hAnsiTheme="majorBidi" w:cstheme="majorBidi"/>
              </w:rPr>
              <w:t xml:space="preserve"> Iraqi</w:t>
            </w:r>
          </w:p>
        </w:tc>
        <w:tc>
          <w:tcPr>
            <w:tcW w:w="2392" w:type="pct"/>
            <w:gridSpan w:val="8"/>
          </w:tcPr>
          <w:p w14:paraId="12751EF4" w14:textId="77777777" w:rsidR="00610062" w:rsidRPr="00E86BB6" w:rsidRDefault="00610062" w:rsidP="00E86BB6">
            <w:pPr>
              <w:rPr>
                <w:color w:val="000000"/>
                <w:rtl/>
                <w:lang w:bidi="ar-IQ"/>
              </w:rPr>
            </w:pPr>
            <w:r w:rsidRPr="00E86BB6">
              <w:rPr>
                <w:rFonts w:hint="cs"/>
                <w:b/>
                <w:bCs/>
                <w:color w:val="000000"/>
                <w:rtl/>
              </w:rPr>
              <w:t>الجنسية:</w:t>
            </w:r>
            <w:r w:rsidR="000D431E">
              <w:rPr>
                <w:rFonts w:hint="cs"/>
                <w:color w:val="000000"/>
                <w:rtl/>
              </w:rPr>
              <w:t xml:space="preserve"> عراقي</w:t>
            </w:r>
          </w:p>
        </w:tc>
      </w:tr>
      <w:tr w:rsidR="009F7720" w14:paraId="365DB3AE" w14:textId="77777777" w:rsidTr="006134DF">
        <w:tc>
          <w:tcPr>
            <w:tcW w:w="2608" w:type="pct"/>
            <w:gridSpan w:val="8"/>
          </w:tcPr>
          <w:p w14:paraId="245A44DD" w14:textId="77777777" w:rsidR="00610062" w:rsidRPr="00E86BB6" w:rsidRDefault="00610062" w:rsidP="00E86BB6">
            <w:pPr>
              <w:tabs>
                <w:tab w:val="left" w:pos="2563"/>
              </w:tabs>
              <w:bidi w:val="0"/>
              <w:rPr>
                <w:rFonts w:asciiTheme="majorBidi" w:hAnsiTheme="majorBidi" w:cstheme="majorBidi"/>
              </w:rPr>
            </w:pPr>
            <w:r w:rsidRPr="00E86BB6">
              <w:rPr>
                <w:rFonts w:asciiTheme="majorBidi" w:hAnsiTheme="majorBidi" w:cstheme="majorBidi"/>
                <w:b/>
                <w:bCs/>
              </w:rPr>
              <w:t xml:space="preserve">Full </w:t>
            </w:r>
            <w:r w:rsidR="0044270D" w:rsidRPr="00E86BB6">
              <w:rPr>
                <w:rFonts w:asciiTheme="majorBidi" w:hAnsiTheme="majorBidi" w:cstheme="majorBidi"/>
                <w:b/>
                <w:bCs/>
              </w:rPr>
              <w:t>Address</w:t>
            </w:r>
            <w:r w:rsidRPr="00E86BB6">
              <w:rPr>
                <w:rFonts w:asciiTheme="majorBidi" w:hAnsiTheme="majorBidi" w:cstheme="majorBidi"/>
                <w:b/>
                <w:bCs/>
              </w:rPr>
              <w:t xml:space="preserve">: </w:t>
            </w:r>
            <w:r w:rsidR="000D431E">
              <w:rPr>
                <w:rFonts w:asciiTheme="majorBidi" w:hAnsiTheme="majorBidi" w:cstheme="majorBidi"/>
              </w:rPr>
              <w:t xml:space="preserve"> Iraq</w:t>
            </w:r>
            <w:r w:rsidR="007B3D17">
              <w:rPr>
                <w:rFonts w:asciiTheme="majorBidi" w:hAnsiTheme="majorBidi" w:cstheme="majorBidi" w:hint="cs"/>
                <w:rtl/>
                <w:lang w:bidi="ar-IQ"/>
              </w:rPr>
              <w:t>/</w:t>
            </w:r>
            <w:proofErr w:type="spellStart"/>
            <w:r w:rsidR="007B3D17">
              <w:rPr>
                <w:rFonts w:asciiTheme="majorBidi" w:hAnsiTheme="majorBidi" w:cstheme="majorBidi"/>
                <w:sz w:val="20"/>
                <w:szCs w:val="20"/>
                <w:lang w:bidi="ar-IQ"/>
              </w:rPr>
              <w:t>Thi</w:t>
            </w:r>
            <w:proofErr w:type="spellEnd"/>
            <w:r w:rsidR="007B3D17"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 </w:t>
            </w:r>
            <w:proofErr w:type="spellStart"/>
            <w:r w:rsidR="007B3D17">
              <w:rPr>
                <w:rFonts w:asciiTheme="majorBidi" w:hAnsiTheme="majorBidi" w:cstheme="majorBidi"/>
                <w:sz w:val="20"/>
                <w:szCs w:val="20"/>
                <w:lang w:bidi="ar-IQ"/>
              </w:rPr>
              <w:t>Qar</w:t>
            </w:r>
            <w:proofErr w:type="spellEnd"/>
          </w:p>
        </w:tc>
        <w:tc>
          <w:tcPr>
            <w:tcW w:w="2392" w:type="pct"/>
            <w:gridSpan w:val="8"/>
            <w:vAlign w:val="center"/>
          </w:tcPr>
          <w:p w14:paraId="36109CD7" w14:textId="77777777" w:rsidR="00610062" w:rsidRPr="00E86BB6" w:rsidRDefault="008763CF" w:rsidP="00E86BB6">
            <w:pPr>
              <w:bidi w:val="0"/>
              <w:jc w:val="right"/>
              <w:rPr>
                <w:color w:val="000000"/>
                <w:rtl/>
              </w:rPr>
            </w:pPr>
            <w:r w:rsidRPr="00E86BB6">
              <w:rPr>
                <w:rFonts w:hint="cs"/>
                <w:b/>
                <w:bCs/>
                <w:color w:val="000000"/>
                <w:rtl/>
              </w:rPr>
              <w:t>محل الاقامة</w:t>
            </w:r>
            <w:r w:rsidR="00610062" w:rsidRPr="00E86BB6">
              <w:rPr>
                <w:rFonts w:hint="cs"/>
                <w:b/>
                <w:bCs/>
                <w:color w:val="000000"/>
                <w:rtl/>
              </w:rPr>
              <w:t>:</w:t>
            </w:r>
            <w:r w:rsidR="00237BA5">
              <w:rPr>
                <w:rFonts w:hint="cs"/>
                <w:b/>
                <w:bCs/>
                <w:color w:val="000000"/>
                <w:rtl/>
              </w:rPr>
              <w:t xml:space="preserve"> ذي قار /الناصرية</w:t>
            </w:r>
          </w:p>
        </w:tc>
      </w:tr>
      <w:tr w:rsidR="009F7720" w14:paraId="4506158C" w14:textId="77777777" w:rsidTr="006134DF">
        <w:tc>
          <w:tcPr>
            <w:tcW w:w="2608" w:type="pct"/>
            <w:gridSpan w:val="8"/>
          </w:tcPr>
          <w:p w14:paraId="43C2F04E" w14:textId="77777777" w:rsidR="00610062" w:rsidRPr="00E86BB6" w:rsidRDefault="00610062" w:rsidP="00A97726">
            <w:pPr>
              <w:bidi w:val="0"/>
              <w:rPr>
                <w:rFonts w:asciiTheme="majorBidi" w:hAnsiTheme="majorBidi" w:cstheme="majorBidi"/>
                <w:lang w:bidi="ar-IQ"/>
              </w:rPr>
            </w:pPr>
            <w:r w:rsidRPr="00E86BB6">
              <w:rPr>
                <w:rFonts w:asciiTheme="majorBidi" w:hAnsiTheme="majorBidi" w:cstheme="majorBidi"/>
                <w:b/>
                <w:bCs/>
                <w:lang w:bidi="ar-IQ"/>
              </w:rPr>
              <w:t>Work Address:</w:t>
            </w:r>
            <w:r w:rsidR="00BF651E">
              <w:rPr>
                <w:rFonts w:asciiTheme="majorBidi" w:hAnsiTheme="majorBidi" w:cstheme="majorBidi"/>
                <w:lang w:bidi="ar-IQ"/>
              </w:rPr>
              <w:t xml:space="preserve"> </w:t>
            </w:r>
            <w:proofErr w:type="spellStart"/>
            <w:r w:rsidR="00A97726">
              <w:rPr>
                <w:rFonts w:asciiTheme="majorBidi" w:hAnsiTheme="majorBidi" w:cstheme="majorBidi"/>
                <w:lang w:bidi="ar-IQ"/>
              </w:rPr>
              <w:t>Alayen</w:t>
            </w:r>
            <w:proofErr w:type="spellEnd"/>
            <w:r w:rsidR="00BF651E">
              <w:rPr>
                <w:rFonts w:asciiTheme="majorBidi" w:hAnsiTheme="majorBidi" w:cstheme="majorBidi"/>
                <w:lang w:bidi="ar-IQ"/>
              </w:rPr>
              <w:t xml:space="preserve"> </w:t>
            </w:r>
            <w:proofErr w:type="spellStart"/>
            <w:r w:rsidR="00BF651E">
              <w:rPr>
                <w:rFonts w:asciiTheme="majorBidi" w:hAnsiTheme="majorBidi" w:cstheme="majorBidi"/>
                <w:lang w:bidi="ar-IQ"/>
              </w:rPr>
              <w:t>iraqi</w:t>
            </w:r>
            <w:proofErr w:type="spellEnd"/>
            <w:r w:rsidR="00A97726">
              <w:rPr>
                <w:rFonts w:asciiTheme="majorBidi" w:hAnsiTheme="majorBidi" w:cstheme="majorBidi"/>
                <w:lang w:bidi="ar-IQ"/>
              </w:rPr>
              <w:t xml:space="preserve"> </w:t>
            </w:r>
            <w:r w:rsidR="00C27499">
              <w:rPr>
                <w:rFonts w:asciiTheme="majorBidi" w:hAnsiTheme="majorBidi" w:cstheme="majorBidi"/>
                <w:lang w:bidi="ar-IQ"/>
              </w:rPr>
              <w:t>university</w:t>
            </w:r>
          </w:p>
        </w:tc>
        <w:tc>
          <w:tcPr>
            <w:tcW w:w="2392" w:type="pct"/>
            <w:gridSpan w:val="8"/>
            <w:vAlign w:val="center"/>
          </w:tcPr>
          <w:p w14:paraId="2889AEDD" w14:textId="77777777" w:rsidR="00610062" w:rsidRPr="00E86BB6" w:rsidRDefault="00610062" w:rsidP="00A97726">
            <w:pPr>
              <w:bidi w:val="0"/>
              <w:jc w:val="right"/>
              <w:rPr>
                <w:color w:val="000000"/>
                <w:lang w:bidi="ar-IQ"/>
              </w:rPr>
            </w:pPr>
            <w:r w:rsidRPr="00E86BB6">
              <w:rPr>
                <w:rFonts w:hint="cs"/>
                <w:b/>
                <w:bCs/>
                <w:color w:val="000000"/>
                <w:rtl/>
                <w:lang w:bidi="ar-IQ"/>
              </w:rPr>
              <w:t>مكان العمل:</w:t>
            </w:r>
            <w:r w:rsidR="009B4555">
              <w:rPr>
                <w:rFonts w:hint="cs"/>
                <w:b/>
                <w:bCs/>
                <w:color w:val="000000"/>
                <w:rtl/>
                <w:lang w:bidi="ar-IQ"/>
              </w:rPr>
              <w:t xml:space="preserve"> جامعة العين العراقية</w:t>
            </w:r>
          </w:p>
        </w:tc>
      </w:tr>
      <w:tr w:rsidR="009F7720" w14:paraId="04AE6F52" w14:textId="77777777" w:rsidTr="006134DF">
        <w:tc>
          <w:tcPr>
            <w:tcW w:w="2608" w:type="pct"/>
            <w:gridSpan w:val="8"/>
          </w:tcPr>
          <w:p w14:paraId="15757DB8" w14:textId="77777777" w:rsidR="00610062" w:rsidRPr="00E86BB6" w:rsidRDefault="00DF3C83" w:rsidP="00E86BB6">
            <w:pPr>
              <w:bidi w:val="0"/>
              <w:rPr>
                <w:rFonts w:asciiTheme="majorBidi" w:hAnsiTheme="majorBidi" w:cstheme="majorBidi"/>
              </w:rPr>
            </w:pPr>
            <w:r w:rsidRPr="00E86BB6">
              <w:rPr>
                <w:rFonts w:asciiTheme="majorBidi" w:hAnsiTheme="majorBidi" w:cstheme="majorBidi"/>
                <w:b/>
                <w:bCs/>
              </w:rPr>
              <w:t>Major Specialization</w:t>
            </w:r>
            <w:r w:rsidR="00610062" w:rsidRPr="00E86BB6">
              <w:rPr>
                <w:rFonts w:asciiTheme="majorBidi" w:hAnsiTheme="majorBidi" w:cstheme="majorBidi"/>
              </w:rPr>
              <w:t>:</w:t>
            </w:r>
            <w:r w:rsidR="00BF651E" w:rsidRPr="000E49AB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  <w:t xml:space="preserve"> </w:t>
            </w:r>
            <w:r w:rsidR="00BF651E" w:rsidRPr="00BF651E">
              <w:rPr>
                <w:rFonts w:asciiTheme="majorBidi" w:hAnsiTheme="majorBidi" w:cstheme="majorBidi"/>
                <w:b/>
                <w:bCs/>
                <w:lang w:bidi="ar-IQ"/>
              </w:rPr>
              <w:t>b</w:t>
            </w:r>
            <w:r w:rsidR="00BF651E" w:rsidRPr="00BF651E">
              <w:rPr>
                <w:rFonts w:asciiTheme="majorBidi" w:hAnsiTheme="majorBidi" w:cstheme="majorBidi"/>
              </w:rPr>
              <w:t>iology</w:t>
            </w:r>
          </w:p>
          <w:p w14:paraId="5764B7DC" w14:textId="77777777" w:rsidR="00DF3C83" w:rsidRPr="00E86BB6" w:rsidRDefault="000D431E" w:rsidP="00E86BB6">
            <w:pPr>
              <w:bidi w:val="0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Minor Specialization:</w:t>
            </w:r>
            <w:r w:rsidR="00BF651E"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 w:rsidR="00BF651E">
              <w:rPr>
                <w:rFonts w:asciiTheme="majorBidi" w:hAnsiTheme="majorBidi" w:cstheme="majorBidi"/>
                <w:b/>
                <w:bCs/>
              </w:rPr>
              <w:t>immu</w:t>
            </w:r>
            <w:r w:rsidR="00BF651E" w:rsidRPr="00E86BB6">
              <w:rPr>
                <w:rFonts w:asciiTheme="majorBidi" w:hAnsiTheme="majorBidi" w:cstheme="majorBidi"/>
                <w:b/>
                <w:bCs/>
              </w:rPr>
              <w:t>n</w:t>
            </w:r>
            <w:r w:rsidR="00BF651E">
              <w:rPr>
                <w:rFonts w:asciiTheme="majorBidi" w:hAnsiTheme="majorBidi" w:cstheme="majorBidi"/>
                <w:b/>
                <w:bCs/>
              </w:rPr>
              <w:t>ohistology</w:t>
            </w:r>
            <w:proofErr w:type="spellEnd"/>
          </w:p>
        </w:tc>
        <w:tc>
          <w:tcPr>
            <w:tcW w:w="2392" w:type="pct"/>
            <w:gridSpan w:val="8"/>
            <w:vAlign w:val="center"/>
          </w:tcPr>
          <w:p w14:paraId="4DEE5FB8" w14:textId="77777777" w:rsidR="00DF3C83" w:rsidRPr="00E86BB6" w:rsidRDefault="00610062" w:rsidP="000D431E">
            <w:pPr>
              <w:bidi w:val="0"/>
              <w:jc w:val="right"/>
              <w:rPr>
                <w:b/>
                <w:bCs/>
                <w:color w:val="000000"/>
                <w:rtl/>
                <w:lang w:bidi="ar-IQ"/>
              </w:rPr>
            </w:pPr>
            <w:r w:rsidRPr="00E86BB6">
              <w:rPr>
                <w:rFonts w:hint="cs"/>
                <w:b/>
                <w:bCs/>
                <w:color w:val="000000"/>
                <w:rtl/>
              </w:rPr>
              <w:t>التخصص</w:t>
            </w:r>
            <w:r w:rsidR="00D01672" w:rsidRPr="00E86BB6">
              <w:rPr>
                <w:rFonts w:hint="cs"/>
                <w:b/>
                <w:bCs/>
                <w:color w:val="000000"/>
                <w:rtl/>
              </w:rPr>
              <w:t xml:space="preserve"> العام:</w:t>
            </w:r>
            <w:r w:rsidR="009B4555">
              <w:rPr>
                <w:rFonts w:hint="cs"/>
                <w:b/>
                <w:bCs/>
                <w:color w:val="000000"/>
                <w:rtl/>
              </w:rPr>
              <w:t xml:space="preserve"> علوم الحياة</w:t>
            </w:r>
          </w:p>
          <w:p w14:paraId="4CDAE5CB" w14:textId="77777777" w:rsidR="00610062" w:rsidRPr="00E86BB6" w:rsidRDefault="00833D94" w:rsidP="000D431E">
            <w:pPr>
              <w:bidi w:val="0"/>
              <w:jc w:val="right"/>
              <w:rPr>
                <w:color w:val="000000"/>
                <w:rtl/>
              </w:rPr>
            </w:pPr>
            <w:r w:rsidRPr="00E86BB6">
              <w:rPr>
                <w:rFonts w:hint="cs"/>
                <w:b/>
                <w:bCs/>
                <w:color w:val="000000"/>
                <w:rtl/>
              </w:rPr>
              <w:t>التخصص</w:t>
            </w:r>
            <w:r w:rsidR="00D01672" w:rsidRPr="00E86BB6">
              <w:rPr>
                <w:rFonts w:hint="cs"/>
                <w:b/>
                <w:bCs/>
                <w:color w:val="000000"/>
                <w:rtl/>
              </w:rPr>
              <w:t xml:space="preserve"> الدقيق</w:t>
            </w:r>
            <w:r w:rsidR="00610062" w:rsidRPr="00E86BB6">
              <w:rPr>
                <w:rFonts w:hint="cs"/>
                <w:b/>
                <w:bCs/>
                <w:color w:val="000000"/>
                <w:rtl/>
              </w:rPr>
              <w:t>:</w:t>
            </w:r>
            <w:r w:rsidR="009B4555">
              <w:rPr>
                <w:rFonts w:hint="cs"/>
                <w:b/>
                <w:bCs/>
                <w:color w:val="000000"/>
                <w:rtl/>
              </w:rPr>
              <w:t xml:space="preserve"> المناعة النسيجية</w:t>
            </w:r>
          </w:p>
        </w:tc>
      </w:tr>
      <w:tr w:rsidR="009F7720" w14:paraId="3FF258DD" w14:textId="77777777" w:rsidTr="006134DF">
        <w:tc>
          <w:tcPr>
            <w:tcW w:w="2608" w:type="pct"/>
            <w:gridSpan w:val="8"/>
          </w:tcPr>
          <w:p w14:paraId="32F156B6" w14:textId="77777777" w:rsidR="00610062" w:rsidRPr="00E86BB6" w:rsidRDefault="00610062" w:rsidP="007B3D17">
            <w:pPr>
              <w:bidi w:val="0"/>
              <w:rPr>
                <w:rFonts w:asciiTheme="majorBidi" w:hAnsiTheme="majorBidi" w:cstheme="majorBidi"/>
              </w:rPr>
            </w:pPr>
            <w:r w:rsidRPr="00E86BB6">
              <w:rPr>
                <w:rFonts w:asciiTheme="majorBidi" w:hAnsiTheme="majorBidi" w:cstheme="majorBidi"/>
                <w:b/>
                <w:bCs/>
              </w:rPr>
              <w:t>Position:</w:t>
            </w:r>
            <w:r w:rsidR="00BF651E" w:rsidRPr="00751340">
              <w:rPr>
                <w:rFonts w:asciiTheme="majorBidi" w:hAnsiTheme="majorBidi" w:cstheme="majorBidi"/>
                <w:sz w:val="20"/>
                <w:szCs w:val="20"/>
              </w:rPr>
              <w:t xml:space="preserve"> assistant professor</w:t>
            </w:r>
          </w:p>
        </w:tc>
        <w:tc>
          <w:tcPr>
            <w:tcW w:w="2392" w:type="pct"/>
            <w:gridSpan w:val="8"/>
            <w:vAlign w:val="center"/>
          </w:tcPr>
          <w:p w14:paraId="6F984740" w14:textId="3700A172" w:rsidR="00610062" w:rsidRPr="00E86BB6" w:rsidRDefault="00A97726" w:rsidP="00A97726">
            <w:pPr>
              <w:bidi w:val="0"/>
              <w:jc w:val="right"/>
              <w:rPr>
                <w:color w:val="000000"/>
                <w:rtl/>
                <w:lang w:bidi="ar-IQ"/>
              </w:rPr>
            </w:pPr>
            <w:r>
              <w:rPr>
                <w:rFonts w:hint="cs"/>
                <w:b/>
                <w:bCs/>
                <w:color w:val="000000"/>
                <w:rtl/>
              </w:rPr>
              <w:t>الوظيفة</w:t>
            </w:r>
            <w:r>
              <w:rPr>
                <w:rFonts w:hint="cs"/>
                <w:b/>
                <w:bCs/>
                <w:color w:val="000000"/>
                <w:rtl/>
                <w:lang w:bidi="ar-IQ"/>
              </w:rPr>
              <w:t>:</w:t>
            </w:r>
            <w:r w:rsidR="009B4555">
              <w:rPr>
                <w:rFonts w:hint="cs"/>
                <w:b/>
                <w:bCs/>
                <w:color w:val="000000"/>
                <w:rtl/>
                <w:lang w:bidi="ar-IQ"/>
              </w:rPr>
              <w:t xml:space="preserve"> </w:t>
            </w:r>
            <w:r w:rsidR="00317CD2">
              <w:rPr>
                <w:rFonts w:hint="cs"/>
                <w:b/>
                <w:bCs/>
                <w:color w:val="000000"/>
                <w:rtl/>
                <w:lang w:bidi="ar-IQ"/>
              </w:rPr>
              <w:t>استاذ</w:t>
            </w:r>
            <w:r w:rsidR="009B4555">
              <w:rPr>
                <w:rFonts w:hint="cs"/>
                <w:b/>
                <w:bCs/>
                <w:color w:val="000000"/>
                <w:rtl/>
                <w:lang w:bidi="ar-IQ"/>
              </w:rPr>
              <w:t xml:space="preserve"> جامعي</w:t>
            </w:r>
          </w:p>
        </w:tc>
      </w:tr>
      <w:tr w:rsidR="009F7720" w14:paraId="508E17CD" w14:textId="77777777" w:rsidTr="006134DF">
        <w:tc>
          <w:tcPr>
            <w:tcW w:w="2608" w:type="pct"/>
            <w:gridSpan w:val="8"/>
          </w:tcPr>
          <w:p w14:paraId="4F47DE71" w14:textId="77777777" w:rsidR="00610062" w:rsidRPr="00E86BB6" w:rsidRDefault="00610062" w:rsidP="00E86BB6">
            <w:pPr>
              <w:bidi w:val="0"/>
              <w:rPr>
                <w:rFonts w:asciiTheme="majorBidi" w:hAnsiTheme="majorBidi" w:cstheme="majorBidi"/>
              </w:rPr>
            </w:pPr>
            <w:r w:rsidRPr="00E86BB6">
              <w:rPr>
                <w:rFonts w:asciiTheme="majorBidi" w:hAnsiTheme="majorBidi" w:cstheme="majorBidi"/>
                <w:b/>
                <w:bCs/>
              </w:rPr>
              <w:t xml:space="preserve">Scientific </w:t>
            </w:r>
            <w:r w:rsidR="004D2C44" w:rsidRPr="004D2C44">
              <w:rPr>
                <w:rFonts w:asciiTheme="majorBidi" w:hAnsiTheme="majorBidi" w:cstheme="majorBidi"/>
                <w:b/>
                <w:bCs/>
              </w:rPr>
              <w:t>Title</w:t>
            </w:r>
            <w:r w:rsidRPr="00E86BB6">
              <w:rPr>
                <w:rFonts w:asciiTheme="majorBidi" w:hAnsiTheme="majorBidi" w:cstheme="majorBidi"/>
              </w:rPr>
              <w:t xml:space="preserve">: </w:t>
            </w:r>
            <w:r w:rsidR="00BF651E" w:rsidRPr="00751340">
              <w:rPr>
                <w:rFonts w:asciiTheme="majorBidi" w:hAnsiTheme="majorBidi" w:cstheme="majorBidi"/>
                <w:sz w:val="20"/>
                <w:szCs w:val="20"/>
              </w:rPr>
              <w:t>assistant professor</w:t>
            </w:r>
          </w:p>
        </w:tc>
        <w:tc>
          <w:tcPr>
            <w:tcW w:w="2392" w:type="pct"/>
            <w:gridSpan w:val="8"/>
            <w:vAlign w:val="center"/>
          </w:tcPr>
          <w:p w14:paraId="132D6BD2" w14:textId="77777777" w:rsidR="00610062" w:rsidRPr="00E86BB6" w:rsidRDefault="00610062" w:rsidP="000D431E">
            <w:pPr>
              <w:bidi w:val="0"/>
              <w:jc w:val="right"/>
              <w:rPr>
                <w:color w:val="000000"/>
                <w:rtl/>
              </w:rPr>
            </w:pPr>
            <w:r w:rsidRPr="00E86BB6">
              <w:rPr>
                <w:rFonts w:hint="cs"/>
                <w:b/>
                <w:bCs/>
                <w:color w:val="000000"/>
                <w:rtl/>
              </w:rPr>
              <w:t>اللقب العلمي:</w:t>
            </w:r>
            <w:r w:rsidR="009B4555">
              <w:rPr>
                <w:rFonts w:hint="cs"/>
                <w:b/>
                <w:bCs/>
                <w:color w:val="000000"/>
                <w:rtl/>
              </w:rPr>
              <w:t xml:space="preserve"> استاد مساعد</w:t>
            </w:r>
          </w:p>
        </w:tc>
      </w:tr>
      <w:tr w:rsidR="009F7720" w14:paraId="2EC714C9" w14:textId="77777777" w:rsidTr="006134DF">
        <w:tc>
          <w:tcPr>
            <w:tcW w:w="2608" w:type="pct"/>
            <w:gridSpan w:val="8"/>
          </w:tcPr>
          <w:p w14:paraId="7633FC5F" w14:textId="77777777" w:rsidR="00610062" w:rsidRPr="00E86BB6" w:rsidRDefault="00610062" w:rsidP="00E86BB6">
            <w:pPr>
              <w:bidi w:val="0"/>
              <w:rPr>
                <w:rFonts w:asciiTheme="majorBidi" w:hAnsiTheme="majorBidi" w:cstheme="majorBidi"/>
                <w:lang w:bidi="ar-IQ"/>
              </w:rPr>
            </w:pPr>
            <w:proofErr w:type="spellStart"/>
            <w:r w:rsidRPr="00E86BB6">
              <w:rPr>
                <w:rFonts w:asciiTheme="majorBidi" w:hAnsiTheme="majorBidi" w:cstheme="majorBidi"/>
                <w:b/>
                <w:bCs/>
                <w:lang w:bidi="ar-IQ"/>
              </w:rPr>
              <w:t>Languages:</w:t>
            </w:r>
            <w:r w:rsidR="00C27499">
              <w:rPr>
                <w:rFonts w:asciiTheme="majorBidi" w:hAnsiTheme="majorBidi" w:cstheme="majorBidi"/>
                <w:lang w:bidi="ar-IQ"/>
              </w:rPr>
              <w:t>English</w:t>
            </w:r>
            <w:r w:rsidR="00A97726">
              <w:rPr>
                <w:rFonts w:asciiTheme="majorBidi" w:hAnsiTheme="majorBidi" w:cstheme="majorBidi"/>
                <w:lang w:bidi="ar-IQ"/>
              </w:rPr>
              <w:t>:Arabic</w:t>
            </w:r>
            <w:proofErr w:type="spellEnd"/>
          </w:p>
        </w:tc>
        <w:tc>
          <w:tcPr>
            <w:tcW w:w="2392" w:type="pct"/>
            <w:gridSpan w:val="8"/>
          </w:tcPr>
          <w:p w14:paraId="4365ADBD" w14:textId="77777777" w:rsidR="00610062" w:rsidRPr="00E86BB6" w:rsidRDefault="00610062" w:rsidP="000D431E">
            <w:pPr>
              <w:rPr>
                <w:color w:val="000000"/>
                <w:rtl/>
              </w:rPr>
            </w:pPr>
            <w:proofErr w:type="spellStart"/>
            <w:r w:rsidRPr="00E86BB6">
              <w:rPr>
                <w:rFonts w:hint="cs"/>
                <w:b/>
                <w:bCs/>
                <w:color w:val="000000"/>
                <w:rtl/>
                <w:lang w:bidi="ar-IQ"/>
              </w:rPr>
              <w:t>اللغات:</w:t>
            </w:r>
            <w:r w:rsidR="00237BA5">
              <w:rPr>
                <w:rFonts w:hint="cs"/>
                <w:color w:val="000000"/>
                <w:rtl/>
                <w:lang w:bidi="ar-IQ"/>
              </w:rPr>
              <w:t>عربي</w:t>
            </w:r>
            <w:proofErr w:type="spellEnd"/>
            <w:r w:rsidR="00237BA5">
              <w:rPr>
                <w:rFonts w:hint="cs"/>
                <w:color w:val="000000"/>
                <w:rtl/>
                <w:lang w:bidi="ar-IQ"/>
              </w:rPr>
              <w:t>/انكليزي</w:t>
            </w:r>
          </w:p>
        </w:tc>
      </w:tr>
      <w:tr w:rsidR="009F7720" w14:paraId="65AC4076" w14:textId="77777777" w:rsidTr="006134DF">
        <w:tc>
          <w:tcPr>
            <w:tcW w:w="2608" w:type="pct"/>
            <w:gridSpan w:val="8"/>
          </w:tcPr>
          <w:p w14:paraId="267536CB" w14:textId="77777777" w:rsidR="00610062" w:rsidRPr="00E86BB6" w:rsidRDefault="00610062" w:rsidP="00E86BB6">
            <w:pPr>
              <w:bidi w:val="0"/>
              <w:rPr>
                <w:rFonts w:asciiTheme="majorBidi" w:hAnsiTheme="majorBidi" w:cstheme="majorBidi"/>
                <w:lang w:bidi="ar-IQ"/>
              </w:rPr>
            </w:pPr>
            <w:r w:rsidRPr="00E86BB6">
              <w:rPr>
                <w:rFonts w:asciiTheme="majorBidi" w:hAnsiTheme="majorBidi" w:cstheme="majorBidi"/>
                <w:b/>
                <w:bCs/>
                <w:lang w:bidi="ar-IQ"/>
              </w:rPr>
              <w:t>Mobile:</w:t>
            </w:r>
            <w:r w:rsidR="00BF651E">
              <w:rPr>
                <w:rFonts w:asciiTheme="majorBidi" w:hAnsiTheme="majorBidi" w:cstheme="majorBidi"/>
                <w:lang w:bidi="ar-IQ"/>
              </w:rPr>
              <w:t xml:space="preserve"> 07808211445</w:t>
            </w:r>
          </w:p>
        </w:tc>
        <w:tc>
          <w:tcPr>
            <w:tcW w:w="2392" w:type="pct"/>
            <w:gridSpan w:val="8"/>
          </w:tcPr>
          <w:p w14:paraId="79C3C011" w14:textId="77777777" w:rsidR="00610062" w:rsidRPr="00E86BB6" w:rsidRDefault="00610062" w:rsidP="000D431E">
            <w:pPr>
              <w:rPr>
                <w:rtl/>
                <w:lang w:bidi="ar-IQ"/>
              </w:rPr>
            </w:pPr>
            <w:r w:rsidRPr="00E86BB6">
              <w:rPr>
                <w:rFonts w:hint="cs"/>
                <w:b/>
                <w:bCs/>
                <w:rtl/>
              </w:rPr>
              <w:t>موبايل:</w:t>
            </w:r>
            <w:r w:rsidR="00237BA5">
              <w:rPr>
                <w:rFonts w:hint="cs"/>
                <w:rtl/>
              </w:rPr>
              <w:t>------------</w:t>
            </w:r>
            <w:r w:rsidR="009B4555">
              <w:rPr>
                <w:rFonts w:hint="cs"/>
                <w:rtl/>
                <w:lang w:bidi="ar-IQ"/>
              </w:rPr>
              <w:t>07808211445</w:t>
            </w:r>
          </w:p>
        </w:tc>
      </w:tr>
      <w:tr w:rsidR="009A3664" w14:paraId="196058AF" w14:textId="77777777" w:rsidTr="006134DF">
        <w:tc>
          <w:tcPr>
            <w:tcW w:w="2608" w:type="pct"/>
            <w:gridSpan w:val="8"/>
          </w:tcPr>
          <w:p w14:paraId="1C31EB7A" w14:textId="77777777" w:rsidR="00611E84" w:rsidRDefault="00BF590A" w:rsidP="007B3D17">
            <w:pPr>
              <w:jc w:val="right"/>
              <w:rPr>
                <w:rStyle w:val="Hyperlink"/>
                <w:color w:val="0070C0"/>
                <w:lang w:bidi="ar-IQ"/>
              </w:rPr>
            </w:pPr>
            <w:r w:rsidRPr="00BF590A">
              <w:rPr>
                <w:rFonts w:asciiTheme="majorBidi" w:hAnsiTheme="majorBidi" w:cstheme="majorBidi"/>
                <w:b/>
                <w:bCs/>
                <w:lang w:bidi="ar-IQ"/>
              </w:rPr>
              <w:t>Personal email</w:t>
            </w:r>
            <w:r>
              <w:rPr>
                <w:rFonts w:asciiTheme="majorBidi" w:hAnsiTheme="majorBidi" w:cstheme="majorBidi"/>
                <w:b/>
                <w:bCs/>
                <w:lang w:bidi="ar-IQ"/>
              </w:rPr>
              <w:t>:</w:t>
            </w:r>
            <w:r w:rsidR="009B4555">
              <w:t xml:space="preserve"> </w:t>
            </w:r>
            <w:r w:rsidR="009B4555" w:rsidRPr="009B4555">
              <w:rPr>
                <w:rFonts w:asciiTheme="majorBidi" w:hAnsiTheme="majorBidi" w:cstheme="majorBidi"/>
                <w:b/>
                <w:bCs/>
                <w:lang w:bidi="ar-IQ"/>
              </w:rPr>
              <w:t>Alaa.rr1983@gmail.com</w:t>
            </w:r>
          </w:p>
          <w:p w14:paraId="42235D6B" w14:textId="77777777" w:rsidR="00611E84" w:rsidRPr="00611E84" w:rsidRDefault="00BF590A" w:rsidP="009B4555">
            <w:pPr>
              <w:jc w:val="right"/>
              <w:rPr>
                <w:rFonts w:asciiTheme="majorBidi" w:hAnsiTheme="majorBidi" w:cstheme="majorBidi"/>
                <w:b/>
                <w:bCs/>
                <w:rtl/>
              </w:rPr>
            </w:pPr>
            <w:r w:rsidRPr="00BF590A">
              <w:rPr>
                <w:rFonts w:asciiTheme="majorBidi" w:hAnsiTheme="majorBidi" w:cstheme="majorBidi"/>
                <w:b/>
                <w:bCs/>
                <w:lang w:bidi="ar-IQ"/>
              </w:rPr>
              <w:t>Official email:</w:t>
            </w:r>
            <w:r w:rsidR="009B4555">
              <w:t xml:space="preserve"> </w:t>
            </w:r>
            <w:r w:rsidR="009B4555" w:rsidRPr="009B4555">
              <w:rPr>
                <w:lang w:bidi="ar-IQ"/>
              </w:rPr>
              <w:t>alaaraisan.bio@utq.edu.iq</w:t>
            </w:r>
          </w:p>
        </w:tc>
        <w:tc>
          <w:tcPr>
            <w:tcW w:w="2392" w:type="pct"/>
            <w:gridSpan w:val="8"/>
          </w:tcPr>
          <w:p w14:paraId="61C3B141" w14:textId="77777777" w:rsidR="009A3664" w:rsidRPr="009B4555" w:rsidRDefault="009A3664" w:rsidP="009B4555">
            <w:pPr>
              <w:rPr>
                <w:rtl/>
              </w:rPr>
            </w:pPr>
            <w:r w:rsidRPr="00E86BB6">
              <w:rPr>
                <w:rFonts w:hint="cs"/>
                <w:b/>
                <w:bCs/>
                <w:rtl/>
              </w:rPr>
              <w:t>البريد الإلكترون</w:t>
            </w:r>
            <w:r w:rsidRPr="00E86BB6">
              <w:rPr>
                <w:rFonts w:hint="eastAsia"/>
                <w:b/>
                <w:bCs/>
                <w:rtl/>
              </w:rPr>
              <w:t>ي</w:t>
            </w:r>
            <w:r>
              <w:rPr>
                <w:rFonts w:hint="cs"/>
                <w:b/>
                <w:bCs/>
                <w:rtl/>
                <w:lang w:bidi="ar-IQ"/>
              </w:rPr>
              <w:t xml:space="preserve"> الشخصي</w:t>
            </w:r>
            <w:r w:rsidRPr="00E86BB6">
              <w:rPr>
                <w:rFonts w:hint="cs"/>
                <w:b/>
                <w:bCs/>
                <w:rtl/>
              </w:rPr>
              <w:t>:</w:t>
            </w:r>
            <w:r w:rsidR="009B4555" w:rsidRPr="009B4555">
              <w:rPr>
                <w:rFonts w:asciiTheme="majorBidi" w:hAnsiTheme="majorBidi" w:cstheme="majorBidi"/>
                <w:b/>
                <w:bCs/>
                <w:lang w:bidi="ar-IQ"/>
              </w:rPr>
              <w:t xml:space="preserve"> Alaa.rr1983@gmail.com</w:t>
            </w:r>
          </w:p>
          <w:p w14:paraId="2B73ED38" w14:textId="77777777" w:rsidR="00C70B38" w:rsidRPr="009B4555" w:rsidRDefault="009A3664" w:rsidP="00A97726">
            <w:pPr>
              <w:rPr>
                <w:b/>
                <w:bCs/>
                <w:rtl/>
              </w:rPr>
            </w:pPr>
            <w:r w:rsidRPr="009A3664">
              <w:rPr>
                <w:rFonts w:hint="cs"/>
                <w:b/>
                <w:bCs/>
                <w:rtl/>
                <w:lang w:bidi="ar-IQ"/>
              </w:rPr>
              <w:t>البريد الالكتروني الرسمي:</w:t>
            </w:r>
            <w:r w:rsidR="009B4555">
              <w:t xml:space="preserve"> </w:t>
            </w:r>
            <w:r w:rsidR="009B4555" w:rsidRPr="009B4555">
              <w:rPr>
                <w:lang w:bidi="ar-IQ"/>
              </w:rPr>
              <w:t>alaaraisan.bio@utq.edu.iq</w:t>
            </w:r>
            <w:r w:rsidR="009B4555">
              <w:rPr>
                <w:lang w:bidi="ar-IQ"/>
              </w:rPr>
              <w:t xml:space="preserve"> </w:t>
            </w:r>
          </w:p>
        </w:tc>
      </w:tr>
      <w:tr w:rsidR="009A3664" w14:paraId="6ADEEB92" w14:textId="77777777" w:rsidTr="006134DF">
        <w:trPr>
          <w:trHeight w:val="397"/>
        </w:trPr>
        <w:tc>
          <w:tcPr>
            <w:tcW w:w="2608" w:type="pct"/>
            <w:gridSpan w:val="8"/>
            <w:shd w:val="clear" w:color="auto" w:fill="C1BEE2" w:themeFill="accent4" w:themeFillTint="66"/>
            <w:vAlign w:val="center"/>
          </w:tcPr>
          <w:p w14:paraId="2036F529" w14:textId="77777777" w:rsidR="009A3664" w:rsidRPr="00912F9C" w:rsidRDefault="009A3664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bookmarkStart w:id="0" w:name="_Hlk111047769"/>
            <w:proofErr w:type="spellStart"/>
            <w:r w:rsidRPr="00912F9C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Seco</w:t>
            </w:r>
            <w:proofErr w:type="spellEnd"/>
            <w:r w:rsidR="00585D7A"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 science</w:t>
            </w:r>
            <w:r w:rsidR="00585D7A" w:rsidRPr="00912F9C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 xml:space="preserve"> </w:t>
            </w:r>
            <w:r w:rsidRPr="00912F9C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 xml:space="preserve">d: Scientific </w:t>
            </w:r>
            <w:r w:rsidR="00E53817" w:rsidRPr="00E53817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Degree</w:t>
            </w:r>
            <w:r w:rsidR="00E53817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s</w:t>
            </w:r>
          </w:p>
        </w:tc>
        <w:tc>
          <w:tcPr>
            <w:tcW w:w="2392" w:type="pct"/>
            <w:gridSpan w:val="8"/>
            <w:shd w:val="clear" w:color="auto" w:fill="C1BEE2" w:themeFill="accent4" w:themeFillTint="66"/>
            <w:vAlign w:val="center"/>
          </w:tcPr>
          <w:p w14:paraId="7767F996" w14:textId="77777777" w:rsidR="009A3664" w:rsidRDefault="009A3664" w:rsidP="009A3664">
            <w:pPr>
              <w:spacing w:line="276" w:lineRule="auto"/>
              <w:jc w:val="center"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ثانياً: الشهادات العلمية</w:t>
            </w:r>
          </w:p>
        </w:tc>
      </w:tr>
      <w:bookmarkEnd w:id="0"/>
      <w:tr w:rsidR="009031C4" w14:paraId="0647CD72" w14:textId="77777777" w:rsidTr="00A578B0">
        <w:tc>
          <w:tcPr>
            <w:tcW w:w="476" w:type="pct"/>
            <w:shd w:val="clear" w:color="auto" w:fill="755DD9" w:themeFill="accent3"/>
            <w:vAlign w:val="center"/>
          </w:tcPr>
          <w:p w14:paraId="05003874" w14:textId="77777777" w:rsidR="009A3664" w:rsidRPr="00E53817" w:rsidRDefault="00E53817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  <w:lang w:bidi="ar-IQ"/>
              </w:rPr>
            </w:pPr>
            <w:r w:rsidRPr="00E53817">
              <w:rPr>
                <w:rFonts w:asciiTheme="majorBidi" w:hAnsiTheme="majorBidi" w:cstheme="majorBidi"/>
                <w:b/>
                <w:bCs/>
                <w:sz w:val="18"/>
                <w:szCs w:val="18"/>
                <w:lang w:bidi="ar-IQ"/>
              </w:rPr>
              <w:t>Degree</w:t>
            </w:r>
          </w:p>
        </w:tc>
        <w:tc>
          <w:tcPr>
            <w:tcW w:w="815" w:type="pct"/>
            <w:gridSpan w:val="2"/>
            <w:shd w:val="clear" w:color="auto" w:fill="755DD9" w:themeFill="accent3"/>
            <w:vAlign w:val="center"/>
          </w:tcPr>
          <w:p w14:paraId="748269B8" w14:textId="77777777" w:rsidR="009A3664" w:rsidRPr="009031C4" w:rsidRDefault="009A3664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  <w:lang w:bidi="ar-IQ"/>
              </w:rPr>
            </w:pPr>
            <w:r w:rsidRPr="009031C4">
              <w:rPr>
                <w:rFonts w:asciiTheme="majorBidi" w:hAnsiTheme="majorBidi" w:cstheme="majorBidi"/>
                <w:b/>
                <w:bCs/>
                <w:sz w:val="18"/>
                <w:szCs w:val="18"/>
                <w:lang w:bidi="ar-IQ"/>
              </w:rPr>
              <w:t>University/ Count</w:t>
            </w:r>
          </w:p>
        </w:tc>
        <w:tc>
          <w:tcPr>
            <w:tcW w:w="699" w:type="pct"/>
            <w:gridSpan w:val="2"/>
            <w:shd w:val="clear" w:color="auto" w:fill="755DD9" w:themeFill="accent3"/>
            <w:vAlign w:val="center"/>
          </w:tcPr>
          <w:p w14:paraId="4A1E9ECC" w14:textId="77777777" w:rsidR="009A3664" w:rsidRPr="009031C4" w:rsidRDefault="009A3664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  <w:lang w:bidi="ar-IQ"/>
              </w:rPr>
            </w:pPr>
            <w:r w:rsidRPr="009031C4">
              <w:rPr>
                <w:rFonts w:asciiTheme="majorBidi" w:hAnsiTheme="majorBidi" w:cstheme="majorBidi"/>
                <w:b/>
                <w:bCs/>
                <w:sz w:val="18"/>
                <w:szCs w:val="18"/>
                <w:lang w:bidi="ar-IQ"/>
              </w:rPr>
              <w:t xml:space="preserve">College </w:t>
            </w:r>
          </w:p>
        </w:tc>
        <w:tc>
          <w:tcPr>
            <w:tcW w:w="619" w:type="pct"/>
            <w:gridSpan w:val="3"/>
            <w:shd w:val="clear" w:color="auto" w:fill="755DD9" w:themeFill="accent3"/>
            <w:vAlign w:val="center"/>
          </w:tcPr>
          <w:p w14:paraId="13BEC19E" w14:textId="77777777" w:rsidR="009A3664" w:rsidRPr="000E49AB" w:rsidRDefault="009A3664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</w:pPr>
            <w:r w:rsidRPr="000E49AB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  <w:t>Year obtained</w:t>
            </w:r>
          </w:p>
        </w:tc>
        <w:tc>
          <w:tcPr>
            <w:tcW w:w="613" w:type="pct"/>
            <w:gridSpan w:val="2"/>
            <w:shd w:val="clear" w:color="auto" w:fill="755DD9" w:themeFill="accent3"/>
            <w:vAlign w:val="center"/>
          </w:tcPr>
          <w:p w14:paraId="18168525" w14:textId="77777777" w:rsidR="009A3664" w:rsidRPr="009031C4" w:rsidRDefault="009A3664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</w:pPr>
            <w:r w:rsidRPr="009031C4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  <w:lang w:bidi="ar-IQ"/>
              </w:rPr>
              <w:t>تاريخ الحصول عليها</w:t>
            </w:r>
          </w:p>
        </w:tc>
        <w:tc>
          <w:tcPr>
            <w:tcW w:w="753" w:type="pct"/>
            <w:gridSpan w:val="2"/>
            <w:shd w:val="clear" w:color="auto" w:fill="755DD9" w:themeFill="accent3"/>
            <w:vAlign w:val="center"/>
          </w:tcPr>
          <w:p w14:paraId="32FE9F81" w14:textId="77777777" w:rsidR="009A3664" w:rsidRPr="000F3D55" w:rsidRDefault="009A3664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IQ"/>
              </w:rPr>
            </w:pPr>
            <w:r w:rsidRPr="000F3D55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الكلية</w:t>
            </w:r>
          </w:p>
        </w:tc>
        <w:tc>
          <w:tcPr>
            <w:tcW w:w="600" w:type="pct"/>
            <w:gridSpan w:val="2"/>
            <w:shd w:val="clear" w:color="auto" w:fill="755DD9" w:themeFill="accent3"/>
            <w:vAlign w:val="center"/>
          </w:tcPr>
          <w:p w14:paraId="6D39E124" w14:textId="77777777" w:rsidR="009A3664" w:rsidRPr="000F3D55" w:rsidRDefault="009A3664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 w:rsidRPr="000F3D55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الجامعة / البلد</w:t>
            </w:r>
          </w:p>
        </w:tc>
        <w:tc>
          <w:tcPr>
            <w:tcW w:w="425" w:type="pct"/>
            <w:gridSpan w:val="2"/>
            <w:shd w:val="clear" w:color="auto" w:fill="755DD9" w:themeFill="accent3"/>
            <w:vAlign w:val="center"/>
          </w:tcPr>
          <w:p w14:paraId="607F14A4" w14:textId="77777777" w:rsidR="009A3664" w:rsidRPr="000F3D55" w:rsidRDefault="008625A0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الشهادة</w:t>
            </w:r>
          </w:p>
        </w:tc>
      </w:tr>
      <w:tr w:rsidR="00C27499" w14:paraId="366D37CD" w14:textId="77777777" w:rsidTr="006134DF">
        <w:tc>
          <w:tcPr>
            <w:tcW w:w="476" w:type="pct"/>
            <w:vAlign w:val="center"/>
          </w:tcPr>
          <w:p w14:paraId="0BA1372E" w14:textId="77777777" w:rsidR="00C27499" w:rsidRPr="00957B12" w:rsidRDefault="00585D7A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PHD</w:t>
            </w:r>
          </w:p>
        </w:tc>
        <w:tc>
          <w:tcPr>
            <w:tcW w:w="815" w:type="pct"/>
            <w:gridSpan w:val="2"/>
            <w:vAlign w:val="center"/>
          </w:tcPr>
          <w:p w14:paraId="42CE8BFE" w14:textId="77777777" w:rsidR="00C27499" w:rsidRPr="00957B12" w:rsidRDefault="00585D7A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Iraq\</w:t>
            </w:r>
            <w:proofErr w:type="spellStart"/>
            <w:r w:rsidRPr="000E49AB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  <w:t>b</w:t>
            </w: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asra</w:t>
            </w:r>
            <w:proofErr w:type="spellEnd"/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 </w:t>
            </w:r>
          </w:p>
        </w:tc>
        <w:tc>
          <w:tcPr>
            <w:tcW w:w="699" w:type="pct"/>
            <w:gridSpan w:val="2"/>
            <w:vAlign w:val="center"/>
          </w:tcPr>
          <w:p w14:paraId="08DD7687" w14:textId="77777777" w:rsidR="00C27499" w:rsidRPr="00957B12" w:rsidRDefault="00585D7A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science</w:t>
            </w:r>
          </w:p>
        </w:tc>
        <w:tc>
          <w:tcPr>
            <w:tcW w:w="619" w:type="pct"/>
            <w:gridSpan w:val="3"/>
            <w:vAlign w:val="center"/>
          </w:tcPr>
          <w:p w14:paraId="3318D80F" w14:textId="77777777" w:rsidR="00C27499" w:rsidRPr="00957B12" w:rsidRDefault="00585D7A" w:rsidP="00585D7A">
            <w:pPr>
              <w:bidi w:val="0"/>
              <w:spacing w:line="276" w:lineRule="auto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2017</w:t>
            </w:r>
          </w:p>
        </w:tc>
        <w:tc>
          <w:tcPr>
            <w:tcW w:w="613" w:type="pct"/>
            <w:gridSpan w:val="2"/>
            <w:vAlign w:val="center"/>
          </w:tcPr>
          <w:p w14:paraId="5B258812" w14:textId="77777777" w:rsidR="00C27499" w:rsidRPr="00957B12" w:rsidRDefault="009B4555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2017</w:t>
            </w:r>
          </w:p>
        </w:tc>
        <w:tc>
          <w:tcPr>
            <w:tcW w:w="753" w:type="pct"/>
            <w:gridSpan w:val="2"/>
            <w:vAlign w:val="center"/>
          </w:tcPr>
          <w:p w14:paraId="49E20576" w14:textId="77777777" w:rsidR="00C27499" w:rsidRPr="00957B12" w:rsidRDefault="009B4555" w:rsidP="00A97726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العلوم</w:t>
            </w:r>
          </w:p>
        </w:tc>
        <w:tc>
          <w:tcPr>
            <w:tcW w:w="600" w:type="pct"/>
            <w:gridSpan w:val="2"/>
            <w:vAlign w:val="center"/>
          </w:tcPr>
          <w:p w14:paraId="7EF8616C" w14:textId="77777777" w:rsidR="00C27499" w:rsidRPr="00957B12" w:rsidRDefault="009B4555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البصرة \العراق</w:t>
            </w:r>
          </w:p>
        </w:tc>
        <w:tc>
          <w:tcPr>
            <w:tcW w:w="425" w:type="pct"/>
            <w:gridSpan w:val="2"/>
            <w:vAlign w:val="center"/>
          </w:tcPr>
          <w:p w14:paraId="19BE591C" w14:textId="77777777" w:rsidR="00C27499" w:rsidRPr="00957B12" w:rsidRDefault="009B4555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الدكتوراه</w:t>
            </w:r>
          </w:p>
        </w:tc>
      </w:tr>
      <w:tr w:rsidR="00C27499" w14:paraId="41482DAA" w14:textId="77777777" w:rsidTr="006134DF">
        <w:tc>
          <w:tcPr>
            <w:tcW w:w="476" w:type="pct"/>
            <w:vAlign w:val="center"/>
          </w:tcPr>
          <w:p w14:paraId="170288E5" w14:textId="77777777" w:rsidR="00C27499" w:rsidRPr="00957B12" w:rsidRDefault="00585D7A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proofErr w:type="spellStart"/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Msc</w:t>
            </w:r>
            <w:proofErr w:type="spellEnd"/>
          </w:p>
        </w:tc>
        <w:tc>
          <w:tcPr>
            <w:tcW w:w="815" w:type="pct"/>
            <w:gridSpan w:val="2"/>
          </w:tcPr>
          <w:p w14:paraId="574A6F5D" w14:textId="77777777" w:rsidR="00C27499" w:rsidRPr="00957B12" w:rsidRDefault="00585D7A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Iraq\</w:t>
            </w:r>
            <w:proofErr w:type="spellStart"/>
            <w:r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  <w:t>dhi.qar</w:t>
            </w:r>
            <w:proofErr w:type="spellEnd"/>
          </w:p>
        </w:tc>
        <w:tc>
          <w:tcPr>
            <w:tcW w:w="699" w:type="pct"/>
            <w:gridSpan w:val="2"/>
          </w:tcPr>
          <w:p w14:paraId="5D9F2923" w14:textId="77777777" w:rsidR="00C27499" w:rsidRPr="00957B12" w:rsidRDefault="00585D7A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Pure science education</w:t>
            </w:r>
          </w:p>
        </w:tc>
        <w:tc>
          <w:tcPr>
            <w:tcW w:w="619" w:type="pct"/>
            <w:gridSpan w:val="3"/>
            <w:vAlign w:val="center"/>
          </w:tcPr>
          <w:p w14:paraId="3DFA0233" w14:textId="77777777" w:rsidR="00C27499" w:rsidRPr="00957B12" w:rsidRDefault="00585D7A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2011</w:t>
            </w:r>
          </w:p>
        </w:tc>
        <w:tc>
          <w:tcPr>
            <w:tcW w:w="613" w:type="pct"/>
            <w:gridSpan w:val="2"/>
            <w:vAlign w:val="center"/>
          </w:tcPr>
          <w:p w14:paraId="3B333A3D" w14:textId="77777777" w:rsidR="00C27499" w:rsidRPr="00957B12" w:rsidRDefault="00585D7A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2011</w:t>
            </w:r>
          </w:p>
        </w:tc>
        <w:tc>
          <w:tcPr>
            <w:tcW w:w="753" w:type="pct"/>
            <w:gridSpan w:val="2"/>
            <w:vAlign w:val="center"/>
          </w:tcPr>
          <w:p w14:paraId="374E1C97" w14:textId="77777777" w:rsidR="00C27499" w:rsidRPr="00957B12" w:rsidRDefault="00585D7A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كلية التربية للعلوم الصرفة</w:t>
            </w:r>
          </w:p>
        </w:tc>
        <w:tc>
          <w:tcPr>
            <w:tcW w:w="600" w:type="pct"/>
            <w:gridSpan w:val="2"/>
            <w:vAlign w:val="center"/>
          </w:tcPr>
          <w:p w14:paraId="4AAB8BF2" w14:textId="77777777" w:rsidR="00C27499" w:rsidRPr="00957B12" w:rsidRDefault="00585D7A" w:rsidP="00585D7A">
            <w:pPr>
              <w:bidi w:val="0"/>
              <w:spacing w:line="276" w:lineRule="auto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ذي قار\العراق</w:t>
            </w:r>
          </w:p>
        </w:tc>
        <w:tc>
          <w:tcPr>
            <w:tcW w:w="425" w:type="pct"/>
            <w:gridSpan w:val="2"/>
            <w:vAlign w:val="center"/>
          </w:tcPr>
          <w:p w14:paraId="32249A82" w14:textId="77777777" w:rsidR="00C27499" w:rsidRPr="00957B12" w:rsidRDefault="00585D7A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الماجستير</w:t>
            </w:r>
          </w:p>
        </w:tc>
      </w:tr>
      <w:tr w:rsidR="00C27499" w14:paraId="20065AD1" w14:textId="77777777" w:rsidTr="006134DF">
        <w:tc>
          <w:tcPr>
            <w:tcW w:w="476" w:type="pct"/>
            <w:vAlign w:val="center"/>
          </w:tcPr>
          <w:p w14:paraId="090CB4B1" w14:textId="77777777" w:rsidR="00C27499" w:rsidRPr="00957B12" w:rsidRDefault="00C27499" w:rsidP="009A366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</w:p>
        </w:tc>
        <w:tc>
          <w:tcPr>
            <w:tcW w:w="815" w:type="pct"/>
            <w:gridSpan w:val="2"/>
          </w:tcPr>
          <w:p w14:paraId="477CAD49" w14:textId="77777777" w:rsidR="00C27499" w:rsidRPr="00957B12" w:rsidRDefault="00585D7A" w:rsidP="009A366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Iraq\</w:t>
            </w:r>
            <w:proofErr w:type="spellStart"/>
            <w:r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  <w:t>dhi.qar</w:t>
            </w:r>
            <w:proofErr w:type="spellEnd"/>
          </w:p>
        </w:tc>
        <w:tc>
          <w:tcPr>
            <w:tcW w:w="699" w:type="pct"/>
            <w:gridSpan w:val="2"/>
          </w:tcPr>
          <w:p w14:paraId="1510B233" w14:textId="77777777" w:rsidR="00C27499" w:rsidRPr="00957B12" w:rsidRDefault="00585D7A" w:rsidP="009A366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Pure science education</w:t>
            </w:r>
          </w:p>
        </w:tc>
        <w:tc>
          <w:tcPr>
            <w:tcW w:w="619" w:type="pct"/>
            <w:gridSpan w:val="3"/>
            <w:vAlign w:val="center"/>
          </w:tcPr>
          <w:p w14:paraId="3C90F87D" w14:textId="77777777" w:rsidR="00C27499" w:rsidRPr="00957B12" w:rsidRDefault="00585D7A" w:rsidP="009A366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06</w:t>
            </w:r>
          </w:p>
        </w:tc>
        <w:tc>
          <w:tcPr>
            <w:tcW w:w="613" w:type="pct"/>
            <w:gridSpan w:val="2"/>
            <w:vAlign w:val="center"/>
          </w:tcPr>
          <w:p w14:paraId="2099A276" w14:textId="77777777" w:rsidR="00C27499" w:rsidRPr="00957B12" w:rsidRDefault="00585D7A" w:rsidP="009A366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2006</w:t>
            </w:r>
          </w:p>
        </w:tc>
        <w:tc>
          <w:tcPr>
            <w:tcW w:w="753" w:type="pct"/>
            <w:gridSpan w:val="2"/>
            <w:vAlign w:val="center"/>
          </w:tcPr>
          <w:p w14:paraId="40FA548C" w14:textId="77777777" w:rsidR="00C27499" w:rsidRPr="00957B12" w:rsidRDefault="00585D7A" w:rsidP="009A3664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كلية التربية للعلوم الصرفة</w:t>
            </w:r>
          </w:p>
        </w:tc>
        <w:tc>
          <w:tcPr>
            <w:tcW w:w="600" w:type="pct"/>
            <w:gridSpan w:val="2"/>
            <w:vAlign w:val="center"/>
          </w:tcPr>
          <w:p w14:paraId="5E8A43DE" w14:textId="77777777" w:rsidR="00C27499" w:rsidRPr="00957B12" w:rsidRDefault="00585D7A" w:rsidP="009A366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ذي قار\العراق</w:t>
            </w:r>
          </w:p>
        </w:tc>
        <w:tc>
          <w:tcPr>
            <w:tcW w:w="425" w:type="pct"/>
            <w:gridSpan w:val="2"/>
            <w:vAlign w:val="center"/>
          </w:tcPr>
          <w:p w14:paraId="795A80A6" w14:textId="64F922D6" w:rsidR="00C27499" w:rsidRPr="00957B12" w:rsidRDefault="00585D7A" w:rsidP="009A366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البكالوريوس</w:t>
            </w:r>
          </w:p>
        </w:tc>
      </w:tr>
      <w:tr w:rsidR="00C27499" w14:paraId="087748A0" w14:textId="77777777" w:rsidTr="006134DF">
        <w:trPr>
          <w:trHeight w:val="397"/>
        </w:trPr>
        <w:tc>
          <w:tcPr>
            <w:tcW w:w="2608" w:type="pct"/>
            <w:gridSpan w:val="8"/>
            <w:shd w:val="clear" w:color="auto" w:fill="C1BEE2" w:themeFill="accent4" w:themeFillTint="66"/>
            <w:vAlign w:val="center"/>
          </w:tcPr>
          <w:p w14:paraId="2ED6B6CE" w14:textId="77777777" w:rsidR="00C27499" w:rsidRPr="00912F9C" w:rsidRDefault="00C27499" w:rsidP="009B35F1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1E5F13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Third</w:t>
            </w:r>
            <w:r w:rsidRPr="00912F9C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 xml:space="preserve">: Scientific 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itle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s</w:t>
            </w:r>
          </w:p>
        </w:tc>
        <w:tc>
          <w:tcPr>
            <w:tcW w:w="2392" w:type="pct"/>
            <w:gridSpan w:val="8"/>
            <w:shd w:val="clear" w:color="auto" w:fill="C1BEE2" w:themeFill="accent4" w:themeFillTint="66"/>
            <w:vAlign w:val="center"/>
          </w:tcPr>
          <w:p w14:paraId="7E2FBD1F" w14:textId="77777777" w:rsidR="00C27499" w:rsidRDefault="00C27499" w:rsidP="009B35F1">
            <w:pPr>
              <w:spacing w:line="276" w:lineRule="auto"/>
              <w:jc w:val="center"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ثالثاً: الالقاب العلمية</w:t>
            </w:r>
          </w:p>
        </w:tc>
      </w:tr>
      <w:tr w:rsidR="00C27499" w14:paraId="43BE6652" w14:textId="77777777" w:rsidTr="00BF3C1A">
        <w:tc>
          <w:tcPr>
            <w:tcW w:w="891" w:type="pct"/>
            <w:gridSpan w:val="2"/>
            <w:shd w:val="clear" w:color="auto" w:fill="755DD9" w:themeFill="accent3"/>
            <w:vAlign w:val="center"/>
          </w:tcPr>
          <w:p w14:paraId="6329C710" w14:textId="77777777" w:rsidR="00C27499" w:rsidRPr="00957B12" w:rsidRDefault="00C27499" w:rsidP="00912032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 w:rsidRPr="00395FDA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>Scientific Title</w:t>
            </w:r>
          </w:p>
        </w:tc>
        <w:tc>
          <w:tcPr>
            <w:tcW w:w="955" w:type="pct"/>
            <w:gridSpan w:val="2"/>
            <w:shd w:val="clear" w:color="auto" w:fill="755DD9" w:themeFill="accent3"/>
            <w:vAlign w:val="center"/>
          </w:tcPr>
          <w:p w14:paraId="54C69FB5" w14:textId="77777777" w:rsidR="00C27499" w:rsidRPr="00957B12" w:rsidRDefault="00C27499" w:rsidP="00912032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 w:rsidRPr="001074C1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>University</w:t>
            </w:r>
          </w:p>
        </w:tc>
        <w:tc>
          <w:tcPr>
            <w:tcW w:w="762" w:type="pct"/>
            <w:gridSpan w:val="4"/>
            <w:shd w:val="clear" w:color="auto" w:fill="755DD9" w:themeFill="accent3"/>
            <w:vAlign w:val="center"/>
          </w:tcPr>
          <w:p w14:paraId="62E9B5FF" w14:textId="77777777" w:rsidR="00C27499" w:rsidRPr="00957B12" w:rsidRDefault="00C27499" w:rsidP="00912032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 w:rsidRPr="000F3D55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>Year obtained</w:t>
            </w:r>
          </w:p>
        </w:tc>
        <w:tc>
          <w:tcPr>
            <w:tcW w:w="813" w:type="pct"/>
            <w:gridSpan w:val="3"/>
            <w:shd w:val="clear" w:color="auto" w:fill="755DD9" w:themeFill="accent3"/>
            <w:vAlign w:val="center"/>
          </w:tcPr>
          <w:p w14:paraId="3AF7F046" w14:textId="77777777" w:rsidR="00C27499" w:rsidRPr="00957B12" w:rsidRDefault="00C27499" w:rsidP="00912032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 w:rsidRPr="000F3D55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تاريخ الحصول عليه</w:t>
            </w:r>
          </w:p>
        </w:tc>
        <w:tc>
          <w:tcPr>
            <w:tcW w:w="813" w:type="pct"/>
            <w:gridSpan w:val="2"/>
            <w:shd w:val="clear" w:color="auto" w:fill="755DD9" w:themeFill="accent3"/>
            <w:vAlign w:val="center"/>
          </w:tcPr>
          <w:p w14:paraId="54C971D7" w14:textId="77777777" w:rsidR="00C27499" w:rsidRPr="00957B12" w:rsidRDefault="00C27499" w:rsidP="00912032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 w:rsidRPr="000F3D55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 xml:space="preserve">الجامعة 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المانحة</w:t>
            </w:r>
          </w:p>
        </w:tc>
        <w:tc>
          <w:tcPr>
            <w:tcW w:w="766" w:type="pct"/>
            <w:gridSpan w:val="3"/>
            <w:shd w:val="clear" w:color="auto" w:fill="755DD9" w:themeFill="accent3"/>
            <w:vAlign w:val="center"/>
          </w:tcPr>
          <w:p w14:paraId="4F2118BA" w14:textId="77777777" w:rsidR="00C27499" w:rsidRPr="00957B12" w:rsidRDefault="00C27499" w:rsidP="00912032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اللقب</w:t>
            </w:r>
          </w:p>
        </w:tc>
      </w:tr>
      <w:tr w:rsidR="00C27499" w14:paraId="54A2A0A3" w14:textId="77777777" w:rsidTr="006134DF">
        <w:tc>
          <w:tcPr>
            <w:tcW w:w="891" w:type="pct"/>
            <w:gridSpan w:val="2"/>
            <w:vAlign w:val="center"/>
          </w:tcPr>
          <w:p w14:paraId="7A682DF4" w14:textId="77777777" w:rsidR="00C27499" w:rsidRPr="00957B12" w:rsidRDefault="00751340" w:rsidP="00DA05EB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751340">
              <w:rPr>
                <w:rFonts w:asciiTheme="majorBidi" w:hAnsiTheme="majorBidi" w:cstheme="majorBidi"/>
                <w:sz w:val="20"/>
                <w:szCs w:val="20"/>
              </w:rPr>
              <w:t>assistant professor</w:t>
            </w:r>
          </w:p>
        </w:tc>
        <w:tc>
          <w:tcPr>
            <w:tcW w:w="955" w:type="pct"/>
            <w:gridSpan w:val="2"/>
            <w:vAlign w:val="center"/>
          </w:tcPr>
          <w:p w14:paraId="09B7E580" w14:textId="77777777" w:rsidR="00C27499" w:rsidRPr="00957B12" w:rsidRDefault="003A20BE" w:rsidP="00751340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  <w:t>D</w:t>
            </w:r>
            <w:r w:rsidR="00751340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  <w:t>hi.qar</w:t>
            </w:r>
            <w:proofErr w:type="spellEnd"/>
            <w:r w:rsidR="00751340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  <w:t xml:space="preserve"> university</w:t>
            </w:r>
          </w:p>
        </w:tc>
        <w:tc>
          <w:tcPr>
            <w:tcW w:w="762" w:type="pct"/>
            <w:gridSpan w:val="4"/>
            <w:vAlign w:val="center"/>
          </w:tcPr>
          <w:p w14:paraId="6EEC1CB7" w14:textId="77777777" w:rsidR="00C27499" w:rsidRPr="00DA05EB" w:rsidRDefault="00751340" w:rsidP="00DA05EB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2021</w:t>
            </w:r>
          </w:p>
        </w:tc>
        <w:tc>
          <w:tcPr>
            <w:tcW w:w="813" w:type="pct"/>
            <w:gridSpan w:val="3"/>
            <w:vAlign w:val="center"/>
          </w:tcPr>
          <w:p w14:paraId="731681AD" w14:textId="77777777" w:rsidR="00C27499" w:rsidRPr="00DA05EB" w:rsidRDefault="00751340" w:rsidP="00DA05EB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2021</w:t>
            </w:r>
          </w:p>
        </w:tc>
        <w:tc>
          <w:tcPr>
            <w:tcW w:w="813" w:type="pct"/>
            <w:gridSpan w:val="2"/>
            <w:vAlign w:val="center"/>
          </w:tcPr>
          <w:p w14:paraId="4179CAF3" w14:textId="77777777" w:rsidR="00C27499" w:rsidRPr="00957B12" w:rsidRDefault="00751340" w:rsidP="00DA05EB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ذي قار</w:t>
            </w:r>
          </w:p>
        </w:tc>
        <w:tc>
          <w:tcPr>
            <w:tcW w:w="766" w:type="pct"/>
            <w:gridSpan w:val="3"/>
            <w:vAlign w:val="center"/>
          </w:tcPr>
          <w:p w14:paraId="786BA4EA" w14:textId="40176976" w:rsidR="00C27499" w:rsidRPr="00957B12" w:rsidRDefault="00317CD2" w:rsidP="00DA05EB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استاذ</w:t>
            </w:r>
            <w:r w:rsidR="00585D7A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 مساعد</w:t>
            </w:r>
          </w:p>
        </w:tc>
      </w:tr>
      <w:tr w:rsidR="00C27499" w14:paraId="5A873086" w14:textId="77777777" w:rsidTr="006134DF">
        <w:tc>
          <w:tcPr>
            <w:tcW w:w="891" w:type="pct"/>
            <w:gridSpan w:val="2"/>
            <w:vAlign w:val="center"/>
          </w:tcPr>
          <w:p w14:paraId="7DF9822D" w14:textId="77777777" w:rsidR="00C27499" w:rsidRPr="00957B12" w:rsidRDefault="00751340" w:rsidP="002B622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 w:rsidRPr="00751340">
              <w:rPr>
                <w:rFonts w:asciiTheme="majorBidi" w:hAnsiTheme="majorBidi" w:cstheme="majorBidi"/>
                <w:sz w:val="20"/>
                <w:szCs w:val="20"/>
                <w:lang w:bidi="ar-IQ"/>
              </w:rPr>
              <w:t>lecturer</w:t>
            </w:r>
          </w:p>
        </w:tc>
        <w:tc>
          <w:tcPr>
            <w:tcW w:w="955" w:type="pct"/>
            <w:gridSpan w:val="2"/>
            <w:vAlign w:val="center"/>
          </w:tcPr>
          <w:p w14:paraId="6803E6F1" w14:textId="77777777" w:rsidR="00C27499" w:rsidRPr="00957B12" w:rsidRDefault="003A20BE" w:rsidP="002B622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  <w:t>D</w:t>
            </w:r>
            <w:r w:rsidR="00751340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  <w:t>hi.qar</w:t>
            </w:r>
            <w:proofErr w:type="spellEnd"/>
            <w:r w:rsidR="00751340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  <w:t xml:space="preserve"> university </w:t>
            </w:r>
            <w:r w:rsidR="00751340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762" w:type="pct"/>
            <w:gridSpan w:val="4"/>
            <w:vAlign w:val="center"/>
          </w:tcPr>
          <w:p w14:paraId="78BF8948" w14:textId="77777777" w:rsidR="00C27499" w:rsidRPr="00DA05EB" w:rsidRDefault="00751340" w:rsidP="002B622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17</w:t>
            </w:r>
          </w:p>
        </w:tc>
        <w:tc>
          <w:tcPr>
            <w:tcW w:w="813" w:type="pct"/>
            <w:gridSpan w:val="3"/>
            <w:vAlign w:val="center"/>
          </w:tcPr>
          <w:p w14:paraId="67029846" w14:textId="77777777" w:rsidR="00C27499" w:rsidRPr="00DA05EB" w:rsidRDefault="00751340" w:rsidP="002B622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17</w:t>
            </w:r>
          </w:p>
        </w:tc>
        <w:tc>
          <w:tcPr>
            <w:tcW w:w="813" w:type="pct"/>
            <w:gridSpan w:val="2"/>
            <w:vAlign w:val="center"/>
          </w:tcPr>
          <w:p w14:paraId="69989EB4" w14:textId="77777777" w:rsidR="00C27499" w:rsidRPr="00957B12" w:rsidRDefault="00751340" w:rsidP="002B622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ذي قار</w:t>
            </w:r>
          </w:p>
        </w:tc>
        <w:tc>
          <w:tcPr>
            <w:tcW w:w="766" w:type="pct"/>
            <w:gridSpan w:val="3"/>
            <w:vAlign w:val="center"/>
          </w:tcPr>
          <w:p w14:paraId="1F0D4119" w14:textId="77777777" w:rsidR="00C27499" w:rsidRPr="00957B12" w:rsidRDefault="00585D7A" w:rsidP="002B622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مدرس</w:t>
            </w:r>
          </w:p>
        </w:tc>
      </w:tr>
      <w:tr w:rsidR="00C27499" w14:paraId="2642CB4E" w14:textId="77777777" w:rsidTr="006134DF">
        <w:tc>
          <w:tcPr>
            <w:tcW w:w="891" w:type="pct"/>
            <w:gridSpan w:val="2"/>
            <w:vAlign w:val="center"/>
          </w:tcPr>
          <w:p w14:paraId="0F5D79B9" w14:textId="77777777" w:rsidR="00C27499" w:rsidRPr="00957B12" w:rsidRDefault="00751340" w:rsidP="002B622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51340">
              <w:rPr>
                <w:rFonts w:asciiTheme="majorBidi" w:hAnsiTheme="majorBidi" w:cstheme="majorBidi"/>
                <w:sz w:val="20"/>
                <w:szCs w:val="20"/>
              </w:rPr>
              <w:t>assistant lecturer</w:t>
            </w:r>
          </w:p>
        </w:tc>
        <w:tc>
          <w:tcPr>
            <w:tcW w:w="955" w:type="pct"/>
            <w:gridSpan w:val="2"/>
            <w:vAlign w:val="center"/>
          </w:tcPr>
          <w:p w14:paraId="1013570C" w14:textId="77777777" w:rsidR="00C27499" w:rsidRPr="00957B12" w:rsidRDefault="003A20BE" w:rsidP="002B622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  <w:t>D</w:t>
            </w:r>
            <w:r w:rsidR="00751340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  <w:t>hi.qar</w:t>
            </w:r>
            <w:proofErr w:type="spellEnd"/>
            <w:r w:rsidR="00751340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  <w:t xml:space="preserve"> university </w:t>
            </w:r>
            <w:r w:rsidR="00751340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762" w:type="pct"/>
            <w:gridSpan w:val="4"/>
            <w:vAlign w:val="center"/>
          </w:tcPr>
          <w:p w14:paraId="50FF1A9C" w14:textId="77777777" w:rsidR="00C27499" w:rsidRPr="00DA05EB" w:rsidRDefault="00751340" w:rsidP="002B622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11</w:t>
            </w:r>
          </w:p>
        </w:tc>
        <w:tc>
          <w:tcPr>
            <w:tcW w:w="813" w:type="pct"/>
            <w:gridSpan w:val="3"/>
            <w:vAlign w:val="center"/>
          </w:tcPr>
          <w:p w14:paraId="65ACB5CD" w14:textId="77777777" w:rsidR="00C27499" w:rsidRPr="00DA05EB" w:rsidRDefault="00751340" w:rsidP="002B622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11</w:t>
            </w:r>
          </w:p>
        </w:tc>
        <w:tc>
          <w:tcPr>
            <w:tcW w:w="813" w:type="pct"/>
            <w:gridSpan w:val="2"/>
            <w:vAlign w:val="center"/>
          </w:tcPr>
          <w:p w14:paraId="2DC75F3A" w14:textId="77777777" w:rsidR="00C27499" w:rsidRPr="00957B12" w:rsidRDefault="00751340" w:rsidP="002B622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ذي قار</w:t>
            </w:r>
          </w:p>
        </w:tc>
        <w:tc>
          <w:tcPr>
            <w:tcW w:w="766" w:type="pct"/>
            <w:gridSpan w:val="3"/>
            <w:vAlign w:val="center"/>
          </w:tcPr>
          <w:p w14:paraId="549D012C" w14:textId="77777777" w:rsidR="00C27499" w:rsidRPr="00957B12" w:rsidRDefault="00585D7A" w:rsidP="002B622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مدرس مساعد</w:t>
            </w:r>
          </w:p>
        </w:tc>
      </w:tr>
      <w:tr w:rsidR="00C27499" w14:paraId="07F66432" w14:textId="77777777" w:rsidTr="006134DF">
        <w:trPr>
          <w:trHeight w:val="406"/>
        </w:trPr>
        <w:tc>
          <w:tcPr>
            <w:tcW w:w="2608" w:type="pct"/>
            <w:gridSpan w:val="8"/>
            <w:shd w:val="clear" w:color="auto" w:fill="C1BEE2" w:themeFill="accent4" w:themeFillTint="66"/>
            <w:vAlign w:val="center"/>
          </w:tcPr>
          <w:p w14:paraId="6B7E2C66" w14:textId="77777777" w:rsidR="00C27499" w:rsidRDefault="00C27499" w:rsidP="002B6224">
            <w:pPr>
              <w:spacing w:line="276" w:lineRule="auto"/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Fourth</w:t>
            </w:r>
            <w:r w:rsidRPr="00912F9C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 xml:space="preserve">: 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Administrative</w:t>
            </w:r>
            <w:r w:rsidRPr="00660D3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 xml:space="preserve"> Experience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s</w:t>
            </w:r>
          </w:p>
        </w:tc>
        <w:tc>
          <w:tcPr>
            <w:tcW w:w="2392" w:type="pct"/>
            <w:gridSpan w:val="8"/>
            <w:shd w:val="clear" w:color="auto" w:fill="C1BEE2" w:themeFill="accent4" w:themeFillTint="66"/>
            <w:vAlign w:val="center"/>
          </w:tcPr>
          <w:p w14:paraId="627A46AE" w14:textId="77777777" w:rsidR="00C27499" w:rsidRDefault="00C27499" w:rsidP="002B6224">
            <w:pPr>
              <w:spacing w:line="276" w:lineRule="auto"/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رابعاً: الخبرات الإدارية</w:t>
            </w:r>
          </w:p>
        </w:tc>
      </w:tr>
      <w:tr w:rsidR="008B678F" w14:paraId="2F346398" w14:textId="77777777" w:rsidTr="00A578B0">
        <w:trPr>
          <w:trHeight w:val="230"/>
        </w:trPr>
        <w:tc>
          <w:tcPr>
            <w:tcW w:w="4581" w:type="pct"/>
            <w:gridSpan w:val="15"/>
            <w:vMerge w:val="restart"/>
            <w:shd w:val="clear" w:color="auto" w:fill="755DD9" w:themeFill="accent3"/>
            <w:vAlign w:val="center"/>
          </w:tcPr>
          <w:p w14:paraId="126E839F" w14:textId="77777777" w:rsidR="008B678F" w:rsidRPr="00D111EF" w:rsidRDefault="008B678F" w:rsidP="008B678F">
            <w:pPr>
              <w:pStyle w:val="NoSpacing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D111EF">
              <w:rPr>
                <w:rFonts w:hint="cs"/>
                <w:b/>
                <w:bCs/>
                <w:sz w:val="20"/>
                <w:szCs w:val="20"/>
                <w:rtl/>
              </w:rPr>
              <w:t>التكليف</w:t>
            </w:r>
          </w:p>
        </w:tc>
        <w:tc>
          <w:tcPr>
            <w:tcW w:w="419" w:type="pct"/>
            <w:vMerge w:val="restart"/>
            <w:shd w:val="clear" w:color="auto" w:fill="755DD9" w:themeFill="accent3"/>
            <w:vAlign w:val="center"/>
          </w:tcPr>
          <w:p w14:paraId="34BC19BE" w14:textId="77777777" w:rsidR="008B678F" w:rsidRPr="00D111EF" w:rsidRDefault="008B678F" w:rsidP="002B6224">
            <w:pPr>
              <w:pStyle w:val="NoSpacing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D111EF"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>ت</w:t>
            </w:r>
          </w:p>
        </w:tc>
      </w:tr>
      <w:tr w:rsidR="008B678F" w14:paraId="6E810F5B" w14:textId="77777777" w:rsidTr="00A578B0">
        <w:trPr>
          <w:trHeight w:val="230"/>
        </w:trPr>
        <w:tc>
          <w:tcPr>
            <w:tcW w:w="4581" w:type="pct"/>
            <w:gridSpan w:val="15"/>
            <w:vMerge/>
            <w:shd w:val="clear" w:color="auto" w:fill="755DD9" w:themeFill="accent3"/>
            <w:vAlign w:val="center"/>
          </w:tcPr>
          <w:p w14:paraId="07DD8255" w14:textId="77777777" w:rsidR="008B678F" w:rsidRPr="00D111EF" w:rsidRDefault="008B678F" w:rsidP="002B6224">
            <w:pPr>
              <w:pStyle w:val="NoSpacing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419" w:type="pct"/>
            <w:vMerge/>
            <w:shd w:val="clear" w:color="auto" w:fill="755DD9" w:themeFill="accent3"/>
            <w:vAlign w:val="center"/>
          </w:tcPr>
          <w:p w14:paraId="57DDAEA0" w14:textId="77777777" w:rsidR="008B678F" w:rsidRPr="00D111EF" w:rsidRDefault="008B678F" w:rsidP="002B6224">
            <w:pPr>
              <w:pStyle w:val="NoSpacing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B678F" w14:paraId="0686F407" w14:textId="77777777" w:rsidTr="006134DF">
        <w:trPr>
          <w:trHeight w:val="20"/>
        </w:trPr>
        <w:tc>
          <w:tcPr>
            <w:tcW w:w="4581" w:type="pct"/>
            <w:gridSpan w:val="15"/>
            <w:shd w:val="clear" w:color="auto" w:fill="F2F2F2" w:themeFill="background1" w:themeFillShade="F2"/>
            <w:vAlign w:val="center"/>
          </w:tcPr>
          <w:p w14:paraId="68371117" w14:textId="77777777" w:rsidR="008B678F" w:rsidRPr="00E86BB6" w:rsidRDefault="003A20BE" w:rsidP="00C27499">
            <w:pPr>
              <w:pStyle w:val="NoSpacing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>معاون العميد للشؤون العلمية \كلية الصيدلة \ جامعة ذي قار 2021</w:t>
            </w:r>
          </w:p>
        </w:tc>
        <w:tc>
          <w:tcPr>
            <w:tcW w:w="419" w:type="pct"/>
            <w:shd w:val="clear" w:color="auto" w:fill="F2F2F2" w:themeFill="background1" w:themeFillShade="F2"/>
            <w:vAlign w:val="center"/>
          </w:tcPr>
          <w:p w14:paraId="239782F0" w14:textId="77777777" w:rsidR="008B678F" w:rsidRPr="00E86BB6" w:rsidRDefault="003A20BE" w:rsidP="006134DF">
            <w:pPr>
              <w:pStyle w:val="NoSpacing"/>
              <w:ind w:right="-148"/>
              <w:jc w:val="center"/>
              <w:rPr>
                <w:b/>
                <w:bCs/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</w:rPr>
              <w:t>1</w:t>
            </w:r>
          </w:p>
        </w:tc>
      </w:tr>
      <w:tr w:rsidR="008B678F" w14:paraId="6DAEBC7D" w14:textId="77777777" w:rsidTr="006134DF">
        <w:trPr>
          <w:trHeight w:val="20"/>
        </w:trPr>
        <w:tc>
          <w:tcPr>
            <w:tcW w:w="4581" w:type="pct"/>
            <w:gridSpan w:val="15"/>
            <w:shd w:val="clear" w:color="auto" w:fill="F2F2F2" w:themeFill="background1" w:themeFillShade="F2"/>
            <w:vAlign w:val="center"/>
          </w:tcPr>
          <w:p w14:paraId="024C64EC" w14:textId="77777777" w:rsidR="008B678F" w:rsidRPr="00E86BB6" w:rsidRDefault="003A20BE" w:rsidP="00C27499">
            <w:pPr>
              <w:pStyle w:val="NoSpacing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>مدير شعبة الأنشطة الطلابية \ كلية التربية للعلوم الصرفة \ جامعة ذي قار 2020</w:t>
            </w:r>
          </w:p>
        </w:tc>
        <w:tc>
          <w:tcPr>
            <w:tcW w:w="419" w:type="pct"/>
            <w:shd w:val="clear" w:color="auto" w:fill="F2F2F2" w:themeFill="background1" w:themeFillShade="F2"/>
            <w:vAlign w:val="center"/>
          </w:tcPr>
          <w:p w14:paraId="47C863F0" w14:textId="77777777" w:rsidR="008B678F" w:rsidRPr="00E86BB6" w:rsidRDefault="003A20BE" w:rsidP="002B6224">
            <w:pPr>
              <w:pStyle w:val="NoSpacing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>2</w:t>
            </w:r>
          </w:p>
        </w:tc>
      </w:tr>
      <w:tr w:rsidR="008B678F" w14:paraId="7B2D38D0" w14:textId="77777777" w:rsidTr="006134DF">
        <w:trPr>
          <w:trHeight w:val="20"/>
        </w:trPr>
        <w:tc>
          <w:tcPr>
            <w:tcW w:w="4581" w:type="pct"/>
            <w:gridSpan w:val="15"/>
            <w:shd w:val="clear" w:color="auto" w:fill="F2F2F2" w:themeFill="background1" w:themeFillShade="F2"/>
            <w:vAlign w:val="center"/>
          </w:tcPr>
          <w:p w14:paraId="6381F122" w14:textId="77777777" w:rsidR="008B678F" w:rsidRPr="00E86BB6" w:rsidRDefault="00BF651E" w:rsidP="00C27499">
            <w:pPr>
              <w:pStyle w:val="NoSpacing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>رئيس قسم الادلة الجنائية \كلية العلوم \ جامعة العين العراقية 2025..2026</w:t>
            </w:r>
          </w:p>
        </w:tc>
        <w:tc>
          <w:tcPr>
            <w:tcW w:w="419" w:type="pct"/>
            <w:shd w:val="clear" w:color="auto" w:fill="F2F2F2" w:themeFill="background1" w:themeFillShade="F2"/>
            <w:vAlign w:val="center"/>
          </w:tcPr>
          <w:p w14:paraId="0B0C8A95" w14:textId="77777777" w:rsidR="008B678F" w:rsidRPr="00E86BB6" w:rsidRDefault="00BF651E" w:rsidP="002B6224">
            <w:pPr>
              <w:pStyle w:val="NoSpacing"/>
              <w:jc w:val="center"/>
              <w:rPr>
                <w:b/>
                <w:bCs/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</w:rPr>
              <w:t>3</w:t>
            </w:r>
          </w:p>
        </w:tc>
      </w:tr>
      <w:tr w:rsidR="008B678F" w14:paraId="32D79CA9" w14:textId="77777777" w:rsidTr="006134DF">
        <w:trPr>
          <w:trHeight w:val="20"/>
        </w:trPr>
        <w:tc>
          <w:tcPr>
            <w:tcW w:w="4581" w:type="pct"/>
            <w:gridSpan w:val="15"/>
            <w:shd w:val="clear" w:color="auto" w:fill="F2F2F2" w:themeFill="background1" w:themeFillShade="F2"/>
            <w:vAlign w:val="center"/>
          </w:tcPr>
          <w:p w14:paraId="10E976BB" w14:textId="77777777" w:rsidR="008B678F" w:rsidRPr="00E86BB6" w:rsidRDefault="008B678F" w:rsidP="00C27499">
            <w:pPr>
              <w:pStyle w:val="NoSpacing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419" w:type="pct"/>
            <w:shd w:val="clear" w:color="auto" w:fill="F2F2F2" w:themeFill="background1" w:themeFillShade="F2"/>
            <w:vAlign w:val="center"/>
          </w:tcPr>
          <w:p w14:paraId="677C9E73" w14:textId="77777777" w:rsidR="008B678F" w:rsidRPr="00E86BB6" w:rsidRDefault="008B678F" w:rsidP="002B6224">
            <w:pPr>
              <w:pStyle w:val="NoSpacing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C27499" w14:paraId="26A63F1C" w14:textId="77777777" w:rsidTr="006134DF">
        <w:tc>
          <w:tcPr>
            <w:tcW w:w="2599" w:type="pct"/>
            <w:gridSpan w:val="7"/>
            <w:shd w:val="clear" w:color="auto" w:fill="C1BEE2" w:themeFill="accent4" w:themeFillTint="66"/>
            <w:vAlign w:val="center"/>
          </w:tcPr>
          <w:p w14:paraId="14A1D50A" w14:textId="77777777" w:rsidR="00C27499" w:rsidRPr="001E5F13" w:rsidRDefault="00C27499" w:rsidP="002B622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 xml:space="preserve">Fifth: </w:t>
            </w:r>
            <w:r w:rsidRPr="00197333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Scientific Achievements</w:t>
            </w:r>
          </w:p>
        </w:tc>
        <w:tc>
          <w:tcPr>
            <w:tcW w:w="2401" w:type="pct"/>
            <w:gridSpan w:val="9"/>
            <w:shd w:val="clear" w:color="auto" w:fill="C1BEE2" w:themeFill="accent4" w:themeFillTint="66"/>
            <w:vAlign w:val="center"/>
          </w:tcPr>
          <w:p w14:paraId="1F76ABB7" w14:textId="77777777" w:rsidR="00C27499" w:rsidRDefault="00C27499" w:rsidP="002B6224">
            <w:pPr>
              <w:spacing w:line="276" w:lineRule="auto"/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خامساً: النتاجات العلمية</w:t>
            </w:r>
          </w:p>
        </w:tc>
      </w:tr>
      <w:tr w:rsidR="00C27499" w:rsidRPr="00751340" w14:paraId="4BD2AFA2" w14:textId="77777777" w:rsidTr="006134DF">
        <w:trPr>
          <w:trHeight w:val="57"/>
        </w:trPr>
        <w:tc>
          <w:tcPr>
            <w:tcW w:w="2259" w:type="pct"/>
            <w:gridSpan w:val="6"/>
            <w:shd w:val="clear" w:color="auto" w:fill="FFFFFF" w:themeFill="background1"/>
          </w:tcPr>
          <w:p w14:paraId="52CFCE6B" w14:textId="77777777" w:rsidR="00751340" w:rsidRPr="003A20BE" w:rsidRDefault="00751340" w:rsidP="003A20BE">
            <w:pPr>
              <w:pStyle w:val="NoSpacing"/>
              <w:bidi w:val="0"/>
              <w:spacing w:line="276" w:lineRule="auto"/>
              <w:rPr>
                <w:rFonts w:asciiTheme="majorBidi" w:hAnsiTheme="majorBidi" w:cstheme="majorBidi"/>
              </w:rPr>
            </w:pPr>
            <w:r w:rsidRPr="003A20BE">
              <w:rPr>
                <w:rFonts w:asciiTheme="majorBidi" w:hAnsiTheme="majorBidi" w:cstheme="majorBidi"/>
              </w:rPr>
              <w:t>Evaluation of Acute Phase Proteins   and some Immunological Indicators in in Pro-inflammatory with Dengue Fever(DF)</w:t>
            </w:r>
          </w:p>
          <w:p w14:paraId="092EB006" w14:textId="77777777" w:rsidR="00C27499" w:rsidRPr="003A20BE" w:rsidRDefault="00C27499" w:rsidP="003A20BE">
            <w:pPr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748" w:type="pct"/>
            <w:gridSpan w:val="3"/>
            <w:shd w:val="clear" w:color="auto" w:fill="FFFFFF" w:themeFill="background1"/>
            <w:vAlign w:val="center"/>
          </w:tcPr>
          <w:p w14:paraId="5F237ECA" w14:textId="77777777" w:rsidR="00C27499" w:rsidRPr="00751340" w:rsidRDefault="00C27499" w:rsidP="00751340">
            <w:pPr>
              <w:pStyle w:val="NoSpacing"/>
              <w:jc w:val="both"/>
              <w:rPr>
                <w:b/>
                <w:bCs/>
                <w:rtl/>
                <w:lang w:bidi="ar-IQ"/>
              </w:rPr>
            </w:pPr>
          </w:p>
        </w:tc>
        <w:tc>
          <w:tcPr>
            <w:tcW w:w="1993" w:type="pct"/>
            <w:gridSpan w:val="7"/>
            <w:shd w:val="clear" w:color="auto" w:fill="FFFFFF" w:themeFill="background1"/>
            <w:vAlign w:val="center"/>
          </w:tcPr>
          <w:p w14:paraId="6FC3F674" w14:textId="77777777" w:rsidR="00C27499" w:rsidRPr="00751340" w:rsidRDefault="00C27499" w:rsidP="00751340">
            <w:pPr>
              <w:jc w:val="both"/>
            </w:pPr>
          </w:p>
        </w:tc>
      </w:tr>
      <w:tr w:rsidR="00C27499" w:rsidRPr="00751340" w14:paraId="57745E56" w14:textId="77777777" w:rsidTr="006134DF">
        <w:trPr>
          <w:trHeight w:val="57"/>
        </w:trPr>
        <w:tc>
          <w:tcPr>
            <w:tcW w:w="2259" w:type="pct"/>
            <w:gridSpan w:val="6"/>
          </w:tcPr>
          <w:p w14:paraId="6CA8BE7A" w14:textId="77777777" w:rsidR="00751340" w:rsidRPr="003A20BE" w:rsidRDefault="00751340" w:rsidP="003A20BE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3A20BE">
              <w:rPr>
                <w:rFonts w:asciiTheme="majorBidi" w:eastAsia="Times New Roman" w:hAnsiTheme="majorBidi" w:cstheme="majorBidi"/>
              </w:rPr>
              <w:t xml:space="preserve">Exploration of Cytokines Storm by Detect  Cytokines Level among Sera </w:t>
            </w:r>
            <w:proofErr w:type="spellStart"/>
            <w:r w:rsidRPr="003A20BE">
              <w:rPr>
                <w:rFonts w:asciiTheme="majorBidi" w:eastAsia="Times New Roman" w:hAnsiTheme="majorBidi" w:cstheme="majorBidi"/>
              </w:rPr>
              <w:t>ofin</w:t>
            </w:r>
            <w:proofErr w:type="spellEnd"/>
            <w:r w:rsidRPr="003A20BE">
              <w:rPr>
                <w:rFonts w:asciiTheme="majorBidi" w:eastAsia="Times New Roman" w:hAnsiTheme="majorBidi" w:cstheme="majorBidi"/>
              </w:rPr>
              <w:t xml:space="preserve"> Patients with COVID 19 at </w:t>
            </w:r>
            <w:proofErr w:type="spellStart"/>
            <w:r w:rsidRPr="003A20BE">
              <w:rPr>
                <w:rFonts w:asciiTheme="majorBidi" w:eastAsia="Times New Roman" w:hAnsiTheme="majorBidi" w:cstheme="majorBidi"/>
              </w:rPr>
              <w:t>Thi-Qar</w:t>
            </w:r>
            <w:proofErr w:type="spellEnd"/>
            <w:r w:rsidRPr="003A20BE">
              <w:rPr>
                <w:rFonts w:asciiTheme="majorBidi" w:eastAsia="Times New Roman" w:hAnsiTheme="majorBidi" w:cstheme="majorBidi"/>
              </w:rPr>
              <w:t xml:space="preserve"> Provence -Iraq.</w:t>
            </w:r>
          </w:p>
          <w:p w14:paraId="20A04C5A" w14:textId="77777777" w:rsidR="00C27499" w:rsidRPr="003A20BE" w:rsidRDefault="00C27499" w:rsidP="003A20BE">
            <w:pPr>
              <w:jc w:val="right"/>
              <w:rPr>
                <w:rFonts w:asciiTheme="majorBidi" w:hAnsiTheme="majorBidi" w:cstheme="majorBidi"/>
              </w:rPr>
            </w:pPr>
          </w:p>
        </w:tc>
        <w:tc>
          <w:tcPr>
            <w:tcW w:w="748" w:type="pct"/>
            <w:gridSpan w:val="3"/>
            <w:vAlign w:val="center"/>
          </w:tcPr>
          <w:p w14:paraId="409DE01A" w14:textId="77777777" w:rsidR="00C27499" w:rsidRPr="00751340" w:rsidRDefault="00C27499" w:rsidP="00751340">
            <w:pPr>
              <w:pStyle w:val="NoSpacing"/>
              <w:rPr>
                <w:b/>
                <w:bCs/>
                <w:rtl/>
                <w:lang w:bidi="ar-IQ"/>
              </w:rPr>
            </w:pPr>
          </w:p>
        </w:tc>
        <w:tc>
          <w:tcPr>
            <w:tcW w:w="1993" w:type="pct"/>
            <w:gridSpan w:val="7"/>
            <w:vAlign w:val="center"/>
          </w:tcPr>
          <w:p w14:paraId="03AB2342" w14:textId="77777777" w:rsidR="00C27499" w:rsidRPr="00751340" w:rsidRDefault="00C27499" w:rsidP="00751340"/>
        </w:tc>
      </w:tr>
      <w:tr w:rsidR="00C27499" w:rsidRPr="00751340" w14:paraId="378B61A1" w14:textId="77777777" w:rsidTr="006134DF">
        <w:trPr>
          <w:trHeight w:val="57"/>
        </w:trPr>
        <w:tc>
          <w:tcPr>
            <w:tcW w:w="2259" w:type="pct"/>
            <w:gridSpan w:val="6"/>
          </w:tcPr>
          <w:p w14:paraId="2653EE66" w14:textId="77777777" w:rsidR="00C27499" w:rsidRPr="003A20BE" w:rsidRDefault="00751340" w:rsidP="003A20BE">
            <w:pPr>
              <w:autoSpaceDE w:val="0"/>
              <w:autoSpaceDN w:val="0"/>
              <w:bidi w:val="0"/>
              <w:adjustRightInd w:val="0"/>
              <w:spacing w:line="276" w:lineRule="auto"/>
              <w:rPr>
                <w:rFonts w:asciiTheme="majorBidi" w:hAnsiTheme="majorBidi" w:cstheme="majorBidi"/>
              </w:rPr>
            </w:pPr>
            <w:r w:rsidRPr="003A20BE">
              <w:rPr>
                <w:rFonts w:asciiTheme="majorBidi" w:hAnsiTheme="majorBidi" w:cstheme="majorBidi"/>
              </w:rPr>
              <w:lastRenderedPageBreak/>
              <w:t>Assessed Valuate of Soluble Programmatic Cell Death</w:t>
            </w:r>
            <w:r w:rsidR="003A20BE">
              <w:rPr>
                <w:rFonts w:asciiTheme="majorBidi" w:hAnsiTheme="majorBidi" w:cstheme="majorBidi"/>
              </w:rPr>
              <w:t xml:space="preserve"> </w:t>
            </w:r>
            <w:r w:rsidRPr="003A20BE">
              <w:rPr>
                <w:rFonts w:asciiTheme="majorBidi" w:hAnsiTheme="majorBidi" w:cstheme="majorBidi"/>
              </w:rPr>
              <w:t>Ligand 1 (PD-1) in Sera of Hepatitis C Virus in Iraqi</w:t>
            </w:r>
            <w:r w:rsidR="003A20BE">
              <w:rPr>
                <w:rFonts w:asciiTheme="majorBidi" w:hAnsiTheme="majorBidi" w:cstheme="majorBidi"/>
              </w:rPr>
              <w:t xml:space="preserve"> </w:t>
            </w:r>
            <w:r w:rsidRPr="003A20BE">
              <w:rPr>
                <w:rFonts w:asciiTheme="majorBidi" w:hAnsiTheme="majorBidi" w:cstheme="majorBidi"/>
              </w:rPr>
              <w:t>Patients</w:t>
            </w:r>
          </w:p>
        </w:tc>
        <w:tc>
          <w:tcPr>
            <w:tcW w:w="748" w:type="pct"/>
            <w:gridSpan w:val="3"/>
            <w:vAlign w:val="center"/>
          </w:tcPr>
          <w:p w14:paraId="7CED7AC5" w14:textId="77777777" w:rsidR="00C27499" w:rsidRPr="00751340" w:rsidRDefault="00C27499" w:rsidP="00751340">
            <w:pPr>
              <w:pStyle w:val="NoSpacing"/>
              <w:rPr>
                <w:b/>
                <w:bCs/>
                <w:lang w:bidi="ar-IQ"/>
              </w:rPr>
            </w:pPr>
          </w:p>
        </w:tc>
        <w:tc>
          <w:tcPr>
            <w:tcW w:w="1993" w:type="pct"/>
            <w:gridSpan w:val="7"/>
            <w:vAlign w:val="center"/>
          </w:tcPr>
          <w:p w14:paraId="3D8BCEDA" w14:textId="77777777" w:rsidR="00C27499" w:rsidRPr="00751340" w:rsidRDefault="00C27499" w:rsidP="00751340">
            <w:pPr>
              <w:rPr>
                <w:rtl/>
              </w:rPr>
            </w:pPr>
          </w:p>
        </w:tc>
      </w:tr>
      <w:tr w:rsidR="00C27499" w:rsidRPr="00751340" w14:paraId="0FA72864" w14:textId="77777777" w:rsidTr="006134DF">
        <w:trPr>
          <w:trHeight w:val="57"/>
        </w:trPr>
        <w:tc>
          <w:tcPr>
            <w:tcW w:w="2259" w:type="pct"/>
            <w:gridSpan w:val="6"/>
          </w:tcPr>
          <w:p w14:paraId="792D2E8F" w14:textId="77777777" w:rsidR="00C27499" w:rsidRPr="003A20BE" w:rsidRDefault="00751340" w:rsidP="003A20BE">
            <w:pPr>
              <w:jc w:val="right"/>
              <w:rPr>
                <w:rFonts w:asciiTheme="majorBidi" w:hAnsiTheme="majorBidi" w:cstheme="majorBidi"/>
              </w:rPr>
            </w:pPr>
            <w:bookmarkStart w:id="1" w:name="_Hlk16739225"/>
            <w:r w:rsidRPr="003A20BE">
              <w:rPr>
                <w:rFonts w:asciiTheme="majorBidi" w:hAnsiTheme="majorBidi" w:cstheme="majorBidi"/>
              </w:rPr>
              <w:t xml:space="preserve">Evaluation of Cellular Oxidative Stress Levels in </w:t>
            </w:r>
            <w:proofErr w:type="spellStart"/>
            <w:r w:rsidRPr="003A20BE">
              <w:rPr>
                <w:rFonts w:asciiTheme="majorBidi" w:hAnsiTheme="majorBidi" w:cstheme="majorBidi"/>
                <w:i/>
                <w:iCs/>
              </w:rPr>
              <w:t>Aedes</w:t>
            </w:r>
            <w:proofErr w:type="spellEnd"/>
            <w:r w:rsidRPr="003A20BE">
              <w:rPr>
                <w:rFonts w:asciiTheme="majorBidi" w:hAnsiTheme="majorBidi" w:cstheme="majorBidi"/>
                <w:i/>
                <w:iCs/>
              </w:rPr>
              <w:t xml:space="preserve"> </w:t>
            </w:r>
            <w:proofErr w:type="spellStart"/>
            <w:r w:rsidRPr="003A20BE">
              <w:rPr>
                <w:rFonts w:asciiTheme="majorBidi" w:hAnsiTheme="majorBidi" w:cstheme="majorBidi"/>
                <w:i/>
                <w:iCs/>
              </w:rPr>
              <w:t>aegypti</w:t>
            </w:r>
            <w:r w:rsidRPr="003A20BE">
              <w:rPr>
                <w:rFonts w:asciiTheme="majorBidi" w:hAnsiTheme="majorBidi" w:cstheme="majorBidi"/>
              </w:rPr>
              <w:t>Mosquitoes</w:t>
            </w:r>
            <w:proofErr w:type="spellEnd"/>
            <w:r w:rsidRPr="003A20BE">
              <w:rPr>
                <w:rFonts w:asciiTheme="majorBidi" w:hAnsiTheme="majorBidi" w:cstheme="majorBidi"/>
              </w:rPr>
              <w:t xml:space="preserve"> as a Reaction of </w:t>
            </w:r>
            <w:proofErr w:type="spellStart"/>
            <w:r w:rsidRPr="003A20BE">
              <w:rPr>
                <w:rFonts w:asciiTheme="majorBidi" w:hAnsiTheme="majorBidi" w:cstheme="majorBidi"/>
              </w:rPr>
              <w:t>PhotoCatalyst</w:t>
            </w:r>
            <w:proofErr w:type="spellEnd"/>
            <w:r w:rsidRPr="003A20BE">
              <w:rPr>
                <w:rFonts w:asciiTheme="majorBidi" w:hAnsiTheme="majorBidi" w:cstheme="majorBidi"/>
              </w:rPr>
              <w:t xml:space="preserve"> modify Nanoparticles Exposure</w:t>
            </w:r>
            <w:bookmarkEnd w:id="1"/>
          </w:p>
        </w:tc>
        <w:tc>
          <w:tcPr>
            <w:tcW w:w="748" w:type="pct"/>
            <w:gridSpan w:val="3"/>
            <w:vAlign w:val="center"/>
          </w:tcPr>
          <w:p w14:paraId="55601251" w14:textId="77777777" w:rsidR="00C27499" w:rsidRPr="00751340" w:rsidRDefault="00C27499" w:rsidP="00751340">
            <w:pPr>
              <w:pStyle w:val="NoSpacing"/>
              <w:rPr>
                <w:b/>
                <w:bCs/>
                <w:rtl/>
                <w:lang w:bidi="ar-IQ"/>
              </w:rPr>
            </w:pPr>
          </w:p>
        </w:tc>
        <w:tc>
          <w:tcPr>
            <w:tcW w:w="1993" w:type="pct"/>
            <w:gridSpan w:val="7"/>
            <w:vAlign w:val="center"/>
          </w:tcPr>
          <w:p w14:paraId="61AB9CB1" w14:textId="77777777" w:rsidR="00C27499" w:rsidRPr="00751340" w:rsidRDefault="00C27499" w:rsidP="00751340">
            <w:pPr>
              <w:rPr>
                <w:rtl/>
                <w:lang w:bidi="ar-IQ"/>
              </w:rPr>
            </w:pPr>
          </w:p>
        </w:tc>
      </w:tr>
      <w:tr w:rsidR="00C27499" w:rsidRPr="00751340" w14:paraId="56F4DE33" w14:textId="77777777" w:rsidTr="006134DF">
        <w:trPr>
          <w:trHeight w:val="57"/>
        </w:trPr>
        <w:tc>
          <w:tcPr>
            <w:tcW w:w="2259" w:type="pct"/>
            <w:gridSpan w:val="6"/>
            <w:vAlign w:val="center"/>
          </w:tcPr>
          <w:p w14:paraId="1AC541FF" w14:textId="77777777" w:rsidR="00C27499" w:rsidRPr="003A20BE" w:rsidRDefault="003A20BE" w:rsidP="003A20BE">
            <w:pPr>
              <w:autoSpaceDE w:val="0"/>
              <w:autoSpaceDN w:val="0"/>
              <w:adjustRightInd w:val="0"/>
              <w:jc w:val="right"/>
              <w:rPr>
                <w:rFonts w:asciiTheme="majorBidi" w:eastAsia="Times New Roman" w:hAnsiTheme="majorBidi" w:cstheme="majorBidi"/>
              </w:rPr>
            </w:pPr>
            <w:r w:rsidRPr="003A20BE">
              <w:rPr>
                <w:rFonts w:asciiTheme="majorBidi" w:eastAsia="Times New Roman" w:hAnsiTheme="majorBidi" w:cstheme="majorBidi"/>
              </w:rPr>
              <w:t>The Effect of Taxol on some Blood Parameters and Study of</w:t>
            </w:r>
            <w:r>
              <w:rPr>
                <w:rFonts w:asciiTheme="majorBidi" w:eastAsia="Times New Roman" w:hAnsiTheme="majorBidi" w:cstheme="majorBidi"/>
              </w:rPr>
              <w:t xml:space="preserve"> </w:t>
            </w:r>
            <w:r w:rsidRPr="003A20BE">
              <w:rPr>
                <w:rFonts w:asciiTheme="majorBidi" w:eastAsia="Times New Roman" w:hAnsiTheme="majorBidi" w:cstheme="majorBidi"/>
              </w:rPr>
              <w:t>Histopathological Changes in the Kidneys of Laboratory</w:t>
            </w:r>
            <w:r>
              <w:rPr>
                <w:rFonts w:asciiTheme="majorBidi" w:eastAsia="Times New Roman" w:hAnsiTheme="majorBidi" w:cstheme="majorBidi"/>
              </w:rPr>
              <w:t xml:space="preserve"> </w:t>
            </w:r>
            <w:r w:rsidRPr="003A20BE">
              <w:rPr>
                <w:rFonts w:asciiTheme="majorBidi" w:eastAsia="Times New Roman" w:hAnsiTheme="majorBidi" w:cstheme="majorBidi"/>
              </w:rPr>
              <w:t>Rats</w:t>
            </w:r>
          </w:p>
        </w:tc>
        <w:tc>
          <w:tcPr>
            <w:tcW w:w="748" w:type="pct"/>
            <w:gridSpan w:val="3"/>
            <w:vAlign w:val="center"/>
          </w:tcPr>
          <w:p w14:paraId="1C8199EC" w14:textId="77777777" w:rsidR="00C27499" w:rsidRPr="00751340" w:rsidRDefault="00C27499" w:rsidP="00751340">
            <w:pPr>
              <w:pStyle w:val="NoSpacing"/>
              <w:rPr>
                <w:b/>
                <w:bCs/>
                <w:rtl/>
                <w:lang w:bidi="ar-IQ"/>
              </w:rPr>
            </w:pPr>
          </w:p>
        </w:tc>
        <w:tc>
          <w:tcPr>
            <w:tcW w:w="1993" w:type="pct"/>
            <w:gridSpan w:val="7"/>
            <w:vAlign w:val="center"/>
          </w:tcPr>
          <w:p w14:paraId="32FAB4BF" w14:textId="77777777" w:rsidR="00C27499" w:rsidRPr="00751340" w:rsidRDefault="00C27499" w:rsidP="00751340">
            <w:pPr>
              <w:rPr>
                <w:rtl/>
              </w:rPr>
            </w:pPr>
          </w:p>
        </w:tc>
      </w:tr>
      <w:tr w:rsidR="00C27499" w:rsidRPr="00751340" w14:paraId="2D4371FE" w14:textId="77777777" w:rsidTr="00D838E1">
        <w:trPr>
          <w:trHeight w:val="536"/>
        </w:trPr>
        <w:tc>
          <w:tcPr>
            <w:tcW w:w="5000" w:type="pct"/>
            <w:gridSpan w:val="16"/>
            <w:shd w:val="clear" w:color="auto" w:fill="C1BEE2" w:themeFill="accent4" w:themeFillTint="66"/>
            <w:vAlign w:val="center"/>
          </w:tcPr>
          <w:p w14:paraId="0AFD2A11" w14:textId="77777777" w:rsidR="00C27499" w:rsidRPr="00751340" w:rsidRDefault="00C27499" w:rsidP="00751340">
            <w:pPr>
              <w:rPr>
                <w:b/>
                <w:bCs/>
                <w:rtl/>
              </w:rPr>
            </w:pPr>
          </w:p>
        </w:tc>
      </w:tr>
    </w:tbl>
    <w:p w14:paraId="0F78F05F" w14:textId="77777777" w:rsidR="00F84E0C" w:rsidRPr="00751340" w:rsidRDefault="00F84E0C" w:rsidP="00BD1DF4">
      <w:pPr>
        <w:spacing w:line="276" w:lineRule="auto"/>
        <w:divId w:val="1206870172"/>
        <w:rPr>
          <w:rFonts w:asciiTheme="majorBidi" w:hAnsiTheme="majorBidi" w:cstheme="majorBidi"/>
          <w:lang w:bidi="ar-IQ"/>
        </w:rPr>
      </w:pPr>
    </w:p>
    <w:sectPr w:rsidR="00F84E0C" w:rsidRPr="00751340" w:rsidSect="00F33AB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720" w:bottom="720" w:left="720" w:header="142" w:footer="708" w:gutter="0"/>
      <w:pgBorders w:offsetFrom="page">
        <w:top w:val="single" w:sz="12" w:space="24" w:color="632E62" w:themeColor="text2"/>
        <w:left w:val="single" w:sz="12" w:space="24" w:color="632E62" w:themeColor="text2"/>
        <w:bottom w:val="single" w:sz="12" w:space="24" w:color="632E62" w:themeColor="text2"/>
        <w:right w:val="single" w:sz="12" w:space="24" w:color="632E62" w:themeColor="text2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724513" w14:textId="77777777" w:rsidR="00E361D6" w:rsidRDefault="00E361D6" w:rsidP="00610062">
      <w:r>
        <w:separator/>
      </w:r>
    </w:p>
  </w:endnote>
  <w:endnote w:type="continuationSeparator" w:id="0">
    <w:p w14:paraId="2258C37E" w14:textId="77777777" w:rsidR="00E361D6" w:rsidRDefault="00E361D6" w:rsidP="006100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e_AlYermook">
    <w:altName w:val="Arial"/>
    <w:charset w:val="00"/>
    <w:family w:val="swiss"/>
    <w:pitch w:val="variable"/>
    <w:sig w:usb0="00000000" w:usb1="C000204A" w:usb2="00000008" w:usb3="00000000" w:csb0="00000041" w:csb1="00000000"/>
  </w:font>
  <w:font w:name="Sultan normal">
    <w:altName w:val="Arial"/>
    <w:charset w:val="B2"/>
    <w:family w:val="auto"/>
    <w:pitch w:val="variable"/>
    <w:sig w:usb0="00002001" w:usb1="00000000" w:usb2="00000000" w:usb3="00000000" w:csb0="0000004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C073B1" w14:textId="77777777" w:rsidR="007D5713" w:rsidRDefault="007D571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140590" w14:textId="77777777" w:rsidR="00B7113D" w:rsidRPr="007F45C1" w:rsidRDefault="00B7113D" w:rsidP="007F45C1">
    <w:pPr>
      <w:pStyle w:val="Footer"/>
      <w:jc w:val="center"/>
      <w:rPr>
        <w:b/>
        <w:bCs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32B1F1" w14:textId="77777777" w:rsidR="007D5713" w:rsidRDefault="007D57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ED2DF4" w14:textId="77777777" w:rsidR="00E361D6" w:rsidRDefault="00E361D6" w:rsidP="00610062">
      <w:r>
        <w:separator/>
      </w:r>
    </w:p>
  </w:footnote>
  <w:footnote w:type="continuationSeparator" w:id="0">
    <w:p w14:paraId="72DC85D8" w14:textId="77777777" w:rsidR="00E361D6" w:rsidRDefault="00E361D6" w:rsidP="006100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AD8F07" w14:textId="77777777" w:rsidR="00451B4B" w:rsidRDefault="00E868A0">
    <w:pPr>
      <w:pStyle w:val="Header"/>
    </w:pPr>
    <w:r>
      <w:rPr>
        <w:noProof/>
      </w:rPr>
    </w:r>
    <w:r w:rsidR="00E868A0"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6847844" o:spid="_x0000_s1035" type="#_x0000_t75" style="position:absolute;margin-left:0;margin-top:0;width:675pt;height:675pt;z-index:-251658240;mso-position-horizontal:center;mso-position-horizontal-relative:margin;mso-position-vertical:center;mso-position-vertical-relative:margin" o:allowincell="f">
          <v:imagedata r:id="rId1" o:title="channels4_profil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8FE20F" w14:textId="77777777" w:rsidR="00451B4B" w:rsidRPr="00AC5CD5" w:rsidRDefault="00E868A0" w:rsidP="00957B12">
    <w:pPr>
      <w:pStyle w:val="Header"/>
      <w:shd w:val="clear" w:color="auto" w:fill="EADDF6" w:themeFill="accent2" w:themeFillTint="33"/>
      <w:bidi/>
      <w:jc w:val="center"/>
      <w:rPr>
        <w:rFonts w:ascii="ae_AlYermook" w:hAnsi="ae_AlYermook" w:cs="Sultan normal"/>
        <w:b/>
        <w:bCs/>
        <w:lang w:bidi="ar-IQ"/>
      </w:rPr>
    </w:pPr>
    <w:r>
      <w:rPr>
        <w:rFonts w:ascii="ae_AlYermook" w:hAnsi="ae_AlYermook" w:cs="Sultan normal"/>
        <w:b/>
        <w:bCs/>
        <w:noProof/>
        <w:lang w:val="ar-IQ" w:bidi="ar-IQ"/>
      </w:rPr>
    </w:r>
    <w:r w:rsidR="00E868A0">
      <w:rPr>
        <w:rFonts w:ascii="ae_AlYermook" w:hAnsi="ae_AlYermook" w:cs="Sultan normal"/>
        <w:b/>
        <w:bCs/>
        <w:noProof/>
        <w:lang w:val="ar-IQ" w:bidi="ar-IQ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6847845" o:spid="_x0000_s1036" type="#_x0000_t75" style="position:absolute;left:0;text-align:left;margin-left:0;margin-top:0;width:675pt;height:675pt;z-index:-251658240;mso-position-horizontal:center;mso-position-horizontal-relative:margin;mso-position-vertical:center;mso-position-vertical-relative:margin" o:allowincell="f">
          <v:imagedata r:id="rId1" o:title="channels4_profile" gain="19661f" blacklevel="22938f"/>
          <w10:wrap anchorx="margin" anchory="margin"/>
        </v:shape>
      </w:pict>
    </w:r>
    <w:r w:rsidR="00585E1B" w:rsidRPr="00AC5CD5">
      <w:rPr>
        <w:rFonts w:ascii="ae_AlYermook" w:hAnsi="ae_AlYermook" w:cs="Sultan normal"/>
        <w:b/>
        <w:bCs/>
        <w:rtl/>
        <w:lang w:bidi="ar-IQ"/>
      </w:rPr>
      <w:t xml:space="preserve">جامعة </w:t>
    </w:r>
    <w:r w:rsidR="006134DF">
      <w:rPr>
        <w:rFonts w:ascii="ae_AlYermook" w:hAnsi="ae_AlYermook" w:cs="Sultan normal" w:hint="cs"/>
        <w:b/>
        <w:bCs/>
        <w:rtl/>
        <w:lang w:bidi="ar-IQ"/>
      </w:rPr>
      <w:t>العين</w:t>
    </w:r>
    <w:r w:rsidR="005C3AFE">
      <w:rPr>
        <w:rFonts w:ascii="ae_AlYermook" w:hAnsi="ae_AlYermook" w:cs="Sultan normal" w:hint="cs"/>
        <w:b/>
        <w:bCs/>
        <w:rtl/>
        <w:lang w:bidi="ar-IQ"/>
      </w:rPr>
      <w:t xml:space="preserve"> العراقية</w:t>
    </w:r>
    <w:r w:rsidR="00DB652C" w:rsidRPr="00AC5CD5">
      <w:rPr>
        <w:rFonts w:ascii="ae_AlYermook" w:hAnsi="ae_AlYermook" w:cs="Sultan normal" w:hint="cs"/>
        <w:b/>
        <w:bCs/>
        <w:rtl/>
        <w:lang w:bidi="ar-IQ"/>
      </w:rPr>
      <w:t>-</w:t>
    </w:r>
    <w:r w:rsidR="00585E1B" w:rsidRPr="00AC5CD5">
      <w:rPr>
        <w:rFonts w:ascii="ae_AlYermook" w:hAnsi="ae_AlYermook" w:cs="Sultan normal"/>
        <w:b/>
        <w:bCs/>
        <w:rtl/>
        <w:lang w:bidi="ar-IQ"/>
      </w:rPr>
      <w:t xml:space="preserve"> كلية </w:t>
    </w:r>
    <w:r w:rsidR="005C3AFE">
      <w:rPr>
        <w:rFonts w:ascii="ae_AlYermook" w:hAnsi="ae_AlYermook" w:cs="Sultan normal" w:hint="cs"/>
        <w:b/>
        <w:bCs/>
        <w:rtl/>
        <w:lang w:bidi="ar-IQ"/>
      </w:rPr>
      <w:t>العلوم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196B81" w14:textId="77777777" w:rsidR="00451B4B" w:rsidRDefault="00E868A0">
    <w:pPr>
      <w:pStyle w:val="Header"/>
    </w:pPr>
    <w:r>
      <w:rPr>
        <w:noProof/>
      </w:rPr>
    </w:r>
    <w:r w:rsidR="00E868A0"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6847843" o:spid="_x0000_s1034" type="#_x0000_t75" style="position:absolute;margin-left:0;margin-top:0;width:675pt;height:675pt;z-index:-251658240;mso-position-horizontal:center;mso-position-horizontal-relative:margin;mso-position-vertical:center;mso-position-vertical-relative:margin" o:allowincell="f">
          <v:imagedata r:id="rId1" o:title="channels4_profil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0E2256"/>
    <w:multiLevelType w:val="multilevel"/>
    <w:tmpl w:val="D66A58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264D6B"/>
    <w:multiLevelType w:val="hybridMultilevel"/>
    <w:tmpl w:val="AC5CD7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76B5F5B"/>
    <w:multiLevelType w:val="multilevel"/>
    <w:tmpl w:val="0420B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02E1928"/>
    <w:multiLevelType w:val="multilevel"/>
    <w:tmpl w:val="9D44C0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745175E"/>
    <w:multiLevelType w:val="hybridMultilevel"/>
    <w:tmpl w:val="6B7E1D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30414898">
    <w:abstractNumId w:val="2"/>
  </w:num>
  <w:num w:numId="2" w16cid:durableId="852189980">
    <w:abstractNumId w:val="3"/>
  </w:num>
  <w:num w:numId="3" w16cid:durableId="188881222">
    <w:abstractNumId w:val="0"/>
  </w:num>
  <w:num w:numId="4" w16cid:durableId="917979935">
    <w:abstractNumId w:val="1"/>
  </w:num>
  <w:num w:numId="5" w16cid:durableId="60747118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44"/>
  <w:proofState w:spelling="clean" w:grammar="clean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SztDQxNzEyMLYwNbFU0lEKTi0uzszPAykwqgUA1HwouSwAAAA="/>
  </w:docVars>
  <w:rsids>
    <w:rsidRoot w:val="005521F9"/>
    <w:rsid w:val="00012956"/>
    <w:rsid w:val="00012C34"/>
    <w:rsid w:val="00021C05"/>
    <w:rsid w:val="000270DC"/>
    <w:rsid w:val="0002762F"/>
    <w:rsid w:val="00043A8A"/>
    <w:rsid w:val="00053962"/>
    <w:rsid w:val="00057080"/>
    <w:rsid w:val="00091921"/>
    <w:rsid w:val="00092074"/>
    <w:rsid w:val="00096A9E"/>
    <w:rsid w:val="00097D42"/>
    <w:rsid w:val="00097D67"/>
    <w:rsid w:val="000A086B"/>
    <w:rsid w:val="000B28AE"/>
    <w:rsid w:val="000B330E"/>
    <w:rsid w:val="000B70D4"/>
    <w:rsid w:val="000B720C"/>
    <w:rsid w:val="000C6C3C"/>
    <w:rsid w:val="000D03C9"/>
    <w:rsid w:val="000D10E8"/>
    <w:rsid w:val="000D431E"/>
    <w:rsid w:val="000E49AB"/>
    <w:rsid w:val="000E73E7"/>
    <w:rsid w:val="000F3D55"/>
    <w:rsid w:val="00100620"/>
    <w:rsid w:val="00105F22"/>
    <w:rsid w:val="001074C1"/>
    <w:rsid w:val="0012489D"/>
    <w:rsid w:val="00130071"/>
    <w:rsid w:val="00137642"/>
    <w:rsid w:val="00156018"/>
    <w:rsid w:val="00157AF2"/>
    <w:rsid w:val="00163383"/>
    <w:rsid w:val="00163AC8"/>
    <w:rsid w:val="00165E59"/>
    <w:rsid w:val="00170677"/>
    <w:rsid w:val="0017550E"/>
    <w:rsid w:val="00176AA2"/>
    <w:rsid w:val="00176FA0"/>
    <w:rsid w:val="00183CDD"/>
    <w:rsid w:val="00186091"/>
    <w:rsid w:val="00186BB7"/>
    <w:rsid w:val="001930A9"/>
    <w:rsid w:val="00197333"/>
    <w:rsid w:val="001A425E"/>
    <w:rsid w:val="001B04D3"/>
    <w:rsid w:val="001B04F5"/>
    <w:rsid w:val="001D7046"/>
    <w:rsid w:val="001F399E"/>
    <w:rsid w:val="00212E0C"/>
    <w:rsid w:val="0021372D"/>
    <w:rsid w:val="00215AFF"/>
    <w:rsid w:val="002160B7"/>
    <w:rsid w:val="00220BF4"/>
    <w:rsid w:val="00220CB8"/>
    <w:rsid w:val="00230D01"/>
    <w:rsid w:val="00237BA5"/>
    <w:rsid w:val="002528DD"/>
    <w:rsid w:val="002544E7"/>
    <w:rsid w:val="00256EFB"/>
    <w:rsid w:val="0026248D"/>
    <w:rsid w:val="00264275"/>
    <w:rsid w:val="0026531F"/>
    <w:rsid w:val="00287135"/>
    <w:rsid w:val="002968DC"/>
    <w:rsid w:val="002A01C2"/>
    <w:rsid w:val="002A3E30"/>
    <w:rsid w:val="002B1F6A"/>
    <w:rsid w:val="002B3CF2"/>
    <w:rsid w:val="002B6224"/>
    <w:rsid w:val="002C07D9"/>
    <w:rsid w:val="002D0A28"/>
    <w:rsid w:val="002D1EA2"/>
    <w:rsid w:val="002E6880"/>
    <w:rsid w:val="002F1E02"/>
    <w:rsid w:val="002F62E7"/>
    <w:rsid w:val="003004EC"/>
    <w:rsid w:val="00302FFA"/>
    <w:rsid w:val="00305FDC"/>
    <w:rsid w:val="003066EB"/>
    <w:rsid w:val="00306BB7"/>
    <w:rsid w:val="00312457"/>
    <w:rsid w:val="00317CD2"/>
    <w:rsid w:val="00320FA5"/>
    <w:rsid w:val="00341B64"/>
    <w:rsid w:val="00345614"/>
    <w:rsid w:val="00357818"/>
    <w:rsid w:val="00365873"/>
    <w:rsid w:val="003926B5"/>
    <w:rsid w:val="00395FDA"/>
    <w:rsid w:val="003967E8"/>
    <w:rsid w:val="003A0ED5"/>
    <w:rsid w:val="003A20BE"/>
    <w:rsid w:val="003A501E"/>
    <w:rsid w:val="003B1B78"/>
    <w:rsid w:val="003B6F38"/>
    <w:rsid w:val="003C7687"/>
    <w:rsid w:val="003F1833"/>
    <w:rsid w:val="003F46C1"/>
    <w:rsid w:val="003F4EAF"/>
    <w:rsid w:val="004015F0"/>
    <w:rsid w:val="00402BED"/>
    <w:rsid w:val="00403F03"/>
    <w:rsid w:val="00413FE0"/>
    <w:rsid w:val="004203B7"/>
    <w:rsid w:val="0042060A"/>
    <w:rsid w:val="00427804"/>
    <w:rsid w:val="004340F9"/>
    <w:rsid w:val="0044270D"/>
    <w:rsid w:val="00451B4B"/>
    <w:rsid w:val="00453526"/>
    <w:rsid w:val="0045393D"/>
    <w:rsid w:val="004549D9"/>
    <w:rsid w:val="00455AF8"/>
    <w:rsid w:val="0045667B"/>
    <w:rsid w:val="004804DA"/>
    <w:rsid w:val="0049213C"/>
    <w:rsid w:val="004A37A9"/>
    <w:rsid w:val="004A4B84"/>
    <w:rsid w:val="004B5744"/>
    <w:rsid w:val="004C030A"/>
    <w:rsid w:val="004D00E6"/>
    <w:rsid w:val="004D2C44"/>
    <w:rsid w:val="004D45E2"/>
    <w:rsid w:val="004D5CEB"/>
    <w:rsid w:val="004E2F8D"/>
    <w:rsid w:val="004E6FFA"/>
    <w:rsid w:val="004E7814"/>
    <w:rsid w:val="005018A6"/>
    <w:rsid w:val="00510043"/>
    <w:rsid w:val="00512A2C"/>
    <w:rsid w:val="00517425"/>
    <w:rsid w:val="00523470"/>
    <w:rsid w:val="00527F81"/>
    <w:rsid w:val="00530E0D"/>
    <w:rsid w:val="00545850"/>
    <w:rsid w:val="005521F9"/>
    <w:rsid w:val="00555443"/>
    <w:rsid w:val="00585D7A"/>
    <w:rsid w:val="00585E1B"/>
    <w:rsid w:val="005C3AFE"/>
    <w:rsid w:val="005C420D"/>
    <w:rsid w:val="005C5856"/>
    <w:rsid w:val="005C7A0A"/>
    <w:rsid w:val="00602892"/>
    <w:rsid w:val="00610062"/>
    <w:rsid w:val="00611E84"/>
    <w:rsid w:val="006134DF"/>
    <w:rsid w:val="0061575F"/>
    <w:rsid w:val="00615C24"/>
    <w:rsid w:val="0062198A"/>
    <w:rsid w:val="00622D7E"/>
    <w:rsid w:val="00624812"/>
    <w:rsid w:val="00651865"/>
    <w:rsid w:val="00660D3F"/>
    <w:rsid w:val="00675857"/>
    <w:rsid w:val="00681A87"/>
    <w:rsid w:val="006971D5"/>
    <w:rsid w:val="006C6FA0"/>
    <w:rsid w:val="006D30AE"/>
    <w:rsid w:val="006D4D21"/>
    <w:rsid w:val="006E3B77"/>
    <w:rsid w:val="006F3D15"/>
    <w:rsid w:val="006F52E8"/>
    <w:rsid w:val="006F711C"/>
    <w:rsid w:val="006F7CBC"/>
    <w:rsid w:val="006F7E93"/>
    <w:rsid w:val="00705EB4"/>
    <w:rsid w:val="00717725"/>
    <w:rsid w:val="00720A25"/>
    <w:rsid w:val="00721986"/>
    <w:rsid w:val="0072363A"/>
    <w:rsid w:val="00727A32"/>
    <w:rsid w:val="00734165"/>
    <w:rsid w:val="00751340"/>
    <w:rsid w:val="007544F9"/>
    <w:rsid w:val="00764C60"/>
    <w:rsid w:val="00764F41"/>
    <w:rsid w:val="0078024D"/>
    <w:rsid w:val="0078109B"/>
    <w:rsid w:val="00785BD6"/>
    <w:rsid w:val="007B021B"/>
    <w:rsid w:val="007B2188"/>
    <w:rsid w:val="007B2472"/>
    <w:rsid w:val="007B3D17"/>
    <w:rsid w:val="007B57FC"/>
    <w:rsid w:val="007B781F"/>
    <w:rsid w:val="007D5713"/>
    <w:rsid w:val="007D7015"/>
    <w:rsid w:val="007E68B0"/>
    <w:rsid w:val="007F1AB4"/>
    <w:rsid w:val="007F45C1"/>
    <w:rsid w:val="007F4A6A"/>
    <w:rsid w:val="00807485"/>
    <w:rsid w:val="00815606"/>
    <w:rsid w:val="0081703F"/>
    <w:rsid w:val="00821BFF"/>
    <w:rsid w:val="00833AAB"/>
    <w:rsid w:val="00833D94"/>
    <w:rsid w:val="008358D9"/>
    <w:rsid w:val="00842895"/>
    <w:rsid w:val="0084379E"/>
    <w:rsid w:val="00846D6F"/>
    <w:rsid w:val="0085708F"/>
    <w:rsid w:val="00861B0E"/>
    <w:rsid w:val="008625A0"/>
    <w:rsid w:val="008757AB"/>
    <w:rsid w:val="008763CF"/>
    <w:rsid w:val="008B678F"/>
    <w:rsid w:val="008B7237"/>
    <w:rsid w:val="008C0E62"/>
    <w:rsid w:val="008C4D16"/>
    <w:rsid w:val="008C5D14"/>
    <w:rsid w:val="008D266E"/>
    <w:rsid w:val="008D681B"/>
    <w:rsid w:val="008E6985"/>
    <w:rsid w:val="008E69B0"/>
    <w:rsid w:val="008F1936"/>
    <w:rsid w:val="008F6CCF"/>
    <w:rsid w:val="00902A32"/>
    <w:rsid w:val="009031C4"/>
    <w:rsid w:val="00904D14"/>
    <w:rsid w:val="00912032"/>
    <w:rsid w:val="00913466"/>
    <w:rsid w:val="009150EC"/>
    <w:rsid w:val="00922FD1"/>
    <w:rsid w:val="0092649A"/>
    <w:rsid w:val="00926E66"/>
    <w:rsid w:val="00931DB5"/>
    <w:rsid w:val="00957B12"/>
    <w:rsid w:val="0096518E"/>
    <w:rsid w:val="00972337"/>
    <w:rsid w:val="009826F4"/>
    <w:rsid w:val="009878E9"/>
    <w:rsid w:val="009A3664"/>
    <w:rsid w:val="009B076E"/>
    <w:rsid w:val="009B4555"/>
    <w:rsid w:val="009C0E8C"/>
    <w:rsid w:val="009C1471"/>
    <w:rsid w:val="009D192F"/>
    <w:rsid w:val="009D335D"/>
    <w:rsid w:val="009E0AD9"/>
    <w:rsid w:val="009F48AD"/>
    <w:rsid w:val="009F7720"/>
    <w:rsid w:val="00A14FB3"/>
    <w:rsid w:val="00A216B9"/>
    <w:rsid w:val="00A32700"/>
    <w:rsid w:val="00A36EB6"/>
    <w:rsid w:val="00A43A6D"/>
    <w:rsid w:val="00A578B0"/>
    <w:rsid w:val="00A859E9"/>
    <w:rsid w:val="00A90DA1"/>
    <w:rsid w:val="00A96242"/>
    <w:rsid w:val="00A97726"/>
    <w:rsid w:val="00AC3126"/>
    <w:rsid w:val="00AC5CD5"/>
    <w:rsid w:val="00AE19DF"/>
    <w:rsid w:val="00AE2C97"/>
    <w:rsid w:val="00AE6198"/>
    <w:rsid w:val="00AF36B4"/>
    <w:rsid w:val="00AF6087"/>
    <w:rsid w:val="00B153AE"/>
    <w:rsid w:val="00B236A6"/>
    <w:rsid w:val="00B243B7"/>
    <w:rsid w:val="00B25B0F"/>
    <w:rsid w:val="00B275BD"/>
    <w:rsid w:val="00B3470E"/>
    <w:rsid w:val="00B7113D"/>
    <w:rsid w:val="00B7598E"/>
    <w:rsid w:val="00B82A48"/>
    <w:rsid w:val="00B90166"/>
    <w:rsid w:val="00B97E48"/>
    <w:rsid w:val="00BD1DF4"/>
    <w:rsid w:val="00BE67CB"/>
    <w:rsid w:val="00BF0694"/>
    <w:rsid w:val="00BF0806"/>
    <w:rsid w:val="00BF2892"/>
    <w:rsid w:val="00BF3C1A"/>
    <w:rsid w:val="00BF590A"/>
    <w:rsid w:val="00BF651E"/>
    <w:rsid w:val="00C01305"/>
    <w:rsid w:val="00C018CF"/>
    <w:rsid w:val="00C07914"/>
    <w:rsid w:val="00C14BF4"/>
    <w:rsid w:val="00C27499"/>
    <w:rsid w:val="00C30AEA"/>
    <w:rsid w:val="00C42A31"/>
    <w:rsid w:val="00C561DC"/>
    <w:rsid w:val="00C628CB"/>
    <w:rsid w:val="00C70B38"/>
    <w:rsid w:val="00CA451D"/>
    <w:rsid w:val="00CA6431"/>
    <w:rsid w:val="00CD0880"/>
    <w:rsid w:val="00CE35D1"/>
    <w:rsid w:val="00CE3F00"/>
    <w:rsid w:val="00CF2DCE"/>
    <w:rsid w:val="00CF70E4"/>
    <w:rsid w:val="00D01672"/>
    <w:rsid w:val="00D111EF"/>
    <w:rsid w:val="00D12434"/>
    <w:rsid w:val="00D148AA"/>
    <w:rsid w:val="00D17E93"/>
    <w:rsid w:val="00D23DC5"/>
    <w:rsid w:val="00D40552"/>
    <w:rsid w:val="00D4302C"/>
    <w:rsid w:val="00D526ED"/>
    <w:rsid w:val="00D63ED7"/>
    <w:rsid w:val="00D838E1"/>
    <w:rsid w:val="00D83AE8"/>
    <w:rsid w:val="00DA0065"/>
    <w:rsid w:val="00DA05EB"/>
    <w:rsid w:val="00DB3C55"/>
    <w:rsid w:val="00DB44D8"/>
    <w:rsid w:val="00DB652C"/>
    <w:rsid w:val="00DC2D8D"/>
    <w:rsid w:val="00DD3D8F"/>
    <w:rsid w:val="00DD4925"/>
    <w:rsid w:val="00DE0285"/>
    <w:rsid w:val="00DE02AF"/>
    <w:rsid w:val="00DE6DBE"/>
    <w:rsid w:val="00DF3C83"/>
    <w:rsid w:val="00E03B2F"/>
    <w:rsid w:val="00E21B3E"/>
    <w:rsid w:val="00E361D6"/>
    <w:rsid w:val="00E365E5"/>
    <w:rsid w:val="00E36B81"/>
    <w:rsid w:val="00E53817"/>
    <w:rsid w:val="00E56071"/>
    <w:rsid w:val="00E63274"/>
    <w:rsid w:val="00E7620A"/>
    <w:rsid w:val="00E868A0"/>
    <w:rsid w:val="00E86BB6"/>
    <w:rsid w:val="00EA6145"/>
    <w:rsid w:val="00EB0881"/>
    <w:rsid w:val="00EC057E"/>
    <w:rsid w:val="00EC5350"/>
    <w:rsid w:val="00EC6593"/>
    <w:rsid w:val="00EF61A8"/>
    <w:rsid w:val="00F06E62"/>
    <w:rsid w:val="00F07201"/>
    <w:rsid w:val="00F1417B"/>
    <w:rsid w:val="00F17ECD"/>
    <w:rsid w:val="00F2376E"/>
    <w:rsid w:val="00F315B2"/>
    <w:rsid w:val="00F33AB1"/>
    <w:rsid w:val="00F34AA2"/>
    <w:rsid w:val="00F805F4"/>
    <w:rsid w:val="00F84E0C"/>
    <w:rsid w:val="00F91C98"/>
    <w:rsid w:val="00F94387"/>
    <w:rsid w:val="00F956CB"/>
    <w:rsid w:val="00FA161B"/>
    <w:rsid w:val="00FA1B60"/>
    <w:rsid w:val="00FA3F27"/>
    <w:rsid w:val="00FA671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CF385F"/>
  <w15:docId w15:val="{75D1E1FF-B3E2-4743-8A19-EC316F355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2A2C"/>
    <w:rPr>
      <w:rFonts w:eastAsiaTheme="minorEastAsia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D148AA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D148AA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D148AA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D148AA"/>
    <w:pPr>
      <w:spacing w:before="100" w:beforeAutospacing="1" w:after="100" w:afterAutospacing="1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148AA"/>
    <w:rPr>
      <w:strike w:val="0"/>
      <w:dstrike w:val="0"/>
      <w:color w:val="1A0DAB"/>
      <w:u w:val="none"/>
      <w:effect w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D148AA"/>
    <w:rPr>
      <w:strike w:val="0"/>
      <w:dstrike w:val="0"/>
      <w:color w:val="660099"/>
      <w:u w:val="none"/>
      <w:effect w:val="none"/>
    </w:rPr>
  </w:style>
  <w:style w:type="character" w:customStyle="1" w:styleId="Heading1Char">
    <w:name w:val="Heading 1 Char"/>
    <w:basedOn w:val="DefaultParagraphFont"/>
    <w:link w:val="Heading1"/>
    <w:uiPriority w:val="9"/>
    <w:rsid w:val="00D148AA"/>
    <w:rPr>
      <w:rFonts w:asciiTheme="majorHAnsi" w:eastAsiaTheme="majorEastAsia" w:hAnsiTheme="majorHAnsi" w:cstheme="majorBidi"/>
      <w:color w:val="6D1D6A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148AA"/>
    <w:rPr>
      <w:rFonts w:asciiTheme="majorHAnsi" w:eastAsiaTheme="majorEastAsia" w:hAnsiTheme="majorHAnsi" w:cstheme="majorBidi"/>
      <w:color w:val="481346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148AA"/>
    <w:rPr>
      <w:rFonts w:asciiTheme="majorHAnsi" w:eastAsiaTheme="majorEastAsia" w:hAnsiTheme="majorHAnsi" w:cstheme="majorBidi"/>
      <w:i/>
      <w:iCs/>
      <w:color w:val="6D1D6A" w:themeColor="accent1" w:themeShade="BF"/>
      <w:sz w:val="24"/>
      <w:szCs w:val="24"/>
    </w:rPr>
  </w:style>
  <w:style w:type="paragraph" w:customStyle="1" w:styleId="msonormal0">
    <w:name w:val="msonormal"/>
    <w:basedOn w:val="Normal"/>
    <w:rsid w:val="00D148AA"/>
    <w:pPr>
      <w:spacing w:before="100" w:beforeAutospacing="1" w:after="100" w:afterAutospacing="1"/>
    </w:pPr>
  </w:style>
  <w:style w:type="paragraph" w:customStyle="1" w:styleId="gsgray">
    <w:name w:val="gs_gray"/>
    <w:basedOn w:val="Normal"/>
    <w:rsid w:val="00D148AA"/>
    <w:pPr>
      <w:spacing w:before="100" w:beforeAutospacing="1" w:after="100" w:afterAutospacing="1"/>
    </w:pPr>
    <w:rPr>
      <w:color w:val="777777"/>
    </w:rPr>
  </w:style>
  <w:style w:type="paragraph" w:customStyle="1" w:styleId="gsred">
    <w:name w:val="gs_red"/>
    <w:basedOn w:val="Normal"/>
    <w:rsid w:val="00D148AA"/>
    <w:pPr>
      <w:spacing w:before="100" w:beforeAutospacing="1" w:after="100" w:afterAutospacing="1"/>
    </w:pPr>
    <w:rPr>
      <w:color w:val="DD4B39"/>
    </w:rPr>
  </w:style>
  <w:style w:type="paragraph" w:customStyle="1" w:styleId="gsgrn">
    <w:name w:val="gs_grn"/>
    <w:basedOn w:val="Normal"/>
    <w:rsid w:val="00D148AA"/>
    <w:pPr>
      <w:spacing w:before="100" w:beforeAutospacing="1" w:after="100" w:afterAutospacing="1"/>
    </w:pPr>
    <w:rPr>
      <w:color w:val="006621"/>
    </w:rPr>
  </w:style>
  <w:style w:type="paragraph" w:customStyle="1" w:styleId="gslil">
    <w:name w:val="gs_lil"/>
    <w:basedOn w:val="Normal"/>
    <w:rsid w:val="00D148AA"/>
    <w:pPr>
      <w:spacing w:before="100" w:beforeAutospacing="1" w:after="100" w:afterAutospacing="1"/>
    </w:pPr>
    <w:rPr>
      <w:sz w:val="17"/>
      <w:szCs w:val="17"/>
    </w:rPr>
  </w:style>
  <w:style w:type="paragraph" w:customStyle="1" w:styleId="gsmed">
    <w:name w:val="gs_med"/>
    <w:basedOn w:val="Normal"/>
    <w:rsid w:val="00D148AA"/>
    <w:pPr>
      <w:spacing w:before="100" w:beforeAutospacing="1" w:after="100" w:afterAutospacing="1"/>
    </w:pPr>
  </w:style>
  <w:style w:type="paragraph" w:customStyle="1" w:styleId="gshlt">
    <w:name w:val="gs_hlt"/>
    <w:basedOn w:val="Normal"/>
    <w:rsid w:val="00D148AA"/>
    <w:pPr>
      <w:spacing w:before="100" w:beforeAutospacing="1" w:after="100" w:afterAutospacing="1"/>
    </w:pPr>
    <w:rPr>
      <w:b/>
      <w:bCs/>
    </w:rPr>
  </w:style>
  <w:style w:type="paragraph" w:customStyle="1" w:styleId="gsa">
    <w:name w:val="gs_a"/>
    <w:basedOn w:val="Normal"/>
    <w:rsid w:val="00D148AA"/>
    <w:pPr>
      <w:spacing w:before="100" w:beforeAutospacing="1" w:after="100" w:afterAutospacing="1"/>
    </w:pPr>
    <w:rPr>
      <w:color w:val="006621"/>
    </w:rPr>
  </w:style>
  <w:style w:type="paragraph" w:customStyle="1" w:styleId="gsfl">
    <w:name w:val="gs_fl"/>
    <w:basedOn w:val="Normal"/>
    <w:rsid w:val="00D148AA"/>
    <w:pPr>
      <w:spacing w:before="100" w:beforeAutospacing="1" w:after="100" w:afterAutospacing="1"/>
    </w:pPr>
    <w:rPr>
      <w:color w:val="777777"/>
    </w:rPr>
  </w:style>
  <w:style w:type="paragraph" w:customStyle="1" w:styleId="gsctc">
    <w:name w:val="gs_ctc"/>
    <w:basedOn w:val="Normal"/>
    <w:rsid w:val="00D148AA"/>
    <w:pPr>
      <w:spacing w:before="100" w:beforeAutospacing="1" w:after="100" w:afterAutospacing="1"/>
      <w:textAlignment w:val="center"/>
    </w:pPr>
    <w:rPr>
      <w:b/>
      <w:bCs/>
      <w:color w:val="1A0DAB"/>
      <w:sz w:val="17"/>
      <w:szCs w:val="17"/>
    </w:rPr>
  </w:style>
  <w:style w:type="paragraph" w:customStyle="1" w:styleId="gsctu">
    <w:name w:val="gs_ctu"/>
    <w:basedOn w:val="Normal"/>
    <w:rsid w:val="00D148AA"/>
    <w:pPr>
      <w:spacing w:before="100" w:beforeAutospacing="1" w:after="100" w:afterAutospacing="1"/>
      <w:textAlignment w:val="center"/>
    </w:pPr>
    <w:rPr>
      <w:b/>
      <w:bCs/>
      <w:sz w:val="17"/>
      <w:szCs w:val="17"/>
    </w:rPr>
  </w:style>
  <w:style w:type="paragraph" w:customStyle="1" w:styleId="gsctg">
    <w:name w:val="gs_ctg"/>
    <w:basedOn w:val="Normal"/>
    <w:rsid w:val="00D148AA"/>
    <w:pPr>
      <w:spacing w:before="100" w:beforeAutospacing="1" w:after="100" w:afterAutospacing="1"/>
    </w:pPr>
    <w:rPr>
      <w:b/>
      <w:bCs/>
      <w:color w:val="1A0DAB"/>
      <w:sz w:val="20"/>
      <w:szCs w:val="20"/>
    </w:rPr>
  </w:style>
  <w:style w:type="paragraph" w:customStyle="1" w:styleId="gsctg2">
    <w:name w:val="gs_ctg2"/>
    <w:basedOn w:val="Normal"/>
    <w:rsid w:val="00D148AA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gsalrt">
    <w:name w:val="gs_alrt"/>
    <w:basedOn w:val="Normal"/>
    <w:rsid w:val="00D148AA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paragraph" w:customStyle="1" w:styleId="gsspc">
    <w:name w:val="gs_spc"/>
    <w:basedOn w:val="Normal"/>
    <w:rsid w:val="00D148AA"/>
    <w:pPr>
      <w:spacing w:before="100" w:beforeAutospacing="1" w:after="100" w:afterAutospacing="1"/>
    </w:pPr>
  </w:style>
  <w:style w:type="paragraph" w:customStyle="1" w:styleId="gsbr">
    <w:name w:val="gs_br"/>
    <w:basedOn w:val="Normal"/>
    <w:rsid w:val="00D148AA"/>
    <w:pPr>
      <w:spacing w:before="100" w:beforeAutospacing="1" w:after="100" w:afterAutospacing="1"/>
    </w:pPr>
    <w:rPr>
      <w:sz w:val="2"/>
      <w:szCs w:val="2"/>
    </w:rPr>
  </w:style>
  <w:style w:type="paragraph" w:customStyle="1" w:styleId="gsind">
    <w:name w:val="gs_ind"/>
    <w:basedOn w:val="Normal"/>
    <w:rsid w:val="00D148AA"/>
    <w:pPr>
      <w:spacing w:before="100" w:beforeAutospacing="1" w:after="100" w:afterAutospacing="1"/>
      <w:ind w:hanging="120"/>
    </w:pPr>
  </w:style>
  <w:style w:type="paragraph" w:customStyle="1" w:styleId="gsico">
    <w:name w:val="gs_ico"/>
    <w:basedOn w:val="Normal"/>
    <w:rsid w:val="00D148AA"/>
    <w:pPr>
      <w:spacing w:before="100" w:beforeAutospacing="1" w:after="100" w:afterAutospacing="1"/>
    </w:pPr>
  </w:style>
  <w:style w:type="paragraph" w:customStyle="1" w:styleId="gsicm">
    <w:name w:val="gs_icm"/>
    <w:basedOn w:val="Normal"/>
    <w:rsid w:val="00D148AA"/>
    <w:pPr>
      <w:spacing w:before="100" w:beforeAutospacing="1" w:after="100" w:afterAutospacing="1"/>
    </w:pPr>
  </w:style>
  <w:style w:type="paragraph" w:customStyle="1" w:styleId="gsota">
    <w:name w:val="gs_ota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oph">
    <w:name w:val="gs_oph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rimg">
    <w:name w:val="gs_rimg"/>
    <w:basedOn w:val="Normal"/>
    <w:rsid w:val="00D148AA"/>
    <w:pPr>
      <w:shd w:val="clear" w:color="auto" w:fill="E5E5E5"/>
      <w:spacing w:before="100" w:beforeAutospacing="1" w:after="100" w:afterAutospacing="1"/>
    </w:pPr>
  </w:style>
  <w:style w:type="paragraph" w:customStyle="1" w:styleId="gsrimgimg">
    <w:name w:val="gs_rimg&gt;img"/>
    <w:basedOn w:val="Normal"/>
    <w:rsid w:val="00D148AA"/>
    <w:pPr>
      <w:spacing w:before="100" w:beforeAutospacing="1" w:after="100" w:afterAutospacing="1"/>
    </w:pPr>
  </w:style>
  <w:style w:type="paragraph" w:customStyle="1" w:styleId="gsintxtw">
    <w:name w:val="gs_in_txtw"/>
    <w:basedOn w:val="Normal"/>
    <w:rsid w:val="00D148AA"/>
    <w:pPr>
      <w:spacing w:before="100" w:beforeAutospacing="1" w:after="100" w:afterAutospacing="1"/>
      <w:textAlignment w:val="center"/>
    </w:pPr>
  </w:style>
  <w:style w:type="paragraph" w:customStyle="1" w:styleId="gsintxtb">
    <w:name w:val="gs_in_txtb"/>
    <w:basedOn w:val="Normal"/>
    <w:rsid w:val="00D148AA"/>
    <w:pPr>
      <w:spacing w:before="100" w:beforeAutospacing="1" w:after="100" w:afterAutospacing="1"/>
    </w:pPr>
  </w:style>
  <w:style w:type="paragraph" w:customStyle="1" w:styleId="gsintxt">
    <w:name w:val="gs_in_txt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s">
    <w:name w:val="gs_in_txts"/>
    <w:basedOn w:val="Normal"/>
    <w:rsid w:val="00D148AA"/>
    <w:pPr>
      <w:spacing w:before="100" w:beforeAutospacing="1" w:after="100" w:afterAutospacing="1" w:line="270" w:lineRule="atLeast"/>
    </w:pPr>
    <w:rPr>
      <w:color w:val="666666"/>
      <w:sz w:val="20"/>
      <w:szCs w:val="20"/>
    </w:rPr>
  </w:style>
  <w:style w:type="paragraph" w:customStyle="1" w:styleId="gsbtnsrt">
    <w:name w:val="gs_btn_srt"/>
    <w:basedOn w:val="Normal"/>
    <w:rsid w:val="00D148AA"/>
    <w:pPr>
      <w:spacing w:before="100" w:beforeAutospacing="1" w:after="100" w:afterAutospacing="1"/>
      <w:ind w:left="-15"/>
    </w:pPr>
  </w:style>
  <w:style w:type="paragraph" w:customStyle="1" w:styleId="gsbtnsmd">
    <w:name w:val="gs_btn_smd"/>
    <w:basedOn w:val="Normal"/>
    <w:rsid w:val="00D148AA"/>
    <w:pPr>
      <w:spacing w:before="100" w:beforeAutospacing="1" w:after="100" w:afterAutospacing="1"/>
      <w:ind w:left="-15"/>
    </w:pPr>
  </w:style>
  <w:style w:type="paragraph" w:customStyle="1" w:styleId="gsrdt">
    <w:name w:val="gs_rdt"/>
    <w:basedOn w:val="Normal"/>
    <w:rsid w:val="00D148AA"/>
    <w:pPr>
      <w:spacing w:before="100" w:beforeAutospacing="1" w:after="100" w:afterAutospacing="1"/>
    </w:pPr>
  </w:style>
  <w:style w:type="paragraph" w:customStyle="1" w:styleId="gsmdd">
    <w:name w:val="gs_md_d"/>
    <w:basedOn w:val="Normal"/>
    <w:rsid w:val="00D148AA"/>
    <w:pPr>
      <w:pBdr>
        <w:top w:val="single" w:sz="6" w:space="0" w:color="CCCCCC"/>
        <w:left w:val="single" w:sz="6" w:space="0" w:color="CCCCCC"/>
        <w:bottom w:val="single" w:sz="6" w:space="0" w:color="CCCCCC"/>
        <w:right w:val="single" w:sz="6" w:space="0" w:color="CCCCCC"/>
      </w:pBdr>
      <w:shd w:val="clear" w:color="auto" w:fill="FFFFFF"/>
      <w:spacing w:after="100" w:afterAutospacing="1"/>
    </w:pPr>
  </w:style>
  <w:style w:type="paragraph" w:customStyle="1" w:styleId="gsmdul">
    <w:name w:val="gs_md_ul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incb">
    <w:name w:val="gs_in_cb"/>
    <w:basedOn w:val="Normal"/>
    <w:rsid w:val="00D148AA"/>
    <w:pPr>
      <w:spacing w:before="100" w:beforeAutospacing="1" w:after="100" w:afterAutospacing="1" w:line="240" w:lineRule="atLeast"/>
    </w:pPr>
  </w:style>
  <w:style w:type="paragraph" w:customStyle="1" w:styleId="gsinra">
    <w:name w:val="gs_in_ra"/>
    <w:basedOn w:val="Normal"/>
    <w:rsid w:val="00D148AA"/>
    <w:pPr>
      <w:spacing w:before="100" w:beforeAutospacing="1" w:after="100" w:afterAutospacing="1" w:line="240" w:lineRule="atLeast"/>
    </w:pPr>
  </w:style>
  <w:style w:type="paragraph" w:customStyle="1" w:styleId="gsincbb">
    <w:name w:val="gs_in_cbb"/>
    <w:basedOn w:val="Normal"/>
    <w:rsid w:val="00D148AA"/>
    <w:pPr>
      <w:spacing w:before="100" w:beforeAutospacing="1" w:after="100" w:afterAutospacing="1"/>
    </w:pPr>
  </w:style>
  <w:style w:type="paragraph" w:customStyle="1" w:styleId="gsicolb">
    <w:name w:val="gs_ico_lb"/>
    <w:basedOn w:val="Normal"/>
    <w:rsid w:val="00D148AA"/>
    <w:pPr>
      <w:spacing w:before="100" w:beforeAutospacing="1" w:after="100" w:afterAutospacing="1"/>
    </w:pPr>
  </w:style>
  <w:style w:type="paragraph" w:customStyle="1" w:styleId="gsicostar">
    <w:name w:val="gs_ico_star"/>
    <w:basedOn w:val="Normal"/>
    <w:rsid w:val="00D148AA"/>
    <w:pPr>
      <w:spacing w:before="100" w:beforeAutospacing="1" w:after="100" w:afterAutospacing="1"/>
    </w:pPr>
  </w:style>
  <w:style w:type="paragraph" w:customStyle="1" w:styleId="gshdractam">
    <w:name w:val="gs_hdr_act_am"/>
    <w:basedOn w:val="Normal"/>
    <w:rsid w:val="00D148AA"/>
    <w:pPr>
      <w:pBdr>
        <w:bottom w:val="single" w:sz="6" w:space="0" w:color="CCCCCC"/>
      </w:pBdr>
      <w:spacing w:before="100" w:beforeAutospacing="1" w:after="100" w:afterAutospacing="1"/>
    </w:pPr>
  </w:style>
  <w:style w:type="paragraph" w:customStyle="1" w:styleId="gsabbtw">
    <w:name w:val="gs_ab_btw"/>
    <w:basedOn w:val="Normal"/>
    <w:rsid w:val="00D148AA"/>
  </w:style>
  <w:style w:type="paragraph" w:customStyle="1" w:styleId="gsbdysbsec">
    <w:name w:val="gs_bdy_sb_sec"/>
    <w:basedOn w:val="Normal"/>
    <w:rsid w:val="00D148AA"/>
    <w:pPr>
      <w:ind w:left="840" w:right="600"/>
    </w:pPr>
  </w:style>
  <w:style w:type="paragraph" w:customStyle="1" w:styleId="gscax">
    <w:name w:val="gsc_a_x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t">
    <w:name w:val="gsc_a_t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cac">
    <w:name w:val="gsc_a_c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y">
    <w:name w:val="gsc_a_y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e">
    <w:name w:val="gsc_a_e"/>
    <w:basedOn w:val="Normal"/>
    <w:rsid w:val="00D148AA"/>
    <w:pPr>
      <w:spacing w:before="100" w:beforeAutospacing="1" w:after="100" w:afterAutospacing="1"/>
      <w:jc w:val="center"/>
      <w:textAlignment w:val="top"/>
    </w:pPr>
  </w:style>
  <w:style w:type="paragraph" w:customStyle="1" w:styleId="gscaac">
    <w:name w:val="gsc_a_ac"/>
    <w:basedOn w:val="Normal"/>
    <w:rsid w:val="00D148AA"/>
    <w:pPr>
      <w:spacing w:before="45" w:after="100" w:afterAutospacing="1"/>
    </w:pPr>
  </w:style>
  <w:style w:type="paragraph" w:customStyle="1" w:styleId="gscahc">
    <w:name w:val="gsc_a_hc"/>
    <w:basedOn w:val="Normal"/>
    <w:rsid w:val="00D148AA"/>
    <w:pPr>
      <w:spacing w:before="45" w:after="100" w:afterAutospacing="1"/>
    </w:pPr>
  </w:style>
  <w:style w:type="paragraph" w:customStyle="1" w:styleId="gscaa">
    <w:name w:val="gsc_a_a"/>
    <w:basedOn w:val="Normal"/>
    <w:rsid w:val="00D148AA"/>
    <w:pPr>
      <w:spacing w:before="100" w:beforeAutospacing="1" w:after="100" w:afterAutospacing="1"/>
    </w:pPr>
  </w:style>
  <w:style w:type="paragraph" w:customStyle="1" w:styleId="gscaat">
    <w:name w:val="gsc_a_at"/>
    <w:basedOn w:val="Normal"/>
    <w:rsid w:val="00D148AA"/>
    <w:pPr>
      <w:spacing w:before="100" w:beforeAutospacing="1" w:after="100" w:afterAutospacing="1"/>
    </w:pPr>
  </w:style>
  <w:style w:type="paragraph" w:customStyle="1" w:styleId="gscaam">
    <w:name w:val="gsc_a_am"/>
    <w:basedOn w:val="Normal"/>
    <w:rsid w:val="00D148AA"/>
    <w:pPr>
      <w:spacing w:before="100" w:beforeAutospacing="1" w:after="100" w:afterAutospacing="1"/>
    </w:pPr>
    <w:rPr>
      <w:sz w:val="36"/>
      <w:szCs w:val="36"/>
    </w:rPr>
  </w:style>
  <w:style w:type="paragraph" w:customStyle="1" w:styleId="gscoiccb">
    <w:name w:val="gsc_oic_cb"/>
    <w:basedOn w:val="Normal"/>
    <w:rsid w:val="00D148AA"/>
    <w:pPr>
      <w:pBdr>
        <w:top w:val="single" w:sz="6" w:space="0" w:color="E5E5E5"/>
        <w:bottom w:val="single" w:sz="6" w:space="0" w:color="E5E5E5"/>
      </w:pBdr>
      <w:shd w:val="clear" w:color="auto" w:fill="FCFCFC"/>
      <w:spacing w:before="100" w:beforeAutospacing="1" w:after="100" w:afterAutospacing="1"/>
    </w:pPr>
  </w:style>
  <w:style w:type="paragraph" w:customStyle="1" w:styleId="gscoict">
    <w:name w:val="gsc_oict"/>
    <w:basedOn w:val="Normal"/>
    <w:rsid w:val="00D148AA"/>
    <w:pPr>
      <w:spacing w:before="100" w:beforeAutospacing="1" w:after="100" w:afterAutospacing="1"/>
    </w:pPr>
  </w:style>
  <w:style w:type="paragraph" w:customStyle="1" w:styleId="gscoictname">
    <w:name w:val="gsc_oict_name"/>
    <w:basedOn w:val="Normal"/>
    <w:rsid w:val="00D148AA"/>
    <w:pPr>
      <w:spacing w:before="100" w:beforeAutospacing="1" w:after="100" w:afterAutospacing="1" w:line="300" w:lineRule="atLeast"/>
    </w:pPr>
  </w:style>
  <w:style w:type="paragraph" w:customStyle="1" w:styleId="gscoictinf">
    <w:name w:val="gsc_oict_inf"/>
    <w:basedOn w:val="Normal"/>
    <w:rsid w:val="00D148AA"/>
    <w:pPr>
      <w:spacing w:before="100" w:beforeAutospacing="1" w:after="100" w:afterAutospacing="1"/>
      <w:ind w:left="240"/>
    </w:pPr>
  </w:style>
  <w:style w:type="paragraph" w:customStyle="1" w:styleId="gscoictall">
    <w:name w:val="gsc_oict_all"/>
    <w:basedOn w:val="Normal"/>
    <w:rsid w:val="00D148AA"/>
    <w:pPr>
      <w:spacing w:before="100" w:beforeAutospacing="1" w:after="100" w:afterAutospacing="1" w:line="300" w:lineRule="atLeast"/>
    </w:pPr>
    <w:rPr>
      <w:caps/>
      <w:sz w:val="20"/>
      <w:szCs w:val="20"/>
    </w:rPr>
  </w:style>
  <w:style w:type="paragraph" w:customStyle="1" w:styleId="gscoictprf">
    <w:name w:val="gsc_oict_prf"/>
    <w:basedOn w:val="Normal"/>
    <w:rsid w:val="00D148AA"/>
    <w:pPr>
      <w:pBdr>
        <w:left w:val="single" w:sz="6" w:space="6" w:color="E0E0E0"/>
      </w:pBdr>
      <w:spacing w:before="100" w:beforeAutospacing="1" w:after="100" w:afterAutospacing="1" w:line="300" w:lineRule="atLeast"/>
      <w:ind w:left="120"/>
    </w:pPr>
    <w:rPr>
      <w:caps/>
      <w:sz w:val="20"/>
      <w:szCs w:val="20"/>
    </w:rPr>
  </w:style>
  <w:style w:type="paragraph" w:customStyle="1" w:styleId="gscoictalldata-a">
    <w:name w:val="gsc_oict_all[data-a]"/>
    <w:basedOn w:val="Normal"/>
    <w:rsid w:val="00D148AA"/>
    <w:pPr>
      <w:spacing w:before="100" w:beforeAutospacing="1" w:after="100" w:afterAutospacing="1"/>
    </w:pPr>
    <w:rPr>
      <w:color w:val="1A0DAB"/>
    </w:rPr>
  </w:style>
  <w:style w:type="paragraph" w:customStyle="1" w:styleId="gscoicres">
    <w:name w:val="gsc_oic_res"/>
    <w:basedOn w:val="Normal"/>
    <w:rsid w:val="00D148AA"/>
    <w:pPr>
      <w:spacing w:before="120" w:after="180"/>
      <w:ind w:left="615"/>
    </w:pPr>
  </w:style>
  <w:style w:type="paragraph" w:customStyle="1" w:styleId="gsciadbart">
    <w:name w:val="gsc_iadb_art"/>
    <w:basedOn w:val="Normal"/>
    <w:rsid w:val="00D148AA"/>
    <w:pPr>
      <w:pBdr>
        <w:top w:val="single" w:sz="6" w:space="0" w:color="E5E5E5"/>
      </w:pBdr>
      <w:spacing w:before="100" w:beforeAutospacing="1" w:after="100" w:afterAutospacing="1"/>
    </w:pPr>
  </w:style>
  <w:style w:type="paragraph" w:customStyle="1" w:styleId="gsciadbartadded">
    <w:name w:val="gsc_iadb_art_added"/>
    <w:basedOn w:val="Normal"/>
    <w:rsid w:val="00D148AA"/>
    <w:pPr>
      <w:spacing w:before="180" w:after="180"/>
      <w:ind w:left="180" w:right="180"/>
    </w:pPr>
    <w:rPr>
      <w:caps/>
      <w:color w:val="777777"/>
      <w:sz w:val="17"/>
      <w:szCs w:val="17"/>
    </w:rPr>
  </w:style>
  <w:style w:type="paragraph" w:customStyle="1" w:styleId="gsciadbartbody">
    <w:name w:val="gsc_iadb_art_body"/>
    <w:basedOn w:val="Normal"/>
    <w:rsid w:val="00D148AA"/>
    <w:pPr>
      <w:spacing w:before="180" w:after="180"/>
      <w:ind w:left="615"/>
    </w:pPr>
  </w:style>
  <w:style w:type="paragraph" w:customStyle="1" w:styleId="gscmobart">
    <w:name w:val="gsc_mob_art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cmobcby">
    <w:name w:val="gsc_mob_cby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mobttl">
    <w:name w:val="gsc_mob_ttl"/>
    <w:basedOn w:val="Normal"/>
    <w:rsid w:val="00D148AA"/>
    <w:pPr>
      <w:spacing w:before="100" w:beforeAutospacing="1" w:after="100" w:afterAutospacing="1"/>
    </w:pPr>
  </w:style>
  <w:style w:type="paragraph" w:customStyle="1" w:styleId="gscmobpub">
    <w:name w:val="gsc_mob_pub"/>
    <w:basedOn w:val="Normal"/>
    <w:rsid w:val="00D148AA"/>
    <w:pPr>
      <w:spacing w:before="100" w:beforeAutospacing="1" w:after="100" w:afterAutospacing="1"/>
    </w:pPr>
    <w:rPr>
      <w:color w:val="666666"/>
    </w:rPr>
  </w:style>
  <w:style w:type="paragraph" w:customStyle="1" w:styleId="gscmobcbym">
    <w:name w:val="gsc_mob_cbym"/>
    <w:basedOn w:val="Normal"/>
    <w:rsid w:val="00D148AA"/>
    <w:pPr>
      <w:spacing w:before="100" w:beforeAutospacing="1" w:after="100" w:afterAutospacing="1"/>
    </w:pPr>
    <w:rPr>
      <w:strike/>
    </w:rPr>
  </w:style>
  <w:style w:type="paragraph" w:customStyle="1" w:styleId="gscmobcbm">
    <w:name w:val="gsc_mob_cbm"/>
    <w:basedOn w:val="Normal"/>
    <w:rsid w:val="00D148AA"/>
    <w:pPr>
      <w:spacing w:before="100" w:beforeAutospacing="1" w:after="100" w:afterAutospacing="1" w:line="240" w:lineRule="atLeast"/>
    </w:pPr>
    <w:rPr>
      <w:sz w:val="36"/>
      <w:szCs w:val="36"/>
    </w:rPr>
  </w:style>
  <w:style w:type="paragraph" w:customStyle="1" w:styleId="gsfsml">
    <w:name w:val="gs_fsml"/>
    <w:basedOn w:val="Normal"/>
    <w:rsid w:val="00D148AA"/>
    <w:pPr>
      <w:spacing w:before="100" w:beforeAutospacing="1" w:after="100" w:afterAutospacing="1"/>
    </w:pPr>
    <w:rPr>
      <w:sz w:val="20"/>
      <w:szCs w:val="20"/>
    </w:rPr>
  </w:style>
  <w:style w:type="paragraph" w:customStyle="1" w:styleId="gsfscp">
    <w:name w:val="gs_fscp"/>
    <w:basedOn w:val="Normal"/>
    <w:rsid w:val="00D148AA"/>
    <w:pPr>
      <w:spacing w:before="100" w:beforeAutospacing="1" w:after="100" w:afterAutospacing="1"/>
    </w:pPr>
    <w:rPr>
      <w:smallCaps/>
    </w:rPr>
  </w:style>
  <w:style w:type="paragraph" w:customStyle="1" w:styleId="gshclil">
    <w:name w:val="gsh_clil"/>
    <w:basedOn w:val="Normal"/>
    <w:rsid w:val="00D148AA"/>
    <w:pPr>
      <w:spacing w:before="100" w:beforeAutospacing="1" w:after="100" w:afterAutospacing="1"/>
    </w:pPr>
  </w:style>
  <w:style w:type="paragraph" w:customStyle="1" w:styleId="gshclic">
    <w:name w:val="gsh_clic"/>
    <w:basedOn w:val="Normal"/>
    <w:rsid w:val="00D148AA"/>
    <w:pPr>
      <w:spacing w:before="100" w:beforeAutospacing="1" w:after="100" w:afterAutospacing="1"/>
    </w:pPr>
  </w:style>
  <w:style w:type="paragraph" w:customStyle="1" w:styleId="gshlla">
    <w:name w:val="gsh_lla"/>
    <w:basedOn w:val="Normal"/>
    <w:rsid w:val="00D148AA"/>
    <w:pPr>
      <w:spacing w:before="100" w:beforeAutospacing="1" w:after="100" w:afterAutospacing="1"/>
    </w:pPr>
  </w:style>
  <w:style w:type="paragraph" w:customStyle="1" w:styleId="gshlua">
    <w:name w:val="gsh_lua"/>
    <w:basedOn w:val="Normal"/>
    <w:rsid w:val="00D148AA"/>
    <w:pPr>
      <w:spacing w:before="100" w:beforeAutospacing="1" w:after="100" w:afterAutospacing="1"/>
    </w:pPr>
  </w:style>
  <w:style w:type="paragraph" w:customStyle="1" w:styleId="gshllr">
    <w:name w:val="gsh_llr"/>
    <w:basedOn w:val="Normal"/>
    <w:rsid w:val="00D148AA"/>
    <w:pPr>
      <w:spacing w:before="100" w:beforeAutospacing="1" w:after="100" w:afterAutospacing="1"/>
    </w:pPr>
  </w:style>
  <w:style w:type="paragraph" w:customStyle="1" w:styleId="gshlur">
    <w:name w:val="gsh_lur"/>
    <w:basedOn w:val="Normal"/>
    <w:rsid w:val="00D148AA"/>
    <w:pPr>
      <w:spacing w:before="100" w:beforeAutospacing="1" w:after="100" w:afterAutospacing="1"/>
    </w:pPr>
  </w:style>
  <w:style w:type="paragraph" w:customStyle="1" w:styleId="gshlli">
    <w:name w:val="gsh_l&gt;li"/>
    <w:basedOn w:val="Normal"/>
    <w:rsid w:val="00D148AA"/>
    <w:pPr>
      <w:spacing w:before="100" w:beforeAutospacing="1" w:after="100" w:afterAutospacing="1"/>
      <w:ind w:left="480"/>
    </w:pPr>
  </w:style>
  <w:style w:type="paragraph" w:customStyle="1" w:styleId="gshh3">
    <w:name w:val="gsh_h3"/>
    <w:basedOn w:val="Normal"/>
    <w:rsid w:val="00D148AA"/>
    <w:pPr>
      <w:spacing w:before="240" w:after="240"/>
    </w:pPr>
  </w:style>
  <w:style w:type="paragraph" w:customStyle="1" w:styleId="gshcsp">
    <w:name w:val="gsh_csp"/>
    <w:basedOn w:val="Normal"/>
    <w:rsid w:val="00D148AA"/>
    <w:pPr>
      <w:spacing w:before="240" w:after="240"/>
    </w:pPr>
  </w:style>
  <w:style w:type="paragraph" w:customStyle="1" w:styleId="gshdspfr">
    <w:name w:val="gsh_dspfr"/>
    <w:basedOn w:val="Normal"/>
    <w:rsid w:val="00D148AA"/>
    <w:pPr>
      <w:spacing w:before="100" w:beforeAutospacing="1" w:after="100" w:afterAutospacing="1"/>
      <w:jc w:val="center"/>
    </w:pPr>
  </w:style>
  <w:style w:type="paragraph" w:customStyle="1" w:styleId="gsclcl">
    <w:name w:val="gsc_lcl"/>
    <w:basedOn w:val="Normal"/>
    <w:rsid w:val="00D148AA"/>
    <w:pPr>
      <w:ind w:right="5250"/>
    </w:pPr>
  </w:style>
  <w:style w:type="paragraph" w:customStyle="1" w:styleId="gscrsb">
    <w:name w:val="gsc_rsb"/>
    <w:basedOn w:val="Normal"/>
    <w:rsid w:val="00D148AA"/>
    <w:pPr>
      <w:pBdr>
        <w:left w:val="single" w:sz="6" w:space="0" w:color="EEEEEE"/>
      </w:pBdr>
      <w:spacing w:before="480" w:after="100" w:afterAutospacing="1"/>
    </w:pPr>
  </w:style>
  <w:style w:type="paragraph" w:customStyle="1" w:styleId="gscrsbs">
    <w:name w:val="gsc_rsb_s"/>
    <w:basedOn w:val="Normal"/>
    <w:rsid w:val="00D148AA"/>
    <w:pPr>
      <w:spacing w:after="720"/>
      <w:ind w:left="240"/>
    </w:pPr>
  </w:style>
  <w:style w:type="paragraph" w:customStyle="1" w:styleId="gscrsbheader">
    <w:name w:val="gsc_rsb_header"/>
    <w:basedOn w:val="Normal"/>
    <w:rsid w:val="00D148AA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tap">
    <w:name w:val="gsc_rsb_tap"/>
    <w:basedOn w:val="Normal"/>
    <w:rsid w:val="00D148AA"/>
    <w:pPr>
      <w:spacing w:before="100" w:beforeAutospacing="1" w:after="100" w:afterAutospacing="1"/>
    </w:pPr>
  </w:style>
  <w:style w:type="paragraph" w:customStyle="1" w:styleId="gscrsbhm">
    <w:name w:val="gsc_rsb_hm"/>
    <w:basedOn w:val="Normal"/>
    <w:rsid w:val="00D148AA"/>
    <w:pPr>
      <w:pBdr>
        <w:bottom w:val="single" w:sz="6" w:space="2" w:color="E5E5E5"/>
      </w:pBdr>
      <w:spacing w:before="100" w:beforeAutospacing="1" w:after="100" w:afterAutospacing="1"/>
    </w:pPr>
  </w:style>
  <w:style w:type="paragraph" w:customStyle="1" w:styleId="gscrsbstd">
    <w:name w:val="gsc_rsb_std"/>
    <w:basedOn w:val="Normal"/>
    <w:rsid w:val="00D148AA"/>
    <w:pPr>
      <w:spacing w:before="100" w:beforeAutospacing="1" w:after="100" w:afterAutospacing="1"/>
      <w:jc w:val="right"/>
    </w:pPr>
  </w:style>
  <w:style w:type="paragraph" w:customStyle="1" w:styleId="gscrsbsc1">
    <w:name w:val="gsc_rsb_sc1"/>
    <w:basedOn w:val="Normal"/>
    <w:rsid w:val="00D148AA"/>
    <w:pPr>
      <w:spacing w:before="100" w:beforeAutospacing="1" w:after="100" w:afterAutospacing="1"/>
    </w:pPr>
  </w:style>
  <w:style w:type="paragraph" w:customStyle="1" w:styleId="gscrsbsth">
    <w:name w:val="gsc_rsb_sth"/>
    <w:basedOn w:val="Normal"/>
    <w:rsid w:val="00D148AA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f">
    <w:name w:val="gsc_rsb_f"/>
    <w:basedOn w:val="Normal"/>
    <w:rsid w:val="00D148AA"/>
    <w:pPr>
      <w:spacing w:before="100" w:beforeAutospacing="1" w:after="100" w:afterAutospacing="1"/>
    </w:pPr>
  </w:style>
  <w:style w:type="paragraph" w:customStyle="1" w:styleId="gscrsbmna">
    <w:name w:val="gsc_rsb_m_na"/>
    <w:basedOn w:val="Normal"/>
    <w:rsid w:val="00D148AA"/>
    <w:pPr>
      <w:spacing w:before="100" w:beforeAutospacing="1" w:after="100" w:afterAutospacing="1"/>
    </w:pPr>
    <w:rPr>
      <w:color w:val="DD4B39"/>
    </w:rPr>
  </w:style>
  <w:style w:type="paragraph" w:customStyle="1" w:styleId="gscrsbma">
    <w:name w:val="gsc_rsb_m_a"/>
    <w:basedOn w:val="Normal"/>
    <w:rsid w:val="00D148AA"/>
    <w:pPr>
      <w:spacing w:before="100" w:beforeAutospacing="1" w:after="100" w:afterAutospacing="1"/>
    </w:pPr>
    <w:rPr>
      <w:color w:val="006621"/>
    </w:rPr>
  </w:style>
  <w:style w:type="paragraph" w:customStyle="1" w:styleId="gscrsbmbar">
    <w:name w:val="gsc_rsb_m_bar"/>
    <w:basedOn w:val="Normal"/>
    <w:rsid w:val="00D148AA"/>
    <w:pPr>
      <w:shd w:val="clear" w:color="auto" w:fill="006621"/>
      <w:spacing w:before="120" w:after="120"/>
    </w:pPr>
  </w:style>
  <w:style w:type="paragraph" w:customStyle="1" w:styleId="gscrsbmbarna">
    <w:name w:val="gsc_rsb_m_bar_na"/>
    <w:basedOn w:val="Normal"/>
    <w:rsid w:val="00D148AA"/>
    <w:pPr>
      <w:shd w:val="clear" w:color="auto" w:fill="DD4B39"/>
      <w:spacing w:before="100" w:beforeAutospacing="1" w:after="100" w:afterAutospacing="1"/>
    </w:pPr>
  </w:style>
  <w:style w:type="paragraph" w:customStyle="1" w:styleId="gscrsbm">
    <w:name w:val="gsc_rsb_m"/>
    <w:basedOn w:val="Normal"/>
    <w:rsid w:val="00D148AA"/>
    <w:pPr>
      <w:spacing w:before="100" w:beforeAutospacing="1" w:after="100" w:afterAutospacing="1"/>
    </w:pPr>
  </w:style>
  <w:style w:type="paragraph" w:customStyle="1" w:styleId="gscrsbmdesc">
    <w:name w:val="gsc_rsb_m_desc"/>
    <w:basedOn w:val="Normal"/>
    <w:rsid w:val="00D148AA"/>
    <w:pPr>
      <w:spacing w:before="100" w:beforeAutospacing="1" w:after="100" w:afterAutospacing="1"/>
    </w:pPr>
    <w:rPr>
      <w:color w:val="777777"/>
    </w:rPr>
  </w:style>
  <w:style w:type="paragraph" w:customStyle="1" w:styleId="gscrsbms">
    <w:name w:val="gsc_rsb_m_s"/>
    <w:basedOn w:val="Normal"/>
    <w:rsid w:val="00D148AA"/>
    <w:pPr>
      <w:spacing w:before="100" w:beforeAutospacing="1" w:after="100" w:afterAutospacing="1"/>
    </w:pPr>
    <w:rPr>
      <w:sz w:val="36"/>
      <w:szCs w:val="36"/>
    </w:rPr>
  </w:style>
  <w:style w:type="paragraph" w:customStyle="1" w:styleId="gscrsbhmv">
    <w:name w:val="gsc_rsb_hmv"/>
    <w:basedOn w:val="Normal"/>
    <w:rsid w:val="00D148AA"/>
    <w:pPr>
      <w:spacing w:before="100" w:beforeAutospacing="1" w:after="100" w:afterAutospacing="1"/>
      <w:jc w:val="center"/>
    </w:pPr>
  </w:style>
  <w:style w:type="paragraph" w:customStyle="1" w:styleId="gscrsbapht">
    <w:name w:val="gsc_rsb_a_pht"/>
    <w:basedOn w:val="Normal"/>
    <w:rsid w:val="00D148AA"/>
    <w:pPr>
      <w:spacing w:before="100" w:beforeAutospacing="1" w:after="100" w:afterAutospacing="1"/>
    </w:pPr>
  </w:style>
  <w:style w:type="paragraph" w:customStyle="1" w:styleId="gscrsbadesc">
    <w:name w:val="gsc_rsb_a_desc"/>
    <w:basedOn w:val="Normal"/>
    <w:rsid w:val="00D148AA"/>
    <w:pPr>
      <w:ind w:left="720" w:right="495"/>
    </w:pPr>
  </w:style>
  <w:style w:type="paragraph" w:customStyle="1" w:styleId="gscrsbaext">
    <w:name w:val="gsc_rsb_a_ext"/>
    <w:basedOn w:val="Normal"/>
    <w:rsid w:val="00D148AA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">
    <w:name w:val="gsc_rsb_a_ext2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crsbaa">
    <w:name w:val="gsc_rsb_aa"/>
    <w:basedOn w:val="Normal"/>
    <w:rsid w:val="00D148AA"/>
    <w:pPr>
      <w:spacing w:before="100" w:beforeAutospacing="1" w:after="100" w:afterAutospacing="1"/>
    </w:pPr>
  </w:style>
  <w:style w:type="paragraph" w:customStyle="1" w:styleId="gscprfpuic">
    <w:name w:val="gsc_prf_puic"/>
    <w:basedOn w:val="Normal"/>
    <w:rsid w:val="00D148AA"/>
    <w:pPr>
      <w:shd w:val="clear" w:color="auto" w:fill="000000"/>
      <w:spacing w:before="100" w:beforeAutospacing="1" w:after="100" w:afterAutospacing="1"/>
    </w:pPr>
  </w:style>
  <w:style w:type="paragraph" w:customStyle="1" w:styleId="gscprfil">
    <w:name w:val="gsc_prf_il"/>
    <w:basedOn w:val="Normal"/>
    <w:rsid w:val="00D148AA"/>
    <w:pPr>
      <w:spacing w:before="100" w:beforeAutospacing="1" w:after="100" w:afterAutospacing="1" w:line="270" w:lineRule="atLeast"/>
    </w:pPr>
    <w:rPr>
      <w:sz w:val="23"/>
      <w:szCs w:val="23"/>
    </w:rPr>
  </w:style>
  <w:style w:type="paragraph" w:customStyle="1" w:styleId="gscprfinta">
    <w:name w:val="gsc_prf_inta"/>
    <w:basedOn w:val="Normal"/>
    <w:rsid w:val="00D148AA"/>
    <w:pPr>
      <w:spacing w:before="100" w:beforeAutospacing="1" w:after="100" w:afterAutospacing="1"/>
      <w:ind w:right="240"/>
      <w:textAlignment w:val="top"/>
    </w:pPr>
  </w:style>
  <w:style w:type="paragraph" w:customStyle="1" w:styleId="gscmdprott">
    <w:name w:val="gsc_md_pro_tt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cmdproel">
    <w:name w:val="gsc_md_pro_el"/>
    <w:basedOn w:val="Normal"/>
    <w:rsid w:val="00D148AA"/>
    <w:pPr>
      <w:spacing w:before="100" w:beforeAutospacing="1" w:after="100" w:afterAutospacing="1"/>
    </w:pPr>
    <w:rPr>
      <w:color w:val="777777"/>
    </w:rPr>
  </w:style>
  <w:style w:type="paragraph" w:customStyle="1" w:styleId="gscmdproev">
    <w:name w:val="gsc_md_pro_ev"/>
    <w:basedOn w:val="Normal"/>
    <w:rsid w:val="00D148AA"/>
    <w:pPr>
      <w:spacing w:before="100" w:beforeAutospacing="1" w:after="100" w:afterAutospacing="1"/>
    </w:pPr>
  </w:style>
  <w:style w:type="paragraph" w:customStyle="1" w:styleId="gscddsec">
    <w:name w:val="gsc_dd_sec"/>
    <w:basedOn w:val="Normal"/>
    <w:rsid w:val="00D148AA"/>
    <w:pPr>
      <w:spacing w:before="100" w:beforeAutospacing="1" w:after="100" w:afterAutospacing="1"/>
    </w:pPr>
  </w:style>
  <w:style w:type="paragraph" w:customStyle="1" w:styleId="gscddsep">
    <w:name w:val="gsc_dd_sep"/>
    <w:basedOn w:val="Normal"/>
    <w:rsid w:val="00D148AA"/>
    <w:pPr>
      <w:pBdr>
        <w:top w:val="single" w:sz="6" w:space="0" w:color="EBEBEB"/>
      </w:pBdr>
      <w:spacing w:before="100" w:beforeAutospacing="1" w:after="100" w:afterAutospacing="1"/>
    </w:pPr>
  </w:style>
  <w:style w:type="paragraph" w:customStyle="1" w:styleId="gsclwpdsfrm">
    <w:name w:val="gsc_lwpds_frm"/>
    <w:basedOn w:val="Normal"/>
    <w:rsid w:val="00D148AA"/>
    <w:pPr>
      <w:spacing w:before="100" w:beforeAutospacing="1" w:after="100" w:afterAutospacing="1"/>
    </w:pPr>
  </w:style>
  <w:style w:type="paragraph" w:customStyle="1" w:styleId="gscoainame">
    <w:name w:val="gsc_oai_name"/>
    <w:basedOn w:val="Normal"/>
    <w:rsid w:val="00D148AA"/>
    <w:pPr>
      <w:spacing w:before="100" w:beforeAutospacing="1" w:after="60"/>
    </w:pPr>
  </w:style>
  <w:style w:type="paragraph" w:customStyle="1" w:styleId="gscoaiint">
    <w:name w:val="gsc_oai_int"/>
    <w:basedOn w:val="Normal"/>
    <w:rsid w:val="00D148AA"/>
    <w:pPr>
      <w:spacing w:before="75" w:after="100" w:afterAutospacing="1"/>
    </w:pPr>
  </w:style>
  <w:style w:type="paragraph" w:customStyle="1" w:styleId="gscoaioneint">
    <w:name w:val="gsc_oai_one_int"/>
    <w:basedOn w:val="Normal"/>
    <w:rsid w:val="00D148AA"/>
    <w:pPr>
      <w:spacing w:before="100" w:beforeAutospacing="1" w:after="100" w:afterAutospacing="1"/>
      <w:ind w:right="120"/>
      <w:textAlignment w:val="top"/>
    </w:pPr>
    <w:rPr>
      <w:sz w:val="20"/>
      <w:szCs w:val="20"/>
    </w:rPr>
  </w:style>
  <w:style w:type="paragraph" w:customStyle="1" w:styleId="gscpgn">
    <w:name w:val="gsc_pgn"/>
    <w:basedOn w:val="Normal"/>
    <w:rsid w:val="00D148AA"/>
    <w:pPr>
      <w:spacing w:before="100" w:beforeAutospacing="1" w:after="100" w:afterAutospacing="1" w:line="435" w:lineRule="atLeast"/>
      <w:jc w:val="right"/>
    </w:pPr>
    <w:rPr>
      <w:b/>
      <w:bCs/>
    </w:rPr>
  </w:style>
  <w:style w:type="paragraph" w:customStyle="1" w:styleId="gscpgnppn">
    <w:name w:val="gsc_pgn_ppn"/>
    <w:basedOn w:val="Normal"/>
    <w:rsid w:val="00D148AA"/>
    <w:pPr>
      <w:ind w:left="120" w:right="120"/>
    </w:pPr>
  </w:style>
  <w:style w:type="paragraph" w:customStyle="1" w:styleId="gscpptn">
    <w:name w:val="gsc_pp_tn"/>
    <w:basedOn w:val="Normal"/>
    <w:rsid w:val="00D148AA"/>
    <w:pPr>
      <w:spacing w:before="100" w:beforeAutospacing="1" w:after="100" w:afterAutospacing="1"/>
    </w:pPr>
  </w:style>
  <w:style w:type="paragraph" w:customStyle="1" w:styleId="gscppsm">
    <w:name w:val="gsc_pp_sm"/>
    <w:basedOn w:val="Normal"/>
    <w:rsid w:val="00D148AA"/>
    <w:pPr>
      <w:spacing w:before="100" w:beforeAutospacing="1" w:after="100" w:afterAutospacing="1"/>
    </w:pPr>
  </w:style>
  <w:style w:type="paragraph" w:customStyle="1" w:styleId="gscppnm">
    <w:name w:val="gsc_pp_nm"/>
    <w:basedOn w:val="Normal"/>
    <w:rsid w:val="00D148AA"/>
    <w:pPr>
      <w:spacing w:before="100" w:beforeAutospacing="1" w:after="100" w:afterAutospacing="1"/>
    </w:pPr>
  </w:style>
  <w:style w:type="paragraph" w:customStyle="1" w:styleId="gscccbck">
    <w:name w:val="gsc_ccb_ck"/>
    <w:basedOn w:val="Normal"/>
    <w:rsid w:val="00D148AA"/>
    <w:pPr>
      <w:spacing w:before="100" w:beforeAutospacing="1" w:after="100" w:afterAutospacing="1"/>
    </w:pPr>
  </w:style>
  <w:style w:type="paragraph" w:customStyle="1" w:styleId="gscccbsvg">
    <w:name w:val="gsc_ccb_svg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ccodbinstr">
    <w:name w:val="gsc_codb_instr"/>
    <w:basedOn w:val="Normal"/>
    <w:rsid w:val="00D148AA"/>
    <w:pPr>
      <w:spacing w:before="240" w:after="240"/>
    </w:pPr>
  </w:style>
  <w:style w:type="paragraph" w:customStyle="1" w:styleId="gsccodshide">
    <w:name w:val="gsc_cods_hide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cucoar">
    <w:name w:val="gsc_ucoar"/>
    <w:basedOn w:val="Normal"/>
    <w:rsid w:val="00D148AA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ucoarcb">
    <w:name w:val="gsc_ucoar_cb"/>
    <w:basedOn w:val="Normal"/>
    <w:rsid w:val="00D148AA"/>
    <w:pPr>
      <w:spacing w:before="105" w:after="100" w:afterAutospacing="1"/>
    </w:pPr>
  </w:style>
  <w:style w:type="paragraph" w:customStyle="1" w:styleId="gscfolcr">
    <w:name w:val="gsc_fol_cr"/>
    <w:basedOn w:val="Normal"/>
    <w:rsid w:val="00D148AA"/>
    <w:pPr>
      <w:spacing w:after="120"/>
    </w:pPr>
  </w:style>
  <w:style w:type="paragraph" w:customStyle="1" w:styleId="gsnta">
    <w:name w:val="gs_nta"/>
    <w:basedOn w:val="Normal"/>
    <w:rsid w:val="00D148AA"/>
    <w:pPr>
      <w:spacing w:before="100" w:beforeAutospacing="1" w:after="100" w:afterAutospacing="1"/>
    </w:pPr>
  </w:style>
  <w:style w:type="paragraph" w:customStyle="1" w:styleId="gsnph">
    <w:name w:val="gs_nph"/>
    <w:basedOn w:val="Normal"/>
    <w:rsid w:val="00D148AA"/>
    <w:pPr>
      <w:spacing w:before="100" w:beforeAutospacing="1" w:after="100" w:afterAutospacing="1"/>
    </w:pPr>
  </w:style>
  <w:style w:type="paragraph" w:customStyle="1" w:styleId="gswr">
    <w:name w:val="gs_wr"/>
    <w:basedOn w:val="Normal"/>
    <w:rsid w:val="00D148AA"/>
    <w:pPr>
      <w:spacing w:before="100" w:beforeAutospacing="1" w:after="100" w:afterAutospacing="1"/>
    </w:pPr>
  </w:style>
  <w:style w:type="paragraph" w:customStyle="1" w:styleId="gsaro">
    <w:name w:val="gs_aro"/>
    <w:basedOn w:val="Normal"/>
    <w:rsid w:val="00D148AA"/>
    <w:pPr>
      <w:spacing w:before="100" w:beforeAutospacing="1" w:after="100" w:afterAutospacing="1"/>
    </w:pPr>
  </w:style>
  <w:style w:type="paragraph" w:customStyle="1" w:styleId="gsaru">
    <w:name w:val="gs_aru"/>
    <w:basedOn w:val="Normal"/>
    <w:rsid w:val="00D148AA"/>
    <w:pPr>
      <w:spacing w:before="100" w:beforeAutospacing="1" w:after="100" w:afterAutospacing="1"/>
    </w:pPr>
  </w:style>
  <w:style w:type="paragraph" w:customStyle="1" w:styleId="gstxt">
    <w:name w:val="gs_txt"/>
    <w:basedOn w:val="Normal"/>
    <w:rsid w:val="00D148AA"/>
    <w:pPr>
      <w:spacing w:before="100" w:beforeAutospacing="1" w:after="100" w:afterAutospacing="1"/>
    </w:pPr>
  </w:style>
  <w:style w:type="paragraph" w:customStyle="1" w:styleId="gsmdli">
    <w:name w:val="gs_md_li"/>
    <w:basedOn w:val="Normal"/>
    <w:rsid w:val="00D148AA"/>
    <w:pPr>
      <w:spacing w:before="100" w:beforeAutospacing="1" w:after="100" w:afterAutospacing="1"/>
    </w:pPr>
  </w:style>
  <w:style w:type="paragraph" w:customStyle="1" w:styleId="gslbl">
    <w:name w:val="gs_lbl"/>
    <w:basedOn w:val="Normal"/>
    <w:rsid w:val="00D148AA"/>
    <w:pPr>
      <w:spacing w:before="100" w:beforeAutospacing="1" w:after="100" w:afterAutospacing="1"/>
    </w:pPr>
  </w:style>
  <w:style w:type="paragraph" w:customStyle="1" w:styleId="gscbx">
    <w:name w:val="gs_cbx"/>
    <w:basedOn w:val="Normal"/>
    <w:rsid w:val="00D148AA"/>
    <w:pPr>
      <w:spacing w:before="100" w:beforeAutospacing="1" w:after="100" w:afterAutospacing="1"/>
    </w:pPr>
  </w:style>
  <w:style w:type="paragraph" w:customStyle="1" w:styleId="gschk">
    <w:name w:val="gs_chk"/>
    <w:basedOn w:val="Normal"/>
    <w:rsid w:val="00D148AA"/>
    <w:pPr>
      <w:spacing w:before="100" w:beforeAutospacing="1" w:after="100" w:afterAutospacing="1"/>
    </w:pPr>
  </w:style>
  <w:style w:type="paragraph" w:customStyle="1" w:styleId="gsicoxt">
    <w:name w:val="gs_ico_xt"/>
    <w:basedOn w:val="Normal"/>
    <w:rsid w:val="00D148AA"/>
    <w:pPr>
      <w:spacing w:before="100" w:beforeAutospacing="1" w:after="100" w:afterAutospacing="1"/>
    </w:pPr>
  </w:style>
  <w:style w:type="paragraph" w:customStyle="1" w:styleId="gshdrpm">
    <w:name w:val="gs_hdr_pm"/>
    <w:basedOn w:val="Normal"/>
    <w:rsid w:val="00D148AA"/>
    <w:pPr>
      <w:spacing w:before="100" w:beforeAutospacing="1" w:after="100" w:afterAutospacing="1"/>
    </w:pPr>
  </w:style>
  <w:style w:type="paragraph" w:customStyle="1" w:styleId="gscah">
    <w:name w:val="gsc_a_h"/>
    <w:basedOn w:val="Normal"/>
    <w:rsid w:val="00D148AA"/>
    <w:pPr>
      <w:spacing w:before="100" w:beforeAutospacing="1" w:after="100" w:afterAutospacing="1"/>
    </w:pPr>
  </w:style>
  <w:style w:type="paragraph" w:customStyle="1" w:styleId="gscam">
    <w:name w:val="gsc_a_m"/>
    <w:basedOn w:val="Normal"/>
    <w:rsid w:val="00D148AA"/>
    <w:pPr>
      <w:spacing w:before="100" w:beforeAutospacing="1" w:after="100" w:afterAutospacing="1"/>
    </w:pPr>
  </w:style>
  <w:style w:type="paragraph" w:customStyle="1" w:styleId="gscoicname">
    <w:name w:val="gsc_oic_name"/>
    <w:basedOn w:val="Normal"/>
    <w:rsid w:val="00D148AA"/>
    <w:pPr>
      <w:spacing w:before="100" w:beforeAutospacing="1" w:after="100" w:afterAutospacing="1"/>
    </w:pPr>
  </w:style>
  <w:style w:type="paragraph" w:customStyle="1" w:styleId="gscoicall">
    <w:name w:val="gsc_oic_all"/>
    <w:basedOn w:val="Normal"/>
    <w:rsid w:val="00D148AA"/>
    <w:pPr>
      <w:spacing w:before="100" w:beforeAutospacing="1" w:after="100" w:afterAutospacing="1"/>
    </w:pPr>
  </w:style>
  <w:style w:type="paragraph" w:customStyle="1" w:styleId="gscoicprf">
    <w:name w:val="gsc_oic_prf"/>
    <w:basedOn w:val="Normal"/>
    <w:rsid w:val="00D148AA"/>
    <w:pPr>
      <w:spacing w:before="100" w:beforeAutospacing="1" w:after="100" w:afterAutospacing="1"/>
    </w:pPr>
  </w:style>
  <w:style w:type="paragraph" w:customStyle="1" w:styleId="gscprftab">
    <w:name w:val="gsc_prf_tab"/>
    <w:basedOn w:val="Normal"/>
    <w:rsid w:val="00D148AA"/>
    <w:pPr>
      <w:spacing w:before="100" w:beforeAutospacing="1" w:after="100" w:afterAutospacing="1"/>
    </w:pPr>
  </w:style>
  <w:style w:type="paragraph" w:customStyle="1" w:styleId="gscrsbali">
    <w:name w:val="gsc_rsb_a&gt;li"/>
    <w:basedOn w:val="Normal"/>
    <w:rsid w:val="00D148AA"/>
    <w:pPr>
      <w:spacing w:before="100" w:beforeAutospacing="1" w:after="100" w:afterAutospacing="1"/>
    </w:pPr>
  </w:style>
  <w:style w:type="paragraph" w:customStyle="1" w:styleId="gscprfila">
    <w:name w:val="gsc_prf_ila"/>
    <w:basedOn w:val="Normal"/>
    <w:rsid w:val="00D148AA"/>
    <w:pPr>
      <w:spacing w:before="100" w:beforeAutospacing="1" w:after="100" w:afterAutospacing="1"/>
    </w:pPr>
  </w:style>
  <w:style w:type="paragraph" w:customStyle="1" w:styleId="gscppmotn">
    <w:name w:val="gsc_pp_mo_tn"/>
    <w:basedOn w:val="Normal"/>
    <w:rsid w:val="00D148AA"/>
    <w:pPr>
      <w:spacing w:before="100" w:beforeAutospacing="1" w:after="100" w:afterAutospacing="1"/>
    </w:pPr>
  </w:style>
  <w:style w:type="paragraph" w:customStyle="1" w:styleId="gscppmosm">
    <w:name w:val="gsc_pp_mo_sm"/>
    <w:basedOn w:val="Normal"/>
    <w:rsid w:val="00D148AA"/>
    <w:pPr>
      <w:spacing w:before="100" w:beforeAutospacing="1" w:after="100" w:afterAutospacing="1"/>
    </w:pPr>
  </w:style>
  <w:style w:type="paragraph" w:customStyle="1" w:styleId="gscppmonm">
    <w:name w:val="gsc_pp_mo_nm"/>
    <w:basedOn w:val="Normal"/>
    <w:rsid w:val="00D148AA"/>
    <w:pPr>
      <w:spacing w:before="100" w:beforeAutospacing="1" w:after="100" w:afterAutospacing="1"/>
    </w:pPr>
  </w:style>
  <w:style w:type="paragraph" w:customStyle="1" w:styleId="gscoai">
    <w:name w:val="gsc_oai"/>
    <w:basedOn w:val="Normal"/>
    <w:rsid w:val="00D148AA"/>
    <w:pPr>
      <w:spacing w:before="100" w:beforeAutospacing="1" w:after="100" w:afterAutospacing="1"/>
    </w:pPr>
  </w:style>
  <w:style w:type="paragraph" w:customStyle="1" w:styleId="gsbtnp">
    <w:name w:val="gs_btnp"/>
    <w:basedOn w:val="Normal"/>
    <w:rsid w:val="00D148AA"/>
    <w:pPr>
      <w:spacing w:before="100" w:beforeAutospacing="1" w:after="100" w:afterAutospacing="1"/>
    </w:pPr>
  </w:style>
  <w:style w:type="paragraph" w:customStyle="1" w:styleId="gshdrpp">
    <w:name w:val="gs_hdr_pp"/>
    <w:basedOn w:val="Normal"/>
    <w:rsid w:val="00D148AA"/>
    <w:pPr>
      <w:spacing w:before="100" w:beforeAutospacing="1" w:after="100" w:afterAutospacing="1"/>
    </w:pPr>
  </w:style>
  <w:style w:type="paragraph" w:customStyle="1" w:styleId="gshdrmbo">
    <w:name w:val="gs_hdr_mbo"/>
    <w:basedOn w:val="Normal"/>
    <w:rsid w:val="00D148AA"/>
    <w:pPr>
      <w:spacing w:before="100" w:beforeAutospacing="1" w:after="100" w:afterAutospacing="1"/>
    </w:pPr>
  </w:style>
  <w:style w:type="paragraph" w:customStyle="1" w:styleId="gsabmdw">
    <w:name w:val="gs_ab_mdw"/>
    <w:basedOn w:val="Normal"/>
    <w:rsid w:val="00D148AA"/>
    <w:pPr>
      <w:spacing w:before="100" w:beforeAutospacing="1" w:after="100" w:afterAutospacing="1"/>
    </w:pPr>
  </w:style>
  <w:style w:type="paragraph" w:customStyle="1" w:styleId="gsinw">
    <w:name w:val="gs_inw"/>
    <w:basedOn w:val="Normal"/>
    <w:rsid w:val="00D148AA"/>
    <w:pPr>
      <w:spacing w:before="100" w:beforeAutospacing="1" w:after="100" w:afterAutospacing="1"/>
    </w:pPr>
  </w:style>
  <w:style w:type="paragraph" w:customStyle="1" w:styleId="gscddmor-sel">
    <w:name w:val="gsc_dd_mor-sel"/>
    <w:basedOn w:val="Normal"/>
    <w:rsid w:val="00D148AA"/>
    <w:pPr>
      <w:spacing w:before="100" w:beforeAutospacing="1" w:after="100" w:afterAutospacing="1"/>
    </w:pPr>
  </w:style>
  <w:style w:type="paragraph" w:customStyle="1" w:styleId="gshdrdso">
    <w:name w:val="gs_hdr_dso"/>
    <w:basedOn w:val="Normal"/>
    <w:rsid w:val="00D148AA"/>
    <w:pPr>
      <w:spacing w:before="100" w:beforeAutospacing="1" w:after="100" w:afterAutospacing="1"/>
    </w:pPr>
  </w:style>
  <w:style w:type="paragraph" w:customStyle="1" w:styleId="gsmdprg">
    <w:name w:val="gs_md_prg"/>
    <w:basedOn w:val="Normal"/>
    <w:rsid w:val="00D148AA"/>
    <w:pPr>
      <w:spacing w:before="360" w:after="360"/>
      <w:jc w:val="center"/>
    </w:pPr>
  </w:style>
  <w:style w:type="paragraph" w:customStyle="1" w:styleId="gslbl1">
    <w:name w:val="gs_lbl1"/>
    <w:basedOn w:val="Normal"/>
    <w:rsid w:val="00D148AA"/>
    <w:pPr>
      <w:spacing w:before="100" w:beforeAutospacing="1" w:after="100" w:afterAutospacing="1"/>
    </w:pPr>
    <w:rPr>
      <w:u w:val="single"/>
    </w:rPr>
  </w:style>
  <w:style w:type="paragraph" w:customStyle="1" w:styleId="gslbl2">
    <w:name w:val="gs_lbl2"/>
    <w:basedOn w:val="Normal"/>
    <w:rsid w:val="00D148AA"/>
    <w:pPr>
      <w:spacing w:before="100" w:beforeAutospacing="1" w:after="100" w:afterAutospacing="1"/>
    </w:pPr>
  </w:style>
  <w:style w:type="paragraph" w:customStyle="1" w:styleId="gsnta1">
    <w:name w:val="gs_nta1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nph1">
    <w:name w:val="gs_nph1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ota1">
    <w:name w:val="gs_ota1"/>
    <w:basedOn w:val="Normal"/>
    <w:rsid w:val="00D148AA"/>
    <w:pPr>
      <w:spacing w:before="100" w:beforeAutospacing="1" w:after="100" w:afterAutospacing="1"/>
    </w:pPr>
  </w:style>
  <w:style w:type="paragraph" w:customStyle="1" w:styleId="gsoph1">
    <w:name w:val="gs_oph1"/>
    <w:basedOn w:val="Normal"/>
    <w:rsid w:val="00D148AA"/>
    <w:pPr>
      <w:spacing w:before="100" w:beforeAutospacing="1" w:after="100" w:afterAutospacing="1"/>
    </w:pPr>
  </w:style>
  <w:style w:type="paragraph" w:customStyle="1" w:styleId="gsintxt1">
    <w:name w:val="gs_in_txt1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2">
    <w:name w:val="gs_in_txt2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3">
    <w:name w:val="gs_in_txt3"/>
    <w:basedOn w:val="Normal"/>
    <w:rsid w:val="00D148AA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4">
    <w:name w:val="gs_in_txt4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5">
    <w:name w:val="gs_in_txt5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1">
    <w:name w:val="gs_in_txts1"/>
    <w:basedOn w:val="Normal"/>
    <w:rsid w:val="00D148AA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1">
    <w:name w:val="gs_wr1"/>
    <w:basedOn w:val="Normal"/>
    <w:rsid w:val="00D148AA"/>
    <w:pPr>
      <w:spacing w:before="100" w:beforeAutospacing="1" w:after="100" w:afterAutospacing="1"/>
    </w:pPr>
    <w:rPr>
      <w:sz w:val="23"/>
      <w:szCs w:val="23"/>
    </w:rPr>
  </w:style>
  <w:style w:type="paragraph" w:customStyle="1" w:styleId="gswr2">
    <w:name w:val="gs_wr2"/>
    <w:basedOn w:val="Normal"/>
    <w:rsid w:val="00D148AA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3">
    <w:name w:val="gs_wr3"/>
    <w:basedOn w:val="Normal"/>
    <w:rsid w:val="00D148AA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3">
    <w:name w:val="gs_lbl3"/>
    <w:basedOn w:val="Normal"/>
    <w:rsid w:val="00D148AA"/>
    <w:pPr>
      <w:spacing w:before="100" w:beforeAutospacing="1" w:after="100" w:afterAutospacing="1"/>
    </w:pPr>
    <w:rPr>
      <w:color w:val="222222"/>
    </w:rPr>
  </w:style>
  <w:style w:type="paragraph" w:customStyle="1" w:styleId="gslbl4">
    <w:name w:val="gs_lbl4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5">
    <w:name w:val="gs_lbl5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6">
    <w:name w:val="gs_lbl6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7">
    <w:name w:val="gs_lbl7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8">
    <w:name w:val="gs_lbl8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9">
    <w:name w:val="gs_lbl9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o1">
    <w:name w:val="gs_ico1"/>
    <w:basedOn w:val="Normal"/>
    <w:rsid w:val="00D148AA"/>
    <w:pPr>
      <w:ind w:left="-158"/>
    </w:pPr>
  </w:style>
  <w:style w:type="paragraph" w:customStyle="1" w:styleId="gsaro1">
    <w:name w:val="gs_aro1"/>
    <w:basedOn w:val="Normal"/>
    <w:rsid w:val="00D148AA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1">
    <w:name w:val="gs_aru1"/>
    <w:basedOn w:val="Normal"/>
    <w:rsid w:val="00D148AA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1">
    <w:name w:val="gs_txt1"/>
    <w:basedOn w:val="Normal"/>
    <w:rsid w:val="00D148AA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1">
    <w:name w:val="gs_icm1"/>
    <w:basedOn w:val="Normal"/>
    <w:rsid w:val="00D148AA"/>
    <w:pPr>
      <w:spacing w:after="100" w:afterAutospacing="1"/>
    </w:pPr>
  </w:style>
  <w:style w:type="paragraph" w:customStyle="1" w:styleId="gsicm2">
    <w:name w:val="gs_icm2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3">
    <w:name w:val="gs_icm3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4">
    <w:name w:val="gs_icm4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5">
    <w:name w:val="gs_icm5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6">
    <w:name w:val="gs_icm6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7">
    <w:name w:val="gs_icm7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8">
    <w:name w:val="gs_icm8"/>
    <w:basedOn w:val="Normal"/>
    <w:rsid w:val="00D148AA"/>
    <w:pPr>
      <w:spacing w:after="100" w:afterAutospacing="1"/>
    </w:pPr>
  </w:style>
  <w:style w:type="paragraph" w:customStyle="1" w:styleId="gslbl10">
    <w:name w:val="gs_lbl10"/>
    <w:basedOn w:val="Normal"/>
    <w:rsid w:val="00D148AA"/>
    <w:pPr>
      <w:spacing w:before="100" w:beforeAutospacing="1" w:after="100" w:afterAutospacing="1"/>
    </w:pPr>
  </w:style>
  <w:style w:type="paragraph" w:customStyle="1" w:styleId="gslbl11">
    <w:name w:val="gs_lbl11"/>
    <w:basedOn w:val="Normal"/>
    <w:rsid w:val="00D148AA"/>
    <w:pPr>
      <w:spacing w:before="100" w:beforeAutospacing="1" w:after="100" w:afterAutospacing="1"/>
    </w:pPr>
  </w:style>
  <w:style w:type="paragraph" w:customStyle="1" w:styleId="gsmdli1">
    <w:name w:val="gs_md_li1"/>
    <w:basedOn w:val="Normal"/>
    <w:rsid w:val="00D148AA"/>
    <w:pPr>
      <w:spacing w:before="100" w:beforeAutospacing="1" w:after="100" w:afterAutospacing="1"/>
    </w:pPr>
  </w:style>
  <w:style w:type="paragraph" w:customStyle="1" w:styleId="gslbl12">
    <w:name w:val="gs_lbl12"/>
    <w:basedOn w:val="Normal"/>
    <w:rsid w:val="00D148AA"/>
    <w:pPr>
      <w:spacing w:before="100" w:beforeAutospacing="1" w:after="100" w:afterAutospacing="1"/>
    </w:pPr>
  </w:style>
  <w:style w:type="paragraph" w:customStyle="1" w:styleId="gslbl13">
    <w:name w:val="gs_lbl13"/>
    <w:basedOn w:val="Normal"/>
    <w:rsid w:val="00D148AA"/>
    <w:pPr>
      <w:spacing w:before="100" w:beforeAutospacing="1" w:after="100" w:afterAutospacing="1"/>
    </w:pPr>
  </w:style>
  <w:style w:type="paragraph" w:customStyle="1" w:styleId="gslbl14">
    <w:name w:val="gs_lbl14"/>
    <w:basedOn w:val="Normal"/>
    <w:rsid w:val="00D148AA"/>
    <w:pPr>
      <w:spacing w:before="100" w:beforeAutospacing="1" w:after="100" w:afterAutospacing="1"/>
    </w:pPr>
  </w:style>
  <w:style w:type="paragraph" w:customStyle="1" w:styleId="gscbx1">
    <w:name w:val="gs_cbx1"/>
    <w:basedOn w:val="Normal"/>
    <w:rsid w:val="00D148AA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2">
    <w:name w:val="gs_cbx2"/>
    <w:basedOn w:val="Normal"/>
    <w:rsid w:val="00D148AA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3">
    <w:name w:val="gs_cbx3"/>
    <w:basedOn w:val="Normal"/>
    <w:rsid w:val="00D148AA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4">
    <w:name w:val="gs_cbx4"/>
    <w:basedOn w:val="Normal"/>
    <w:rsid w:val="00D148AA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1">
    <w:name w:val="gs_chk1"/>
    <w:basedOn w:val="Normal"/>
    <w:rsid w:val="00D148AA"/>
    <w:pPr>
      <w:spacing w:before="100" w:beforeAutospacing="1" w:after="100" w:afterAutospacing="1"/>
    </w:pPr>
  </w:style>
  <w:style w:type="paragraph" w:customStyle="1" w:styleId="gschk2">
    <w:name w:val="gs_chk2"/>
    <w:basedOn w:val="Normal"/>
    <w:rsid w:val="00D148AA"/>
    <w:pPr>
      <w:spacing w:before="100" w:beforeAutospacing="1" w:after="100" w:afterAutospacing="1"/>
    </w:pPr>
  </w:style>
  <w:style w:type="paragraph" w:customStyle="1" w:styleId="gsicoxt1">
    <w:name w:val="gs_ico_xt1"/>
    <w:basedOn w:val="Normal"/>
    <w:rsid w:val="00D148AA"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semiHidden/>
    <w:unhideWhenUsed/>
    <w:rsid w:val="00D148AA"/>
    <w:pPr>
      <w:spacing w:before="100" w:beforeAutospacing="1" w:after="100" w:afterAutospacing="1"/>
    </w:pPr>
  </w:style>
  <w:style w:type="paragraph" w:customStyle="1" w:styleId="gsbtnp1">
    <w:name w:val="gs_btnp1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mdli2">
    <w:name w:val="gs_md_li2"/>
    <w:basedOn w:val="Normal"/>
    <w:rsid w:val="00D148AA"/>
    <w:pPr>
      <w:spacing w:before="100" w:beforeAutospacing="1" w:after="100" w:afterAutospacing="1"/>
    </w:pPr>
  </w:style>
  <w:style w:type="paragraph" w:customStyle="1" w:styleId="gshdrpp1">
    <w:name w:val="gs_hdr_pp1"/>
    <w:basedOn w:val="Normal"/>
    <w:rsid w:val="00D148AA"/>
    <w:pPr>
      <w:spacing w:before="100" w:beforeAutospacing="1" w:after="100" w:afterAutospacing="1"/>
    </w:pPr>
  </w:style>
  <w:style w:type="paragraph" w:customStyle="1" w:styleId="gslbl15">
    <w:name w:val="gs_lbl15"/>
    <w:basedOn w:val="Normal"/>
    <w:rsid w:val="00D148AA"/>
    <w:pPr>
      <w:spacing w:before="100" w:beforeAutospacing="1" w:after="100" w:afterAutospacing="1"/>
    </w:pPr>
  </w:style>
  <w:style w:type="paragraph" w:customStyle="1" w:styleId="gshdrmbo1">
    <w:name w:val="gs_hdr_mbo1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hdrdso1">
    <w:name w:val="gs_hdr_dso1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hdrdso2">
    <w:name w:val="gs_hdr_dso2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hdrpp2">
    <w:name w:val="gs_hdr_pp2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hdrpm1">
    <w:name w:val="gs_hdr_pm1"/>
    <w:basedOn w:val="Normal"/>
    <w:rsid w:val="00D148AA"/>
    <w:pPr>
      <w:spacing w:before="100" w:beforeAutospacing="1" w:after="100" w:afterAutospacing="1"/>
      <w:ind w:left="1740"/>
    </w:pPr>
  </w:style>
  <w:style w:type="paragraph" w:customStyle="1" w:styleId="gshdrpm2">
    <w:name w:val="gs_hdr_pm2"/>
    <w:basedOn w:val="Normal"/>
    <w:rsid w:val="00D148AA"/>
    <w:pPr>
      <w:spacing w:before="90"/>
      <w:ind w:left="870"/>
    </w:pPr>
  </w:style>
  <w:style w:type="paragraph" w:customStyle="1" w:styleId="gsico2">
    <w:name w:val="gs_ico2"/>
    <w:basedOn w:val="Normal"/>
    <w:rsid w:val="00D148AA"/>
    <w:pPr>
      <w:ind w:left="-158"/>
    </w:pPr>
  </w:style>
  <w:style w:type="paragraph" w:customStyle="1" w:styleId="gsabmdw1">
    <w:name w:val="gs_ab_mdw1"/>
    <w:basedOn w:val="Normal"/>
    <w:rsid w:val="00D148AA"/>
  </w:style>
  <w:style w:type="paragraph" w:customStyle="1" w:styleId="gsabbtw1">
    <w:name w:val="gs_ab_btw1"/>
    <w:basedOn w:val="Normal"/>
    <w:rsid w:val="00D148AA"/>
    <w:pPr>
      <w:ind w:left="240" w:right="180"/>
    </w:pPr>
  </w:style>
  <w:style w:type="paragraph" w:customStyle="1" w:styleId="gsind1">
    <w:name w:val="gs_ind1"/>
    <w:basedOn w:val="Normal"/>
    <w:rsid w:val="00D148AA"/>
    <w:pPr>
      <w:spacing w:before="100" w:beforeAutospacing="1" w:after="60"/>
      <w:ind w:hanging="120"/>
    </w:pPr>
  </w:style>
  <w:style w:type="paragraph" w:customStyle="1" w:styleId="gsinw1">
    <w:name w:val="gs_inw1"/>
    <w:basedOn w:val="Normal"/>
    <w:rsid w:val="00D148AA"/>
    <w:pPr>
      <w:spacing w:before="100" w:beforeAutospacing="1" w:after="60"/>
    </w:pPr>
  </w:style>
  <w:style w:type="paragraph" w:customStyle="1" w:styleId="gsind2">
    <w:name w:val="gs_ind2"/>
    <w:basedOn w:val="Normal"/>
    <w:rsid w:val="00D148AA"/>
    <w:pPr>
      <w:spacing w:before="100" w:beforeAutospacing="1"/>
      <w:ind w:hanging="120"/>
    </w:pPr>
  </w:style>
  <w:style w:type="paragraph" w:customStyle="1" w:styleId="gsinw2">
    <w:name w:val="gs_inw2"/>
    <w:basedOn w:val="Normal"/>
    <w:rsid w:val="00D148AA"/>
    <w:pPr>
      <w:spacing w:before="100" w:beforeAutospacing="1"/>
    </w:pPr>
  </w:style>
  <w:style w:type="paragraph" w:customStyle="1" w:styleId="gscax1">
    <w:name w:val="gsc_a_x1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t1">
    <w:name w:val="gsc_a_t1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cac1">
    <w:name w:val="gsc_a_c1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x2">
    <w:name w:val="gsc_a_x2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t2">
    <w:name w:val="gsc_a_t2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cac2">
    <w:name w:val="gsc_a_c2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x3">
    <w:name w:val="gsc_a_x3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t3">
    <w:name w:val="gsc_a_t3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cac3">
    <w:name w:val="gsc_a_c3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y1">
    <w:name w:val="gsc_a_y1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y2">
    <w:name w:val="gsc_a_y2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h1">
    <w:name w:val="gsc_a_h1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cah2">
    <w:name w:val="gsc_a_h2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cam1">
    <w:name w:val="gsc_a_m1"/>
    <w:basedOn w:val="Normal"/>
    <w:rsid w:val="00D148AA"/>
    <w:pPr>
      <w:spacing w:before="100" w:beforeAutospacing="1" w:after="100" w:afterAutospacing="1"/>
    </w:pPr>
  </w:style>
  <w:style w:type="paragraph" w:customStyle="1" w:styleId="gscaam1">
    <w:name w:val="gsc_a_am1"/>
    <w:basedOn w:val="Normal"/>
    <w:rsid w:val="00D148AA"/>
    <w:pPr>
      <w:spacing w:before="100" w:beforeAutospacing="1"/>
    </w:pPr>
    <w:rPr>
      <w:sz w:val="36"/>
      <w:szCs w:val="36"/>
    </w:rPr>
  </w:style>
  <w:style w:type="paragraph" w:customStyle="1" w:styleId="gsmdprg1">
    <w:name w:val="gs_md_prg1"/>
    <w:basedOn w:val="Normal"/>
    <w:rsid w:val="00D148AA"/>
    <w:pPr>
      <w:ind w:left="240" w:right="240"/>
    </w:pPr>
  </w:style>
  <w:style w:type="paragraph" w:customStyle="1" w:styleId="gscoictall1">
    <w:name w:val="gsc_oict_all1"/>
    <w:basedOn w:val="Normal"/>
    <w:rsid w:val="00D148AA"/>
    <w:pPr>
      <w:spacing w:line="300" w:lineRule="atLeast"/>
    </w:pPr>
    <w:rPr>
      <w:caps/>
      <w:sz w:val="20"/>
      <w:szCs w:val="20"/>
    </w:rPr>
  </w:style>
  <w:style w:type="paragraph" w:customStyle="1" w:styleId="gscoictprf1">
    <w:name w:val="gsc_oict_prf1"/>
    <w:basedOn w:val="Normal"/>
    <w:rsid w:val="00D148AA"/>
    <w:pPr>
      <w:spacing w:before="30" w:line="300" w:lineRule="atLeast"/>
    </w:pPr>
    <w:rPr>
      <w:caps/>
      <w:sz w:val="20"/>
      <w:szCs w:val="20"/>
    </w:rPr>
  </w:style>
  <w:style w:type="paragraph" w:customStyle="1" w:styleId="gscoicres1">
    <w:name w:val="gsc_oic_res1"/>
    <w:basedOn w:val="Normal"/>
    <w:rsid w:val="00D148AA"/>
    <w:pPr>
      <w:spacing w:before="120" w:after="180"/>
      <w:ind w:left="615" w:right="240"/>
    </w:pPr>
  </w:style>
  <w:style w:type="paragraph" w:customStyle="1" w:styleId="gscoicname1">
    <w:name w:val="gsc_oic_name1"/>
    <w:basedOn w:val="Normal"/>
    <w:rsid w:val="00D148AA"/>
    <w:pPr>
      <w:spacing w:before="100" w:beforeAutospacing="1" w:after="100" w:afterAutospacing="1"/>
    </w:pPr>
    <w:rPr>
      <w:color w:val="777777"/>
    </w:rPr>
  </w:style>
  <w:style w:type="paragraph" w:customStyle="1" w:styleId="gscoicall1">
    <w:name w:val="gsc_oic_all1"/>
    <w:basedOn w:val="Normal"/>
    <w:rsid w:val="00D148AA"/>
    <w:pPr>
      <w:spacing w:before="100" w:beforeAutospacing="1" w:after="100" w:afterAutospacing="1"/>
    </w:pPr>
    <w:rPr>
      <w:color w:val="777777"/>
    </w:rPr>
  </w:style>
  <w:style w:type="paragraph" w:customStyle="1" w:styleId="gscoicprf1">
    <w:name w:val="gsc_oic_prf1"/>
    <w:basedOn w:val="Normal"/>
    <w:rsid w:val="00D148AA"/>
    <w:pPr>
      <w:spacing w:before="100" w:beforeAutospacing="1" w:after="100" w:afterAutospacing="1"/>
    </w:pPr>
    <w:rPr>
      <w:color w:val="777777"/>
    </w:rPr>
  </w:style>
  <w:style w:type="paragraph" w:customStyle="1" w:styleId="gscoictalldata-a1">
    <w:name w:val="gsc_oict_all[data-a]1"/>
    <w:basedOn w:val="Normal"/>
    <w:rsid w:val="00D148AA"/>
    <w:pPr>
      <w:spacing w:before="100" w:beforeAutospacing="1" w:after="100" w:afterAutospacing="1"/>
    </w:pPr>
    <w:rPr>
      <w:color w:val="1A0DAB"/>
    </w:rPr>
  </w:style>
  <w:style w:type="paragraph" w:customStyle="1" w:styleId="gsciadbartadded1">
    <w:name w:val="gsc_iadb_art_added1"/>
    <w:basedOn w:val="Normal"/>
    <w:rsid w:val="00D148AA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1">
    <w:name w:val="gsc_iadb_art_body1"/>
    <w:basedOn w:val="Normal"/>
    <w:rsid w:val="00D148AA"/>
    <w:pPr>
      <w:spacing w:before="180" w:after="180"/>
      <w:ind w:left="615" w:right="240"/>
    </w:pPr>
  </w:style>
  <w:style w:type="paragraph" w:customStyle="1" w:styleId="gshh31">
    <w:name w:val="gsh_h31"/>
    <w:basedOn w:val="Normal"/>
    <w:rsid w:val="00D148AA"/>
    <w:pPr>
      <w:spacing w:before="240" w:after="240"/>
    </w:pPr>
    <w:rPr>
      <w:sz w:val="20"/>
      <w:szCs w:val="20"/>
    </w:rPr>
  </w:style>
  <w:style w:type="paragraph" w:customStyle="1" w:styleId="gshcsp1">
    <w:name w:val="gsh_csp1"/>
    <w:basedOn w:val="Normal"/>
    <w:rsid w:val="00D148AA"/>
    <w:pPr>
      <w:spacing w:before="120" w:after="120"/>
    </w:pPr>
  </w:style>
  <w:style w:type="paragraph" w:customStyle="1" w:styleId="gsclcl1">
    <w:name w:val="gsc_lcl1"/>
    <w:basedOn w:val="Normal"/>
    <w:rsid w:val="00D148AA"/>
    <w:pPr>
      <w:ind w:right="5010"/>
    </w:pPr>
  </w:style>
  <w:style w:type="paragraph" w:customStyle="1" w:styleId="gsclcl2">
    <w:name w:val="gsc_lcl2"/>
    <w:basedOn w:val="Normal"/>
    <w:rsid w:val="00D148AA"/>
  </w:style>
  <w:style w:type="paragraph" w:customStyle="1" w:styleId="gsclcl3">
    <w:name w:val="gsc_lcl3"/>
    <w:basedOn w:val="Normal"/>
    <w:rsid w:val="00D148AA"/>
  </w:style>
  <w:style w:type="paragraph" w:customStyle="1" w:styleId="gscrsb1">
    <w:name w:val="gsc_rsb1"/>
    <w:basedOn w:val="Normal"/>
    <w:rsid w:val="00D148AA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2">
    <w:name w:val="gsc_rsb2"/>
    <w:basedOn w:val="Normal"/>
    <w:rsid w:val="00D148AA"/>
  </w:style>
  <w:style w:type="paragraph" w:customStyle="1" w:styleId="gscrsb3">
    <w:name w:val="gsc_rsb3"/>
    <w:basedOn w:val="Normal"/>
    <w:rsid w:val="00D148AA"/>
  </w:style>
  <w:style w:type="paragraph" w:customStyle="1" w:styleId="gscrsbs1">
    <w:name w:val="gsc_rsb_s1"/>
    <w:basedOn w:val="Normal"/>
    <w:rsid w:val="00D148AA"/>
    <w:pPr>
      <w:spacing w:after="480"/>
      <w:ind w:left="240"/>
    </w:pPr>
  </w:style>
  <w:style w:type="paragraph" w:customStyle="1" w:styleId="gscrsbs2">
    <w:name w:val="gsc_rsb_s2"/>
    <w:basedOn w:val="Normal"/>
    <w:rsid w:val="00D148AA"/>
  </w:style>
  <w:style w:type="paragraph" w:customStyle="1" w:styleId="gscrsbs3">
    <w:name w:val="gsc_rsb_s3"/>
    <w:basedOn w:val="Normal"/>
    <w:rsid w:val="00D148AA"/>
  </w:style>
  <w:style w:type="paragraph" w:customStyle="1" w:styleId="gscrsbheader1">
    <w:name w:val="gsc_rsb_header1"/>
    <w:basedOn w:val="Normal"/>
    <w:rsid w:val="00D148AA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2">
    <w:name w:val="gsc_rsb_header2"/>
    <w:basedOn w:val="Normal"/>
    <w:rsid w:val="00D148AA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3">
    <w:name w:val="gsc_rsb_header3"/>
    <w:basedOn w:val="Normal"/>
    <w:rsid w:val="00D148AA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1">
    <w:name w:val="gsc_rsb_std1"/>
    <w:basedOn w:val="Normal"/>
    <w:rsid w:val="00D148AA"/>
    <w:pPr>
      <w:spacing w:before="100" w:beforeAutospacing="1" w:after="100" w:afterAutospacing="1"/>
      <w:jc w:val="right"/>
    </w:pPr>
  </w:style>
  <w:style w:type="paragraph" w:customStyle="1" w:styleId="gscrsbstd2">
    <w:name w:val="gsc_rsb_std2"/>
    <w:basedOn w:val="Normal"/>
    <w:rsid w:val="00D148AA"/>
    <w:pPr>
      <w:spacing w:before="100" w:beforeAutospacing="1" w:after="100" w:afterAutospacing="1"/>
      <w:jc w:val="right"/>
    </w:pPr>
  </w:style>
  <w:style w:type="paragraph" w:customStyle="1" w:styleId="gscrsbsc11">
    <w:name w:val="gsc_rsb_sc11"/>
    <w:basedOn w:val="Normal"/>
    <w:rsid w:val="00D148AA"/>
    <w:pPr>
      <w:spacing w:before="100" w:beforeAutospacing="1" w:after="100" w:afterAutospacing="1"/>
    </w:pPr>
  </w:style>
  <w:style w:type="paragraph" w:customStyle="1" w:styleId="gscrsbsc12">
    <w:name w:val="gsc_rsb_sc12"/>
    <w:basedOn w:val="Normal"/>
    <w:rsid w:val="00D148AA"/>
    <w:pPr>
      <w:spacing w:before="100" w:beforeAutospacing="1" w:after="100" w:afterAutospacing="1"/>
    </w:pPr>
  </w:style>
  <w:style w:type="paragraph" w:customStyle="1" w:styleId="gscrsbsc13">
    <w:name w:val="gsc_rsb_sc13"/>
    <w:basedOn w:val="Normal"/>
    <w:rsid w:val="00D148AA"/>
    <w:pPr>
      <w:spacing w:before="100" w:beforeAutospacing="1" w:after="100" w:afterAutospacing="1"/>
    </w:pPr>
  </w:style>
  <w:style w:type="paragraph" w:customStyle="1" w:styleId="gscrsbsth1">
    <w:name w:val="gsc_rsb_sth1"/>
    <w:basedOn w:val="Normal"/>
    <w:rsid w:val="00D148AA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2">
    <w:name w:val="gsc_rsb_sth2"/>
    <w:basedOn w:val="Normal"/>
    <w:rsid w:val="00D148AA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3">
    <w:name w:val="gsc_rsb_sth3"/>
    <w:basedOn w:val="Normal"/>
    <w:rsid w:val="00D148AA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1">
    <w:name w:val="gsc_rsb_m1"/>
    <w:basedOn w:val="Normal"/>
    <w:rsid w:val="00D148AA"/>
    <w:pPr>
      <w:spacing w:before="100" w:beforeAutospacing="1" w:after="100" w:afterAutospacing="1"/>
    </w:pPr>
  </w:style>
  <w:style w:type="paragraph" w:customStyle="1" w:styleId="gscrsbm2">
    <w:name w:val="gsc_rsb_m2"/>
    <w:basedOn w:val="Normal"/>
    <w:rsid w:val="00D148AA"/>
    <w:pPr>
      <w:spacing w:before="100" w:beforeAutospacing="1" w:after="100" w:afterAutospacing="1"/>
    </w:pPr>
  </w:style>
  <w:style w:type="paragraph" w:customStyle="1" w:styleId="gscrsbali1">
    <w:name w:val="gsc_rsb_a&gt;li1"/>
    <w:basedOn w:val="Normal"/>
    <w:rsid w:val="00D148AA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2">
    <w:name w:val="gsc_rsb_a&gt;li2"/>
    <w:basedOn w:val="Normal"/>
    <w:rsid w:val="00D148AA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1">
    <w:name w:val="gsc_rsb_a_desc1"/>
    <w:basedOn w:val="Normal"/>
    <w:rsid w:val="00D148AA"/>
    <w:pPr>
      <w:ind w:left="960" w:right="495"/>
    </w:pPr>
  </w:style>
  <w:style w:type="paragraph" w:customStyle="1" w:styleId="gscrsbadesc2">
    <w:name w:val="gsc_rsb_a_desc2"/>
    <w:basedOn w:val="Normal"/>
    <w:rsid w:val="00D148AA"/>
    <w:pPr>
      <w:ind w:left="960" w:right="495"/>
    </w:pPr>
  </w:style>
  <w:style w:type="paragraph" w:customStyle="1" w:styleId="gscrsbaext1">
    <w:name w:val="gsc_rsb_a_ext1"/>
    <w:basedOn w:val="Normal"/>
    <w:rsid w:val="00D148AA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3">
    <w:name w:val="gsc_rsb_a_ext3"/>
    <w:basedOn w:val="Normal"/>
    <w:rsid w:val="00D148AA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1">
    <w:name w:val="gsc_rsb_a_ext21"/>
    <w:basedOn w:val="Normal"/>
    <w:rsid w:val="00D148AA"/>
    <w:pPr>
      <w:spacing w:before="100" w:beforeAutospacing="1" w:after="100" w:afterAutospacing="1"/>
    </w:pPr>
  </w:style>
  <w:style w:type="paragraph" w:customStyle="1" w:styleId="gscrsbaext22">
    <w:name w:val="gsc_rsb_a_ext22"/>
    <w:basedOn w:val="Normal"/>
    <w:rsid w:val="00D148AA"/>
    <w:pPr>
      <w:spacing w:before="100" w:beforeAutospacing="1" w:after="100" w:afterAutospacing="1"/>
    </w:pPr>
  </w:style>
  <w:style w:type="paragraph" w:customStyle="1" w:styleId="gscrsbaa1">
    <w:name w:val="gsc_rsb_aa1"/>
    <w:basedOn w:val="Normal"/>
    <w:rsid w:val="00D148AA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2">
    <w:name w:val="gsc_rsb_aa2"/>
    <w:basedOn w:val="Normal"/>
    <w:rsid w:val="00D148AA"/>
    <w:pPr>
      <w:spacing w:before="100" w:beforeAutospacing="1" w:after="100" w:afterAutospacing="1"/>
    </w:pPr>
    <w:rPr>
      <w:sz w:val="26"/>
      <w:szCs w:val="26"/>
    </w:rPr>
  </w:style>
  <w:style w:type="paragraph" w:customStyle="1" w:styleId="gslbl16">
    <w:name w:val="gs_lbl16"/>
    <w:basedOn w:val="Normal"/>
    <w:rsid w:val="00D148AA"/>
    <w:pPr>
      <w:spacing w:before="100" w:beforeAutospacing="1" w:after="100" w:afterAutospacing="1"/>
    </w:pPr>
  </w:style>
  <w:style w:type="paragraph" w:customStyle="1" w:styleId="gscprfil1">
    <w:name w:val="gsc_prf_il1"/>
    <w:basedOn w:val="Normal"/>
    <w:rsid w:val="00D148AA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1">
    <w:name w:val="gsc_prf_ila1"/>
    <w:basedOn w:val="Normal"/>
    <w:rsid w:val="00D148AA"/>
    <w:pPr>
      <w:spacing w:before="100" w:beforeAutospacing="1" w:after="100" w:afterAutospacing="1"/>
    </w:pPr>
  </w:style>
  <w:style w:type="paragraph" w:customStyle="1" w:styleId="gscprfinta1">
    <w:name w:val="gsc_prf_inta1"/>
    <w:basedOn w:val="Normal"/>
    <w:rsid w:val="00D148AA"/>
    <w:pPr>
      <w:spacing w:before="100" w:beforeAutospacing="1" w:after="100" w:afterAutospacing="1"/>
      <w:ind w:right="240"/>
      <w:textAlignment w:val="top"/>
    </w:pPr>
  </w:style>
  <w:style w:type="paragraph" w:customStyle="1" w:styleId="gscddsec1">
    <w:name w:val="gsc_dd_sec1"/>
    <w:basedOn w:val="Normal"/>
    <w:rsid w:val="00D148AA"/>
    <w:pPr>
      <w:spacing w:before="100" w:beforeAutospacing="1" w:after="100" w:afterAutospacing="1"/>
    </w:pPr>
  </w:style>
  <w:style w:type="paragraph" w:customStyle="1" w:styleId="gscddmor-sel1">
    <w:name w:val="gsc_dd_mor-sel1"/>
    <w:basedOn w:val="Normal"/>
    <w:rsid w:val="00D148AA"/>
    <w:pPr>
      <w:spacing w:before="100" w:beforeAutospacing="1" w:after="100" w:afterAutospacing="1"/>
    </w:pPr>
    <w:rPr>
      <w:color w:val="DD4B39"/>
    </w:rPr>
  </w:style>
  <w:style w:type="paragraph" w:customStyle="1" w:styleId="gscppmotn1">
    <w:name w:val="gsc_pp_mo_tn1"/>
    <w:basedOn w:val="Normal"/>
    <w:rsid w:val="00D148AA"/>
    <w:pPr>
      <w:spacing w:before="100" w:beforeAutospacing="1" w:after="100" w:afterAutospacing="1"/>
    </w:pPr>
  </w:style>
  <w:style w:type="paragraph" w:customStyle="1" w:styleId="gscppmotn2">
    <w:name w:val="gsc_pp_mo_tn2"/>
    <w:basedOn w:val="Normal"/>
    <w:rsid w:val="00D148AA"/>
    <w:pPr>
      <w:spacing w:before="100" w:beforeAutospacing="1" w:after="100" w:afterAutospacing="1"/>
    </w:pPr>
  </w:style>
  <w:style w:type="paragraph" w:customStyle="1" w:styleId="gscppmosm1">
    <w:name w:val="gsc_pp_mo_sm1"/>
    <w:basedOn w:val="Normal"/>
    <w:rsid w:val="00D148AA"/>
    <w:pPr>
      <w:spacing w:before="100" w:beforeAutospacing="1" w:after="100" w:afterAutospacing="1"/>
    </w:pPr>
  </w:style>
  <w:style w:type="paragraph" w:customStyle="1" w:styleId="gscppmosm2">
    <w:name w:val="gsc_pp_mo_sm2"/>
    <w:basedOn w:val="Normal"/>
    <w:rsid w:val="00D148AA"/>
    <w:pPr>
      <w:spacing w:before="100" w:beforeAutospacing="1" w:after="100" w:afterAutospacing="1"/>
    </w:pPr>
  </w:style>
  <w:style w:type="paragraph" w:customStyle="1" w:styleId="gscppmonm1">
    <w:name w:val="gsc_pp_mo_nm1"/>
    <w:basedOn w:val="Normal"/>
    <w:rsid w:val="00D148AA"/>
    <w:pPr>
      <w:spacing w:before="100" w:beforeAutospacing="1" w:after="100" w:afterAutospacing="1"/>
    </w:pPr>
  </w:style>
  <w:style w:type="paragraph" w:customStyle="1" w:styleId="gscppmonm2">
    <w:name w:val="gsc_pp_mo_nm2"/>
    <w:basedOn w:val="Normal"/>
    <w:rsid w:val="00D148AA"/>
    <w:pPr>
      <w:spacing w:before="100" w:beforeAutospacing="1" w:after="100" w:afterAutospacing="1"/>
    </w:pPr>
  </w:style>
  <w:style w:type="paragraph" w:customStyle="1" w:styleId="gscucoar1">
    <w:name w:val="gsc_ucoar1"/>
    <w:basedOn w:val="Normal"/>
    <w:rsid w:val="00D148AA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1">
    <w:name w:val="gsc_oai1"/>
    <w:basedOn w:val="Normal"/>
    <w:rsid w:val="00D148AA"/>
    <w:pPr>
      <w:spacing w:before="100" w:beforeAutospacing="1" w:after="100" w:afterAutospacing="1"/>
      <w:ind w:left="960"/>
    </w:pPr>
  </w:style>
  <w:style w:type="paragraph" w:customStyle="1" w:styleId="gscfolcr1">
    <w:name w:val="gsc_fol_cr1"/>
    <w:basedOn w:val="Normal"/>
    <w:rsid w:val="00D148AA"/>
  </w:style>
  <w:style w:type="paragraph" w:customStyle="1" w:styleId="gsmdwnw">
    <w:name w:val="gs_md_wnw"/>
    <w:basedOn w:val="Normal"/>
    <w:rsid w:val="00D148AA"/>
    <w:pPr>
      <w:spacing w:before="100" w:beforeAutospacing="1" w:after="100" w:afterAutospacing="1"/>
    </w:pPr>
  </w:style>
  <w:style w:type="paragraph" w:customStyle="1" w:styleId="gsmdhdr">
    <w:name w:val="gs_md_hdr"/>
    <w:basedOn w:val="Normal"/>
    <w:rsid w:val="00D148AA"/>
    <w:pPr>
      <w:pBdr>
        <w:bottom w:val="single" w:sz="6" w:space="0" w:color="E0E0E0"/>
      </w:pBdr>
      <w:shd w:val="clear" w:color="auto" w:fill="F5F5F5"/>
      <w:spacing w:before="100" w:beforeAutospacing="1" w:after="100" w:afterAutospacing="1"/>
    </w:pPr>
  </w:style>
  <w:style w:type="paragraph" w:customStyle="1" w:styleId="gsmdhdrb">
    <w:name w:val="gs_md_hdr_b"/>
    <w:basedOn w:val="Normal"/>
    <w:rsid w:val="00D148AA"/>
    <w:pPr>
      <w:ind w:left="240" w:right="615"/>
    </w:pPr>
  </w:style>
  <w:style w:type="paragraph" w:customStyle="1" w:styleId="gsmdhdrbbutton">
    <w:name w:val="gs_md_hdr_b&gt;button"/>
    <w:basedOn w:val="Normal"/>
    <w:rsid w:val="00D148AA"/>
    <w:pPr>
      <w:spacing w:before="100" w:beforeAutospacing="1" w:after="100" w:afterAutospacing="1"/>
    </w:pPr>
  </w:style>
  <w:style w:type="paragraph" w:customStyle="1" w:styleId="gsmdhdrt">
    <w:name w:val="gs_md_hdr_t"/>
    <w:basedOn w:val="Normal"/>
    <w:rsid w:val="00D148AA"/>
    <w:pPr>
      <w:spacing w:before="100" w:beforeAutospacing="1" w:after="100" w:afterAutospacing="1"/>
      <w:jc w:val="center"/>
    </w:pPr>
    <w:rPr>
      <w:color w:val="666666"/>
      <w:sz w:val="27"/>
      <w:szCs w:val="27"/>
    </w:rPr>
  </w:style>
  <w:style w:type="paragraph" w:customStyle="1" w:styleId="gsmdbdy">
    <w:name w:val="gs_md_bdy"/>
    <w:basedOn w:val="Normal"/>
    <w:rsid w:val="00D148AA"/>
    <w:pPr>
      <w:spacing w:before="100" w:beforeAutospacing="1" w:after="100" w:afterAutospacing="1"/>
    </w:pPr>
  </w:style>
  <w:style w:type="paragraph" w:customStyle="1" w:styleId="gsmdlbl">
    <w:name w:val="gs_md_lbl"/>
    <w:basedOn w:val="Normal"/>
    <w:rsid w:val="00D148AA"/>
    <w:pPr>
      <w:spacing w:after="240"/>
    </w:pPr>
  </w:style>
  <w:style w:type="paragraph" w:customStyle="1" w:styleId="gsmdbtns">
    <w:name w:val="gs_md_btns"/>
    <w:basedOn w:val="Normal"/>
    <w:rsid w:val="00D148AA"/>
    <w:pPr>
      <w:spacing w:before="360"/>
    </w:pPr>
  </w:style>
  <w:style w:type="paragraph" w:customStyle="1" w:styleId="gsmdhdra">
    <w:name w:val="gs_md_hdr&gt;a"/>
    <w:basedOn w:val="Normal"/>
    <w:rsid w:val="00D148AA"/>
    <w:pPr>
      <w:spacing w:before="100" w:beforeAutospacing="1" w:after="100" w:afterAutospacing="1"/>
    </w:pPr>
  </w:style>
  <w:style w:type="paragraph" w:customStyle="1" w:styleId="gslbl17">
    <w:name w:val="gs_lbl17"/>
    <w:basedOn w:val="Normal"/>
    <w:rsid w:val="00D148AA"/>
    <w:pPr>
      <w:spacing w:before="100" w:beforeAutospacing="1" w:after="100" w:afterAutospacing="1"/>
    </w:pPr>
    <w:rPr>
      <w:u w:val="single"/>
    </w:rPr>
  </w:style>
  <w:style w:type="paragraph" w:customStyle="1" w:styleId="gslbl18">
    <w:name w:val="gs_lbl18"/>
    <w:basedOn w:val="Normal"/>
    <w:rsid w:val="00D148AA"/>
    <w:pPr>
      <w:spacing w:before="100" w:beforeAutospacing="1" w:after="100" w:afterAutospacing="1"/>
    </w:pPr>
  </w:style>
  <w:style w:type="paragraph" w:customStyle="1" w:styleId="gsnta2">
    <w:name w:val="gs_nta2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nph2">
    <w:name w:val="gs_nph2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ota2">
    <w:name w:val="gs_ota2"/>
    <w:basedOn w:val="Normal"/>
    <w:rsid w:val="00D148AA"/>
    <w:pPr>
      <w:spacing w:before="100" w:beforeAutospacing="1" w:after="100" w:afterAutospacing="1"/>
    </w:pPr>
  </w:style>
  <w:style w:type="paragraph" w:customStyle="1" w:styleId="gsoph2">
    <w:name w:val="gs_oph2"/>
    <w:basedOn w:val="Normal"/>
    <w:rsid w:val="00D148AA"/>
    <w:pPr>
      <w:spacing w:before="100" w:beforeAutospacing="1" w:after="100" w:afterAutospacing="1"/>
    </w:pPr>
  </w:style>
  <w:style w:type="paragraph" w:customStyle="1" w:styleId="gsintxt6">
    <w:name w:val="gs_in_txt6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7">
    <w:name w:val="gs_in_txt7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8">
    <w:name w:val="gs_in_txt8"/>
    <w:basedOn w:val="Normal"/>
    <w:rsid w:val="00D148AA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9">
    <w:name w:val="gs_in_txt9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10">
    <w:name w:val="gs_in_txt10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2">
    <w:name w:val="gs_in_txts2"/>
    <w:basedOn w:val="Normal"/>
    <w:rsid w:val="00D148AA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4">
    <w:name w:val="gs_wr4"/>
    <w:basedOn w:val="Normal"/>
    <w:rsid w:val="00D148AA"/>
    <w:pPr>
      <w:spacing w:before="100" w:beforeAutospacing="1" w:after="100" w:afterAutospacing="1"/>
    </w:pPr>
    <w:rPr>
      <w:sz w:val="23"/>
      <w:szCs w:val="23"/>
    </w:rPr>
  </w:style>
  <w:style w:type="paragraph" w:customStyle="1" w:styleId="gswr5">
    <w:name w:val="gs_wr5"/>
    <w:basedOn w:val="Normal"/>
    <w:rsid w:val="00D148AA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6">
    <w:name w:val="gs_wr6"/>
    <w:basedOn w:val="Normal"/>
    <w:rsid w:val="00D148AA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19">
    <w:name w:val="gs_lbl19"/>
    <w:basedOn w:val="Normal"/>
    <w:rsid w:val="00D148AA"/>
    <w:pPr>
      <w:spacing w:before="100" w:beforeAutospacing="1" w:after="100" w:afterAutospacing="1"/>
    </w:pPr>
    <w:rPr>
      <w:color w:val="222222"/>
    </w:rPr>
  </w:style>
  <w:style w:type="paragraph" w:customStyle="1" w:styleId="gslbl20">
    <w:name w:val="gs_lbl20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21">
    <w:name w:val="gs_lbl21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22">
    <w:name w:val="gs_lbl22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23">
    <w:name w:val="gs_lbl23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24">
    <w:name w:val="gs_lbl24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25">
    <w:name w:val="gs_lbl25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o3">
    <w:name w:val="gs_ico3"/>
    <w:basedOn w:val="Normal"/>
    <w:rsid w:val="00D148AA"/>
    <w:pPr>
      <w:ind w:left="-158"/>
    </w:pPr>
  </w:style>
  <w:style w:type="paragraph" w:customStyle="1" w:styleId="gsaro2">
    <w:name w:val="gs_aro2"/>
    <w:basedOn w:val="Normal"/>
    <w:rsid w:val="00D148AA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2">
    <w:name w:val="gs_aru2"/>
    <w:basedOn w:val="Normal"/>
    <w:rsid w:val="00D148AA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2">
    <w:name w:val="gs_txt2"/>
    <w:basedOn w:val="Normal"/>
    <w:rsid w:val="00D148AA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9">
    <w:name w:val="gs_icm9"/>
    <w:basedOn w:val="Normal"/>
    <w:rsid w:val="00D148AA"/>
    <w:pPr>
      <w:spacing w:after="100" w:afterAutospacing="1"/>
    </w:pPr>
  </w:style>
  <w:style w:type="paragraph" w:customStyle="1" w:styleId="gsicm10">
    <w:name w:val="gs_icm10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11">
    <w:name w:val="gs_icm11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12">
    <w:name w:val="gs_icm12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13">
    <w:name w:val="gs_icm13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14">
    <w:name w:val="gs_icm14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15">
    <w:name w:val="gs_icm15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16">
    <w:name w:val="gs_icm16"/>
    <w:basedOn w:val="Normal"/>
    <w:rsid w:val="00D148AA"/>
    <w:pPr>
      <w:spacing w:after="100" w:afterAutospacing="1"/>
    </w:pPr>
  </w:style>
  <w:style w:type="paragraph" w:customStyle="1" w:styleId="gslbl26">
    <w:name w:val="gs_lbl26"/>
    <w:basedOn w:val="Normal"/>
    <w:rsid w:val="00D148AA"/>
    <w:pPr>
      <w:spacing w:before="100" w:beforeAutospacing="1" w:after="100" w:afterAutospacing="1"/>
    </w:pPr>
  </w:style>
  <w:style w:type="paragraph" w:customStyle="1" w:styleId="gslbl27">
    <w:name w:val="gs_lbl27"/>
    <w:basedOn w:val="Normal"/>
    <w:rsid w:val="00D148AA"/>
    <w:pPr>
      <w:spacing w:before="100" w:beforeAutospacing="1" w:after="100" w:afterAutospacing="1"/>
    </w:pPr>
  </w:style>
  <w:style w:type="paragraph" w:customStyle="1" w:styleId="gsmdli3">
    <w:name w:val="gs_md_li3"/>
    <w:basedOn w:val="Normal"/>
    <w:rsid w:val="00D148AA"/>
    <w:pPr>
      <w:spacing w:before="100" w:beforeAutospacing="1" w:after="100" w:afterAutospacing="1"/>
    </w:pPr>
  </w:style>
  <w:style w:type="paragraph" w:customStyle="1" w:styleId="gslbl28">
    <w:name w:val="gs_lbl28"/>
    <w:basedOn w:val="Normal"/>
    <w:rsid w:val="00D148AA"/>
    <w:pPr>
      <w:spacing w:before="100" w:beforeAutospacing="1" w:after="100" w:afterAutospacing="1"/>
    </w:pPr>
  </w:style>
  <w:style w:type="paragraph" w:customStyle="1" w:styleId="gslbl29">
    <w:name w:val="gs_lbl29"/>
    <w:basedOn w:val="Normal"/>
    <w:rsid w:val="00D148AA"/>
    <w:pPr>
      <w:spacing w:before="100" w:beforeAutospacing="1" w:after="100" w:afterAutospacing="1"/>
    </w:pPr>
  </w:style>
  <w:style w:type="paragraph" w:customStyle="1" w:styleId="gslbl30">
    <w:name w:val="gs_lbl30"/>
    <w:basedOn w:val="Normal"/>
    <w:rsid w:val="00D148AA"/>
    <w:pPr>
      <w:spacing w:before="100" w:beforeAutospacing="1" w:after="100" w:afterAutospacing="1"/>
    </w:pPr>
  </w:style>
  <w:style w:type="paragraph" w:customStyle="1" w:styleId="gscbx5">
    <w:name w:val="gs_cbx5"/>
    <w:basedOn w:val="Normal"/>
    <w:rsid w:val="00D148AA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6">
    <w:name w:val="gs_cbx6"/>
    <w:basedOn w:val="Normal"/>
    <w:rsid w:val="00D148AA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7">
    <w:name w:val="gs_cbx7"/>
    <w:basedOn w:val="Normal"/>
    <w:rsid w:val="00D148AA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8">
    <w:name w:val="gs_cbx8"/>
    <w:basedOn w:val="Normal"/>
    <w:rsid w:val="00D148AA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3">
    <w:name w:val="gs_chk3"/>
    <w:basedOn w:val="Normal"/>
    <w:rsid w:val="00D148AA"/>
    <w:pPr>
      <w:spacing w:before="100" w:beforeAutospacing="1" w:after="100" w:afterAutospacing="1"/>
    </w:pPr>
  </w:style>
  <w:style w:type="paragraph" w:customStyle="1" w:styleId="gschk4">
    <w:name w:val="gs_chk4"/>
    <w:basedOn w:val="Normal"/>
    <w:rsid w:val="00D148AA"/>
    <w:pPr>
      <w:spacing w:before="100" w:beforeAutospacing="1" w:after="100" w:afterAutospacing="1"/>
    </w:pPr>
  </w:style>
  <w:style w:type="paragraph" w:customStyle="1" w:styleId="gsicoxt2">
    <w:name w:val="gs_ico_xt2"/>
    <w:basedOn w:val="Normal"/>
    <w:rsid w:val="00D148AA"/>
    <w:pPr>
      <w:spacing w:before="100" w:beforeAutospacing="1" w:after="100" w:afterAutospacing="1"/>
    </w:pPr>
  </w:style>
  <w:style w:type="paragraph" w:customStyle="1" w:styleId="gsbtnp2">
    <w:name w:val="gs_btnp2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mdli4">
    <w:name w:val="gs_md_li4"/>
    <w:basedOn w:val="Normal"/>
    <w:rsid w:val="00D148AA"/>
    <w:pPr>
      <w:spacing w:before="100" w:beforeAutospacing="1" w:after="100" w:afterAutospacing="1"/>
    </w:pPr>
  </w:style>
  <w:style w:type="paragraph" w:customStyle="1" w:styleId="gshdrpp3">
    <w:name w:val="gs_hdr_pp3"/>
    <w:basedOn w:val="Normal"/>
    <w:rsid w:val="00D148AA"/>
    <w:pPr>
      <w:spacing w:before="100" w:beforeAutospacing="1" w:after="100" w:afterAutospacing="1"/>
    </w:pPr>
  </w:style>
  <w:style w:type="paragraph" w:customStyle="1" w:styleId="gslbl31">
    <w:name w:val="gs_lbl31"/>
    <w:basedOn w:val="Normal"/>
    <w:rsid w:val="00D148AA"/>
    <w:pPr>
      <w:spacing w:before="100" w:beforeAutospacing="1" w:after="100" w:afterAutospacing="1"/>
    </w:pPr>
  </w:style>
  <w:style w:type="paragraph" w:customStyle="1" w:styleId="gshdrmbo2">
    <w:name w:val="gs_hdr_mbo2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hdrdso3">
    <w:name w:val="gs_hdr_dso3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hdrdso4">
    <w:name w:val="gs_hdr_dso4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hdrpp4">
    <w:name w:val="gs_hdr_pp4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hdrpm3">
    <w:name w:val="gs_hdr_pm3"/>
    <w:basedOn w:val="Normal"/>
    <w:rsid w:val="00D148AA"/>
    <w:pPr>
      <w:spacing w:before="100" w:beforeAutospacing="1" w:after="100" w:afterAutospacing="1"/>
      <w:ind w:left="1740"/>
    </w:pPr>
  </w:style>
  <w:style w:type="paragraph" w:customStyle="1" w:styleId="gshdrpm4">
    <w:name w:val="gs_hdr_pm4"/>
    <w:basedOn w:val="Normal"/>
    <w:rsid w:val="00D148AA"/>
    <w:pPr>
      <w:spacing w:before="90"/>
      <w:ind w:left="870"/>
    </w:pPr>
  </w:style>
  <w:style w:type="paragraph" w:customStyle="1" w:styleId="gsico4">
    <w:name w:val="gs_ico4"/>
    <w:basedOn w:val="Normal"/>
    <w:rsid w:val="00D148AA"/>
    <w:pPr>
      <w:ind w:left="-158"/>
    </w:pPr>
  </w:style>
  <w:style w:type="paragraph" w:customStyle="1" w:styleId="gsabmdw2">
    <w:name w:val="gs_ab_mdw2"/>
    <w:basedOn w:val="Normal"/>
    <w:rsid w:val="00D148AA"/>
  </w:style>
  <w:style w:type="paragraph" w:customStyle="1" w:styleId="gsabbtw2">
    <w:name w:val="gs_ab_btw2"/>
    <w:basedOn w:val="Normal"/>
    <w:rsid w:val="00D148AA"/>
    <w:pPr>
      <w:ind w:left="240" w:right="180"/>
    </w:pPr>
  </w:style>
  <w:style w:type="paragraph" w:customStyle="1" w:styleId="gsind3">
    <w:name w:val="gs_ind3"/>
    <w:basedOn w:val="Normal"/>
    <w:rsid w:val="00D148AA"/>
    <w:pPr>
      <w:spacing w:before="100" w:beforeAutospacing="1" w:after="60"/>
      <w:ind w:hanging="120"/>
    </w:pPr>
  </w:style>
  <w:style w:type="paragraph" w:customStyle="1" w:styleId="gsinw3">
    <w:name w:val="gs_inw3"/>
    <w:basedOn w:val="Normal"/>
    <w:rsid w:val="00D148AA"/>
    <w:pPr>
      <w:spacing w:before="100" w:beforeAutospacing="1" w:after="60"/>
    </w:pPr>
  </w:style>
  <w:style w:type="paragraph" w:customStyle="1" w:styleId="gsind4">
    <w:name w:val="gs_ind4"/>
    <w:basedOn w:val="Normal"/>
    <w:rsid w:val="00D148AA"/>
    <w:pPr>
      <w:spacing w:before="100" w:beforeAutospacing="1"/>
      <w:ind w:hanging="120"/>
    </w:pPr>
  </w:style>
  <w:style w:type="paragraph" w:customStyle="1" w:styleId="gsinw4">
    <w:name w:val="gs_inw4"/>
    <w:basedOn w:val="Normal"/>
    <w:rsid w:val="00D148AA"/>
    <w:pPr>
      <w:spacing w:before="100" w:beforeAutospacing="1"/>
    </w:pPr>
  </w:style>
  <w:style w:type="paragraph" w:customStyle="1" w:styleId="gscax4">
    <w:name w:val="gsc_a_x4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t4">
    <w:name w:val="gsc_a_t4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cac4">
    <w:name w:val="gsc_a_c4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x5">
    <w:name w:val="gsc_a_x5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t5">
    <w:name w:val="gsc_a_t5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cac5">
    <w:name w:val="gsc_a_c5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x6">
    <w:name w:val="gsc_a_x6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t6">
    <w:name w:val="gsc_a_t6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cac6">
    <w:name w:val="gsc_a_c6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y3">
    <w:name w:val="gsc_a_y3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y4">
    <w:name w:val="gsc_a_y4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h3">
    <w:name w:val="gsc_a_h3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cah4">
    <w:name w:val="gsc_a_h4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cam2">
    <w:name w:val="gsc_a_m2"/>
    <w:basedOn w:val="Normal"/>
    <w:rsid w:val="00D148AA"/>
    <w:pPr>
      <w:spacing w:before="100" w:beforeAutospacing="1" w:after="100" w:afterAutospacing="1"/>
    </w:pPr>
  </w:style>
  <w:style w:type="paragraph" w:customStyle="1" w:styleId="gscaam2">
    <w:name w:val="gsc_a_am2"/>
    <w:basedOn w:val="Normal"/>
    <w:rsid w:val="00D148AA"/>
    <w:pPr>
      <w:spacing w:before="100" w:beforeAutospacing="1"/>
    </w:pPr>
    <w:rPr>
      <w:sz w:val="36"/>
      <w:szCs w:val="36"/>
    </w:rPr>
  </w:style>
  <w:style w:type="paragraph" w:customStyle="1" w:styleId="gsmdprg2">
    <w:name w:val="gs_md_prg2"/>
    <w:basedOn w:val="Normal"/>
    <w:rsid w:val="00D148AA"/>
    <w:pPr>
      <w:ind w:left="240" w:right="240"/>
      <w:jc w:val="center"/>
    </w:pPr>
  </w:style>
  <w:style w:type="paragraph" w:customStyle="1" w:styleId="gscoictall2">
    <w:name w:val="gsc_oict_all2"/>
    <w:basedOn w:val="Normal"/>
    <w:rsid w:val="00D148AA"/>
    <w:pPr>
      <w:spacing w:line="300" w:lineRule="atLeast"/>
    </w:pPr>
    <w:rPr>
      <w:caps/>
      <w:sz w:val="20"/>
      <w:szCs w:val="20"/>
    </w:rPr>
  </w:style>
  <w:style w:type="paragraph" w:customStyle="1" w:styleId="gscoictprf2">
    <w:name w:val="gsc_oict_prf2"/>
    <w:basedOn w:val="Normal"/>
    <w:rsid w:val="00D148AA"/>
    <w:pPr>
      <w:spacing w:before="30" w:line="300" w:lineRule="atLeast"/>
    </w:pPr>
    <w:rPr>
      <w:caps/>
      <w:sz w:val="20"/>
      <w:szCs w:val="20"/>
    </w:rPr>
  </w:style>
  <w:style w:type="paragraph" w:customStyle="1" w:styleId="gscoicres2">
    <w:name w:val="gsc_oic_res2"/>
    <w:basedOn w:val="Normal"/>
    <w:rsid w:val="00D148AA"/>
    <w:pPr>
      <w:spacing w:before="120" w:after="180"/>
      <w:ind w:left="615" w:right="240"/>
    </w:pPr>
  </w:style>
  <w:style w:type="paragraph" w:customStyle="1" w:styleId="gscoicname2">
    <w:name w:val="gsc_oic_name2"/>
    <w:basedOn w:val="Normal"/>
    <w:rsid w:val="00D148AA"/>
    <w:pPr>
      <w:spacing w:before="100" w:beforeAutospacing="1" w:after="100" w:afterAutospacing="1"/>
    </w:pPr>
    <w:rPr>
      <w:color w:val="777777"/>
    </w:rPr>
  </w:style>
  <w:style w:type="paragraph" w:customStyle="1" w:styleId="gscoicall2">
    <w:name w:val="gsc_oic_all2"/>
    <w:basedOn w:val="Normal"/>
    <w:rsid w:val="00D148AA"/>
    <w:pPr>
      <w:spacing w:before="100" w:beforeAutospacing="1" w:after="100" w:afterAutospacing="1"/>
    </w:pPr>
    <w:rPr>
      <w:color w:val="777777"/>
    </w:rPr>
  </w:style>
  <w:style w:type="paragraph" w:customStyle="1" w:styleId="gscoicprf2">
    <w:name w:val="gsc_oic_prf2"/>
    <w:basedOn w:val="Normal"/>
    <w:rsid w:val="00D148AA"/>
    <w:pPr>
      <w:spacing w:before="100" w:beforeAutospacing="1" w:after="100" w:afterAutospacing="1"/>
    </w:pPr>
    <w:rPr>
      <w:color w:val="777777"/>
    </w:rPr>
  </w:style>
  <w:style w:type="paragraph" w:customStyle="1" w:styleId="gscoictalldata-a2">
    <w:name w:val="gsc_oict_all[data-a]2"/>
    <w:basedOn w:val="Normal"/>
    <w:rsid w:val="00D148AA"/>
    <w:pPr>
      <w:spacing w:before="100" w:beforeAutospacing="1" w:after="100" w:afterAutospacing="1"/>
    </w:pPr>
    <w:rPr>
      <w:color w:val="1A0DAB"/>
    </w:rPr>
  </w:style>
  <w:style w:type="paragraph" w:customStyle="1" w:styleId="gsciadbartadded2">
    <w:name w:val="gsc_iadb_art_added2"/>
    <w:basedOn w:val="Normal"/>
    <w:rsid w:val="00D148AA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2">
    <w:name w:val="gsc_iadb_art_body2"/>
    <w:basedOn w:val="Normal"/>
    <w:rsid w:val="00D148AA"/>
    <w:pPr>
      <w:spacing w:before="180" w:after="180"/>
      <w:ind w:left="615" w:right="240"/>
    </w:pPr>
  </w:style>
  <w:style w:type="paragraph" w:customStyle="1" w:styleId="gshh32">
    <w:name w:val="gsh_h32"/>
    <w:basedOn w:val="Normal"/>
    <w:rsid w:val="00D148AA"/>
    <w:pPr>
      <w:spacing w:before="240" w:after="240"/>
    </w:pPr>
    <w:rPr>
      <w:sz w:val="20"/>
      <w:szCs w:val="20"/>
    </w:rPr>
  </w:style>
  <w:style w:type="paragraph" w:customStyle="1" w:styleId="gshcsp2">
    <w:name w:val="gsh_csp2"/>
    <w:basedOn w:val="Normal"/>
    <w:rsid w:val="00D148AA"/>
    <w:pPr>
      <w:spacing w:before="120" w:after="120"/>
    </w:pPr>
  </w:style>
  <w:style w:type="paragraph" w:customStyle="1" w:styleId="gsclcl4">
    <w:name w:val="gsc_lcl4"/>
    <w:basedOn w:val="Normal"/>
    <w:rsid w:val="00D148AA"/>
    <w:pPr>
      <w:ind w:right="5010"/>
    </w:pPr>
  </w:style>
  <w:style w:type="paragraph" w:customStyle="1" w:styleId="gsclcl5">
    <w:name w:val="gsc_lcl5"/>
    <w:basedOn w:val="Normal"/>
    <w:rsid w:val="00D148AA"/>
  </w:style>
  <w:style w:type="paragraph" w:customStyle="1" w:styleId="gsclcl6">
    <w:name w:val="gsc_lcl6"/>
    <w:basedOn w:val="Normal"/>
    <w:rsid w:val="00D148AA"/>
  </w:style>
  <w:style w:type="paragraph" w:customStyle="1" w:styleId="gscrsb4">
    <w:name w:val="gsc_rsb4"/>
    <w:basedOn w:val="Normal"/>
    <w:rsid w:val="00D148AA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5">
    <w:name w:val="gsc_rsb5"/>
    <w:basedOn w:val="Normal"/>
    <w:rsid w:val="00D148AA"/>
  </w:style>
  <w:style w:type="paragraph" w:customStyle="1" w:styleId="gscrsb6">
    <w:name w:val="gsc_rsb6"/>
    <w:basedOn w:val="Normal"/>
    <w:rsid w:val="00D148AA"/>
  </w:style>
  <w:style w:type="paragraph" w:customStyle="1" w:styleId="gscrsbs4">
    <w:name w:val="gsc_rsb_s4"/>
    <w:basedOn w:val="Normal"/>
    <w:rsid w:val="00D148AA"/>
    <w:pPr>
      <w:spacing w:after="480"/>
      <w:ind w:left="240"/>
    </w:pPr>
  </w:style>
  <w:style w:type="paragraph" w:customStyle="1" w:styleId="gscrsbs5">
    <w:name w:val="gsc_rsb_s5"/>
    <w:basedOn w:val="Normal"/>
    <w:rsid w:val="00D148AA"/>
  </w:style>
  <w:style w:type="paragraph" w:customStyle="1" w:styleId="gscrsbs6">
    <w:name w:val="gsc_rsb_s6"/>
    <w:basedOn w:val="Normal"/>
    <w:rsid w:val="00D148AA"/>
  </w:style>
  <w:style w:type="paragraph" w:customStyle="1" w:styleId="gscrsbheader4">
    <w:name w:val="gsc_rsb_header4"/>
    <w:basedOn w:val="Normal"/>
    <w:rsid w:val="00D148AA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5">
    <w:name w:val="gsc_rsb_header5"/>
    <w:basedOn w:val="Normal"/>
    <w:rsid w:val="00D148AA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6">
    <w:name w:val="gsc_rsb_header6"/>
    <w:basedOn w:val="Normal"/>
    <w:rsid w:val="00D148AA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3">
    <w:name w:val="gsc_rsb_std3"/>
    <w:basedOn w:val="Normal"/>
    <w:rsid w:val="00D148AA"/>
    <w:pPr>
      <w:spacing w:before="100" w:beforeAutospacing="1" w:after="100" w:afterAutospacing="1"/>
      <w:jc w:val="right"/>
    </w:pPr>
  </w:style>
  <w:style w:type="paragraph" w:customStyle="1" w:styleId="gscrsbstd4">
    <w:name w:val="gsc_rsb_std4"/>
    <w:basedOn w:val="Normal"/>
    <w:rsid w:val="00D148AA"/>
    <w:pPr>
      <w:spacing w:before="100" w:beforeAutospacing="1" w:after="100" w:afterAutospacing="1"/>
      <w:jc w:val="right"/>
    </w:pPr>
  </w:style>
  <w:style w:type="paragraph" w:customStyle="1" w:styleId="gscrsbsc14">
    <w:name w:val="gsc_rsb_sc14"/>
    <w:basedOn w:val="Normal"/>
    <w:rsid w:val="00D148AA"/>
    <w:pPr>
      <w:spacing w:before="100" w:beforeAutospacing="1" w:after="100" w:afterAutospacing="1"/>
    </w:pPr>
  </w:style>
  <w:style w:type="paragraph" w:customStyle="1" w:styleId="gscrsbsc15">
    <w:name w:val="gsc_rsb_sc15"/>
    <w:basedOn w:val="Normal"/>
    <w:rsid w:val="00D148AA"/>
    <w:pPr>
      <w:spacing w:before="100" w:beforeAutospacing="1" w:after="100" w:afterAutospacing="1"/>
    </w:pPr>
  </w:style>
  <w:style w:type="paragraph" w:customStyle="1" w:styleId="gscrsbsc16">
    <w:name w:val="gsc_rsb_sc16"/>
    <w:basedOn w:val="Normal"/>
    <w:rsid w:val="00D148AA"/>
    <w:pPr>
      <w:spacing w:before="100" w:beforeAutospacing="1" w:after="100" w:afterAutospacing="1"/>
    </w:pPr>
  </w:style>
  <w:style w:type="paragraph" w:customStyle="1" w:styleId="gscrsbsth4">
    <w:name w:val="gsc_rsb_sth4"/>
    <w:basedOn w:val="Normal"/>
    <w:rsid w:val="00D148AA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5">
    <w:name w:val="gsc_rsb_sth5"/>
    <w:basedOn w:val="Normal"/>
    <w:rsid w:val="00D148AA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6">
    <w:name w:val="gsc_rsb_sth6"/>
    <w:basedOn w:val="Normal"/>
    <w:rsid w:val="00D148AA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3">
    <w:name w:val="gsc_rsb_m3"/>
    <w:basedOn w:val="Normal"/>
    <w:rsid w:val="00D148AA"/>
    <w:pPr>
      <w:spacing w:before="100" w:beforeAutospacing="1" w:after="100" w:afterAutospacing="1"/>
    </w:pPr>
  </w:style>
  <w:style w:type="paragraph" w:customStyle="1" w:styleId="gscrsbm4">
    <w:name w:val="gsc_rsb_m4"/>
    <w:basedOn w:val="Normal"/>
    <w:rsid w:val="00D148AA"/>
    <w:pPr>
      <w:spacing w:before="100" w:beforeAutospacing="1" w:after="100" w:afterAutospacing="1"/>
    </w:pPr>
  </w:style>
  <w:style w:type="paragraph" w:customStyle="1" w:styleId="gscrsbali3">
    <w:name w:val="gsc_rsb_a&gt;li3"/>
    <w:basedOn w:val="Normal"/>
    <w:rsid w:val="00D148AA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4">
    <w:name w:val="gsc_rsb_a&gt;li4"/>
    <w:basedOn w:val="Normal"/>
    <w:rsid w:val="00D148AA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3">
    <w:name w:val="gsc_rsb_a_desc3"/>
    <w:basedOn w:val="Normal"/>
    <w:rsid w:val="00D148AA"/>
    <w:pPr>
      <w:ind w:left="960" w:right="495"/>
    </w:pPr>
  </w:style>
  <w:style w:type="paragraph" w:customStyle="1" w:styleId="gscrsbadesc4">
    <w:name w:val="gsc_rsb_a_desc4"/>
    <w:basedOn w:val="Normal"/>
    <w:rsid w:val="00D148AA"/>
    <w:pPr>
      <w:ind w:left="960" w:right="495"/>
    </w:pPr>
  </w:style>
  <w:style w:type="paragraph" w:customStyle="1" w:styleId="gscrsbaext4">
    <w:name w:val="gsc_rsb_a_ext4"/>
    <w:basedOn w:val="Normal"/>
    <w:rsid w:val="00D148AA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5">
    <w:name w:val="gsc_rsb_a_ext5"/>
    <w:basedOn w:val="Normal"/>
    <w:rsid w:val="00D148AA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3">
    <w:name w:val="gsc_rsb_a_ext23"/>
    <w:basedOn w:val="Normal"/>
    <w:rsid w:val="00D148AA"/>
    <w:pPr>
      <w:spacing w:before="100" w:beforeAutospacing="1" w:after="100" w:afterAutospacing="1"/>
    </w:pPr>
  </w:style>
  <w:style w:type="paragraph" w:customStyle="1" w:styleId="gscrsbaext24">
    <w:name w:val="gsc_rsb_a_ext24"/>
    <w:basedOn w:val="Normal"/>
    <w:rsid w:val="00D148AA"/>
    <w:pPr>
      <w:spacing w:before="100" w:beforeAutospacing="1" w:after="100" w:afterAutospacing="1"/>
    </w:pPr>
  </w:style>
  <w:style w:type="paragraph" w:customStyle="1" w:styleId="gscrsbaa3">
    <w:name w:val="gsc_rsb_aa3"/>
    <w:basedOn w:val="Normal"/>
    <w:rsid w:val="00D148AA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4">
    <w:name w:val="gsc_rsb_aa4"/>
    <w:basedOn w:val="Normal"/>
    <w:rsid w:val="00D148AA"/>
    <w:pPr>
      <w:spacing w:before="100" w:beforeAutospacing="1" w:after="100" w:afterAutospacing="1"/>
    </w:pPr>
    <w:rPr>
      <w:sz w:val="26"/>
      <w:szCs w:val="26"/>
    </w:rPr>
  </w:style>
  <w:style w:type="paragraph" w:customStyle="1" w:styleId="gslbl32">
    <w:name w:val="gs_lbl32"/>
    <w:basedOn w:val="Normal"/>
    <w:rsid w:val="00D148AA"/>
    <w:pPr>
      <w:spacing w:before="100" w:beforeAutospacing="1" w:after="100" w:afterAutospacing="1"/>
    </w:pPr>
  </w:style>
  <w:style w:type="paragraph" w:customStyle="1" w:styleId="gscprfil2">
    <w:name w:val="gsc_prf_il2"/>
    <w:basedOn w:val="Normal"/>
    <w:rsid w:val="00D148AA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2">
    <w:name w:val="gsc_prf_ila2"/>
    <w:basedOn w:val="Normal"/>
    <w:rsid w:val="00D148AA"/>
    <w:pPr>
      <w:spacing w:before="100" w:beforeAutospacing="1" w:after="100" w:afterAutospacing="1"/>
    </w:pPr>
  </w:style>
  <w:style w:type="paragraph" w:customStyle="1" w:styleId="gscprfinta2">
    <w:name w:val="gsc_prf_inta2"/>
    <w:basedOn w:val="Normal"/>
    <w:rsid w:val="00D148AA"/>
    <w:pPr>
      <w:spacing w:before="100" w:beforeAutospacing="1" w:after="100" w:afterAutospacing="1"/>
      <w:ind w:right="240"/>
      <w:textAlignment w:val="top"/>
    </w:pPr>
  </w:style>
  <w:style w:type="paragraph" w:customStyle="1" w:styleId="gscddsec2">
    <w:name w:val="gsc_dd_sec2"/>
    <w:basedOn w:val="Normal"/>
    <w:rsid w:val="00D148AA"/>
    <w:pPr>
      <w:spacing w:before="100" w:beforeAutospacing="1" w:after="100" w:afterAutospacing="1"/>
    </w:pPr>
  </w:style>
  <w:style w:type="paragraph" w:customStyle="1" w:styleId="gscddmor-sel2">
    <w:name w:val="gsc_dd_mor-sel2"/>
    <w:basedOn w:val="Normal"/>
    <w:rsid w:val="00D148AA"/>
    <w:pPr>
      <w:spacing w:before="100" w:beforeAutospacing="1" w:after="100" w:afterAutospacing="1"/>
    </w:pPr>
    <w:rPr>
      <w:color w:val="DD4B39"/>
    </w:rPr>
  </w:style>
  <w:style w:type="paragraph" w:customStyle="1" w:styleId="gscppmotn3">
    <w:name w:val="gsc_pp_mo_tn3"/>
    <w:basedOn w:val="Normal"/>
    <w:rsid w:val="00D148AA"/>
    <w:pPr>
      <w:spacing w:before="100" w:beforeAutospacing="1" w:after="100" w:afterAutospacing="1"/>
    </w:pPr>
  </w:style>
  <w:style w:type="paragraph" w:customStyle="1" w:styleId="gscppmotn4">
    <w:name w:val="gsc_pp_mo_tn4"/>
    <w:basedOn w:val="Normal"/>
    <w:rsid w:val="00D148AA"/>
    <w:pPr>
      <w:spacing w:before="100" w:beforeAutospacing="1" w:after="100" w:afterAutospacing="1"/>
    </w:pPr>
  </w:style>
  <w:style w:type="paragraph" w:customStyle="1" w:styleId="gscppmosm3">
    <w:name w:val="gsc_pp_mo_sm3"/>
    <w:basedOn w:val="Normal"/>
    <w:rsid w:val="00D148AA"/>
    <w:pPr>
      <w:spacing w:before="100" w:beforeAutospacing="1" w:after="100" w:afterAutospacing="1"/>
    </w:pPr>
  </w:style>
  <w:style w:type="paragraph" w:customStyle="1" w:styleId="gscppmosm4">
    <w:name w:val="gsc_pp_mo_sm4"/>
    <w:basedOn w:val="Normal"/>
    <w:rsid w:val="00D148AA"/>
    <w:pPr>
      <w:spacing w:before="100" w:beforeAutospacing="1" w:after="100" w:afterAutospacing="1"/>
    </w:pPr>
  </w:style>
  <w:style w:type="paragraph" w:customStyle="1" w:styleId="gscppmonm3">
    <w:name w:val="gsc_pp_mo_nm3"/>
    <w:basedOn w:val="Normal"/>
    <w:rsid w:val="00D148AA"/>
    <w:pPr>
      <w:spacing w:before="100" w:beforeAutospacing="1" w:after="100" w:afterAutospacing="1"/>
    </w:pPr>
  </w:style>
  <w:style w:type="paragraph" w:customStyle="1" w:styleId="gscppmonm4">
    <w:name w:val="gsc_pp_mo_nm4"/>
    <w:basedOn w:val="Normal"/>
    <w:rsid w:val="00D148AA"/>
    <w:pPr>
      <w:spacing w:before="100" w:beforeAutospacing="1" w:after="100" w:afterAutospacing="1"/>
    </w:pPr>
  </w:style>
  <w:style w:type="paragraph" w:customStyle="1" w:styleId="gscucoar2">
    <w:name w:val="gsc_ucoar2"/>
    <w:basedOn w:val="Normal"/>
    <w:rsid w:val="00D148AA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2">
    <w:name w:val="gsc_oai2"/>
    <w:basedOn w:val="Normal"/>
    <w:rsid w:val="00D148AA"/>
    <w:pPr>
      <w:spacing w:before="100" w:beforeAutospacing="1" w:after="100" w:afterAutospacing="1"/>
      <w:ind w:left="960"/>
    </w:pPr>
  </w:style>
  <w:style w:type="paragraph" w:customStyle="1" w:styleId="gscfolcr2">
    <w:name w:val="gsc_fol_cr2"/>
    <w:basedOn w:val="Normal"/>
    <w:rsid w:val="00D148AA"/>
  </w:style>
  <w:style w:type="paragraph" w:customStyle="1" w:styleId="gsmdhdra1">
    <w:name w:val="gs_md_hdr&gt;a1"/>
    <w:basedOn w:val="Normal"/>
    <w:rsid w:val="00D148AA"/>
    <w:pPr>
      <w:ind w:right="30"/>
    </w:pPr>
  </w:style>
  <w:style w:type="paragraph" w:customStyle="1" w:styleId="gsmdhdrb1">
    <w:name w:val="gs_md_hdr_b1"/>
    <w:basedOn w:val="Normal"/>
    <w:rsid w:val="00D148AA"/>
    <w:pPr>
      <w:ind w:left="240" w:right="240"/>
    </w:pPr>
  </w:style>
  <w:style w:type="paragraph" w:customStyle="1" w:styleId="gsmdbdy1">
    <w:name w:val="gs_md_bdy1"/>
    <w:basedOn w:val="Normal"/>
    <w:rsid w:val="00D148AA"/>
    <w:pPr>
      <w:spacing w:before="100" w:beforeAutospacing="1" w:after="100" w:afterAutospacing="1"/>
    </w:pPr>
  </w:style>
  <w:style w:type="paragraph" w:customStyle="1" w:styleId="gsmdbdy2">
    <w:name w:val="gs_md_bdy2"/>
    <w:basedOn w:val="Normal"/>
    <w:rsid w:val="00D148AA"/>
    <w:pPr>
      <w:spacing w:before="100" w:beforeAutospacing="1" w:after="100" w:afterAutospacing="1"/>
    </w:pPr>
  </w:style>
  <w:style w:type="paragraph" w:customStyle="1" w:styleId="gsmdbtns1">
    <w:name w:val="gs_md_btns1"/>
    <w:basedOn w:val="Normal"/>
    <w:rsid w:val="00D148AA"/>
    <w:pPr>
      <w:spacing w:before="240"/>
    </w:pPr>
  </w:style>
  <w:style w:type="paragraph" w:customStyle="1" w:styleId="gsalrt1">
    <w:name w:val="gs_alrt1"/>
    <w:basedOn w:val="Normal"/>
    <w:rsid w:val="00D148AA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character" w:customStyle="1" w:styleId="gsico5">
    <w:name w:val="gs_ico5"/>
    <w:basedOn w:val="DefaultParagraphFont"/>
    <w:rsid w:val="00D148AA"/>
  </w:style>
  <w:style w:type="character" w:customStyle="1" w:styleId="gslbl33">
    <w:name w:val="gs_lbl33"/>
    <w:basedOn w:val="DefaultParagraphFont"/>
    <w:rsid w:val="00D148AA"/>
  </w:style>
  <w:style w:type="character" w:customStyle="1" w:styleId="Heading2Char">
    <w:name w:val="Heading 2 Char"/>
    <w:basedOn w:val="DefaultParagraphFont"/>
    <w:link w:val="Heading2"/>
    <w:uiPriority w:val="9"/>
    <w:semiHidden/>
    <w:rsid w:val="00D148AA"/>
    <w:rPr>
      <w:rFonts w:asciiTheme="majorHAnsi" w:eastAsiaTheme="majorEastAsia" w:hAnsiTheme="majorHAnsi" w:cstheme="majorBidi"/>
      <w:color w:val="6D1D6A" w:themeColor="accent1" w:themeShade="BF"/>
      <w:sz w:val="26"/>
      <w:szCs w:val="26"/>
    </w:rPr>
  </w:style>
  <w:style w:type="paragraph" w:customStyle="1" w:styleId="gslbl34">
    <w:name w:val="gs_lbl34"/>
    <w:basedOn w:val="Normal"/>
    <w:rsid w:val="00D148AA"/>
    <w:pPr>
      <w:spacing w:before="100" w:beforeAutospacing="1" w:after="100" w:afterAutospacing="1"/>
    </w:pPr>
    <w:rPr>
      <w:u w:val="single"/>
    </w:rPr>
  </w:style>
  <w:style w:type="paragraph" w:customStyle="1" w:styleId="gslbl35">
    <w:name w:val="gs_lbl35"/>
    <w:basedOn w:val="Normal"/>
    <w:rsid w:val="00D148AA"/>
    <w:pPr>
      <w:spacing w:before="100" w:beforeAutospacing="1" w:after="100" w:afterAutospacing="1"/>
    </w:pPr>
  </w:style>
  <w:style w:type="paragraph" w:customStyle="1" w:styleId="gsnta3">
    <w:name w:val="gs_nta3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nph3">
    <w:name w:val="gs_nph3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ota3">
    <w:name w:val="gs_ota3"/>
    <w:basedOn w:val="Normal"/>
    <w:rsid w:val="00D148AA"/>
    <w:pPr>
      <w:spacing w:before="100" w:beforeAutospacing="1" w:after="100" w:afterAutospacing="1"/>
    </w:pPr>
  </w:style>
  <w:style w:type="paragraph" w:customStyle="1" w:styleId="gsoph3">
    <w:name w:val="gs_oph3"/>
    <w:basedOn w:val="Normal"/>
    <w:rsid w:val="00D148AA"/>
    <w:pPr>
      <w:spacing w:before="100" w:beforeAutospacing="1" w:after="100" w:afterAutospacing="1"/>
    </w:pPr>
  </w:style>
  <w:style w:type="paragraph" w:customStyle="1" w:styleId="gsintxt11">
    <w:name w:val="gs_in_txt11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12">
    <w:name w:val="gs_in_txt12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13">
    <w:name w:val="gs_in_txt13"/>
    <w:basedOn w:val="Normal"/>
    <w:rsid w:val="00D148AA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14">
    <w:name w:val="gs_in_txt14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15">
    <w:name w:val="gs_in_txt15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3">
    <w:name w:val="gs_in_txts3"/>
    <w:basedOn w:val="Normal"/>
    <w:rsid w:val="00D148AA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7">
    <w:name w:val="gs_wr7"/>
    <w:basedOn w:val="Normal"/>
    <w:rsid w:val="00D148AA"/>
    <w:pPr>
      <w:spacing w:before="100" w:beforeAutospacing="1" w:after="100" w:afterAutospacing="1"/>
    </w:pPr>
    <w:rPr>
      <w:sz w:val="23"/>
      <w:szCs w:val="23"/>
    </w:rPr>
  </w:style>
  <w:style w:type="paragraph" w:customStyle="1" w:styleId="gswr8">
    <w:name w:val="gs_wr8"/>
    <w:basedOn w:val="Normal"/>
    <w:rsid w:val="00D148AA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9">
    <w:name w:val="gs_wr9"/>
    <w:basedOn w:val="Normal"/>
    <w:rsid w:val="00D148AA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36">
    <w:name w:val="gs_lbl36"/>
    <w:basedOn w:val="Normal"/>
    <w:rsid w:val="00D148AA"/>
    <w:pPr>
      <w:spacing w:before="100" w:beforeAutospacing="1" w:after="100" w:afterAutospacing="1"/>
    </w:pPr>
    <w:rPr>
      <w:color w:val="222222"/>
    </w:rPr>
  </w:style>
  <w:style w:type="paragraph" w:customStyle="1" w:styleId="gslbl37">
    <w:name w:val="gs_lbl37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38">
    <w:name w:val="gs_lbl38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39">
    <w:name w:val="gs_lbl39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40">
    <w:name w:val="gs_lbl40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41">
    <w:name w:val="gs_lbl41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42">
    <w:name w:val="gs_lbl42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o6">
    <w:name w:val="gs_ico6"/>
    <w:basedOn w:val="Normal"/>
    <w:rsid w:val="00D148AA"/>
    <w:pPr>
      <w:ind w:left="-158"/>
    </w:pPr>
  </w:style>
  <w:style w:type="paragraph" w:customStyle="1" w:styleId="gsaro3">
    <w:name w:val="gs_aro3"/>
    <w:basedOn w:val="Normal"/>
    <w:rsid w:val="00D148AA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3">
    <w:name w:val="gs_aru3"/>
    <w:basedOn w:val="Normal"/>
    <w:rsid w:val="00D148AA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3">
    <w:name w:val="gs_txt3"/>
    <w:basedOn w:val="Normal"/>
    <w:rsid w:val="00D148AA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17">
    <w:name w:val="gs_icm17"/>
    <w:basedOn w:val="Normal"/>
    <w:rsid w:val="00D148AA"/>
    <w:pPr>
      <w:spacing w:after="100" w:afterAutospacing="1"/>
    </w:pPr>
  </w:style>
  <w:style w:type="paragraph" w:customStyle="1" w:styleId="gsicm18">
    <w:name w:val="gs_icm18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19">
    <w:name w:val="gs_icm19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20">
    <w:name w:val="gs_icm20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21">
    <w:name w:val="gs_icm21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22">
    <w:name w:val="gs_icm22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23">
    <w:name w:val="gs_icm23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24">
    <w:name w:val="gs_icm24"/>
    <w:basedOn w:val="Normal"/>
    <w:rsid w:val="00D148AA"/>
    <w:pPr>
      <w:spacing w:after="100" w:afterAutospacing="1"/>
    </w:pPr>
  </w:style>
  <w:style w:type="paragraph" w:customStyle="1" w:styleId="gslbl43">
    <w:name w:val="gs_lbl43"/>
    <w:basedOn w:val="Normal"/>
    <w:rsid w:val="00D148AA"/>
    <w:pPr>
      <w:spacing w:before="100" w:beforeAutospacing="1" w:after="100" w:afterAutospacing="1"/>
    </w:pPr>
  </w:style>
  <w:style w:type="paragraph" w:customStyle="1" w:styleId="gslbl44">
    <w:name w:val="gs_lbl44"/>
    <w:basedOn w:val="Normal"/>
    <w:rsid w:val="00D148AA"/>
    <w:pPr>
      <w:spacing w:before="100" w:beforeAutospacing="1" w:after="100" w:afterAutospacing="1"/>
    </w:pPr>
  </w:style>
  <w:style w:type="paragraph" w:customStyle="1" w:styleId="gsmdli5">
    <w:name w:val="gs_md_li5"/>
    <w:basedOn w:val="Normal"/>
    <w:rsid w:val="00D148AA"/>
    <w:pPr>
      <w:spacing w:before="100" w:beforeAutospacing="1" w:after="100" w:afterAutospacing="1"/>
    </w:pPr>
  </w:style>
  <w:style w:type="paragraph" w:customStyle="1" w:styleId="gslbl45">
    <w:name w:val="gs_lbl45"/>
    <w:basedOn w:val="Normal"/>
    <w:rsid w:val="00D148AA"/>
    <w:pPr>
      <w:spacing w:before="100" w:beforeAutospacing="1" w:after="100" w:afterAutospacing="1"/>
    </w:pPr>
  </w:style>
  <w:style w:type="paragraph" w:customStyle="1" w:styleId="gslbl46">
    <w:name w:val="gs_lbl46"/>
    <w:basedOn w:val="Normal"/>
    <w:rsid w:val="00D148AA"/>
    <w:pPr>
      <w:spacing w:before="100" w:beforeAutospacing="1" w:after="100" w:afterAutospacing="1"/>
    </w:pPr>
  </w:style>
  <w:style w:type="paragraph" w:customStyle="1" w:styleId="gslbl47">
    <w:name w:val="gs_lbl47"/>
    <w:basedOn w:val="Normal"/>
    <w:rsid w:val="00D148AA"/>
    <w:pPr>
      <w:spacing w:before="100" w:beforeAutospacing="1" w:after="100" w:afterAutospacing="1"/>
    </w:pPr>
  </w:style>
  <w:style w:type="paragraph" w:customStyle="1" w:styleId="gscbx9">
    <w:name w:val="gs_cbx9"/>
    <w:basedOn w:val="Normal"/>
    <w:rsid w:val="00D148AA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10">
    <w:name w:val="gs_cbx10"/>
    <w:basedOn w:val="Normal"/>
    <w:rsid w:val="00D148AA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11">
    <w:name w:val="gs_cbx11"/>
    <w:basedOn w:val="Normal"/>
    <w:rsid w:val="00D148AA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12">
    <w:name w:val="gs_cbx12"/>
    <w:basedOn w:val="Normal"/>
    <w:rsid w:val="00D148AA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5">
    <w:name w:val="gs_chk5"/>
    <w:basedOn w:val="Normal"/>
    <w:rsid w:val="00D148AA"/>
    <w:pPr>
      <w:spacing w:before="100" w:beforeAutospacing="1" w:after="100" w:afterAutospacing="1"/>
    </w:pPr>
  </w:style>
  <w:style w:type="paragraph" w:customStyle="1" w:styleId="gschk6">
    <w:name w:val="gs_chk6"/>
    <w:basedOn w:val="Normal"/>
    <w:rsid w:val="00D148AA"/>
    <w:pPr>
      <w:spacing w:before="100" w:beforeAutospacing="1" w:after="100" w:afterAutospacing="1"/>
    </w:pPr>
  </w:style>
  <w:style w:type="paragraph" w:customStyle="1" w:styleId="gsicoxt3">
    <w:name w:val="gs_ico_xt3"/>
    <w:basedOn w:val="Normal"/>
    <w:rsid w:val="00D148AA"/>
    <w:pPr>
      <w:spacing w:before="100" w:beforeAutospacing="1" w:after="100" w:afterAutospacing="1"/>
    </w:pPr>
  </w:style>
  <w:style w:type="paragraph" w:customStyle="1" w:styleId="gsbtnp3">
    <w:name w:val="gs_btnp3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mdli6">
    <w:name w:val="gs_md_li6"/>
    <w:basedOn w:val="Normal"/>
    <w:rsid w:val="00D148AA"/>
    <w:pPr>
      <w:spacing w:before="100" w:beforeAutospacing="1" w:after="100" w:afterAutospacing="1"/>
    </w:pPr>
  </w:style>
  <w:style w:type="paragraph" w:customStyle="1" w:styleId="gshdrpp5">
    <w:name w:val="gs_hdr_pp5"/>
    <w:basedOn w:val="Normal"/>
    <w:rsid w:val="00D148AA"/>
    <w:pPr>
      <w:spacing w:before="100" w:beforeAutospacing="1" w:after="100" w:afterAutospacing="1"/>
    </w:pPr>
  </w:style>
  <w:style w:type="paragraph" w:customStyle="1" w:styleId="gslbl48">
    <w:name w:val="gs_lbl48"/>
    <w:basedOn w:val="Normal"/>
    <w:rsid w:val="00D148AA"/>
    <w:pPr>
      <w:spacing w:before="100" w:beforeAutospacing="1" w:after="100" w:afterAutospacing="1"/>
    </w:pPr>
  </w:style>
  <w:style w:type="paragraph" w:customStyle="1" w:styleId="gshdrmbo3">
    <w:name w:val="gs_hdr_mbo3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hdrdso5">
    <w:name w:val="gs_hdr_dso5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hdrdso6">
    <w:name w:val="gs_hdr_dso6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hdrpp6">
    <w:name w:val="gs_hdr_pp6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hdrpm5">
    <w:name w:val="gs_hdr_pm5"/>
    <w:basedOn w:val="Normal"/>
    <w:rsid w:val="00D148AA"/>
    <w:pPr>
      <w:spacing w:before="100" w:beforeAutospacing="1" w:after="100" w:afterAutospacing="1"/>
      <w:ind w:left="1740"/>
    </w:pPr>
  </w:style>
  <w:style w:type="paragraph" w:customStyle="1" w:styleId="gshdrpm6">
    <w:name w:val="gs_hdr_pm6"/>
    <w:basedOn w:val="Normal"/>
    <w:rsid w:val="00D148AA"/>
    <w:pPr>
      <w:spacing w:before="90"/>
      <w:ind w:left="870"/>
    </w:pPr>
  </w:style>
  <w:style w:type="paragraph" w:customStyle="1" w:styleId="gsico7">
    <w:name w:val="gs_ico7"/>
    <w:basedOn w:val="Normal"/>
    <w:rsid w:val="00D148AA"/>
    <w:pPr>
      <w:ind w:left="-158"/>
    </w:pPr>
  </w:style>
  <w:style w:type="paragraph" w:customStyle="1" w:styleId="gsabmdw3">
    <w:name w:val="gs_ab_mdw3"/>
    <w:basedOn w:val="Normal"/>
    <w:rsid w:val="00D148AA"/>
  </w:style>
  <w:style w:type="paragraph" w:customStyle="1" w:styleId="gsabbtw3">
    <w:name w:val="gs_ab_btw3"/>
    <w:basedOn w:val="Normal"/>
    <w:rsid w:val="00D148AA"/>
    <w:pPr>
      <w:ind w:left="240" w:right="180"/>
    </w:pPr>
  </w:style>
  <w:style w:type="paragraph" w:customStyle="1" w:styleId="gsind5">
    <w:name w:val="gs_ind5"/>
    <w:basedOn w:val="Normal"/>
    <w:rsid w:val="00D148AA"/>
    <w:pPr>
      <w:spacing w:before="100" w:beforeAutospacing="1" w:after="60"/>
      <w:ind w:hanging="120"/>
    </w:pPr>
  </w:style>
  <w:style w:type="paragraph" w:customStyle="1" w:styleId="gsinw5">
    <w:name w:val="gs_inw5"/>
    <w:basedOn w:val="Normal"/>
    <w:rsid w:val="00D148AA"/>
    <w:pPr>
      <w:spacing w:before="100" w:beforeAutospacing="1" w:after="60"/>
    </w:pPr>
  </w:style>
  <w:style w:type="paragraph" w:customStyle="1" w:styleId="gsind6">
    <w:name w:val="gs_ind6"/>
    <w:basedOn w:val="Normal"/>
    <w:rsid w:val="00D148AA"/>
    <w:pPr>
      <w:spacing w:before="100" w:beforeAutospacing="1"/>
      <w:ind w:hanging="120"/>
    </w:pPr>
  </w:style>
  <w:style w:type="paragraph" w:customStyle="1" w:styleId="gsinw6">
    <w:name w:val="gs_inw6"/>
    <w:basedOn w:val="Normal"/>
    <w:rsid w:val="00D148AA"/>
    <w:pPr>
      <w:spacing w:before="100" w:beforeAutospacing="1"/>
    </w:pPr>
  </w:style>
  <w:style w:type="paragraph" w:customStyle="1" w:styleId="gscax7">
    <w:name w:val="gsc_a_x7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t7">
    <w:name w:val="gsc_a_t7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cac7">
    <w:name w:val="gsc_a_c7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x8">
    <w:name w:val="gsc_a_x8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t8">
    <w:name w:val="gsc_a_t8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cac8">
    <w:name w:val="gsc_a_c8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x9">
    <w:name w:val="gsc_a_x9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t9">
    <w:name w:val="gsc_a_t9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cac9">
    <w:name w:val="gsc_a_c9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y5">
    <w:name w:val="gsc_a_y5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y6">
    <w:name w:val="gsc_a_y6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h5">
    <w:name w:val="gsc_a_h5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cah6">
    <w:name w:val="gsc_a_h6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cam3">
    <w:name w:val="gsc_a_m3"/>
    <w:basedOn w:val="Normal"/>
    <w:rsid w:val="00D148AA"/>
    <w:pPr>
      <w:spacing w:before="100" w:beforeAutospacing="1" w:after="100" w:afterAutospacing="1"/>
    </w:pPr>
  </w:style>
  <w:style w:type="paragraph" w:customStyle="1" w:styleId="gscaam3">
    <w:name w:val="gsc_a_am3"/>
    <w:basedOn w:val="Normal"/>
    <w:rsid w:val="00D148AA"/>
    <w:pPr>
      <w:spacing w:before="100" w:beforeAutospacing="1"/>
    </w:pPr>
    <w:rPr>
      <w:sz w:val="36"/>
      <w:szCs w:val="36"/>
    </w:rPr>
  </w:style>
  <w:style w:type="paragraph" w:customStyle="1" w:styleId="gsmdprg3">
    <w:name w:val="gs_md_prg3"/>
    <w:basedOn w:val="Normal"/>
    <w:rsid w:val="00D148AA"/>
    <w:pPr>
      <w:ind w:left="240" w:right="240"/>
      <w:jc w:val="center"/>
    </w:pPr>
  </w:style>
  <w:style w:type="paragraph" w:customStyle="1" w:styleId="gscoictall3">
    <w:name w:val="gsc_oict_all3"/>
    <w:basedOn w:val="Normal"/>
    <w:rsid w:val="00D148AA"/>
    <w:pPr>
      <w:spacing w:line="300" w:lineRule="atLeast"/>
    </w:pPr>
    <w:rPr>
      <w:caps/>
      <w:sz w:val="20"/>
      <w:szCs w:val="20"/>
    </w:rPr>
  </w:style>
  <w:style w:type="paragraph" w:customStyle="1" w:styleId="gscoictprf3">
    <w:name w:val="gsc_oict_prf3"/>
    <w:basedOn w:val="Normal"/>
    <w:rsid w:val="00D148AA"/>
    <w:pPr>
      <w:spacing w:before="30" w:line="300" w:lineRule="atLeast"/>
    </w:pPr>
    <w:rPr>
      <w:caps/>
      <w:sz w:val="20"/>
      <w:szCs w:val="20"/>
    </w:rPr>
  </w:style>
  <w:style w:type="paragraph" w:customStyle="1" w:styleId="gscoicres3">
    <w:name w:val="gsc_oic_res3"/>
    <w:basedOn w:val="Normal"/>
    <w:rsid w:val="00D148AA"/>
    <w:pPr>
      <w:spacing w:before="120" w:after="180"/>
      <w:ind w:left="615" w:right="240"/>
    </w:pPr>
  </w:style>
  <w:style w:type="paragraph" w:customStyle="1" w:styleId="gscoicname3">
    <w:name w:val="gsc_oic_name3"/>
    <w:basedOn w:val="Normal"/>
    <w:rsid w:val="00D148AA"/>
    <w:pPr>
      <w:spacing w:before="100" w:beforeAutospacing="1" w:after="100" w:afterAutospacing="1"/>
    </w:pPr>
    <w:rPr>
      <w:color w:val="777777"/>
    </w:rPr>
  </w:style>
  <w:style w:type="paragraph" w:customStyle="1" w:styleId="gscoicall3">
    <w:name w:val="gsc_oic_all3"/>
    <w:basedOn w:val="Normal"/>
    <w:rsid w:val="00D148AA"/>
    <w:pPr>
      <w:spacing w:before="100" w:beforeAutospacing="1" w:after="100" w:afterAutospacing="1"/>
    </w:pPr>
    <w:rPr>
      <w:color w:val="777777"/>
    </w:rPr>
  </w:style>
  <w:style w:type="paragraph" w:customStyle="1" w:styleId="gscoicprf3">
    <w:name w:val="gsc_oic_prf3"/>
    <w:basedOn w:val="Normal"/>
    <w:rsid w:val="00D148AA"/>
    <w:pPr>
      <w:spacing w:before="100" w:beforeAutospacing="1" w:after="100" w:afterAutospacing="1"/>
    </w:pPr>
    <w:rPr>
      <w:color w:val="777777"/>
    </w:rPr>
  </w:style>
  <w:style w:type="paragraph" w:customStyle="1" w:styleId="gscoictalldata-a3">
    <w:name w:val="gsc_oict_all[data-a]3"/>
    <w:basedOn w:val="Normal"/>
    <w:rsid w:val="00D148AA"/>
    <w:pPr>
      <w:spacing w:before="100" w:beforeAutospacing="1" w:after="100" w:afterAutospacing="1"/>
    </w:pPr>
    <w:rPr>
      <w:color w:val="1A0DAB"/>
    </w:rPr>
  </w:style>
  <w:style w:type="paragraph" w:customStyle="1" w:styleId="gsciadbartadded3">
    <w:name w:val="gsc_iadb_art_added3"/>
    <w:basedOn w:val="Normal"/>
    <w:rsid w:val="00D148AA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3">
    <w:name w:val="gsc_iadb_art_body3"/>
    <w:basedOn w:val="Normal"/>
    <w:rsid w:val="00D148AA"/>
    <w:pPr>
      <w:spacing w:before="180" w:after="180"/>
      <w:ind w:left="615" w:right="240"/>
    </w:pPr>
  </w:style>
  <w:style w:type="paragraph" w:customStyle="1" w:styleId="gshh33">
    <w:name w:val="gsh_h33"/>
    <w:basedOn w:val="Normal"/>
    <w:rsid w:val="00D148AA"/>
    <w:pPr>
      <w:spacing w:before="240" w:after="240"/>
    </w:pPr>
    <w:rPr>
      <w:sz w:val="20"/>
      <w:szCs w:val="20"/>
    </w:rPr>
  </w:style>
  <w:style w:type="paragraph" w:customStyle="1" w:styleId="gshcsp3">
    <w:name w:val="gsh_csp3"/>
    <w:basedOn w:val="Normal"/>
    <w:rsid w:val="00D148AA"/>
    <w:pPr>
      <w:spacing w:before="120" w:after="120"/>
    </w:pPr>
  </w:style>
  <w:style w:type="paragraph" w:customStyle="1" w:styleId="gsclcl7">
    <w:name w:val="gsc_lcl7"/>
    <w:basedOn w:val="Normal"/>
    <w:rsid w:val="00D148AA"/>
    <w:pPr>
      <w:ind w:right="5010"/>
    </w:pPr>
  </w:style>
  <w:style w:type="paragraph" w:customStyle="1" w:styleId="gsclcl8">
    <w:name w:val="gsc_lcl8"/>
    <w:basedOn w:val="Normal"/>
    <w:rsid w:val="00D148AA"/>
  </w:style>
  <w:style w:type="paragraph" w:customStyle="1" w:styleId="gsclcl9">
    <w:name w:val="gsc_lcl9"/>
    <w:basedOn w:val="Normal"/>
    <w:rsid w:val="00D148AA"/>
  </w:style>
  <w:style w:type="paragraph" w:customStyle="1" w:styleId="gscrsb7">
    <w:name w:val="gsc_rsb7"/>
    <w:basedOn w:val="Normal"/>
    <w:rsid w:val="00D148AA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8">
    <w:name w:val="gsc_rsb8"/>
    <w:basedOn w:val="Normal"/>
    <w:rsid w:val="00D148AA"/>
  </w:style>
  <w:style w:type="paragraph" w:customStyle="1" w:styleId="gscrsb9">
    <w:name w:val="gsc_rsb9"/>
    <w:basedOn w:val="Normal"/>
    <w:rsid w:val="00D148AA"/>
  </w:style>
  <w:style w:type="paragraph" w:customStyle="1" w:styleId="gscrsbs7">
    <w:name w:val="gsc_rsb_s7"/>
    <w:basedOn w:val="Normal"/>
    <w:rsid w:val="00D148AA"/>
    <w:pPr>
      <w:spacing w:after="480"/>
      <w:ind w:left="240"/>
    </w:pPr>
  </w:style>
  <w:style w:type="paragraph" w:customStyle="1" w:styleId="gscrsbs8">
    <w:name w:val="gsc_rsb_s8"/>
    <w:basedOn w:val="Normal"/>
    <w:rsid w:val="00D148AA"/>
  </w:style>
  <w:style w:type="paragraph" w:customStyle="1" w:styleId="gscrsbs9">
    <w:name w:val="gsc_rsb_s9"/>
    <w:basedOn w:val="Normal"/>
    <w:rsid w:val="00D148AA"/>
  </w:style>
  <w:style w:type="paragraph" w:customStyle="1" w:styleId="gscrsbheader7">
    <w:name w:val="gsc_rsb_header7"/>
    <w:basedOn w:val="Normal"/>
    <w:rsid w:val="00D148AA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8">
    <w:name w:val="gsc_rsb_header8"/>
    <w:basedOn w:val="Normal"/>
    <w:rsid w:val="00D148AA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9">
    <w:name w:val="gsc_rsb_header9"/>
    <w:basedOn w:val="Normal"/>
    <w:rsid w:val="00D148AA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5">
    <w:name w:val="gsc_rsb_std5"/>
    <w:basedOn w:val="Normal"/>
    <w:rsid w:val="00D148AA"/>
    <w:pPr>
      <w:spacing w:before="100" w:beforeAutospacing="1" w:after="100" w:afterAutospacing="1"/>
      <w:jc w:val="right"/>
    </w:pPr>
  </w:style>
  <w:style w:type="paragraph" w:customStyle="1" w:styleId="gscrsbstd6">
    <w:name w:val="gsc_rsb_std6"/>
    <w:basedOn w:val="Normal"/>
    <w:rsid w:val="00D148AA"/>
    <w:pPr>
      <w:spacing w:before="100" w:beforeAutospacing="1" w:after="100" w:afterAutospacing="1"/>
      <w:jc w:val="right"/>
    </w:pPr>
  </w:style>
  <w:style w:type="paragraph" w:customStyle="1" w:styleId="gscrsbsc17">
    <w:name w:val="gsc_rsb_sc17"/>
    <w:basedOn w:val="Normal"/>
    <w:rsid w:val="00D148AA"/>
    <w:pPr>
      <w:spacing w:before="100" w:beforeAutospacing="1" w:after="100" w:afterAutospacing="1"/>
    </w:pPr>
  </w:style>
  <w:style w:type="paragraph" w:customStyle="1" w:styleId="gscrsbsc18">
    <w:name w:val="gsc_rsb_sc18"/>
    <w:basedOn w:val="Normal"/>
    <w:rsid w:val="00D148AA"/>
    <w:pPr>
      <w:spacing w:before="100" w:beforeAutospacing="1" w:after="100" w:afterAutospacing="1"/>
    </w:pPr>
  </w:style>
  <w:style w:type="paragraph" w:customStyle="1" w:styleId="gscrsbsc19">
    <w:name w:val="gsc_rsb_sc19"/>
    <w:basedOn w:val="Normal"/>
    <w:rsid w:val="00D148AA"/>
    <w:pPr>
      <w:spacing w:before="100" w:beforeAutospacing="1" w:after="100" w:afterAutospacing="1"/>
    </w:pPr>
  </w:style>
  <w:style w:type="paragraph" w:customStyle="1" w:styleId="gscrsbsth7">
    <w:name w:val="gsc_rsb_sth7"/>
    <w:basedOn w:val="Normal"/>
    <w:rsid w:val="00D148AA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8">
    <w:name w:val="gsc_rsb_sth8"/>
    <w:basedOn w:val="Normal"/>
    <w:rsid w:val="00D148AA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9">
    <w:name w:val="gsc_rsb_sth9"/>
    <w:basedOn w:val="Normal"/>
    <w:rsid w:val="00D148AA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5">
    <w:name w:val="gsc_rsb_m5"/>
    <w:basedOn w:val="Normal"/>
    <w:rsid w:val="00D148AA"/>
    <w:pPr>
      <w:spacing w:before="100" w:beforeAutospacing="1" w:after="100" w:afterAutospacing="1"/>
    </w:pPr>
  </w:style>
  <w:style w:type="paragraph" w:customStyle="1" w:styleId="gscrsbm6">
    <w:name w:val="gsc_rsb_m6"/>
    <w:basedOn w:val="Normal"/>
    <w:rsid w:val="00D148AA"/>
    <w:pPr>
      <w:spacing w:before="100" w:beforeAutospacing="1" w:after="100" w:afterAutospacing="1"/>
    </w:pPr>
  </w:style>
  <w:style w:type="paragraph" w:customStyle="1" w:styleId="gscrsbali5">
    <w:name w:val="gsc_rsb_a&gt;li5"/>
    <w:basedOn w:val="Normal"/>
    <w:rsid w:val="00D148AA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6">
    <w:name w:val="gsc_rsb_a&gt;li6"/>
    <w:basedOn w:val="Normal"/>
    <w:rsid w:val="00D148AA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5">
    <w:name w:val="gsc_rsb_a_desc5"/>
    <w:basedOn w:val="Normal"/>
    <w:rsid w:val="00D148AA"/>
    <w:pPr>
      <w:ind w:left="960" w:right="495"/>
    </w:pPr>
  </w:style>
  <w:style w:type="paragraph" w:customStyle="1" w:styleId="gscrsbadesc6">
    <w:name w:val="gsc_rsb_a_desc6"/>
    <w:basedOn w:val="Normal"/>
    <w:rsid w:val="00D148AA"/>
    <w:pPr>
      <w:ind w:left="960" w:right="495"/>
    </w:pPr>
  </w:style>
  <w:style w:type="paragraph" w:customStyle="1" w:styleId="gscrsbaext6">
    <w:name w:val="gsc_rsb_a_ext6"/>
    <w:basedOn w:val="Normal"/>
    <w:rsid w:val="00D148AA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7">
    <w:name w:val="gsc_rsb_a_ext7"/>
    <w:basedOn w:val="Normal"/>
    <w:rsid w:val="00D148AA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5">
    <w:name w:val="gsc_rsb_a_ext25"/>
    <w:basedOn w:val="Normal"/>
    <w:rsid w:val="00D148AA"/>
    <w:pPr>
      <w:spacing w:before="100" w:beforeAutospacing="1" w:after="100" w:afterAutospacing="1"/>
    </w:pPr>
  </w:style>
  <w:style w:type="paragraph" w:customStyle="1" w:styleId="gscrsbaext26">
    <w:name w:val="gsc_rsb_a_ext26"/>
    <w:basedOn w:val="Normal"/>
    <w:rsid w:val="00D148AA"/>
    <w:pPr>
      <w:spacing w:before="100" w:beforeAutospacing="1" w:after="100" w:afterAutospacing="1"/>
    </w:pPr>
  </w:style>
  <w:style w:type="paragraph" w:customStyle="1" w:styleId="gscrsbaa5">
    <w:name w:val="gsc_rsb_aa5"/>
    <w:basedOn w:val="Normal"/>
    <w:rsid w:val="00D148AA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6">
    <w:name w:val="gsc_rsb_aa6"/>
    <w:basedOn w:val="Normal"/>
    <w:rsid w:val="00D148AA"/>
    <w:pPr>
      <w:spacing w:before="100" w:beforeAutospacing="1" w:after="100" w:afterAutospacing="1"/>
    </w:pPr>
    <w:rPr>
      <w:sz w:val="26"/>
      <w:szCs w:val="26"/>
    </w:rPr>
  </w:style>
  <w:style w:type="paragraph" w:customStyle="1" w:styleId="gslbl49">
    <w:name w:val="gs_lbl49"/>
    <w:basedOn w:val="Normal"/>
    <w:rsid w:val="00D148AA"/>
    <w:pPr>
      <w:spacing w:before="100" w:beforeAutospacing="1" w:after="100" w:afterAutospacing="1"/>
    </w:pPr>
  </w:style>
  <w:style w:type="paragraph" w:customStyle="1" w:styleId="gscprfil3">
    <w:name w:val="gsc_prf_il3"/>
    <w:basedOn w:val="Normal"/>
    <w:rsid w:val="00D148AA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3">
    <w:name w:val="gsc_prf_ila3"/>
    <w:basedOn w:val="Normal"/>
    <w:rsid w:val="00D148AA"/>
    <w:pPr>
      <w:spacing w:before="100" w:beforeAutospacing="1" w:after="100" w:afterAutospacing="1"/>
    </w:pPr>
  </w:style>
  <w:style w:type="paragraph" w:customStyle="1" w:styleId="gscprfinta3">
    <w:name w:val="gsc_prf_inta3"/>
    <w:basedOn w:val="Normal"/>
    <w:rsid w:val="00D148AA"/>
    <w:pPr>
      <w:spacing w:before="100" w:beforeAutospacing="1" w:after="100" w:afterAutospacing="1"/>
      <w:ind w:right="240"/>
      <w:textAlignment w:val="top"/>
    </w:pPr>
  </w:style>
  <w:style w:type="paragraph" w:customStyle="1" w:styleId="gscddsec3">
    <w:name w:val="gsc_dd_sec3"/>
    <w:basedOn w:val="Normal"/>
    <w:rsid w:val="00D148AA"/>
    <w:pPr>
      <w:spacing w:before="100" w:beforeAutospacing="1" w:after="100" w:afterAutospacing="1"/>
    </w:pPr>
  </w:style>
  <w:style w:type="paragraph" w:customStyle="1" w:styleId="gscddmor-sel3">
    <w:name w:val="gsc_dd_mor-sel3"/>
    <w:basedOn w:val="Normal"/>
    <w:rsid w:val="00D148AA"/>
    <w:pPr>
      <w:spacing w:before="100" w:beforeAutospacing="1" w:after="100" w:afterAutospacing="1"/>
    </w:pPr>
    <w:rPr>
      <w:color w:val="DD4B39"/>
    </w:rPr>
  </w:style>
  <w:style w:type="paragraph" w:customStyle="1" w:styleId="gscppmotn5">
    <w:name w:val="gsc_pp_mo_tn5"/>
    <w:basedOn w:val="Normal"/>
    <w:rsid w:val="00D148AA"/>
    <w:pPr>
      <w:spacing w:before="100" w:beforeAutospacing="1" w:after="100" w:afterAutospacing="1"/>
    </w:pPr>
  </w:style>
  <w:style w:type="paragraph" w:customStyle="1" w:styleId="gscppmotn6">
    <w:name w:val="gsc_pp_mo_tn6"/>
    <w:basedOn w:val="Normal"/>
    <w:rsid w:val="00D148AA"/>
    <w:pPr>
      <w:spacing w:before="100" w:beforeAutospacing="1" w:after="100" w:afterAutospacing="1"/>
    </w:pPr>
  </w:style>
  <w:style w:type="paragraph" w:customStyle="1" w:styleId="gscppmosm5">
    <w:name w:val="gsc_pp_mo_sm5"/>
    <w:basedOn w:val="Normal"/>
    <w:rsid w:val="00D148AA"/>
    <w:pPr>
      <w:spacing w:before="100" w:beforeAutospacing="1" w:after="100" w:afterAutospacing="1"/>
    </w:pPr>
  </w:style>
  <w:style w:type="paragraph" w:customStyle="1" w:styleId="gscppmosm6">
    <w:name w:val="gsc_pp_mo_sm6"/>
    <w:basedOn w:val="Normal"/>
    <w:rsid w:val="00D148AA"/>
    <w:pPr>
      <w:spacing w:before="100" w:beforeAutospacing="1" w:after="100" w:afterAutospacing="1"/>
    </w:pPr>
  </w:style>
  <w:style w:type="paragraph" w:customStyle="1" w:styleId="gscppmonm5">
    <w:name w:val="gsc_pp_mo_nm5"/>
    <w:basedOn w:val="Normal"/>
    <w:rsid w:val="00D148AA"/>
    <w:pPr>
      <w:spacing w:before="100" w:beforeAutospacing="1" w:after="100" w:afterAutospacing="1"/>
    </w:pPr>
  </w:style>
  <w:style w:type="paragraph" w:customStyle="1" w:styleId="gscppmonm6">
    <w:name w:val="gsc_pp_mo_nm6"/>
    <w:basedOn w:val="Normal"/>
    <w:rsid w:val="00D148AA"/>
    <w:pPr>
      <w:spacing w:before="100" w:beforeAutospacing="1" w:after="100" w:afterAutospacing="1"/>
    </w:pPr>
  </w:style>
  <w:style w:type="paragraph" w:customStyle="1" w:styleId="gscucoar3">
    <w:name w:val="gsc_ucoar3"/>
    <w:basedOn w:val="Normal"/>
    <w:rsid w:val="00D148AA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3">
    <w:name w:val="gsc_oai3"/>
    <w:basedOn w:val="Normal"/>
    <w:rsid w:val="00D148AA"/>
    <w:pPr>
      <w:spacing w:before="100" w:beforeAutospacing="1" w:after="100" w:afterAutospacing="1"/>
      <w:ind w:left="960"/>
    </w:pPr>
  </w:style>
  <w:style w:type="paragraph" w:customStyle="1" w:styleId="gscfolcr3">
    <w:name w:val="gsc_fol_cr3"/>
    <w:basedOn w:val="Normal"/>
    <w:rsid w:val="00D148AA"/>
  </w:style>
  <w:style w:type="paragraph" w:customStyle="1" w:styleId="gsmdhdra2">
    <w:name w:val="gs_md_hdr&gt;a2"/>
    <w:basedOn w:val="Normal"/>
    <w:rsid w:val="00D148AA"/>
    <w:pPr>
      <w:ind w:right="30"/>
    </w:pPr>
  </w:style>
  <w:style w:type="paragraph" w:customStyle="1" w:styleId="gsmdhdrb2">
    <w:name w:val="gs_md_hdr_b2"/>
    <w:basedOn w:val="Normal"/>
    <w:rsid w:val="00D148AA"/>
    <w:pPr>
      <w:ind w:left="240" w:right="240"/>
    </w:pPr>
  </w:style>
  <w:style w:type="paragraph" w:customStyle="1" w:styleId="gsmdbdy3">
    <w:name w:val="gs_md_bdy3"/>
    <w:basedOn w:val="Normal"/>
    <w:rsid w:val="00D148AA"/>
    <w:pPr>
      <w:spacing w:before="100" w:beforeAutospacing="1" w:after="100" w:afterAutospacing="1"/>
    </w:pPr>
  </w:style>
  <w:style w:type="paragraph" w:customStyle="1" w:styleId="gsmdbdy4">
    <w:name w:val="gs_md_bdy4"/>
    <w:basedOn w:val="Normal"/>
    <w:rsid w:val="00D148AA"/>
    <w:pPr>
      <w:spacing w:before="100" w:beforeAutospacing="1" w:after="100" w:afterAutospacing="1"/>
    </w:pPr>
  </w:style>
  <w:style w:type="paragraph" w:customStyle="1" w:styleId="gsmdbtns2">
    <w:name w:val="gs_md_btns2"/>
    <w:basedOn w:val="Normal"/>
    <w:rsid w:val="00D148AA"/>
    <w:pPr>
      <w:spacing w:before="240"/>
    </w:pPr>
  </w:style>
  <w:style w:type="paragraph" w:customStyle="1" w:styleId="gsalrt2">
    <w:name w:val="gs_alrt2"/>
    <w:basedOn w:val="Normal"/>
    <w:rsid w:val="00D148AA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character" w:customStyle="1" w:styleId="gsico8">
    <w:name w:val="gs_ico8"/>
    <w:basedOn w:val="DefaultParagraphFont"/>
    <w:rsid w:val="00D148AA"/>
  </w:style>
  <w:style w:type="character" w:customStyle="1" w:styleId="gslbl50">
    <w:name w:val="gs_lbl50"/>
    <w:basedOn w:val="DefaultParagraphFont"/>
    <w:rsid w:val="00D148AA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D148AA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D148AA"/>
    <w:rPr>
      <w:rFonts w:ascii="Arial" w:eastAsiaTheme="minorEastAsia" w:hAnsi="Arial" w:cs="Arial"/>
      <w:vanish/>
      <w:sz w:val="16"/>
      <w:szCs w:val="16"/>
    </w:rPr>
  </w:style>
  <w:style w:type="character" w:customStyle="1" w:styleId="gswr10">
    <w:name w:val="gs_wr10"/>
    <w:basedOn w:val="DefaultParagraphFont"/>
    <w:rsid w:val="00D148AA"/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D148AA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rsid w:val="00D148AA"/>
    <w:rPr>
      <w:rFonts w:ascii="Arial" w:eastAsiaTheme="minorEastAsia" w:hAnsi="Arial" w:cs="Arial"/>
      <w:vanish/>
      <w:sz w:val="16"/>
      <w:szCs w:val="16"/>
    </w:rPr>
  </w:style>
  <w:style w:type="character" w:customStyle="1" w:styleId="gsbs">
    <w:name w:val="gs_bs"/>
    <w:basedOn w:val="DefaultParagraphFont"/>
    <w:rsid w:val="00D148AA"/>
  </w:style>
  <w:style w:type="character" w:customStyle="1" w:styleId="gsnph4">
    <w:name w:val="gs_nph4"/>
    <w:basedOn w:val="DefaultParagraphFont"/>
    <w:rsid w:val="00D148AA"/>
  </w:style>
  <w:style w:type="paragraph" w:customStyle="1" w:styleId="gslbl51">
    <w:name w:val="gs_lbl51"/>
    <w:basedOn w:val="Normal"/>
    <w:rsid w:val="00D148AA"/>
    <w:pPr>
      <w:spacing w:before="100" w:beforeAutospacing="1" w:after="100" w:afterAutospacing="1"/>
    </w:pPr>
    <w:rPr>
      <w:u w:val="single"/>
    </w:rPr>
  </w:style>
  <w:style w:type="paragraph" w:customStyle="1" w:styleId="gslbl52">
    <w:name w:val="gs_lbl52"/>
    <w:basedOn w:val="Normal"/>
    <w:rsid w:val="00D148AA"/>
    <w:pPr>
      <w:spacing w:before="100" w:beforeAutospacing="1" w:after="100" w:afterAutospacing="1"/>
    </w:pPr>
  </w:style>
  <w:style w:type="paragraph" w:customStyle="1" w:styleId="gsnta4">
    <w:name w:val="gs_nta4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nph5">
    <w:name w:val="gs_nph5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ota4">
    <w:name w:val="gs_ota4"/>
    <w:basedOn w:val="Normal"/>
    <w:rsid w:val="00D148AA"/>
    <w:pPr>
      <w:spacing w:before="100" w:beforeAutospacing="1" w:after="100" w:afterAutospacing="1"/>
    </w:pPr>
  </w:style>
  <w:style w:type="paragraph" w:customStyle="1" w:styleId="gsoph4">
    <w:name w:val="gs_oph4"/>
    <w:basedOn w:val="Normal"/>
    <w:rsid w:val="00D148AA"/>
    <w:pPr>
      <w:spacing w:before="100" w:beforeAutospacing="1" w:after="100" w:afterAutospacing="1"/>
    </w:pPr>
  </w:style>
  <w:style w:type="paragraph" w:customStyle="1" w:styleId="gsintxt16">
    <w:name w:val="gs_in_txt16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17">
    <w:name w:val="gs_in_txt17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18">
    <w:name w:val="gs_in_txt18"/>
    <w:basedOn w:val="Normal"/>
    <w:rsid w:val="00D148AA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19">
    <w:name w:val="gs_in_txt19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20">
    <w:name w:val="gs_in_txt20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4">
    <w:name w:val="gs_in_txts4"/>
    <w:basedOn w:val="Normal"/>
    <w:rsid w:val="00D148AA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11">
    <w:name w:val="gs_wr11"/>
    <w:basedOn w:val="Normal"/>
    <w:rsid w:val="00D148AA"/>
    <w:pPr>
      <w:spacing w:before="100" w:beforeAutospacing="1" w:after="100" w:afterAutospacing="1"/>
    </w:pPr>
    <w:rPr>
      <w:sz w:val="23"/>
      <w:szCs w:val="23"/>
    </w:rPr>
  </w:style>
  <w:style w:type="paragraph" w:customStyle="1" w:styleId="gswr12">
    <w:name w:val="gs_wr12"/>
    <w:basedOn w:val="Normal"/>
    <w:rsid w:val="00D148AA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13">
    <w:name w:val="gs_wr13"/>
    <w:basedOn w:val="Normal"/>
    <w:rsid w:val="00D148AA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53">
    <w:name w:val="gs_lbl53"/>
    <w:basedOn w:val="Normal"/>
    <w:rsid w:val="00D148AA"/>
    <w:pPr>
      <w:spacing w:before="100" w:beforeAutospacing="1" w:after="100" w:afterAutospacing="1"/>
    </w:pPr>
    <w:rPr>
      <w:color w:val="222222"/>
    </w:rPr>
  </w:style>
  <w:style w:type="paragraph" w:customStyle="1" w:styleId="gslbl54">
    <w:name w:val="gs_lbl54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55">
    <w:name w:val="gs_lbl55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56">
    <w:name w:val="gs_lbl56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57">
    <w:name w:val="gs_lbl57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58">
    <w:name w:val="gs_lbl58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59">
    <w:name w:val="gs_lbl59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o9">
    <w:name w:val="gs_ico9"/>
    <w:basedOn w:val="Normal"/>
    <w:rsid w:val="00D148AA"/>
    <w:pPr>
      <w:ind w:left="-158"/>
    </w:pPr>
  </w:style>
  <w:style w:type="paragraph" w:customStyle="1" w:styleId="gsaro4">
    <w:name w:val="gs_aro4"/>
    <w:basedOn w:val="Normal"/>
    <w:rsid w:val="00D148AA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4">
    <w:name w:val="gs_aru4"/>
    <w:basedOn w:val="Normal"/>
    <w:rsid w:val="00D148AA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4">
    <w:name w:val="gs_txt4"/>
    <w:basedOn w:val="Normal"/>
    <w:rsid w:val="00D148AA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25">
    <w:name w:val="gs_icm25"/>
    <w:basedOn w:val="Normal"/>
    <w:rsid w:val="00D148AA"/>
    <w:pPr>
      <w:spacing w:after="100" w:afterAutospacing="1"/>
    </w:pPr>
  </w:style>
  <w:style w:type="paragraph" w:customStyle="1" w:styleId="gsicm26">
    <w:name w:val="gs_icm26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27">
    <w:name w:val="gs_icm27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28">
    <w:name w:val="gs_icm28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29">
    <w:name w:val="gs_icm29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30">
    <w:name w:val="gs_icm30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31">
    <w:name w:val="gs_icm31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32">
    <w:name w:val="gs_icm32"/>
    <w:basedOn w:val="Normal"/>
    <w:rsid w:val="00D148AA"/>
    <w:pPr>
      <w:spacing w:after="100" w:afterAutospacing="1"/>
    </w:pPr>
  </w:style>
  <w:style w:type="paragraph" w:customStyle="1" w:styleId="gslbl60">
    <w:name w:val="gs_lbl60"/>
    <w:basedOn w:val="Normal"/>
    <w:rsid w:val="00D148AA"/>
    <w:pPr>
      <w:spacing w:before="100" w:beforeAutospacing="1" w:after="100" w:afterAutospacing="1"/>
    </w:pPr>
  </w:style>
  <w:style w:type="paragraph" w:customStyle="1" w:styleId="gslbl61">
    <w:name w:val="gs_lbl61"/>
    <w:basedOn w:val="Normal"/>
    <w:rsid w:val="00D148AA"/>
    <w:pPr>
      <w:spacing w:before="100" w:beforeAutospacing="1" w:after="100" w:afterAutospacing="1"/>
    </w:pPr>
  </w:style>
  <w:style w:type="paragraph" w:customStyle="1" w:styleId="gsmdli7">
    <w:name w:val="gs_md_li7"/>
    <w:basedOn w:val="Normal"/>
    <w:rsid w:val="00D148AA"/>
    <w:pPr>
      <w:spacing w:before="100" w:beforeAutospacing="1" w:after="100" w:afterAutospacing="1"/>
    </w:pPr>
  </w:style>
  <w:style w:type="paragraph" w:customStyle="1" w:styleId="gslbl62">
    <w:name w:val="gs_lbl62"/>
    <w:basedOn w:val="Normal"/>
    <w:rsid w:val="00D148AA"/>
    <w:pPr>
      <w:spacing w:before="100" w:beforeAutospacing="1" w:after="100" w:afterAutospacing="1"/>
    </w:pPr>
  </w:style>
  <w:style w:type="paragraph" w:customStyle="1" w:styleId="gslbl63">
    <w:name w:val="gs_lbl63"/>
    <w:basedOn w:val="Normal"/>
    <w:rsid w:val="00D148AA"/>
    <w:pPr>
      <w:spacing w:before="100" w:beforeAutospacing="1" w:after="100" w:afterAutospacing="1"/>
    </w:pPr>
  </w:style>
  <w:style w:type="paragraph" w:customStyle="1" w:styleId="gslbl64">
    <w:name w:val="gs_lbl64"/>
    <w:basedOn w:val="Normal"/>
    <w:rsid w:val="00D148AA"/>
    <w:pPr>
      <w:spacing w:before="100" w:beforeAutospacing="1" w:after="100" w:afterAutospacing="1"/>
    </w:pPr>
  </w:style>
  <w:style w:type="paragraph" w:customStyle="1" w:styleId="gscbx13">
    <w:name w:val="gs_cbx13"/>
    <w:basedOn w:val="Normal"/>
    <w:rsid w:val="00D148AA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14">
    <w:name w:val="gs_cbx14"/>
    <w:basedOn w:val="Normal"/>
    <w:rsid w:val="00D148AA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15">
    <w:name w:val="gs_cbx15"/>
    <w:basedOn w:val="Normal"/>
    <w:rsid w:val="00D148AA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16">
    <w:name w:val="gs_cbx16"/>
    <w:basedOn w:val="Normal"/>
    <w:rsid w:val="00D148AA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7">
    <w:name w:val="gs_chk7"/>
    <w:basedOn w:val="Normal"/>
    <w:rsid w:val="00D148AA"/>
    <w:pPr>
      <w:spacing w:before="100" w:beforeAutospacing="1" w:after="100" w:afterAutospacing="1"/>
    </w:pPr>
  </w:style>
  <w:style w:type="paragraph" w:customStyle="1" w:styleId="gschk8">
    <w:name w:val="gs_chk8"/>
    <w:basedOn w:val="Normal"/>
    <w:rsid w:val="00D148AA"/>
    <w:pPr>
      <w:spacing w:before="100" w:beforeAutospacing="1" w:after="100" w:afterAutospacing="1"/>
    </w:pPr>
  </w:style>
  <w:style w:type="paragraph" w:customStyle="1" w:styleId="gsicoxt4">
    <w:name w:val="gs_ico_xt4"/>
    <w:basedOn w:val="Normal"/>
    <w:rsid w:val="00D148AA"/>
    <w:pPr>
      <w:spacing w:before="100" w:beforeAutospacing="1" w:after="100" w:afterAutospacing="1"/>
    </w:pPr>
  </w:style>
  <w:style w:type="paragraph" w:customStyle="1" w:styleId="gsbtnp4">
    <w:name w:val="gs_btnp4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mdli8">
    <w:name w:val="gs_md_li8"/>
    <w:basedOn w:val="Normal"/>
    <w:rsid w:val="00D148AA"/>
    <w:pPr>
      <w:spacing w:before="100" w:beforeAutospacing="1" w:after="100" w:afterAutospacing="1"/>
    </w:pPr>
  </w:style>
  <w:style w:type="paragraph" w:customStyle="1" w:styleId="gshdrpp7">
    <w:name w:val="gs_hdr_pp7"/>
    <w:basedOn w:val="Normal"/>
    <w:rsid w:val="00D148AA"/>
    <w:pPr>
      <w:spacing w:before="100" w:beforeAutospacing="1" w:after="100" w:afterAutospacing="1"/>
    </w:pPr>
  </w:style>
  <w:style w:type="paragraph" w:customStyle="1" w:styleId="gslbl65">
    <w:name w:val="gs_lbl65"/>
    <w:basedOn w:val="Normal"/>
    <w:rsid w:val="00D148AA"/>
    <w:pPr>
      <w:spacing w:before="100" w:beforeAutospacing="1" w:after="100" w:afterAutospacing="1"/>
    </w:pPr>
  </w:style>
  <w:style w:type="paragraph" w:customStyle="1" w:styleId="gshdrmbo4">
    <w:name w:val="gs_hdr_mbo4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hdrdso7">
    <w:name w:val="gs_hdr_dso7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hdrdso8">
    <w:name w:val="gs_hdr_dso8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hdrpp8">
    <w:name w:val="gs_hdr_pp8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hdrpm7">
    <w:name w:val="gs_hdr_pm7"/>
    <w:basedOn w:val="Normal"/>
    <w:rsid w:val="00D148AA"/>
    <w:pPr>
      <w:spacing w:before="100" w:beforeAutospacing="1" w:after="100" w:afterAutospacing="1"/>
      <w:ind w:left="1740"/>
    </w:pPr>
  </w:style>
  <w:style w:type="paragraph" w:customStyle="1" w:styleId="gshdrpm8">
    <w:name w:val="gs_hdr_pm8"/>
    <w:basedOn w:val="Normal"/>
    <w:rsid w:val="00D148AA"/>
    <w:pPr>
      <w:spacing w:before="90"/>
      <w:ind w:left="870"/>
    </w:pPr>
  </w:style>
  <w:style w:type="paragraph" w:customStyle="1" w:styleId="gsico10">
    <w:name w:val="gs_ico10"/>
    <w:basedOn w:val="Normal"/>
    <w:rsid w:val="00D148AA"/>
    <w:pPr>
      <w:ind w:left="-158"/>
    </w:pPr>
  </w:style>
  <w:style w:type="paragraph" w:customStyle="1" w:styleId="gsabmdw4">
    <w:name w:val="gs_ab_mdw4"/>
    <w:basedOn w:val="Normal"/>
    <w:rsid w:val="00D148AA"/>
  </w:style>
  <w:style w:type="paragraph" w:customStyle="1" w:styleId="gsabbtw4">
    <w:name w:val="gs_ab_btw4"/>
    <w:basedOn w:val="Normal"/>
    <w:rsid w:val="00D148AA"/>
    <w:pPr>
      <w:ind w:left="240" w:right="180"/>
    </w:pPr>
  </w:style>
  <w:style w:type="paragraph" w:customStyle="1" w:styleId="gsind7">
    <w:name w:val="gs_ind7"/>
    <w:basedOn w:val="Normal"/>
    <w:rsid w:val="00D148AA"/>
    <w:pPr>
      <w:spacing w:before="100" w:beforeAutospacing="1" w:after="60"/>
      <w:ind w:hanging="120"/>
    </w:pPr>
  </w:style>
  <w:style w:type="paragraph" w:customStyle="1" w:styleId="gsinw7">
    <w:name w:val="gs_inw7"/>
    <w:basedOn w:val="Normal"/>
    <w:rsid w:val="00D148AA"/>
    <w:pPr>
      <w:spacing w:before="100" w:beforeAutospacing="1" w:after="60"/>
    </w:pPr>
  </w:style>
  <w:style w:type="paragraph" w:customStyle="1" w:styleId="gsind8">
    <w:name w:val="gs_ind8"/>
    <w:basedOn w:val="Normal"/>
    <w:rsid w:val="00D148AA"/>
    <w:pPr>
      <w:spacing w:before="100" w:beforeAutospacing="1"/>
      <w:ind w:hanging="120"/>
    </w:pPr>
  </w:style>
  <w:style w:type="paragraph" w:customStyle="1" w:styleId="gsinw8">
    <w:name w:val="gs_inw8"/>
    <w:basedOn w:val="Normal"/>
    <w:rsid w:val="00D148AA"/>
    <w:pPr>
      <w:spacing w:before="100" w:beforeAutospacing="1"/>
    </w:pPr>
  </w:style>
  <w:style w:type="paragraph" w:customStyle="1" w:styleId="gscax10">
    <w:name w:val="gsc_a_x10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t10">
    <w:name w:val="gsc_a_t10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cac10">
    <w:name w:val="gsc_a_c10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x11">
    <w:name w:val="gsc_a_x11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t11">
    <w:name w:val="gsc_a_t11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cac11">
    <w:name w:val="gsc_a_c11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x12">
    <w:name w:val="gsc_a_x12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t12">
    <w:name w:val="gsc_a_t12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cac12">
    <w:name w:val="gsc_a_c12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y7">
    <w:name w:val="gsc_a_y7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y8">
    <w:name w:val="gsc_a_y8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h7">
    <w:name w:val="gsc_a_h7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cah8">
    <w:name w:val="gsc_a_h8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cam4">
    <w:name w:val="gsc_a_m4"/>
    <w:basedOn w:val="Normal"/>
    <w:rsid w:val="00D148AA"/>
    <w:pPr>
      <w:spacing w:before="100" w:beforeAutospacing="1" w:after="100" w:afterAutospacing="1"/>
    </w:pPr>
  </w:style>
  <w:style w:type="paragraph" w:customStyle="1" w:styleId="gscaam4">
    <w:name w:val="gsc_a_am4"/>
    <w:basedOn w:val="Normal"/>
    <w:rsid w:val="00D148AA"/>
    <w:pPr>
      <w:spacing w:before="100" w:beforeAutospacing="1"/>
    </w:pPr>
    <w:rPr>
      <w:sz w:val="36"/>
      <w:szCs w:val="36"/>
    </w:rPr>
  </w:style>
  <w:style w:type="paragraph" w:customStyle="1" w:styleId="gsmdprg4">
    <w:name w:val="gs_md_prg4"/>
    <w:basedOn w:val="Normal"/>
    <w:rsid w:val="00D148AA"/>
    <w:pPr>
      <w:ind w:left="240" w:right="240"/>
      <w:jc w:val="center"/>
    </w:pPr>
  </w:style>
  <w:style w:type="paragraph" w:customStyle="1" w:styleId="gscoictall4">
    <w:name w:val="gsc_oict_all4"/>
    <w:basedOn w:val="Normal"/>
    <w:rsid w:val="00D148AA"/>
    <w:pPr>
      <w:spacing w:line="300" w:lineRule="atLeast"/>
    </w:pPr>
    <w:rPr>
      <w:caps/>
      <w:sz w:val="20"/>
      <w:szCs w:val="20"/>
    </w:rPr>
  </w:style>
  <w:style w:type="paragraph" w:customStyle="1" w:styleId="gscoictprf4">
    <w:name w:val="gsc_oict_prf4"/>
    <w:basedOn w:val="Normal"/>
    <w:rsid w:val="00D148AA"/>
    <w:pPr>
      <w:spacing w:before="30" w:line="300" w:lineRule="atLeast"/>
    </w:pPr>
    <w:rPr>
      <w:caps/>
      <w:sz w:val="20"/>
      <w:szCs w:val="20"/>
    </w:rPr>
  </w:style>
  <w:style w:type="paragraph" w:customStyle="1" w:styleId="gscoicres4">
    <w:name w:val="gsc_oic_res4"/>
    <w:basedOn w:val="Normal"/>
    <w:rsid w:val="00D148AA"/>
    <w:pPr>
      <w:spacing w:before="120" w:after="180"/>
      <w:ind w:left="615" w:right="240"/>
    </w:pPr>
  </w:style>
  <w:style w:type="paragraph" w:customStyle="1" w:styleId="gscoicname4">
    <w:name w:val="gsc_oic_name4"/>
    <w:basedOn w:val="Normal"/>
    <w:rsid w:val="00D148AA"/>
    <w:pPr>
      <w:spacing w:before="100" w:beforeAutospacing="1" w:after="100" w:afterAutospacing="1"/>
    </w:pPr>
    <w:rPr>
      <w:color w:val="777777"/>
    </w:rPr>
  </w:style>
  <w:style w:type="paragraph" w:customStyle="1" w:styleId="gscoicall4">
    <w:name w:val="gsc_oic_all4"/>
    <w:basedOn w:val="Normal"/>
    <w:rsid w:val="00D148AA"/>
    <w:pPr>
      <w:spacing w:before="100" w:beforeAutospacing="1" w:after="100" w:afterAutospacing="1"/>
    </w:pPr>
    <w:rPr>
      <w:color w:val="777777"/>
    </w:rPr>
  </w:style>
  <w:style w:type="paragraph" w:customStyle="1" w:styleId="gscoicprf4">
    <w:name w:val="gsc_oic_prf4"/>
    <w:basedOn w:val="Normal"/>
    <w:rsid w:val="00D148AA"/>
    <w:pPr>
      <w:spacing w:before="100" w:beforeAutospacing="1" w:after="100" w:afterAutospacing="1"/>
    </w:pPr>
    <w:rPr>
      <w:color w:val="777777"/>
    </w:rPr>
  </w:style>
  <w:style w:type="paragraph" w:customStyle="1" w:styleId="gscoictalldata-a4">
    <w:name w:val="gsc_oict_all[data-a]4"/>
    <w:basedOn w:val="Normal"/>
    <w:rsid w:val="00D148AA"/>
    <w:pPr>
      <w:spacing w:before="100" w:beforeAutospacing="1" w:after="100" w:afterAutospacing="1"/>
    </w:pPr>
    <w:rPr>
      <w:color w:val="1A0DAB"/>
    </w:rPr>
  </w:style>
  <w:style w:type="paragraph" w:customStyle="1" w:styleId="gsciadbartadded4">
    <w:name w:val="gsc_iadb_art_added4"/>
    <w:basedOn w:val="Normal"/>
    <w:rsid w:val="00D148AA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4">
    <w:name w:val="gsc_iadb_art_body4"/>
    <w:basedOn w:val="Normal"/>
    <w:rsid w:val="00D148AA"/>
    <w:pPr>
      <w:spacing w:before="180" w:after="180"/>
      <w:ind w:left="615" w:right="240"/>
    </w:pPr>
  </w:style>
  <w:style w:type="paragraph" w:customStyle="1" w:styleId="gshh34">
    <w:name w:val="gsh_h34"/>
    <w:basedOn w:val="Normal"/>
    <w:rsid w:val="00D148AA"/>
    <w:pPr>
      <w:spacing w:before="240" w:after="240"/>
    </w:pPr>
    <w:rPr>
      <w:sz w:val="20"/>
      <w:szCs w:val="20"/>
    </w:rPr>
  </w:style>
  <w:style w:type="paragraph" w:customStyle="1" w:styleId="gshcsp4">
    <w:name w:val="gsh_csp4"/>
    <w:basedOn w:val="Normal"/>
    <w:rsid w:val="00D148AA"/>
    <w:pPr>
      <w:spacing w:before="120" w:after="120"/>
    </w:pPr>
  </w:style>
  <w:style w:type="paragraph" w:customStyle="1" w:styleId="gsclcl10">
    <w:name w:val="gsc_lcl10"/>
    <w:basedOn w:val="Normal"/>
    <w:rsid w:val="00D148AA"/>
    <w:pPr>
      <w:ind w:right="5010"/>
    </w:pPr>
  </w:style>
  <w:style w:type="paragraph" w:customStyle="1" w:styleId="gsclcl11">
    <w:name w:val="gsc_lcl11"/>
    <w:basedOn w:val="Normal"/>
    <w:rsid w:val="00D148AA"/>
  </w:style>
  <w:style w:type="paragraph" w:customStyle="1" w:styleId="gsclcl12">
    <w:name w:val="gsc_lcl12"/>
    <w:basedOn w:val="Normal"/>
    <w:rsid w:val="00D148AA"/>
  </w:style>
  <w:style w:type="paragraph" w:customStyle="1" w:styleId="gscrsb10">
    <w:name w:val="gsc_rsb10"/>
    <w:basedOn w:val="Normal"/>
    <w:rsid w:val="00D148AA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11">
    <w:name w:val="gsc_rsb11"/>
    <w:basedOn w:val="Normal"/>
    <w:rsid w:val="00D148AA"/>
  </w:style>
  <w:style w:type="paragraph" w:customStyle="1" w:styleId="gscrsb12">
    <w:name w:val="gsc_rsb12"/>
    <w:basedOn w:val="Normal"/>
    <w:rsid w:val="00D148AA"/>
  </w:style>
  <w:style w:type="paragraph" w:customStyle="1" w:styleId="gscrsbs10">
    <w:name w:val="gsc_rsb_s10"/>
    <w:basedOn w:val="Normal"/>
    <w:rsid w:val="00D148AA"/>
    <w:pPr>
      <w:spacing w:after="480"/>
      <w:ind w:left="240"/>
    </w:pPr>
  </w:style>
  <w:style w:type="paragraph" w:customStyle="1" w:styleId="gscrsbs11">
    <w:name w:val="gsc_rsb_s11"/>
    <w:basedOn w:val="Normal"/>
    <w:rsid w:val="00D148AA"/>
  </w:style>
  <w:style w:type="paragraph" w:customStyle="1" w:styleId="gscrsbs12">
    <w:name w:val="gsc_rsb_s12"/>
    <w:basedOn w:val="Normal"/>
    <w:rsid w:val="00D148AA"/>
  </w:style>
  <w:style w:type="paragraph" w:customStyle="1" w:styleId="gscrsbheader10">
    <w:name w:val="gsc_rsb_header10"/>
    <w:basedOn w:val="Normal"/>
    <w:rsid w:val="00D148AA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11">
    <w:name w:val="gsc_rsb_header11"/>
    <w:basedOn w:val="Normal"/>
    <w:rsid w:val="00D148AA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12">
    <w:name w:val="gsc_rsb_header12"/>
    <w:basedOn w:val="Normal"/>
    <w:rsid w:val="00D148AA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7">
    <w:name w:val="gsc_rsb_std7"/>
    <w:basedOn w:val="Normal"/>
    <w:rsid w:val="00D148AA"/>
    <w:pPr>
      <w:spacing w:before="100" w:beforeAutospacing="1" w:after="100" w:afterAutospacing="1"/>
      <w:jc w:val="right"/>
    </w:pPr>
  </w:style>
  <w:style w:type="paragraph" w:customStyle="1" w:styleId="gscrsbstd8">
    <w:name w:val="gsc_rsb_std8"/>
    <w:basedOn w:val="Normal"/>
    <w:rsid w:val="00D148AA"/>
    <w:pPr>
      <w:spacing w:before="100" w:beforeAutospacing="1" w:after="100" w:afterAutospacing="1"/>
      <w:jc w:val="right"/>
    </w:pPr>
  </w:style>
  <w:style w:type="paragraph" w:customStyle="1" w:styleId="gscrsbsc110">
    <w:name w:val="gsc_rsb_sc110"/>
    <w:basedOn w:val="Normal"/>
    <w:rsid w:val="00D148AA"/>
    <w:pPr>
      <w:spacing w:before="100" w:beforeAutospacing="1" w:after="100" w:afterAutospacing="1"/>
    </w:pPr>
  </w:style>
  <w:style w:type="paragraph" w:customStyle="1" w:styleId="gscrsbsc111">
    <w:name w:val="gsc_rsb_sc111"/>
    <w:basedOn w:val="Normal"/>
    <w:rsid w:val="00D148AA"/>
    <w:pPr>
      <w:spacing w:before="100" w:beforeAutospacing="1" w:after="100" w:afterAutospacing="1"/>
    </w:pPr>
  </w:style>
  <w:style w:type="paragraph" w:customStyle="1" w:styleId="gscrsbsc112">
    <w:name w:val="gsc_rsb_sc112"/>
    <w:basedOn w:val="Normal"/>
    <w:rsid w:val="00D148AA"/>
    <w:pPr>
      <w:spacing w:before="100" w:beforeAutospacing="1" w:after="100" w:afterAutospacing="1"/>
    </w:pPr>
  </w:style>
  <w:style w:type="paragraph" w:customStyle="1" w:styleId="gscrsbsth10">
    <w:name w:val="gsc_rsb_sth10"/>
    <w:basedOn w:val="Normal"/>
    <w:rsid w:val="00D148AA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11">
    <w:name w:val="gsc_rsb_sth11"/>
    <w:basedOn w:val="Normal"/>
    <w:rsid w:val="00D148AA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12">
    <w:name w:val="gsc_rsb_sth12"/>
    <w:basedOn w:val="Normal"/>
    <w:rsid w:val="00D148AA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7">
    <w:name w:val="gsc_rsb_m7"/>
    <w:basedOn w:val="Normal"/>
    <w:rsid w:val="00D148AA"/>
    <w:pPr>
      <w:spacing w:before="100" w:beforeAutospacing="1" w:after="100" w:afterAutospacing="1"/>
    </w:pPr>
  </w:style>
  <w:style w:type="paragraph" w:customStyle="1" w:styleId="gscrsbm8">
    <w:name w:val="gsc_rsb_m8"/>
    <w:basedOn w:val="Normal"/>
    <w:rsid w:val="00D148AA"/>
    <w:pPr>
      <w:spacing w:before="100" w:beforeAutospacing="1" w:after="100" w:afterAutospacing="1"/>
    </w:pPr>
  </w:style>
  <w:style w:type="paragraph" w:customStyle="1" w:styleId="gscrsbali7">
    <w:name w:val="gsc_rsb_a&gt;li7"/>
    <w:basedOn w:val="Normal"/>
    <w:rsid w:val="00D148AA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8">
    <w:name w:val="gsc_rsb_a&gt;li8"/>
    <w:basedOn w:val="Normal"/>
    <w:rsid w:val="00D148AA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7">
    <w:name w:val="gsc_rsb_a_desc7"/>
    <w:basedOn w:val="Normal"/>
    <w:rsid w:val="00D148AA"/>
    <w:pPr>
      <w:ind w:left="960" w:right="495"/>
    </w:pPr>
  </w:style>
  <w:style w:type="paragraph" w:customStyle="1" w:styleId="gscrsbadesc8">
    <w:name w:val="gsc_rsb_a_desc8"/>
    <w:basedOn w:val="Normal"/>
    <w:rsid w:val="00D148AA"/>
    <w:pPr>
      <w:ind w:left="960" w:right="495"/>
    </w:pPr>
  </w:style>
  <w:style w:type="paragraph" w:customStyle="1" w:styleId="gscrsbaext8">
    <w:name w:val="gsc_rsb_a_ext8"/>
    <w:basedOn w:val="Normal"/>
    <w:rsid w:val="00D148AA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9">
    <w:name w:val="gsc_rsb_a_ext9"/>
    <w:basedOn w:val="Normal"/>
    <w:rsid w:val="00D148AA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7">
    <w:name w:val="gsc_rsb_a_ext27"/>
    <w:basedOn w:val="Normal"/>
    <w:rsid w:val="00D148AA"/>
    <w:pPr>
      <w:spacing w:before="100" w:beforeAutospacing="1" w:after="100" w:afterAutospacing="1"/>
    </w:pPr>
  </w:style>
  <w:style w:type="paragraph" w:customStyle="1" w:styleId="gscrsbaext28">
    <w:name w:val="gsc_rsb_a_ext28"/>
    <w:basedOn w:val="Normal"/>
    <w:rsid w:val="00D148AA"/>
    <w:pPr>
      <w:spacing w:before="100" w:beforeAutospacing="1" w:after="100" w:afterAutospacing="1"/>
    </w:pPr>
  </w:style>
  <w:style w:type="paragraph" w:customStyle="1" w:styleId="gscrsbaa7">
    <w:name w:val="gsc_rsb_aa7"/>
    <w:basedOn w:val="Normal"/>
    <w:rsid w:val="00D148AA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8">
    <w:name w:val="gsc_rsb_aa8"/>
    <w:basedOn w:val="Normal"/>
    <w:rsid w:val="00D148AA"/>
    <w:pPr>
      <w:spacing w:before="100" w:beforeAutospacing="1" w:after="100" w:afterAutospacing="1"/>
    </w:pPr>
    <w:rPr>
      <w:sz w:val="26"/>
      <w:szCs w:val="26"/>
    </w:rPr>
  </w:style>
  <w:style w:type="paragraph" w:customStyle="1" w:styleId="gslbl66">
    <w:name w:val="gs_lbl66"/>
    <w:basedOn w:val="Normal"/>
    <w:rsid w:val="00D148AA"/>
    <w:pPr>
      <w:spacing w:before="100" w:beforeAutospacing="1" w:after="100" w:afterAutospacing="1"/>
    </w:pPr>
  </w:style>
  <w:style w:type="paragraph" w:customStyle="1" w:styleId="gscprfil4">
    <w:name w:val="gsc_prf_il4"/>
    <w:basedOn w:val="Normal"/>
    <w:rsid w:val="00D148AA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4">
    <w:name w:val="gsc_prf_ila4"/>
    <w:basedOn w:val="Normal"/>
    <w:rsid w:val="00D148AA"/>
    <w:pPr>
      <w:spacing w:before="100" w:beforeAutospacing="1" w:after="100" w:afterAutospacing="1"/>
    </w:pPr>
  </w:style>
  <w:style w:type="paragraph" w:customStyle="1" w:styleId="gscprfinta4">
    <w:name w:val="gsc_prf_inta4"/>
    <w:basedOn w:val="Normal"/>
    <w:rsid w:val="00D148AA"/>
    <w:pPr>
      <w:spacing w:before="100" w:beforeAutospacing="1" w:after="100" w:afterAutospacing="1"/>
      <w:ind w:right="240"/>
      <w:textAlignment w:val="top"/>
    </w:pPr>
  </w:style>
  <w:style w:type="paragraph" w:customStyle="1" w:styleId="gscddsec4">
    <w:name w:val="gsc_dd_sec4"/>
    <w:basedOn w:val="Normal"/>
    <w:rsid w:val="00D148AA"/>
    <w:pPr>
      <w:spacing w:before="100" w:beforeAutospacing="1" w:after="100" w:afterAutospacing="1"/>
    </w:pPr>
  </w:style>
  <w:style w:type="paragraph" w:customStyle="1" w:styleId="gscddmor-sel4">
    <w:name w:val="gsc_dd_mor-sel4"/>
    <w:basedOn w:val="Normal"/>
    <w:rsid w:val="00D148AA"/>
    <w:pPr>
      <w:spacing w:before="100" w:beforeAutospacing="1" w:after="100" w:afterAutospacing="1"/>
    </w:pPr>
    <w:rPr>
      <w:color w:val="DD4B39"/>
    </w:rPr>
  </w:style>
  <w:style w:type="paragraph" w:customStyle="1" w:styleId="gscppmotn7">
    <w:name w:val="gsc_pp_mo_tn7"/>
    <w:basedOn w:val="Normal"/>
    <w:rsid w:val="00D148AA"/>
    <w:pPr>
      <w:spacing w:before="100" w:beforeAutospacing="1" w:after="100" w:afterAutospacing="1"/>
    </w:pPr>
  </w:style>
  <w:style w:type="paragraph" w:customStyle="1" w:styleId="gscppmotn8">
    <w:name w:val="gsc_pp_mo_tn8"/>
    <w:basedOn w:val="Normal"/>
    <w:rsid w:val="00D148AA"/>
    <w:pPr>
      <w:spacing w:before="100" w:beforeAutospacing="1" w:after="100" w:afterAutospacing="1"/>
    </w:pPr>
  </w:style>
  <w:style w:type="paragraph" w:customStyle="1" w:styleId="gscppmosm7">
    <w:name w:val="gsc_pp_mo_sm7"/>
    <w:basedOn w:val="Normal"/>
    <w:rsid w:val="00D148AA"/>
    <w:pPr>
      <w:spacing w:before="100" w:beforeAutospacing="1" w:after="100" w:afterAutospacing="1"/>
    </w:pPr>
  </w:style>
  <w:style w:type="paragraph" w:customStyle="1" w:styleId="gscppmosm8">
    <w:name w:val="gsc_pp_mo_sm8"/>
    <w:basedOn w:val="Normal"/>
    <w:rsid w:val="00D148AA"/>
    <w:pPr>
      <w:spacing w:before="100" w:beforeAutospacing="1" w:after="100" w:afterAutospacing="1"/>
    </w:pPr>
  </w:style>
  <w:style w:type="paragraph" w:customStyle="1" w:styleId="gscppmonm7">
    <w:name w:val="gsc_pp_mo_nm7"/>
    <w:basedOn w:val="Normal"/>
    <w:rsid w:val="00D148AA"/>
    <w:pPr>
      <w:spacing w:before="100" w:beforeAutospacing="1" w:after="100" w:afterAutospacing="1"/>
    </w:pPr>
  </w:style>
  <w:style w:type="paragraph" w:customStyle="1" w:styleId="gscppmonm8">
    <w:name w:val="gsc_pp_mo_nm8"/>
    <w:basedOn w:val="Normal"/>
    <w:rsid w:val="00D148AA"/>
    <w:pPr>
      <w:spacing w:before="100" w:beforeAutospacing="1" w:after="100" w:afterAutospacing="1"/>
    </w:pPr>
  </w:style>
  <w:style w:type="paragraph" w:customStyle="1" w:styleId="gscucoar4">
    <w:name w:val="gsc_ucoar4"/>
    <w:basedOn w:val="Normal"/>
    <w:rsid w:val="00D148AA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4">
    <w:name w:val="gsc_oai4"/>
    <w:basedOn w:val="Normal"/>
    <w:rsid w:val="00D148AA"/>
    <w:pPr>
      <w:spacing w:before="100" w:beforeAutospacing="1" w:after="100" w:afterAutospacing="1"/>
      <w:ind w:left="960"/>
    </w:pPr>
  </w:style>
  <w:style w:type="paragraph" w:customStyle="1" w:styleId="gscfolcr4">
    <w:name w:val="gsc_fol_cr4"/>
    <w:basedOn w:val="Normal"/>
    <w:rsid w:val="00D148AA"/>
  </w:style>
  <w:style w:type="paragraph" w:customStyle="1" w:styleId="gsmdhdra3">
    <w:name w:val="gs_md_hdr&gt;a3"/>
    <w:basedOn w:val="Normal"/>
    <w:rsid w:val="00D148AA"/>
    <w:pPr>
      <w:ind w:right="30"/>
    </w:pPr>
  </w:style>
  <w:style w:type="paragraph" w:customStyle="1" w:styleId="gsmdhdrb3">
    <w:name w:val="gs_md_hdr_b3"/>
    <w:basedOn w:val="Normal"/>
    <w:rsid w:val="00D148AA"/>
    <w:pPr>
      <w:ind w:left="240" w:right="240"/>
    </w:pPr>
  </w:style>
  <w:style w:type="paragraph" w:customStyle="1" w:styleId="gsmdbdy5">
    <w:name w:val="gs_md_bdy5"/>
    <w:basedOn w:val="Normal"/>
    <w:rsid w:val="00D148AA"/>
    <w:pPr>
      <w:spacing w:before="100" w:beforeAutospacing="1" w:after="100" w:afterAutospacing="1"/>
    </w:pPr>
  </w:style>
  <w:style w:type="paragraph" w:customStyle="1" w:styleId="gsmdbdy6">
    <w:name w:val="gs_md_bdy6"/>
    <w:basedOn w:val="Normal"/>
    <w:rsid w:val="00D148AA"/>
    <w:pPr>
      <w:spacing w:before="100" w:beforeAutospacing="1" w:after="100" w:afterAutospacing="1"/>
    </w:pPr>
  </w:style>
  <w:style w:type="paragraph" w:customStyle="1" w:styleId="gsmdbtns3">
    <w:name w:val="gs_md_btns3"/>
    <w:basedOn w:val="Normal"/>
    <w:rsid w:val="00D148AA"/>
    <w:pPr>
      <w:spacing w:before="240"/>
    </w:pPr>
  </w:style>
  <w:style w:type="paragraph" w:customStyle="1" w:styleId="gsalrt3">
    <w:name w:val="gs_alrt3"/>
    <w:basedOn w:val="Normal"/>
    <w:rsid w:val="00D148AA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character" w:customStyle="1" w:styleId="gsico11">
    <w:name w:val="gs_ico11"/>
    <w:basedOn w:val="DefaultParagraphFont"/>
    <w:rsid w:val="00D148AA"/>
  </w:style>
  <w:style w:type="character" w:customStyle="1" w:styleId="gslbl67">
    <w:name w:val="gs_lbl67"/>
    <w:basedOn w:val="DefaultParagraphFont"/>
    <w:rsid w:val="00D148AA"/>
  </w:style>
  <w:style w:type="character" w:customStyle="1" w:styleId="gschk9">
    <w:name w:val="gs_chk9"/>
    <w:basedOn w:val="DefaultParagraphFont"/>
    <w:rsid w:val="00D148AA"/>
  </w:style>
  <w:style w:type="character" w:customStyle="1" w:styleId="gscbx17">
    <w:name w:val="gs_cbx17"/>
    <w:basedOn w:val="DefaultParagraphFont"/>
    <w:rsid w:val="00D148AA"/>
  </w:style>
  <w:style w:type="character" w:customStyle="1" w:styleId="gswr14">
    <w:name w:val="gs_wr14"/>
    <w:basedOn w:val="DefaultParagraphFont"/>
    <w:rsid w:val="00D148AA"/>
  </w:style>
  <w:style w:type="paragraph" w:customStyle="1" w:styleId="gscmdexar">
    <w:name w:val="gsc_md_exa_r"/>
    <w:basedOn w:val="Normal"/>
    <w:rsid w:val="00D148AA"/>
    <w:pPr>
      <w:spacing w:after="120"/>
    </w:pPr>
  </w:style>
  <w:style w:type="paragraph" w:customStyle="1" w:styleId="gslbl68">
    <w:name w:val="gs_lbl68"/>
    <w:basedOn w:val="Normal"/>
    <w:rsid w:val="00D148AA"/>
    <w:pPr>
      <w:spacing w:before="100" w:beforeAutospacing="1" w:after="100" w:afterAutospacing="1"/>
    </w:pPr>
    <w:rPr>
      <w:u w:val="single"/>
    </w:rPr>
  </w:style>
  <w:style w:type="paragraph" w:customStyle="1" w:styleId="gslbl69">
    <w:name w:val="gs_lbl69"/>
    <w:basedOn w:val="Normal"/>
    <w:rsid w:val="00D148AA"/>
    <w:pPr>
      <w:spacing w:before="100" w:beforeAutospacing="1" w:after="100" w:afterAutospacing="1"/>
    </w:pPr>
  </w:style>
  <w:style w:type="paragraph" w:customStyle="1" w:styleId="gsnta5">
    <w:name w:val="gs_nta5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nph6">
    <w:name w:val="gs_nph6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ota5">
    <w:name w:val="gs_ota5"/>
    <w:basedOn w:val="Normal"/>
    <w:rsid w:val="00D148AA"/>
    <w:pPr>
      <w:spacing w:before="100" w:beforeAutospacing="1" w:after="100" w:afterAutospacing="1"/>
    </w:pPr>
  </w:style>
  <w:style w:type="paragraph" w:customStyle="1" w:styleId="gsoph5">
    <w:name w:val="gs_oph5"/>
    <w:basedOn w:val="Normal"/>
    <w:rsid w:val="00D148AA"/>
    <w:pPr>
      <w:spacing w:before="100" w:beforeAutospacing="1" w:after="100" w:afterAutospacing="1"/>
    </w:pPr>
  </w:style>
  <w:style w:type="paragraph" w:customStyle="1" w:styleId="gsintxt21">
    <w:name w:val="gs_in_txt21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22">
    <w:name w:val="gs_in_txt22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23">
    <w:name w:val="gs_in_txt23"/>
    <w:basedOn w:val="Normal"/>
    <w:rsid w:val="00D148AA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24">
    <w:name w:val="gs_in_txt24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25">
    <w:name w:val="gs_in_txt25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5">
    <w:name w:val="gs_in_txts5"/>
    <w:basedOn w:val="Normal"/>
    <w:rsid w:val="00D148AA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15">
    <w:name w:val="gs_wr15"/>
    <w:basedOn w:val="Normal"/>
    <w:rsid w:val="00D148AA"/>
    <w:pPr>
      <w:spacing w:before="100" w:beforeAutospacing="1" w:after="100" w:afterAutospacing="1"/>
    </w:pPr>
    <w:rPr>
      <w:sz w:val="23"/>
      <w:szCs w:val="23"/>
    </w:rPr>
  </w:style>
  <w:style w:type="paragraph" w:customStyle="1" w:styleId="gswr16">
    <w:name w:val="gs_wr16"/>
    <w:basedOn w:val="Normal"/>
    <w:rsid w:val="00D148AA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17">
    <w:name w:val="gs_wr17"/>
    <w:basedOn w:val="Normal"/>
    <w:rsid w:val="00D148AA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70">
    <w:name w:val="gs_lbl70"/>
    <w:basedOn w:val="Normal"/>
    <w:rsid w:val="00D148AA"/>
    <w:pPr>
      <w:spacing w:before="100" w:beforeAutospacing="1" w:after="100" w:afterAutospacing="1"/>
    </w:pPr>
    <w:rPr>
      <w:color w:val="222222"/>
    </w:rPr>
  </w:style>
  <w:style w:type="paragraph" w:customStyle="1" w:styleId="gslbl71">
    <w:name w:val="gs_lbl71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72">
    <w:name w:val="gs_lbl72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73">
    <w:name w:val="gs_lbl73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74">
    <w:name w:val="gs_lbl74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75">
    <w:name w:val="gs_lbl75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76">
    <w:name w:val="gs_lbl76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o12">
    <w:name w:val="gs_ico12"/>
    <w:basedOn w:val="Normal"/>
    <w:rsid w:val="00D148AA"/>
    <w:pPr>
      <w:ind w:left="-158"/>
    </w:pPr>
  </w:style>
  <w:style w:type="paragraph" w:customStyle="1" w:styleId="gsaro5">
    <w:name w:val="gs_aro5"/>
    <w:basedOn w:val="Normal"/>
    <w:rsid w:val="00D148AA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5">
    <w:name w:val="gs_aru5"/>
    <w:basedOn w:val="Normal"/>
    <w:rsid w:val="00D148AA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5">
    <w:name w:val="gs_txt5"/>
    <w:basedOn w:val="Normal"/>
    <w:rsid w:val="00D148AA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33">
    <w:name w:val="gs_icm33"/>
    <w:basedOn w:val="Normal"/>
    <w:rsid w:val="00D148AA"/>
    <w:pPr>
      <w:spacing w:after="100" w:afterAutospacing="1"/>
    </w:pPr>
  </w:style>
  <w:style w:type="paragraph" w:customStyle="1" w:styleId="gsicm34">
    <w:name w:val="gs_icm34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35">
    <w:name w:val="gs_icm35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36">
    <w:name w:val="gs_icm36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37">
    <w:name w:val="gs_icm37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38">
    <w:name w:val="gs_icm38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39">
    <w:name w:val="gs_icm39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40">
    <w:name w:val="gs_icm40"/>
    <w:basedOn w:val="Normal"/>
    <w:rsid w:val="00D148AA"/>
    <w:pPr>
      <w:spacing w:after="100" w:afterAutospacing="1"/>
    </w:pPr>
  </w:style>
  <w:style w:type="paragraph" w:customStyle="1" w:styleId="gslbl77">
    <w:name w:val="gs_lbl77"/>
    <w:basedOn w:val="Normal"/>
    <w:rsid w:val="00D148AA"/>
    <w:pPr>
      <w:spacing w:before="100" w:beforeAutospacing="1" w:after="100" w:afterAutospacing="1"/>
    </w:pPr>
  </w:style>
  <w:style w:type="paragraph" w:customStyle="1" w:styleId="gslbl78">
    <w:name w:val="gs_lbl78"/>
    <w:basedOn w:val="Normal"/>
    <w:rsid w:val="00D148AA"/>
    <w:pPr>
      <w:spacing w:before="100" w:beforeAutospacing="1" w:after="100" w:afterAutospacing="1"/>
    </w:pPr>
  </w:style>
  <w:style w:type="paragraph" w:customStyle="1" w:styleId="gsmdli9">
    <w:name w:val="gs_md_li9"/>
    <w:basedOn w:val="Normal"/>
    <w:rsid w:val="00D148AA"/>
    <w:pPr>
      <w:spacing w:before="100" w:beforeAutospacing="1" w:after="100" w:afterAutospacing="1"/>
    </w:pPr>
  </w:style>
  <w:style w:type="paragraph" w:customStyle="1" w:styleId="gslbl79">
    <w:name w:val="gs_lbl79"/>
    <w:basedOn w:val="Normal"/>
    <w:rsid w:val="00D148AA"/>
    <w:pPr>
      <w:spacing w:before="100" w:beforeAutospacing="1" w:after="100" w:afterAutospacing="1"/>
    </w:pPr>
  </w:style>
  <w:style w:type="paragraph" w:customStyle="1" w:styleId="gslbl80">
    <w:name w:val="gs_lbl80"/>
    <w:basedOn w:val="Normal"/>
    <w:rsid w:val="00D148AA"/>
    <w:pPr>
      <w:spacing w:before="100" w:beforeAutospacing="1" w:after="100" w:afterAutospacing="1"/>
    </w:pPr>
  </w:style>
  <w:style w:type="paragraph" w:customStyle="1" w:styleId="gslbl81">
    <w:name w:val="gs_lbl81"/>
    <w:basedOn w:val="Normal"/>
    <w:rsid w:val="00D148AA"/>
    <w:pPr>
      <w:spacing w:before="100" w:beforeAutospacing="1" w:after="100" w:afterAutospacing="1"/>
    </w:pPr>
  </w:style>
  <w:style w:type="paragraph" w:customStyle="1" w:styleId="gscbx18">
    <w:name w:val="gs_cbx18"/>
    <w:basedOn w:val="Normal"/>
    <w:rsid w:val="00D148AA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19">
    <w:name w:val="gs_cbx19"/>
    <w:basedOn w:val="Normal"/>
    <w:rsid w:val="00D148AA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20">
    <w:name w:val="gs_cbx20"/>
    <w:basedOn w:val="Normal"/>
    <w:rsid w:val="00D148AA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21">
    <w:name w:val="gs_cbx21"/>
    <w:basedOn w:val="Normal"/>
    <w:rsid w:val="00D148AA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10">
    <w:name w:val="gs_chk10"/>
    <w:basedOn w:val="Normal"/>
    <w:rsid w:val="00D148AA"/>
    <w:pPr>
      <w:spacing w:before="100" w:beforeAutospacing="1" w:after="100" w:afterAutospacing="1"/>
    </w:pPr>
  </w:style>
  <w:style w:type="paragraph" w:customStyle="1" w:styleId="gschk11">
    <w:name w:val="gs_chk11"/>
    <w:basedOn w:val="Normal"/>
    <w:rsid w:val="00D148AA"/>
    <w:pPr>
      <w:spacing w:before="100" w:beforeAutospacing="1" w:after="100" w:afterAutospacing="1"/>
    </w:pPr>
  </w:style>
  <w:style w:type="paragraph" w:customStyle="1" w:styleId="gsicoxt5">
    <w:name w:val="gs_ico_xt5"/>
    <w:basedOn w:val="Normal"/>
    <w:rsid w:val="00D148AA"/>
    <w:pPr>
      <w:spacing w:before="100" w:beforeAutospacing="1" w:after="100" w:afterAutospacing="1"/>
    </w:pPr>
  </w:style>
  <w:style w:type="paragraph" w:customStyle="1" w:styleId="gsbtnp5">
    <w:name w:val="gs_btnp5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mdli10">
    <w:name w:val="gs_md_li10"/>
    <w:basedOn w:val="Normal"/>
    <w:rsid w:val="00D148AA"/>
    <w:pPr>
      <w:spacing w:before="100" w:beforeAutospacing="1" w:after="100" w:afterAutospacing="1"/>
    </w:pPr>
  </w:style>
  <w:style w:type="paragraph" w:customStyle="1" w:styleId="gshdrpp9">
    <w:name w:val="gs_hdr_pp9"/>
    <w:basedOn w:val="Normal"/>
    <w:rsid w:val="00D148AA"/>
    <w:pPr>
      <w:spacing w:before="100" w:beforeAutospacing="1" w:after="100" w:afterAutospacing="1"/>
    </w:pPr>
  </w:style>
  <w:style w:type="paragraph" w:customStyle="1" w:styleId="gslbl82">
    <w:name w:val="gs_lbl82"/>
    <w:basedOn w:val="Normal"/>
    <w:rsid w:val="00D148AA"/>
    <w:pPr>
      <w:spacing w:before="100" w:beforeAutospacing="1" w:after="100" w:afterAutospacing="1"/>
    </w:pPr>
  </w:style>
  <w:style w:type="paragraph" w:customStyle="1" w:styleId="gshdrmbo5">
    <w:name w:val="gs_hdr_mbo5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hdrdso9">
    <w:name w:val="gs_hdr_dso9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hdrdso10">
    <w:name w:val="gs_hdr_dso10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hdrpp10">
    <w:name w:val="gs_hdr_pp10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hdrpm9">
    <w:name w:val="gs_hdr_pm9"/>
    <w:basedOn w:val="Normal"/>
    <w:rsid w:val="00D148AA"/>
    <w:pPr>
      <w:spacing w:before="100" w:beforeAutospacing="1" w:after="100" w:afterAutospacing="1"/>
      <w:ind w:left="1740"/>
    </w:pPr>
  </w:style>
  <w:style w:type="paragraph" w:customStyle="1" w:styleId="gshdrpm10">
    <w:name w:val="gs_hdr_pm10"/>
    <w:basedOn w:val="Normal"/>
    <w:rsid w:val="00D148AA"/>
    <w:pPr>
      <w:spacing w:before="90"/>
      <w:ind w:left="870"/>
    </w:pPr>
  </w:style>
  <w:style w:type="paragraph" w:customStyle="1" w:styleId="gsico13">
    <w:name w:val="gs_ico13"/>
    <w:basedOn w:val="Normal"/>
    <w:rsid w:val="00D148AA"/>
    <w:pPr>
      <w:ind w:left="-158"/>
    </w:pPr>
  </w:style>
  <w:style w:type="paragraph" w:customStyle="1" w:styleId="gsabmdw5">
    <w:name w:val="gs_ab_mdw5"/>
    <w:basedOn w:val="Normal"/>
    <w:rsid w:val="00D148AA"/>
  </w:style>
  <w:style w:type="paragraph" w:customStyle="1" w:styleId="gsabbtw5">
    <w:name w:val="gs_ab_btw5"/>
    <w:basedOn w:val="Normal"/>
    <w:rsid w:val="00D148AA"/>
    <w:pPr>
      <w:ind w:left="240" w:right="180"/>
    </w:pPr>
  </w:style>
  <w:style w:type="paragraph" w:customStyle="1" w:styleId="gsind9">
    <w:name w:val="gs_ind9"/>
    <w:basedOn w:val="Normal"/>
    <w:rsid w:val="00D148AA"/>
    <w:pPr>
      <w:spacing w:before="100" w:beforeAutospacing="1" w:after="60"/>
      <w:ind w:hanging="120"/>
    </w:pPr>
  </w:style>
  <w:style w:type="paragraph" w:customStyle="1" w:styleId="gsinw9">
    <w:name w:val="gs_inw9"/>
    <w:basedOn w:val="Normal"/>
    <w:rsid w:val="00D148AA"/>
    <w:pPr>
      <w:spacing w:before="100" w:beforeAutospacing="1" w:after="60"/>
    </w:pPr>
  </w:style>
  <w:style w:type="paragraph" w:customStyle="1" w:styleId="gsind10">
    <w:name w:val="gs_ind10"/>
    <w:basedOn w:val="Normal"/>
    <w:rsid w:val="00D148AA"/>
    <w:pPr>
      <w:spacing w:before="100" w:beforeAutospacing="1"/>
      <w:ind w:hanging="120"/>
    </w:pPr>
  </w:style>
  <w:style w:type="paragraph" w:customStyle="1" w:styleId="gsinw10">
    <w:name w:val="gs_inw10"/>
    <w:basedOn w:val="Normal"/>
    <w:rsid w:val="00D148AA"/>
    <w:pPr>
      <w:spacing w:before="100" w:beforeAutospacing="1"/>
    </w:pPr>
  </w:style>
  <w:style w:type="paragraph" w:customStyle="1" w:styleId="gscax13">
    <w:name w:val="gsc_a_x13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t13">
    <w:name w:val="gsc_a_t13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cac13">
    <w:name w:val="gsc_a_c13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x14">
    <w:name w:val="gsc_a_x14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t14">
    <w:name w:val="gsc_a_t14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cac14">
    <w:name w:val="gsc_a_c14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x15">
    <w:name w:val="gsc_a_x15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t15">
    <w:name w:val="gsc_a_t15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cac15">
    <w:name w:val="gsc_a_c15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y9">
    <w:name w:val="gsc_a_y9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y10">
    <w:name w:val="gsc_a_y10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h9">
    <w:name w:val="gsc_a_h9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cah10">
    <w:name w:val="gsc_a_h10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cam5">
    <w:name w:val="gsc_a_m5"/>
    <w:basedOn w:val="Normal"/>
    <w:rsid w:val="00D148AA"/>
    <w:pPr>
      <w:spacing w:before="100" w:beforeAutospacing="1" w:after="100" w:afterAutospacing="1"/>
    </w:pPr>
  </w:style>
  <w:style w:type="paragraph" w:customStyle="1" w:styleId="gscaam5">
    <w:name w:val="gsc_a_am5"/>
    <w:basedOn w:val="Normal"/>
    <w:rsid w:val="00D148AA"/>
    <w:pPr>
      <w:spacing w:before="100" w:beforeAutospacing="1"/>
    </w:pPr>
    <w:rPr>
      <w:sz w:val="36"/>
      <w:szCs w:val="36"/>
    </w:rPr>
  </w:style>
  <w:style w:type="paragraph" w:customStyle="1" w:styleId="gsmdprg5">
    <w:name w:val="gs_md_prg5"/>
    <w:basedOn w:val="Normal"/>
    <w:rsid w:val="00D148AA"/>
    <w:pPr>
      <w:ind w:left="240" w:right="240"/>
      <w:jc w:val="center"/>
    </w:pPr>
  </w:style>
  <w:style w:type="paragraph" w:customStyle="1" w:styleId="gscoictall5">
    <w:name w:val="gsc_oict_all5"/>
    <w:basedOn w:val="Normal"/>
    <w:rsid w:val="00D148AA"/>
    <w:pPr>
      <w:spacing w:line="300" w:lineRule="atLeast"/>
    </w:pPr>
    <w:rPr>
      <w:caps/>
      <w:sz w:val="20"/>
      <w:szCs w:val="20"/>
    </w:rPr>
  </w:style>
  <w:style w:type="paragraph" w:customStyle="1" w:styleId="gscoictprf5">
    <w:name w:val="gsc_oict_prf5"/>
    <w:basedOn w:val="Normal"/>
    <w:rsid w:val="00D148AA"/>
    <w:pPr>
      <w:spacing w:before="30" w:line="300" w:lineRule="atLeast"/>
    </w:pPr>
    <w:rPr>
      <w:caps/>
      <w:sz w:val="20"/>
      <w:szCs w:val="20"/>
    </w:rPr>
  </w:style>
  <w:style w:type="paragraph" w:customStyle="1" w:styleId="gscoicres5">
    <w:name w:val="gsc_oic_res5"/>
    <w:basedOn w:val="Normal"/>
    <w:rsid w:val="00D148AA"/>
    <w:pPr>
      <w:spacing w:before="120" w:after="180"/>
      <w:ind w:left="615" w:right="240"/>
    </w:pPr>
  </w:style>
  <w:style w:type="paragraph" w:customStyle="1" w:styleId="gscoicname5">
    <w:name w:val="gsc_oic_name5"/>
    <w:basedOn w:val="Normal"/>
    <w:rsid w:val="00D148AA"/>
    <w:pPr>
      <w:spacing w:before="100" w:beforeAutospacing="1" w:after="100" w:afterAutospacing="1"/>
    </w:pPr>
    <w:rPr>
      <w:color w:val="777777"/>
    </w:rPr>
  </w:style>
  <w:style w:type="paragraph" w:customStyle="1" w:styleId="gscoicall5">
    <w:name w:val="gsc_oic_all5"/>
    <w:basedOn w:val="Normal"/>
    <w:rsid w:val="00D148AA"/>
    <w:pPr>
      <w:spacing w:before="100" w:beforeAutospacing="1" w:after="100" w:afterAutospacing="1"/>
    </w:pPr>
    <w:rPr>
      <w:color w:val="777777"/>
    </w:rPr>
  </w:style>
  <w:style w:type="paragraph" w:customStyle="1" w:styleId="gscoicprf5">
    <w:name w:val="gsc_oic_prf5"/>
    <w:basedOn w:val="Normal"/>
    <w:rsid w:val="00D148AA"/>
    <w:pPr>
      <w:spacing w:before="100" w:beforeAutospacing="1" w:after="100" w:afterAutospacing="1"/>
    </w:pPr>
    <w:rPr>
      <w:color w:val="777777"/>
    </w:rPr>
  </w:style>
  <w:style w:type="paragraph" w:customStyle="1" w:styleId="gscoictalldata-a5">
    <w:name w:val="gsc_oict_all[data-a]5"/>
    <w:basedOn w:val="Normal"/>
    <w:rsid w:val="00D148AA"/>
    <w:pPr>
      <w:spacing w:before="100" w:beforeAutospacing="1" w:after="100" w:afterAutospacing="1"/>
    </w:pPr>
    <w:rPr>
      <w:color w:val="1A0DAB"/>
    </w:rPr>
  </w:style>
  <w:style w:type="paragraph" w:customStyle="1" w:styleId="gsciadbartadded5">
    <w:name w:val="gsc_iadb_art_added5"/>
    <w:basedOn w:val="Normal"/>
    <w:rsid w:val="00D148AA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5">
    <w:name w:val="gsc_iadb_art_body5"/>
    <w:basedOn w:val="Normal"/>
    <w:rsid w:val="00D148AA"/>
    <w:pPr>
      <w:spacing w:before="180" w:after="180"/>
      <w:ind w:left="615" w:right="240"/>
    </w:pPr>
  </w:style>
  <w:style w:type="paragraph" w:customStyle="1" w:styleId="gshh35">
    <w:name w:val="gsh_h35"/>
    <w:basedOn w:val="Normal"/>
    <w:rsid w:val="00D148AA"/>
    <w:pPr>
      <w:spacing w:before="240" w:after="240"/>
    </w:pPr>
    <w:rPr>
      <w:sz w:val="20"/>
      <w:szCs w:val="20"/>
    </w:rPr>
  </w:style>
  <w:style w:type="paragraph" w:customStyle="1" w:styleId="gshcsp5">
    <w:name w:val="gsh_csp5"/>
    <w:basedOn w:val="Normal"/>
    <w:rsid w:val="00D148AA"/>
    <w:pPr>
      <w:spacing w:before="120" w:after="120"/>
    </w:pPr>
  </w:style>
  <w:style w:type="paragraph" w:customStyle="1" w:styleId="gsclcl13">
    <w:name w:val="gsc_lcl13"/>
    <w:basedOn w:val="Normal"/>
    <w:rsid w:val="00D148AA"/>
    <w:pPr>
      <w:ind w:right="5010"/>
    </w:pPr>
  </w:style>
  <w:style w:type="paragraph" w:customStyle="1" w:styleId="gsclcl14">
    <w:name w:val="gsc_lcl14"/>
    <w:basedOn w:val="Normal"/>
    <w:rsid w:val="00D148AA"/>
  </w:style>
  <w:style w:type="paragraph" w:customStyle="1" w:styleId="gsclcl15">
    <w:name w:val="gsc_lcl15"/>
    <w:basedOn w:val="Normal"/>
    <w:rsid w:val="00D148AA"/>
  </w:style>
  <w:style w:type="paragraph" w:customStyle="1" w:styleId="gscrsb13">
    <w:name w:val="gsc_rsb13"/>
    <w:basedOn w:val="Normal"/>
    <w:rsid w:val="00D148AA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14">
    <w:name w:val="gsc_rsb14"/>
    <w:basedOn w:val="Normal"/>
    <w:rsid w:val="00D148AA"/>
  </w:style>
  <w:style w:type="paragraph" w:customStyle="1" w:styleId="gscrsb15">
    <w:name w:val="gsc_rsb15"/>
    <w:basedOn w:val="Normal"/>
    <w:rsid w:val="00D148AA"/>
  </w:style>
  <w:style w:type="paragraph" w:customStyle="1" w:styleId="gscrsbs13">
    <w:name w:val="gsc_rsb_s13"/>
    <w:basedOn w:val="Normal"/>
    <w:rsid w:val="00D148AA"/>
    <w:pPr>
      <w:spacing w:after="480"/>
      <w:ind w:left="240"/>
    </w:pPr>
  </w:style>
  <w:style w:type="paragraph" w:customStyle="1" w:styleId="gscrsbs14">
    <w:name w:val="gsc_rsb_s14"/>
    <w:basedOn w:val="Normal"/>
    <w:rsid w:val="00D148AA"/>
  </w:style>
  <w:style w:type="paragraph" w:customStyle="1" w:styleId="gscrsbs15">
    <w:name w:val="gsc_rsb_s15"/>
    <w:basedOn w:val="Normal"/>
    <w:rsid w:val="00D148AA"/>
  </w:style>
  <w:style w:type="paragraph" w:customStyle="1" w:styleId="gscrsbheader13">
    <w:name w:val="gsc_rsb_header13"/>
    <w:basedOn w:val="Normal"/>
    <w:rsid w:val="00D148AA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14">
    <w:name w:val="gsc_rsb_header14"/>
    <w:basedOn w:val="Normal"/>
    <w:rsid w:val="00D148AA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15">
    <w:name w:val="gsc_rsb_header15"/>
    <w:basedOn w:val="Normal"/>
    <w:rsid w:val="00D148AA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9">
    <w:name w:val="gsc_rsb_std9"/>
    <w:basedOn w:val="Normal"/>
    <w:rsid w:val="00D148AA"/>
    <w:pPr>
      <w:spacing w:before="100" w:beforeAutospacing="1" w:after="100" w:afterAutospacing="1"/>
      <w:jc w:val="right"/>
    </w:pPr>
  </w:style>
  <w:style w:type="paragraph" w:customStyle="1" w:styleId="gscrsbstd10">
    <w:name w:val="gsc_rsb_std10"/>
    <w:basedOn w:val="Normal"/>
    <w:rsid w:val="00D148AA"/>
    <w:pPr>
      <w:spacing w:before="100" w:beforeAutospacing="1" w:after="100" w:afterAutospacing="1"/>
      <w:jc w:val="right"/>
    </w:pPr>
  </w:style>
  <w:style w:type="paragraph" w:customStyle="1" w:styleId="gscrsbsc113">
    <w:name w:val="gsc_rsb_sc113"/>
    <w:basedOn w:val="Normal"/>
    <w:rsid w:val="00D148AA"/>
    <w:pPr>
      <w:spacing w:before="100" w:beforeAutospacing="1" w:after="100" w:afterAutospacing="1"/>
    </w:pPr>
  </w:style>
  <w:style w:type="paragraph" w:customStyle="1" w:styleId="gscrsbsc114">
    <w:name w:val="gsc_rsb_sc114"/>
    <w:basedOn w:val="Normal"/>
    <w:rsid w:val="00D148AA"/>
    <w:pPr>
      <w:spacing w:before="100" w:beforeAutospacing="1" w:after="100" w:afterAutospacing="1"/>
    </w:pPr>
  </w:style>
  <w:style w:type="paragraph" w:customStyle="1" w:styleId="gscrsbsc115">
    <w:name w:val="gsc_rsb_sc115"/>
    <w:basedOn w:val="Normal"/>
    <w:rsid w:val="00D148AA"/>
    <w:pPr>
      <w:spacing w:before="100" w:beforeAutospacing="1" w:after="100" w:afterAutospacing="1"/>
    </w:pPr>
  </w:style>
  <w:style w:type="paragraph" w:customStyle="1" w:styleId="gscrsbsth13">
    <w:name w:val="gsc_rsb_sth13"/>
    <w:basedOn w:val="Normal"/>
    <w:rsid w:val="00D148AA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14">
    <w:name w:val="gsc_rsb_sth14"/>
    <w:basedOn w:val="Normal"/>
    <w:rsid w:val="00D148AA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15">
    <w:name w:val="gsc_rsb_sth15"/>
    <w:basedOn w:val="Normal"/>
    <w:rsid w:val="00D148AA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9">
    <w:name w:val="gsc_rsb_m9"/>
    <w:basedOn w:val="Normal"/>
    <w:rsid w:val="00D148AA"/>
    <w:pPr>
      <w:spacing w:before="100" w:beforeAutospacing="1" w:after="100" w:afterAutospacing="1"/>
    </w:pPr>
  </w:style>
  <w:style w:type="paragraph" w:customStyle="1" w:styleId="gscrsbm10">
    <w:name w:val="gsc_rsb_m10"/>
    <w:basedOn w:val="Normal"/>
    <w:rsid w:val="00D148AA"/>
    <w:pPr>
      <w:spacing w:before="100" w:beforeAutospacing="1" w:after="100" w:afterAutospacing="1"/>
    </w:pPr>
  </w:style>
  <w:style w:type="paragraph" w:customStyle="1" w:styleId="gscrsbali9">
    <w:name w:val="gsc_rsb_a&gt;li9"/>
    <w:basedOn w:val="Normal"/>
    <w:rsid w:val="00D148AA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10">
    <w:name w:val="gsc_rsb_a&gt;li10"/>
    <w:basedOn w:val="Normal"/>
    <w:rsid w:val="00D148AA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9">
    <w:name w:val="gsc_rsb_a_desc9"/>
    <w:basedOn w:val="Normal"/>
    <w:rsid w:val="00D148AA"/>
    <w:pPr>
      <w:ind w:left="960" w:right="495"/>
    </w:pPr>
  </w:style>
  <w:style w:type="paragraph" w:customStyle="1" w:styleId="gscrsbadesc10">
    <w:name w:val="gsc_rsb_a_desc10"/>
    <w:basedOn w:val="Normal"/>
    <w:rsid w:val="00D148AA"/>
    <w:pPr>
      <w:ind w:left="960" w:right="495"/>
    </w:pPr>
  </w:style>
  <w:style w:type="paragraph" w:customStyle="1" w:styleId="gscrsbaext10">
    <w:name w:val="gsc_rsb_a_ext10"/>
    <w:basedOn w:val="Normal"/>
    <w:rsid w:val="00D148AA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11">
    <w:name w:val="gsc_rsb_a_ext11"/>
    <w:basedOn w:val="Normal"/>
    <w:rsid w:val="00D148AA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9">
    <w:name w:val="gsc_rsb_a_ext29"/>
    <w:basedOn w:val="Normal"/>
    <w:rsid w:val="00D148AA"/>
    <w:pPr>
      <w:spacing w:before="100" w:beforeAutospacing="1" w:after="100" w:afterAutospacing="1"/>
    </w:pPr>
  </w:style>
  <w:style w:type="paragraph" w:customStyle="1" w:styleId="gscrsbaext210">
    <w:name w:val="gsc_rsb_a_ext210"/>
    <w:basedOn w:val="Normal"/>
    <w:rsid w:val="00D148AA"/>
    <w:pPr>
      <w:spacing w:before="100" w:beforeAutospacing="1" w:after="100" w:afterAutospacing="1"/>
    </w:pPr>
  </w:style>
  <w:style w:type="paragraph" w:customStyle="1" w:styleId="gscrsbaa9">
    <w:name w:val="gsc_rsb_aa9"/>
    <w:basedOn w:val="Normal"/>
    <w:rsid w:val="00D148AA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10">
    <w:name w:val="gsc_rsb_aa10"/>
    <w:basedOn w:val="Normal"/>
    <w:rsid w:val="00D148AA"/>
    <w:pPr>
      <w:spacing w:before="100" w:beforeAutospacing="1" w:after="100" w:afterAutospacing="1"/>
    </w:pPr>
    <w:rPr>
      <w:sz w:val="26"/>
      <w:szCs w:val="26"/>
    </w:rPr>
  </w:style>
  <w:style w:type="paragraph" w:customStyle="1" w:styleId="gslbl83">
    <w:name w:val="gs_lbl83"/>
    <w:basedOn w:val="Normal"/>
    <w:rsid w:val="00D148AA"/>
    <w:pPr>
      <w:spacing w:before="100" w:beforeAutospacing="1" w:after="100" w:afterAutospacing="1"/>
    </w:pPr>
  </w:style>
  <w:style w:type="paragraph" w:customStyle="1" w:styleId="gscprfil5">
    <w:name w:val="gsc_prf_il5"/>
    <w:basedOn w:val="Normal"/>
    <w:rsid w:val="00D148AA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5">
    <w:name w:val="gsc_prf_ila5"/>
    <w:basedOn w:val="Normal"/>
    <w:rsid w:val="00D148AA"/>
    <w:pPr>
      <w:spacing w:before="100" w:beforeAutospacing="1" w:after="100" w:afterAutospacing="1"/>
    </w:pPr>
  </w:style>
  <w:style w:type="paragraph" w:customStyle="1" w:styleId="gscprfinta5">
    <w:name w:val="gsc_prf_inta5"/>
    <w:basedOn w:val="Normal"/>
    <w:rsid w:val="00D148AA"/>
    <w:pPr>
      <w:spacing w:before="100" w:beforeAutospacing="1" w:after="100" w:afterAutospacing="1"/>
      <w:ind w:right="240"/>
      <w:textAlignment w:val="top"/>
    </w:pPr>
  </w:style>
  <w:style w:type="paragraph" w:customStyle="1" w:styleId="gscddsec5">
    <w:name w:val="gsc_dd_sec5"/>
    <w:basedOn w:val="Normal"/>
    <w:rsid w:val="00D148AA"/>
    <w:pPr>
      <w:spacing w:before="100" w:beforeAutospacing="1" w:after="100" w:afterAutospacing="1"/>
    </w:pPr>
  </w:style>
  <w:style w:type="paragraph" w:customStyle="1" w:styleId="gscddmor-sel5">
    <w:name w:val="gsc_dd_mor-sel5"/>
    <w:basedOn w:val="Normal"/>
    <w:rsid w:val="00D148AA"/>
    <w:pPr>
      <w:spacing w:before="100" w:beforeAutospacing="1" w:after="100" w:afterAutospacing="1"/>
    </w:pPr>
    <w:rPr>
      <w:color w:val="DD4B39"/>
    </w:rPr>
  </w:style>
  <w:style w:type="paragraph" w:customStyle="1" w:styleId="gscppmotn9">
    <w:name w:val="gsc_pp_mo_tn9"/>
    <w:basedOn w:val="Normal"/>
    <w:rsid w:val="00D148AA"/>
    <w:pPr>
      <w:spacing w:before="100" w:beforeAutospacing="1" w:after="100" w:afterAutospacing="1"/>
    </w:pPr>
  </w:style>
  <w:style w:type="paragraph" w:customStyle="1" w:styleId="gscppmotn10">
    <w:name w:val="gsc_pp_mo_tn10"/>
    <w:basedOn w:val="Normal"/>
    <w:rsid w:val="00D148AA"/>
    <w:pPr>
      <w:spacing w:before="100" w:beforeAutospacing="1" w:after="100" w:afterAutospacing="1"/>
    </w:pPr>
  </w:style>
  <w:style w:type="paragraph" w:customStyle="1" w:styleId="gscppmosm9">
    <w:name w:val="gsc_pp_mo_sm9"/>
    <w:basedOn w:val="Normal"/>
    <w:rsid w:val="00D148AA"/>
    <w:pPr>
      <w:spacing w:before="100" w:beforeAutospacing="1" w:after="100" w:afterAutospacing="1"/>
    </w:pPr>
  </w:style>
  <w:style w:type="paragraph" w:customStyle="1" w:styleId="gscppmosm10">
    <w:name w:val="gsc_pp_mo_sm10"/>
    <w:basedOn w:val="Normal"/>
    <w:rsid w:val="00D148AA"/>
    <w:pPr>
      <w:spacing w:before="100" w:beforeAutospacing="1" w:after="100" w:afterAutospacing="1"/>
    </w:pPr>
  </w:style>
  <w:style w:type="paragraph" w:customStyle="1" w:styleId="gscppmonm9">
    <w:name w:val="gsc_pp_mo_nm9"/>
    <w:basedOn w:val="Normal"/>
    <w:rsid w:val="00D148AA"/>
    <w:pPr>
      <w:spacing w:before="100" w:beforeAutospacing="1" w:after="100" w:afterAutospacing="1"/>
    </w:pPr>
  </w:style>
  <w:style w:type="paragraph" w:customStyle="1" w:styleId="gscppmonm10">
    <w:name w:val="gsc_pp_mo_nm10"/>
    <w:basedOn w:val="Normal"/>
    <w:rsid w:val="00D148AA"/>
    <w:pPr>
      <w:spacing w:before="100" w:beforeAutospacing="1" w:after="100" w:afterAutospacing="1"/>
    </w:pPr>
  </w:style>
  <w:style w:type="paragraph" w:customStyle="1" w:styleId="gscucoar5">
    <w:name w:val="gsc_ucoar5"/>
    <w:basedOn w:val="Normal"/>
    <w:rsid w:val="00D148AA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5">
    <w:name w:val="gsc_oai5"/>
    <w:basedOn w:val="Normal"/>
    <w:rsid w:val="00D148AA"/>
    <w:pPr>
      <w:spacing w:before="100" w:beforeAutospacing="1" w:after="100" w:afterAutospacing="1"/>
      <w:ind w:left="960"/>
    </w:pPr>
  </w:style>
  <w:style w:type="paragraph" w:customStyle="1" w:styleId="gscfolcr5">
    <w:name w:val="gsc_fol_cr5"/>
    <w:basedOn w:val="Normal"/>
    <w:rsid w:val="00D148AA"/>
  </w:style>
  <w:style w:type="paragraph" w:customStyle="1" w:styleId="gsmdhdra4">
    <w:name w:val="gs_md_hdr&gt;a4"/>
    <w:basedOn w:val="Normal"/>
    <w:rsid w:val="00D148AA"/>
    <w:pPr>
      <w:ind w:right="30"/>
    </w:pPr>
  </w:style>
  <w:style w:type="paragraph" w:customStyle="1" w:styleId="gsmdhdrb4">
    <w:name w:val="gs_md_hdr_b4"/>
    <w:basedOn w:val="Normal"/>
    <w:rsid w:val="00D148AA"/>
    <w:pPr>
      <w:ind w:left="240" w:right="240"/>
    </w:pPr>
  </w:style>
  <w:style w:type="paragraph" w:customStyle="1" w:styleId="gsmdbdy7">
    <w:name w:val="gs_md_bdy7"/>
    <w:basedOn w:val="Normal"/>
    <w:rsid w:val="00D148AA"/>
    <w:pPr>
      <w:spacing w:before="100" w:beforeAutospacing="1" w:after="100" w:afterAutospacing="1"/>
    </w:pPr>
  </w:style>
  <w:style w:type="paragraph" w:customStyle="1" w:styleId="gsmdbdy8">
    <w:name w:val="gs_md_bdy8"/>
    <w:basedOn w:val="Normal"/>
    <w:rsid w:val="00D148AA"/>
    <w:pPr>
      <w:spacing w:before="100" w:beforeAutospacing="1" w:after="100" w:afterAutospacing="1"/>
    </w:pPr>
  </w:style>
  <w:style w:type="paragraph" w:customStyle="1" w:styleId="gsmdbtns4">
    <w:name w:val="gs_md_btns4"/>
    <w:basedOn w:val="Normal"/>
    <w:rsid w:val="00D148AA"/>
    <w:pPr>
      <w:spacing w:before="240"/>
    </w:pPr>
  </w:style>
  <w:style w:type="paragraph" w:customStyle="1" w:styleId="gsalrt4">
    <w:name w:val="gs_alrt4"/>
    <w:basedOn w:val="Normal"/>
    <w:rsid w:val="00D148AA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paragraph" w:customStyle="1" w:styleId="gscmdexar1">
    <w:name w:val="gsc_md_exa_r1"/>
    <w:basedOn w:val="Normal"/>
    <w:rsid w:val="00D148AA"/>
  </w:style>
  <w:style w:type="character" w:customStyle="1" w:styleId="gsinra1">
    <w:name w:val="gs_in_ra1"/>
    <w:basedOn w:val="DefaultParagraphFont"/>
    <w:rsid w:val="00D148AA"/>
  </w:style>
  <w:style w:type="character" w:customStyle="1" w:styleId="gswr18">
    <w:name w:val="gs_wr18"/>
    <w:basedOn w:val="DefaultParagraphFont"/>
    <w:rsid w:val="00D148AA"/>
  </w:style>
  <w:style w:type="character" w:customStyle="1" w:styleId="gslbl84">
    <w:name w:val="gs_lbl84"/>
    <w:basedOn w:val="DefaultParagraphFont"/>
    <w:rsid w:val="00D148AA"/>
  </w:style>
  <w:style w:type="character" w:customStyle="1" w:styleId="gsico14">
    <w:name w:val="gs_ico14"/>
    <w:basedOn w:val="DefaultParagraphFont"/>
    <w:rsid w:val="00D148AA"/>
  </w:style>
  <w:style w:type="character" w:customStyle="1" w:styleId="gsnph7">
    <w:name w:val="gs_nph7"/>
    <w:basedOn w:val="DefaultParagraphFont"/>
    <w:rsid w:val="00D148AA"/>
  </w:style>
  <w:style w:type="character" w:customStyle="1" w:styleId="gscmdprott1">
    <w:name w:val="gsc_md_pro_tt1"/>
    <w:basedOn w:val="DefaultParagraphFont"/>
    <w:rsid w:val="00D148AA"/>
    <w:rPr>
      <w:vanish/>
      <w:webHidden w:val="0"/>
      <w:specVanish w:val="0"/>
    </w:rPr>
  </w:style>
  <w:style w:type="character" w:customStyle="1" w:styleId="gsincb1">
    <w:name w:val="gs_in_cb1"/>
    <w:basedOn w:val="DefaultParagraphFont"/>
    <w:rsid w:val="00D148AA"/>
  </w:style>
  <w:style w:type="paragraph" w:customStyle="1" w:styleId="gscmdemlinfo">
    <w:name w:val="gsc_md_eml_info"/>
    <w:basedOn w:val="Normal"/>
    <w:rsid w:val="00D148AA"/>
    <w:pPr>
      <w:spacing w:after="180"/>
    </w:pPr>
  </w:style>
  <w:style w:type="paragraph" w:customStyle="1" w:styleId="gscmdemlsave">
    <w:name w:val="gsc_md_eml_save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cmdemlresend">
    <w:name w:val="gsc_md_eml_resend"/>
    <w:basedOn w:val="Normal"/>
    <w:rsid w:val="00D148AA"/>
    <w:pPr>
      <w:spacing w:before="100" w:beforeAutospacing="1" w:after="100" w:afterAutospacing="1"/>
    </w:pPr>
  </w:style>
  <w:style w:type="paragraph" w:customStyle="1" w:styleId="gslbl85">
    <w:name w:val="gs_lbl85"/>
    <w:basedOn w:val="Normal"/>
    <w:rsid w:val="00D148AA"/>
    <w:pPr>
      <w:spacing w:before="100" w:beforeAutospacing="1" w:after="100" w:afterAutospacing="1"/>
    </w:pPr>
    <w:rPr>
      <w:u w:val="single"/>
    </w:rPr>
  </w:style>
  <w:style w:type="paragraph" w:customStyle="1" w:styleId="gslbl86">
    <w:name w:val="gs_lbl86"/>
    <w:basedOn w:val="Normal"/>
    <w:rsid w:val="00D148AA"/>
    <w:pPr>
      <w:spacing w:before="100" w:beforeAutospacing="1" w:after="100" w:afterAutospacing="1"/>
    </w:pPr>
  </w:style>
  <w:style w:type="paragraph" w:customStyle="1" w:styleId="gsnta6">
    <w:name w:val="gs_nta6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nph8">
    <w:name w:val="gs_nph8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ota6">
    <w:name w:val="gs_ota6"/>
    <w:basedOn w:val="Normal"/>
    <w:rsid w:val="00D148AA"/>
    <w:pPr>
      <w:spacing w:before="100" w:beforeAutospacing="1" w:after="100" w:afterAutospacing="1"/>
    </w:pPr>
  </w:style>
  <w:style w:type="paragraph" w:customStyle="1" w:styleId="gsoph6">
    <w:name w:val="gs_oph6"/>
    <w:basedOn w:val="Normal"/>
    <w:rsid w:val="00D148AA"/>
    <w:pPr>
      <w:spacing w:before="100" w:beforeAutospacing="1" w:after="100" w:afterAutospacing="1"/>
    </w:pPr>
  </w:style>
  <w:style w:type="paragraph" w:customStyle="1" w:styleId="gsintxt26">
    <w:name w:val="gs_in_txt26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27">
    <w:name w:val="gs_in_txt27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28">
    <w:name w:val="gs_in_txt28"/>
    <w:basedOn w:val="Normal"/>
    <w:rsid w:val="00D148AA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29">
    <w:name w:val="gs_in_txt29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30">
    <w:name w:val="gs_in_txt30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6">
    <w:name w:val="gs_in_txts6"/>
    <w:basedOn w:val="Normal"/>
    <w:rsid w:val="00D148AA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19">
    <w:name w:val="gs_wr19"/>
    <w:basedOn w:val="Normal"/>
    <w:rsid w:val="00D148AA"/>
    <w:pPr>
      <w:spacing w:before="100" w:beforeAutospacing="1" w:after="100" w:afterAutospacing="1"/>
    </w:pPr>
    <w:rPr>
      <w:sz w:val="23"/>
      <w:szCs w:val="23"/>
    </w:rPr>
  </w:style>
  <w:style w:type="paragraph" w:customStyle="1" w:styleId="gswr20">
    <w:name w:val="gs_wr20"/>
    <w:basedOn w:val="Normal"/>
    <w:rsid w:val="00D148AA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21">
    <w:name w:val="gs_wr21"/>
    <w:basedOn w:val="Normal"/>
    <w:rsid w:val="00D148AA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87">
    <w:name w:val="gs_lbl87"/>
    <w:basedOn w:val="Normal"/>
    <w:rsid w:val="00D148AA"/>
    <w:pPr>
      <w:spacing w:before="100" w:beforeAutospacing="1" w:after="100" w:afterAutospacing="1"/>
    </w:pPr>
    <w:rPr>
      <w:color w:val="222222"/>
    </w:rPr>
  </w:style>
  <w:style w:type="paragraph" w:customStyle="1" w:styleId="gslbl88">
    <w:name w:val="gs_lbl88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89">
    <w:name w:val="gs_lbl89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90">
    <w:name w:val="gs_lbl90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91">
    <w:name w:val="gs_lbl91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92">
    <w:name w:val="gs_lbl92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93">
    <w:name w:val="gs_lbl93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o15">
    <w:name w:val="gs_ico15"/>
    <w:basedOn w:val="Normal"/>
    <w:rsid w:val="00D148AA"/>
    <w:pPr>
      <w:ind w:left="-158"/>
    </w:pPr>
  </w:style>
  <w:style w:type="paragraph" w:customStyle="1" w:styleId="gsaro6">
    <w:name w:val="gs_aro6"/>
    <w:basedOn w:val="Normal"/>
    <w:rsid w:val="00D148AA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6">
    <w:name w:val="gs_aru6"/>
    <w:basedOn w:val="Normal"/>
    <w:rsid w:val="00D148AA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6">
    <w:name w:val="gs_txt6"/>
    <w:basedOn w:val="Normal"/>
    <w:rsid w:val="00D148AA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41">
    <w:name w:val="gs_icm41"/>
    <w:basedOn w:val="Normal"/>
    <w:rsid w:val="00D148AA"/>
    <w:pPr>
      <w:spacing w:after="100" w:afterAutospacing="1"/>
    </w:pPr>
  </w:style>
  <w:style w:type="paragraph" w:customStyle="1" w:styleId="gsicm42">
    <w:name w:val="gs_icm42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43">
    <w:name w:val="gs_icm43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44">
    <w:name w:val="gs_icm44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45">
    <w:name w:val="gs_icm45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46">
    <w:name w:val="gs_icm46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47">
    <w:name w:val="gs_icm47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48">
    <w:name w:val="gs_icm48"/>
    <w:basedOn w:val="Normal"/>
    <w:rsid w:val="00D148AA"/>
    <w:pPr>
      <w:spacing w:after="100" w:afterAutospacing="1"/>
    </w:pPr>
  </w:style>
  <w:style w:type="paragraph" w:customStyle="1" w:styleId="gslbl94">
    <w:name w:val="gs_lbl94"/>
    <w:basedOn w:val="Normal"/>
    <w:rsid w:val="00D148AA"/>
    <w:pPr>
      <w:spacing w:before="100" w:beforeAutospacing="1" w:after="100" w:afterAutospacing="1"/>
    </w:pPr>
  </w:style>
  <w:style w:type="paragraph" w:customStyle="1" w:styleId="gslbl95">
    <w:name w:val="gs_lbl95"/>
    <w:basedOn w:val="Normal"/>
    <w:rsid w:val="00D148AA"/>
    <w:pPr>
      <w:spacing w:before="100" w:beforeAutospacing="1" w:after="100" w:afterAutospacing="1"/>
    </w:pPr>
  </w:style>
  <w:style w:type="paragraph" w:customStyle="1" w:styleId="gsmdli11">
    <w:name w:val="gs_md_li11"/>
    <w:basedOn w:val="Normal"/>
    <w:rsid w:val="00D148AA"/>
    <w:pPr>
      <w:spacing w:before="100" w:beforeAutospacing="1" w:after="100" w:afterAutospacing="1"/>
    </w:pPr>
  </w:style>
  <w:style w:type="paragraph" w:customStyle="1" w:styleId="gslbl96">
    <w:name w:val="gs_lbl96"/>
    <w:basedOn w:val="Normal"/>
    <w:rsid w:val="00D148AA"/>
    <w:pPr>
      <w:spacing w:before="100" w:beforeAutospacing="1" w:after="100" w:afterAutospacing="1"/>
    </w:pPr>
  </w:style>
  <w:style w:type="paragraph" w:customStyle="1" w:styleId="gslbl97">
    <w:name w:val="gs_lbl97"/>
    <w:basedOn w:val="Normal"/>
    <w:rsid w:val="00D148AA"/>
    <w:pPr>
      <w:spacing w:before="100" w:beforeAutospacing="1" w:after="100" w:afterAutospacing="1"/>
    </w:pPr>
  </w:style>
  <w:style w:type="paragraph" w:customStyle="1" w:styleId="gslbl98">
    <w:name w:val="gs_lbl98"/>
    <w:basedOn w:val="Normal"/>
    <w:rsid w:val="00D148AA"/>
    <w:pPr>
      <w:spacing w:before="100" w:beforeAutospacing="1" w:after="100" w:afterAutospacing="1"/>
    </w:pPr>
  </w:style>
  <w:style w:type="paragraph" w:customStyle="1" w:styleId="gscbx22">
    <w:name w:val="gs_cbx22"/>
    <w:basedOn w:val="Normal"/>
    <w:rsid w:val="00D148AA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23">
    <w:name w:val="gs_cbx23"/>
    <w:basedOn w:val="Normal"/>
    <w:rsid w:val="00D148AA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24">
    <w:name w:val="gs_cbx24"/>
    <w:basedOn w:val="Normal"/>
    <w:rsid w:val="00D148AA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25">
    <w:name w:val="gs_cbx25"/>
    <w:basedOn w:val="Normal"/>
    <w:rsid w:val="00D148AA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12">
    <w:name w:val="gs_chk12"/>
    <w:basedOn w:val="Normal"/>
    <w:rsid w:val="00D148AA"/>
    <w:pPr>
      <w:spacing w:before="100" w:beforeAutospacing="1" w:after="100" w:afterAutospacing="1"/>
    </w:pPr>
  </w:style>
  <w:style w:type="paragraph" w:customStyle="1" w:styleId="gschk13">
    <w:name w:val="gs_chk13"/>
    <w:basedOn w:val="Normal"/>
    <w:rsid w:val="00D148AA"/>
    <w:pPr>
      <w:spacing w:before="100" w:beforeAutospacing="1" w:after="100" w:afterAutospacing="1"/>
    </w:pPr>
  </w:style>
  <w:style w:type="paragraph" w:customStyle="1" w:styleId="gsicoxt6">
    <w:name w:val="gs_ico_xt6"/>
    <w:basedOn w:val="Normal"/>
    <w:rsid w:val="00D148AA"/>
    <w:pPr>
      <w:spacing w:before="100" w:beforeAutospacing="1" w:after="100" w:afterAutospacing="1"/>
    </w:pPr>
  </w:style>
  <w:style w:type="paragraph" w:customStyle="1" w:styleId="gsbtnp6">
    <w:name w:val="gs_btnp6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mdli12">
    <w:name w:val="gs_md_li12"/>
    <w:basedOn w:val="Normal"/>
    <w:rsid w:val="00D148AA"/>
    <w:pPr>
      <w:spacing w:before="100" w:beforeAutospacing="1" w:after="100" w:afterAutospacing="1"/>
    </w:pPr>
  </w:style>
  <w:style w:type="paragraph" w:customStyle="1" w:styleId="gshdrpp11">
    <w:name w:val="gs_hdr_pp11"/>
    <w:basedOn w:val="Normal"/>
    <w:rsid w:val="00D148AA"/>
    <w:pPr>
      <w:spacing w:before="100" w:beforeAutospacing="1" w:after="100" w:afterAutospacing="1"/>
    </w:pPr>
  </w:style>
  <w:style w:type="paragraph" w:customStyle="1" w:styleId="gslbl99">
    <w:name w:val="gs_lbl99"/>
    <w:basedOn w:val="Normal"/>
    <w:rsid w:val="00D148AA"/>
    <w:pPr>
      <w:spacing w:before="100" w:beforeAutospacing="1" w:after="100" w:afterAutospacing="1"/>
    </w:pPr>
  </w:style>
  <w:style w:type="paragraph" w:customStyle="1" w:styleId="gshdrmbo6">
    <w:name w:val="gs_hdr_mbo6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hdrdso11">
    <w:name w:val="gs_hdr_dso11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hdrdso12">
    <w:name w:val="gs_hdr_dso12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hdrpp12">
    <w:name w:val="gs_hdr_pp12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hdrpm11">
    <w:name w:val="gs_hdr_pm11"/>
    <w:basedOn w:val="Normal"/>
    <w:rsid w:val="00D148AA"/>
    <w:pPr>
      <w:spacing w:before="100" w:beforeAutospacing="1" w:after="100" w:afterAutospacing="1"/>
      <w:ind w:left="1740"/>
    </w:pPr>
  </w:style>
  <w:style w:type="paragraph" w:customStyle="1" w:styleId="gshdrpm12">
    <w:name w:val="gs_hdr_pm12"/>
    <w:basedOn w:val="Normal"/>
    <w:rsid w:val="00D148AA"/>
    <w:pPr>
      <w:spacing w:before="90"/>
      <w:ind w:left="870"/>
    </w:pPr>
  </w:style>
  <w:style w:type="paragraph" w:customStyle="1" w:styleId="gsico16">
    <w:name w:val="gs_ico16"/>
    <w:basedOn w:val="Normal"/>
    <w:rsid w:val="00D148AA"/>
    <w:pPr>
      <w:ind w:left="-158"/>
    </w:pPr>
  </w:style>
  <w:style w:type="paragraph" w:customStyle="1" w:styleId="gsabmdw6">
    <w:name w:val="gs_ab_mdw6"/>
    <w:basedOn w:val="Normal"/>
    <w:rsid w:val="00D148AA"/>
  </w:style>
  <w:style w:type="paragraph" w:customStyle="1" w:styleId="gsabbtw6">
    <w:name w:val="gs_ab_btw6"/>
    <w:basedOn w:val="Normal"/>
    <w:rsid w:val="00D148AA"/>
    <w:pPr>
      <w:ind w:left="240" w:right="180"/>
    </w:pPr>
  </w:style>
  <w:style w:type="paragraph" w:customStyle="1" w:styleId="gsind11">
    <w:name w:val="gs_ind11"/>
    <w:basedOn w:val="Normal"/>
    <w:rsid w:val="00D148AA"/>
    <w:pPr>
      <w:spacing w:before="100" w:beforeAutospacing="1" w:after="60"/>
      <w:ind w:hanging="120"/>
    </w:pPr>
  </w:style>
  <w:style w:type="paragraph" w:customStyle="1" w:styleId="gsinw11">
    <w:name w:val="gs_inw11"/>
    <w:basedOn w:val="Normal"/>
    <w:rsid w:val="00D148AA"/>
    <w:pPr>
      <w:spacing w:before="100" w:beforeAutospacing="1" w:after="60"/>
    </w:pPr>
  </w:style>
  <w:style w:type="paragraph" w:customStyle="1" w:styleId="gsind12">
    <w:name w:val="gs_ind12"/>
    <w:basedOn w:val="Normal"/>
    <w:rsid w:val="00D148AA"/>
    <w:pPr>
      <w:spacing w:before="100" w:beforeAutospacing="1"/>
      <w:ind w:hanging="120"/>
    </w:pPr>
  </w:style>
  <w:style w:type="paragraph" w:customStyle="1" w:styleId="gsinw12">
    <w:name w:val="gs_inw12"/>
    <w:basedOn w:val="Normal"/>
    <w:rsid w:val="00D148AA"/>
    <w:pPr>
      <w:spacing w:before="100" w:beforeAutospacing="1"/>
    </w:pPr>
  </w:style>
  <w:style w:type="paragraph" w:customStyle="1" w:styleId="gscax16">
    <w:name w:val="gsc_a_x16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t16">
    <w:name w:val="gsc_a_t16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cac16">
    <w:name w:val="gsc_a_c16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x17">
    <w:name w:val="gsc_a_x17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t17">
    <w:name w:val="gsc_a_t17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cac17">
    <w:name w:val="gsc_a_c17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x18">
    <w:name w:val="gsc_a_x18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t18">
    <w:name w:val="gsc_a_t18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cac18">
    <w:name w:val="gsc_a_c18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y11">
    <w:name w:val="gsc_a_y11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y12">
    <w:name w:val="gsc_a_y12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h11">
    <w:name w:val="gsc_a_h11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cah12">
    <w:name w:val="gsc_a_h12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cam6">
    <w:name w:val="gsc_a_m6"/>
    <w:basedOn w:val="Normal"/>
    <w:rsid w:val="00D148AA"/>
    <w:pPr>
      <w:spacing w:before="100" w:beforeAutospacing="1" w:after="100" w:afterAutospacing="1"/>
    </w:pPr>
  </w:style>
  <w:style w:type="paragraph" w:customStyle="1" w:styleId="gscaam6">
    <w:name w:val="gsc_a_am6"/>
    <w:basedOn w:val="Normal"/>
    <w:rsid w:val="00D148AA"/>
    <w:pPr>
      <w:spacing w:before="100" w:beforeAutospacing="1"/>
    </w:pPr>
    <w:rPr>
      <w:sz w:val="36"/>
      <w:szCs w:val="36"/>
    </w:rPr>
  </w:style>
  <w:style w:type="paragraph" w:customStyle="1" w:styleId="gsmdprg6">
    <w:name w:val="gs_md_prg6"/>
    <w:basedOn w:val="Normal"/>
    <w:rsid w:val="00D148AA"/>
    <w:pPr>
      <w:ind w:left="240" w:right="240"/>
      <w:jc w:val="center"/>
    </w:pPr>
  </w:style>
  <w:style w:type="paragraph" w:customStyle="1" w:styleId="gscoictall6">
    <w:name w:val="gsc_oict_all6"/>
    <w:basedOn w:val="Normal"/>
    <w:rsid w:val="00D148AA"/>
    <w:pPr>
      <w:spacing w:line="300" w:lineRule="atLeast"/>
    </w:pPr>
    <w:rPr>
      <w:caps/>
      <w:sz w:val="20"/>
      <w:szCs w:val="20"/>
    </w:rPr>
  </w:style>
  <w:style w:type="paragraph" w:customStyle="1" w:styleId="gscoictprf6">
    <w:name w:val="gsc_oict_prf6"/>
    <w:basedOn w:val="Normal"/>
    <w:rsid w:val="00D148AA"/>
    <w:pPr>
      <w:spacing w:before="30" w:line="300" w:lineRule="atLeast"/>
    </w:pPr>
    <w:rPr>
      <w:caps/>
      <w:sz w:val="20"/>
      <w:szCs w:val="20"/>
    </w:rPr>
  </w:style>
  <w:style w:type="paragraph" w:customStyle="1" w:styleId="gscoicres6">
    <w:name w:val="gsc_oic_res6"/>
    <w:basedOn w:val="Normal"/>
    <w:rsid w:val="00D148AA"/>
    <w:pPr>
      <w:spacing w:before="120" w:after="180"/>
      <w:ind w:left="615" w:right="240"/>
    </w:pPr>
  </w:style>
  <w:style w:type="paragraph" w:customStyle="1" w:styleId="gscoicname6">
    <w:name w:val="gsc_oic_name6"/>
    <w:basedOn w:val="Normal"/>
    <w:rsid w:val="00D148AA"/>
    <w:pPr>
      <w:spacing w:before="100" w:beforeAutospacing="1" w:after="100" w:afterAutospacing="1"/>
    </w:pPr>
    <w:rPr>
      <w:color w:val="777777"/>
    </w:rPr>
  </w:style>
  <w:style w:type="paragraph" w:customStyle="1" w:styleId="gscoicall6">
    <w:name w:val="gsc_oic_all6"/>
    <w:basedOn w:val="Normal"/>
    <w:rsid w:val="00D148AA"/>
    <w:pPr>
      <w:spacing w:before="100" w:beforeAutospacing="1" w:after="100" w:afterAutospacing="1"/>
    </w:pPr>
    <w:rPr>
      <w:color w:val="777777"/>
    </w:rPr>
  </w:style>
  <w:style w:type="paragraph" w:customStyle="1" w:styleId="gscoicprf6">
    <w:name w:val="gsc_oic_prf6"/>
    <w:basedOn w:val="Normal"/>
    <w:rsid w:val="00D148AA"/>
    <w:pPr>
      <w:spacing w:before="100" w:beforeAutospacing="1" w:after="100" w:afterAutospacing="1"/>
    </w:pPr>
    <w:rPr>
      <w:color w:val="777777"/>
    </w:rPr>
  </w:style>
  <w:style w:type="paragraph" w:customStyle="1" w:styleId="gscoictalldata-a6">
    <w:name w:val="gsc_oict_all[data-a]6"/>
    <w:basedOn w:val="Normal"/>
    <w:rsid w:val="00D148AA"/>
    <w:pPr>
      <w:spacing w:before="100" w:beforeAutospacing="1" w:after="100" w:afterAutospacing="1"/>
    </w:pPr>
    <w:rPr>
      <w:color w:val="1A0DAB"/>
    </w:rPr>
  </w:style>
  <w:style w:type="paragraph" w:customStyle="1" w:styleId="gsciadbartadded6">
    <w:name w:val="gsc_iadb_art_added6"/>
    <w:basedOn w:val="Normal"/>
    <w:rsid w:val="00D148AA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6">
    <w:name w:val="gsc_iadb_art_body6"/>
    <w:basedOn w:val="Normal"/>
    <w:rsid w:val="00D148AA"/>
    <w:pPr>
      <w:spacing w:before="180" w:after="180"/>
      <w:ind w:left="615" w:right="240"/>
    </w:pPr>
  </w:style>
  <w:style w:type="paragraph" w:customStyle="1" w:styleId="gshh36">
    <w:name w:val="gsh_h36"/>
    <w:basedOn w:val="Normal"/>
    <w:rsid w:val="00D148AA"/>
    <w:pPr>
      <w:spacing w:before="240" w:after="240"/>
    </w:pPr>
    <w:rPr>
      <w:sz w:val="20"/>
      <w:szCs w:val="20"/>
    </w:rPr>
  </w:style>
  <w:style w:type="paragraph" w:customStyle="1" w:styleId="gshcsp6">
    <w:name w:val="gsh_csp6"/>
    <w:basedOn w:val="Normal"/>
    <w:rsid w:val="00D148AA"/>
    <w:pPr>
      <w:spacing w:before="120" w:after="120"/>
    </w:pPr>
  </w:style>
  <w:style w:type="paragraph" w:customStyle="1" w:styleId="gsclcl16">
    <w:name w:val="gsc_lcl16"/>
    <w:basedOn w:val="Normal"/>
    <w:rsid w:val="00D148AA"/>
    <w:pPr>
      <w:ind w:right="5010"/>
    </w:pPr>
  </w:style>
  <w:style w:type="paragraph" w:customStyle="1" w:styleId="gsclcl17">
    <w:name w:val="gsc_lcl17"/>
    <w:basedOn w:val="Normal"/>
    <w:rsid w:val="00D148AA"/>
  </w:style>
  <w:style w:type="paragraph" w:customStyle="1" w:styleId="gsclcl18">
    <w:name w:val="gsc_lcl18"/>
    <w:basedOn w:val="Normal"/>
    <w:rsid w:val="00D148AA"/>
  </w:style>
  <w:style w:type="paragraph" w:customStyle="1" w:styleId="gscrsb16">
    <w:name w:val="gsc_rsb16"/>
    <w:basedOn w:val="Normal"/>
    <w:rsid w:val="00D148AA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17">
    <w:name w:val="gsc_rsb17"/>
    <w:basedOn w:val="Normal"/>
    <w:rsid w:val="00D148AA"/>
  </w:style>
  <w:style w:type="paragraph" w:customStyle="1" w:styleId="gscrsb18">
    <w:name w:val="gsc_rsb18"/>
    <w:basedOn w:val="Normal"/>
    <w:rsid w:val="00D148AA"/>
  </w:style>
  <w:style w:type="paragraph" w:customStyle="1" w:styleId="gscrsbs16">
    <w:name w:val="gsc_rsb_s16"/>
    <w:basedOn w:val="Normal"/>
    <w:rsid w:val="00D148AA"/>
    <w:pPr>
      <w:spacing w:after="480"/>
      <w:ind w:left="240"/>
    </w:pPr>
  </w:style>
  <w:style w:type="paragraph" w:customStyle="1" w:styleId="gscrsbs17">
    <w:name w:val="gsc_rsb_s17"/>
    <w:basedOn w:val="Normal"/>
    <w:rsid w:val="00D148AA"/>
  </w:style>
  <w:style w:type="paragraph" w:customStyle="1" w:styleId="gscrsbs18">
    <w:name w:val="gsc_rsb_s18"/>
    <w:basedOn w:val="Normal"/>
    <w:rsid w:val="00D148AA"/>
  </w:style>
  <w:style w:type="paragraph" w:customStyle="1" w:styleId="gscrsbheader16">
    <w:name w:val="gsc_rsb_header16"/>
    <w:basedOn w:val="Normal"/>
    <w:rsid w:val="00D148AA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17">
    <w:name w:val="gsc_rsb_header17"/>
    <w:basedOn w:val="Normal"/>
    <w:rsid w:val="00D148AA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18">
    <w:name w:val="gsc_rsb_header18"/>
    <w:basedOn w:val="Normal"/>
    <w:rsid w:val="00D148AA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11">
    <w:name w:val="gsc_rsb_std11"/>
    <w:basedOn w:val="Normal"/>
    <w:rsid w:val="00D148AA"/>
    <w:pPr>
      <w:spacing w:before="100" w:beforeAutospacing="1" w:after="100" w:afterAutospacing="1"/>
      <w:jc w:val="right"/>
    </w:pPr>
  </w:style>
  <w:style w:type="paragraph" w:customStyle="1" w:styleId="gscrsbstd12">
    <w:name w:val="gsc_rsb_std12"/>
    <w:basedOn w:val="Normal"/>
    <w:rsid w:val="00D148AA"/>
    <w:pPr>
      <w:spacing w:before="100" w:beforeAutospacing="1" w:after="100" w:afterAutospacing="1"/>
      <w:jc w:val="right"/>
    </w:pPr>
  </w:style>
  <w:style w:type="paragraph" w:customStyle="1" w:styleId="gscrsbsc116">
    <w:name w:val="gsc_rsb_sc116"/>
    <w:basedOn w:val="Normal"/>
    <w:rsid w:val="00D148AA"/>
    <w:pPr>
      <w:spacing w:before="100" w:beforeAutospacing="1" w:after="100" w:afterAutospacing="1"/>
    </w:pPr>
  </w:style>
  <w:style w:type="paragraph" w:customStyle="1" w:styleId="gscrsbsc117">
    <w:name w:val="gsc_rsb_sc117"/>
    <w:basedOn w:val="Normal"/>
    <w:rsid w:val="00D148AA"/>
    <w:pPr>
      <w:spacing w:before="100" w:beforeAutospacing="1" w:after="100" w:afterAutospacing="1"/>
    </w:pPr>
  </w:style>
  <w:style w:type="paragraph" w:customStyle="1" w:styleId="gscrsbsc118">
    <w:name w:val="gsc_rsb_sc118"/>
    <w:basedOn w:val="Normal"/>
    <w:rsid w:val="00D148AA"/>
    <w:pPr>
      <w:spacing w:before="100" w:beforeAutospacing="1" w:after="100" w:afterAutospacing="1"/>
    </w:pPr>
  </w:style>
  <w:style w:type="paragraph" w:customStyle="1" w:styleId="gscrsbsth16">
    <w:name w:val="gsc_rsb_sth16"/>
    <w:basedOn w:val="Normal"/>
    <w:rsid w:val="00D148AA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17">
    <w:name w:val="gsc_rsb_sth17"/>
    <w:basedOn w:val="Normal"/>
    <w:rsid w:val="00D148AA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18">
    <w:name w:val="gsc_rsb_sth18"/>
    <w:basedOn w:val="Normal"/>
    <w:rsid w:val="00D148AA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11">
    <w:name w:val="gsc_rsb_m11"/>
    <w:basedOn w:val="Normal"/>
    <w:rsid w:val="00D148AA"/>
    <w:pPr>
      <w:spacing w:before="100" w:beforeAutospacing="1" w:after="100" w:afterAutospacing="1"/>
    </w:pPr>
  </w:style>
  <w:style w:type="paragraph" w:customStyle="1" w:styleId="gscrsbm12">
    <w:name w:val="gsc_rsb_m12"/>
    <w:basedOn w:val="Normal"/>
    <w:rsid w:val="00D148AA"/>
    <w:pPr>
      <w:spacing w:before="100" w:beforeAutospacing="1" w:after="100" w:afterAutospacing="1"/>
    </w:pPr>
  </w:style>
  <w:style w:type="paragraph" w:customStyle="1" w:styleId="gscrsbali11">
    <w:name w:val="gsc_rsb_a&gt;li11"/>
    <w:basedOn w:val="Normal"/>
    <w:rsid w:val="00D148AA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12">
    <w:name w:val="gsc_rsb_a&gt;li12"/>
    <w:basedOn w:val="Normal"/>
    <w:rsid w:val="00D148AA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11">
    <w:name w:val="gsc_rsb_a_desc11"/>
    <w:basedOn w:val="Normal"/>
    <w:rsid w:val="00D148AA"/>
    <w:pPr>
      <w:ind w:left="960" w:right="495"/>
    </w:pPr>
  </w:style>
  <w:style w:type="paragraph" w:customStyle="1" w:styleId="gscrsbadesc12">
    <w:name w:val="gsc_rsb_a_desc12"/>
    <w:basedOn w:val="Normal"/>
    <w:rsid w:val="00D148AA"/>
    <w:pPr>
      <w:ind w:left="960" w:right="495"/>
    </w:pPr>
  </w:style>
  <w:style w:type="paragraph" w:customStyle="1" w:styleId="gscrsbaext12">
    <w:name w:val="gsc_rsb_a_ext12"/>
    <w:basedOn w:val="Normal"/>
    <w:rsid w:val="00D148AA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13">
    <w:name w:val="gsc_rsb_a_ext13"/>
    <w:basedOn w:val="Normal"/>
    <w:rsid w:val="00D148AA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11">
    <w:name w:val="gsc_rsb_a_ext211"/>
    <w:basedOn w:val="Normal"/>
    <w:rsid w:val="00D148AA"/>
    <w:pPr>
      <w:spacing w:before="100" w:beforeAutospacing="1" w:after="100" w:afterAutospacing="1"/>
    </w:pPr>
  </w:style>
  <w:style w:type="paragraph" w:customStyle="1" w:styleId="gscrsbaext212">
    <w:name w:val="gsc_rsb_a_ext212"/>
    <w:basedOn w:val="Normal"/>
    <w:rsid w:val="00D148AA"/>
    <w:pPr>
      <w:spacing w:before="100" w:beforeAutospacing="1" w:after="100" w:afterAutospacing="1"/>
    </w:pPr>
  </w:style>
  <w:style w:type="paragraph" w:customStyle="1" w:styleId="gscrsbaa11">
    <w:name w:val="gsc_rsb_aa11"/>
    <w:basedOn w:val="Normal"/>
    <w:rsid w:val="00D148AA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12">
    <w:name w:val="gsc_rsb_aa12"/>
    <w:basedOn w:val="Normal"/>
    <w:rsid w:val="00D148AA"/>
    <w:pPr>
      <w:spacing w:before="100" w:beforeAutospacing="1" w:after="100" w:afterAutospacing="1"/>
    </w:pPr>
    <w:rPr>
      <w:sz w:val="26"/>
      <w:szCs w:val="26"/>
    </w:rPr>
  </w:style>
  <w:style w:type="paragraph" w:customStyle="1" w:styleId="gslbl100">
    <w:name w:val="gs_lbl100"/>
    <w:basedOn w:val="Normal"/>
    <w:rsid w:val="00D148AA"/>
    <w:pPr>
      <w:spacing w:before="100" w:beforeAutospacing="1" w:after="100" w:afterAutospacing="1"/>
    </w:pPr>
  </w:style>
  <w:style w:type="paragraph" w:customStyle="1" w:styleId="gscprfil6">
    <w:name w:val="gsc_prf_il6"/>
    <w:basedOn w:val="Normal"/>
    <w:rsid w:val="00D148AA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6">
    <w:name w:val="gsc_prf_ila6"/>
    <w:basedOn w:val="Normal"/>
    <w:rsid w:val="00D148AA"/>
    <w:pPr>
      <w:spacing w:before="100" w:beforeAutospacing="1" w:after="100" w:afterAutospacing="1"/>
    </w:pPr>
  </w:style>
  <w:style w:type="paragraph" w:customStyle="1" w:styleId="gscprfinta6">
    <w:name w:val="gsc_prf_inta6"/>
    <w:basedOn w:val="Normal"/>
    <w:rsid w:val="00D148AA"/>
    <w:pPr>
      <w:spacing w:before="100" w:beforeAutospacing="1" w:after="100" w:afterAutospacing="1"/>
      <w:ind w:right="240"/>
      <w:textAlignment w:val="top"/>
    </w:pPr>
  </w:style>
  <w:style w:type="paragraph" w:customStyle="1" w:styleId="gscddsec6">
    <w:name w:val="gsc_dd_sec6"/>
    <w:basedOn w:val="Normal"/>
    <w:rsid w:val="00D148AA"/>
    <w:pPr>
      <w:spacing w:before="100" w:beforeAutospacing="1" w:after="100" w:afterAutospacing="1"/>
    </w:pPr>
  </w:style>
  <w:style w:type="paragraph" w:customStyle="1" w:styleId="gscddmor-sel6">
    <w:name w:val="gsc_dd_mor-sel6"/>
    <w:basedOn w:val="Normal"/>
    <w:rsid w:val="00D148AA"/>
    <w:pPr>
      <w:spacing w:before="100" w:beforeAutospacing="1" w:after="100" w:afterAutospacing="1"/>
    </w:pPr>
    <w:rPr>
      <w:color w:val="DD4B39"/>
    </w:rPr>
  </w:style>
  <w:style w:type="paragraph" w:customStyle="1" w:styleId="gscppmotn11">
    <w:name w:val="gsc_pp_mo_tn11"/>
    <w:basedOn w:val="Normal"/>
    <w:rsid w:val="00D148AA"/>
    <w:pPr>
      <w:spacing w:before="100" w:beforeAutospacing="1" w:after="100" w:afterAutospacing="1"/>
    </w:pPr>
  </w:style>
  <w:style w:type="paragraph" w:customStyle="1" w:styleId="gscppmotn12">
    <w:name w:val="gsc_pp_mo_tn12"/>
    <w:basedOn w:val="Normal"/>
    <w:rsid w:val="00D148AA"/>
    <w:pPr>
      <w:spacing w:before="100" w:beforeAutospacing="1" w:after="100" w:afterAutospacing="1"/>
    </w:pPr>
  </w:style>
  <w:style w:type="paragraph" w:customStyle="1" w:styleId="gscppmosm11">
    <w:name w:val="gsc_pp_mo_sm11"/>
    <w:basedOn w:val="Normal"/>
    <w:rsid w:val="00D148AA"/>
    <w:pPr>
      <w:spacing w:before="100" w:beforeAutospacing="1" w:after="100" w:afterAutospacing="1"/>
    </w:pPr>
  </w:style>
  <w:style w:type="paragraph" w:customStyle="1" w:styleId="gscppmosm12">
    <w:name w:val="gsc_pp_mo_sm12"/>
    <w:basedOn w:val="Normal"/>
    <w:rsid w:val="00D148AA"/>
    <w:pPr>
      <w:spacing w:before="100" w:beforeAutospacing="1" w:after="100" w:afterAutospacing="1"/>
    </w:pPr>
  </w:style>
  <w:style w:type="paragraph" w:customStyle="1" w:styleId="gscppmonm11">
    <w:name w:val="gsc_pp_mo_nm11"/>
    <w:basedOn w:val="Normal"/>
    <w:rsid w:val="00D148AA"/>
    <w:pPr>
      <w:spacing w:before="100" w:beforeAutospacing="1" w:after="100" w:afterAutospacing="1"/>
    </w:pPr>
  </w:style>
  <w:style w:type="paragraph" w:customStyle="1" w:styleId="gscppmonm12">
    <w:name w:val="gsc_pp_mo_nm12"/>
    <w:basedOn w:val="Normal"/>
    <w:rsid w:val="00D148AA"/>
    <w:pPr>
      <w:spacing w:before="100" w:beforeAutospacing="1" w:after="100" w:afterAutospacing="1"/>
    </w:pPr>
  </w:style>
  <w:style w:type="paragraph" w:customStyle="1" w:styleId="gscucoar6">
    <w:name w:val="gsc_ucoar6"/>
    <w:basedOn w:val="Normal"/>
    <w:rsid w:val="00D148AA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6">
    <w:name w:val="gsc_oai6"/>
    <w:basedOn w:val="Normal"/>
    <w:rsid w:val="00D148AA"/>
    <w:pPr>
      <w:spacing w:before="100" w:beforeAutospacing="1" w:after="100" w:afterAutospacing="1"/>
      <w:ind w:left="960"/>
    </w:pPr>
  </w:style>
  <w:style w:type="paragraph" w:customStyle="1" w:styleId="gscfolcr6">
    <w:name w:val="gsc_fol_cr6"/>
    <w:basedOn w:val="Normal"/>
    <w:rsid w:val="00D148AA"/>
  </w:style>
  <w:style w:type="paragraph" w:customStyle="1" w:styleId="gsmdhdra5">
    <w:name w:val="gs_md_hdr&gt;a5"/>
    <w:basedOn w:val="Normal"/>
    <w:rsid w:val="00D148AA"/>
    <w:pPr>
      <w:ind w:right="30"/>
    </w:pPr>
  </w:style>
  <w:style w:type="paragraph" w:customStyle="1" w:styleId="gsmdhdrb5">
    <w:name w:val="gs_md_hdr_b5"/>
    <w:basedOn w:val="Normal"/>
    <w:rsid w:val="00D148AA"/>
    <w:pPr>
      <w:ind w:left="240" w:right="240"/>
    </w:pPr>
  </w:style>
  <w:style w:type="paragraph" w:customStyle="1" w:styleId="gsmdbdy9">
    <w:name w:val="gs_md_bdy9"/>
    <w:basedOn w:val="Normal"/>
    <w:rsid w:val="00D148AA"/>
    <w:pPr>
      <w:spacing w:before="100" w:beforeAutospacing="1" w:after="100" w:afterAutospacing="1"/>
    </w:pPr>
  </w:style>
  <w:style w:type="paragraph" w:customStyle="1" w:styleId="gsmdbdy10">
    <w:name w:val="gs_md_bdy10"/>
    <w:basedOn w:val="Normal"/>
    <w:rsid w:val="00D148AA"/>
    <w:pPr>
      <w:spacing w:before="100" w:beforeAutospacing="1" w:after="100" w:afterAutospacing="1"/>
    </w:pPr>
  </w:style>
  <w:style w:type="paragraph" w:customStyle="1" w:styleId="gsmdbtns5">
    <w:name w:val="gs_md_btns5"/>
    <w:basedOn w:val="Normal"/>
    <w:rsid w:val="00D148AA"/>
    <w:pPr>
      <w:spacing w:before="240"/>
    </w:pPr>
  </w:style>
  <w:style w:type="paragraph" w:customStyle="1" w:styleId="gsalrt5">
    <w:name w:val="gs_alrt5"/>
    <w:basedOn w:val="Normal"/>
    <w:rsid w:val="00D148AA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paragraph" w:customStyle="1" w:styleId="gscmdexar2">
    <w:name w:val="gsc_md_exa_r2"/>
    <w:basedOn w:val="Normal"/>
    <w:rsid w:val="00D148AA"/>
  </w:style>
  <w:style w:type="paragraph" w:customStyle="1" w:styleId="gscmdemlresend1">
    <w:name w:val="gsc_md_eml_resend1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cmdemlsave1">
    <w:name w:val="gsc_md_eml_save1"/>
    <w:basedOn w:val="Normal"/>
    <w:rsid w:val="00D148AA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D148AA"/>
    <w:rPr>
      <w:b/>
      <w:bCs/>
    </w:rPr>
  </w:style>
  <w:style w:type="character" w:customStyle="1" w:styleId="gscmdemlresend2">
    <w:name w:val="gsc_md_eml_resend2"/>
    <w:basedOn w:val="DefaultParagraphFont"/>
    <w:rsid w:val="00D148AA"/>
  </w:style>
  <w:style w:type="character" w:customStyle="1" w:styleId="gswr22">
    <w:name w:val="gs_wr22"/>
    <w:basedOn w:val="DefaultParagraphFont"/>
    <w:rsid w:val="00D148AA"/>
  </w:style>
  <w:style w:type="character" w:customStyle="1" w:styleId="gslbl101">
    <w:name w:val="gs_lbl101"/>
    <w:basedOn w:val="DefaultParagraphFont"/>
    <w:rsid w:val="00D148AA"/>
  </w:style>
  <w:style w:type="character" w:customStyle="1" w:styleId="gscmdemlsave2">
    <w:name w:val="gsc_md_eml_save2"/>
    <w:basedOn w:val="DefaultParagraphFont"/>
    <w:rsid w:val="00D148AA"/>
    <w:rPr>
      <w:vanish/>
      <w:webHidden w:val="0"/>
      <w:specVanish w:val="0"/>
    </w:rPr>
  </w:style>
  <w:style w:type="character" w:customStyle="1" w:styleId="gsico17">
    <w:name w:val="gs_ico17"/>
    <w:basedOn w:val="DefaultParagraphFont"/>
    <w:rsid w:val="00D148AA"/>
  </w:style>
  <w:style w:type="character" w:customStyle="1" w:styleId="gsgray1">
    <w:name w:val="gs_gray1"/>
    <w:basedOn w:val="DefaultParagraphFont"/>
    <w:rsid w:val="00D148AA"/>
    <w:rPr>
      <w:color w:val="777777"/>
    </w:rPr>
  </w:style>
  <w:style w:type="paragraph" w:customStyle="1" w:styleId="gslbl102">
    <w:name w:val="gs_lbl102"/>
    <w:basedOn w:val="Normal"/>
    <w:rsid w:val="00D148AA"/>
    <w:pPr>
      <w:spacing w:before="100" w:beforeAutospacing="1" w:after="100" w:afterAutospacing="1"/>
    </w:pPr>
    <w:rPr>
      <w:u w:val="single"/>
    </w:rPr>
  </w:style>
  <w:style w:type="paragraph" w:customStyle="1" w:styleId="gslbl103">
    <w:name w:val="gs_lbl103"/>
    <w:basedOn w:val="Normal"/>
    <w:rsid w:val="00D148AA"/>
    <w:pPr>
      <w:spacing w:before="100" w:beforeAutospacing="1" w:after="100" w:afterAutospacing="1"/>
    </w:pPr>
  </w:style>
  <w:style w:type="paragraph" w:customStyle="1" w:styleId="gsnta7">
    <w:name w:val="gs_nta7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nph9">
    <w:name w:val="gs_nph9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ota7">
    <w:name w:val="gs_ota7"/>
    <w:basedOn w:val="Normal"/>
    <w:rsid w:val="00D148AA"/>
    <w:pPr>
      <w:spacing w:before="100" w:beforeAutospacing="1" w:after="100" w:afterAutospacing="1"/>
    </w:pPr>
  </w:style>
  <w:style w:type="paragraph" w:customStyle="1" w:styleId="gsoph7">
    <w:name w:val="gs_oph7"/>
    <w:basedOn w:val="Normal"/>
    <w:rsid w:val="00D148AA"/>
    <w:pPr>
      <w:spacing w:before="100" w:beforeAutospacing="1" w:after="100" w:afterAutospacing="1"/>
    </w:pPr>
  </w:style>
  <w:style w:type="paragraph" w:customStyle="1" w:styleId="gsintxt31">
    <w:name w:val="gs_in_txt31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32">
    <w:name w:val="gs_in_txt32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33">
    <w:name w:val="gs_in_txt33"/>
    <w:basedOn w:val="Normal"/>
    <w:rsid w:val="00D148AA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34">
    <w:name w:val="gs_in_txt34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35">
    <w:name w:val="gs_in_txt35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7">
    <w:name w:val="gs_in_txts7"/>
    <w:basedOn w:val="Normal"/>
    <w:rsid w:val="00D148AA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23">
    <w:name w:val="gs_wr23"/>
    <w:basedOn w:val="Normal"/>
    <w:rsid w:val="00D148AA"/>
    <w:pPr>
      <w:spacing w:before="100" w:beforeAutospacing="1" w:after="100" w:afterAutospacing="1"/>
    </w:pPr>
    <w:rPr>
      <w:sz w:val="23"/>
      <w:szCs w:val="23"/>
    </w:rPr>
  </w:style>
  <w:style w:type="paragraph" w:customStyle="1" w:styleId="gswr24">
    <w:name w:val="gs_wr24"/>
    <w:basedOn w:val="Normal"/>
    <w:rsid w:val="00D148AA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25">
    <w:name w:val="gs_wr25"/>
    <w:basedOn w:val="Normal"/>
    <w:rsid w:val="00D148AA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104">
    <w:name w:val="gs_lbl104"/>
    <w:basedOn w:val="Normal"/>
    <w:rsid w:val="00D148AA"/>
    <w:pPr>
      <w:spacing w:before="100" w:beforeAutospacing="1" w:after="100" w:afterAutospacing="1"/>
    </w:pPr>
    <w:rPr>
      <w:color w:val="222222"/>
    </w:rPr>
  </w:style>
  <w:style w:type="paragraph" w:customStyle="1" w:styleId="gslbl105">
    <w:name w:val="gs_lbl105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106">
    <w:name w:val="gs_lbl106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107">
    <w:name w:val="gs_lbl107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108">
    <w:name w:val="gs_lbl108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109">
    <w:name w:val="gs_lbl109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110">
    <w:name w:val="gs_lbl110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o18">
    <w:name w:val="gs_ico18"/>
    <w:basedOn w:val="Normal"/>
    <w:rsid w:val="00D148AA"/>
    <w:pPr>
      <w:ind w:left="-158"/>
    </w:pPr>
  </w:style>
  <w:style w:type="paragraph" w:customStyle="1" w:styleId="gsaro7">
    <w:name w:val="gs_aro7"/>
    <w:basedOn w:val="Normal"/>
    <w:rsid w:val="00D148AA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7">
    <w:name w:val="gs_aru7"/>
    <w:basedOn w:val="Normal"/>
    <w:rsid w:val="00D148AA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7">
    <w:name w:val="gs_txt7"/>
    <w:basedOn w:val="Normal"/>
    <w:rsid w:val="00D148AA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49">
    <w:name w:val="gs_icm49"/>
    <w:basedOn w:val="Normal"/>
    <w:rsid w:val="00D148AA"/>
    <w:pPr>
      <w:spacing w:after="100" w:afterAutospacing="1"/>
    </w:pPr>
  </w:style>
  <w:style w:type="paragraph" w:customStyle="1" w:styleId="gsicm50">
    <w:name w:val="gs_icm50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51">
    <w:name w:val="gs_icm51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52">
    <w:name w:val="gs_icm52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53">
    <w:name w:val="gs_icm53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54">
    <w:name w:val="gs_icm54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55">
    <w:name w:val="gs_icm55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56">
    <w:name w:val="gs_icm56"/>
    <w:basedOn w:val="Normal"/>
    <w:rsid w:val="00D148AA"/>
    <w:pPr>
      <w:spacing w:after="100" w:afterAutospacing="1"/>
    </w:pPr>
  </w:style>
  <w:style w:type="paragraph" w:customStyle="1" w:styleId="gslbl111">
    <w:name w:val="gs_lbl111"/>
    <w:basedOn w:val="Normal"/>
    <w:rsid w:val="00D148AA"/>
    <w:pPr>
      <w:spacing w:before="100" w:beforeAutospacing="1" w:after="100" w:afterAutospacing="1"/>
    </w:pPr>
  </w:style>
  <w:style w:type="paragraph" w:customStyle="1" w:styleId="gslbl112">
    <w:name w:val="gs_lbl112"/>
    <w:basedOn w:val="Normal"/>
    <w:rsid w:val="00D148AA"/>
    <w:pPr>
      <w:spacing w:before="100" w:beforeAutospacing="1" w:after="100" w:afterAutospacing="1"/>
    </w:pPr>
  </w:style>
  <w:style w:type="paragraph" w:customStyle="1" w:styleId="gsmdli13">
    <w:name w:val="gs_md_li13"/>
    <w:basedOn w:val="Normal"/>
    <w:rsid w:val="00D148AA"/>
    <w:pPr>
      <w:spacing w:before="100" w:beforeAutospacing="1" w:after="100" w:afterAutospacing="1"/>
    </w:pPr>
  </w:style>
  <w:style w:type="paragraph" w:customStyle="1" w:styleId="gslbl113">
    <w:name w:val="gs_lbl113"/>
    <w:basedOn w:val="Normal"/>
    <w:rsid w:val="00D148AA"/>
    <w:pPr>
      <w:spacing w:before="100" w:beforeAutospacing="1" w:after="100" w:afterAutospacing="1"/>
    </w:pPr>
  </w:style>
  <w:style w:type="paragraph" w:customStyle="1" w:styleId="gslbl114">
    <w:name w:val="gs_lbl114"/>
    <w:basedOn w:val="Normal"/>
    <w:rsid w:val="00D148AA"/>
    <w:pPr>
      <w:spacing w:before="100" w:beforeAutospacing="1" w:after="100" w:afterAutospacing="1"/>
    </w:pPr>
  </w:style>
  <w:style w:type="paragraph" w:customStyle="1" w:styleId="gslbl115">
    <w:name w:val="gs_lbl115"/>
    <w:basedOn w:val="Normal"/>
    <w:rsid w:val="00D148AA"/>
    <w:pPr>
      <w:spacing w:before="100" w:beforeAutospacing="1" w:after="100" w:afterAutospacing="1"/>
    </w:pPr>
  </w:style>
  <w:style w:type="paragraph" w:customStyle="1" w:styleId="gscbx26">
    <w:name w:val="gs_cbx26"/>
    <w:basedOn w:val="Normal"/>
    <w:rsid w:val="00D148AA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27">
    <w:name w:val="gs_cbx27"/>
    <w:basedOn w:val="Normal"/>
    <w:rsid w:val="00D148AA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28">
    <w:name w:val="gs_cbx28"/>
    <w:basedOn w:val="Normal"/>
    <w:rsid w:val="00D148AA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29">
    <w:name w:val="gs_cbx29"/>
    <w:basedOn w:val="Normal"/>
    <w:rsid w:val="00D148AA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14">
    <w:name w:val="gs_chk14"/>
    <w:basedOn w:val="Normal"/>
    <w:rsid w:val="00D148AA"/>
    <w:pPr>
      <w:spacing w:before="100" w:beforeAutospacing="1" w:after="100" w:afterAutospacing="1"/>
    </w:pPr>
  </w:style>
  <w:style w:type="paragraph" w:customStyle="1" w:styleId="gschk15">
    <w:name w:val="gs_chk15"/>
    <w:basedOn w:val="Normal"/>
    <w:rsid w:val="00D148AA"/>
    <w:pPr>
      <w:spacing w:before="100" w:beforeAutospacing="1" w:after="100" w:afterAutospacing="1"/>
    </w:pPr>
  </w:style>
  <w:style w:type="paragraph" w:customStyle="1" w:styleId="gsicoxt7">
    <w:name w:val="gs_ico_xt7"/>
    <w:basedOn w:val="Normal"/>
    <w:rsid w:val="00D148AA"/>
    <w:pPr>
      <w:spacing w:before="100" w:beforeAutospacing="1" w:after="100" w:afterAutospacing="1"/>
    </w:pPr>
  </w:style>
  <w:style w:type="paragraph" w:customStyle="1" w:styleId="gsbtnp7">
    <w:name w:val="gs_btnp7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mdli14">
    <w:name w:val="gs_md_li14"/>
    <w:basedOn w:val="Normal"/>
    <w:rsid w:val="00D148AA"/>
    <w:pPr>
      <w:spacing w:before="100" w:beforeAutospacing="1" w:after="100" w:afterAutospacing="1"/>
    </w:pPr>
  </w:style>
  <w:style w:type="paragraph" w:customStyle="1" w:styleId="gshdrpp13">
    <w:name w:val="gs_hdr_pp13"/>
    <w:basedOn w:val="Normal"/>
    <w:rsid w:val="00D148AA"/>
    <w:pPr>
      <w:spacing w:before="100" w:beforeAutospacing="1" w:after="100" w:afterAutospacing="1"/>
    </w:pPr>
  </w:style>
  <w:style w:type="paragraph" w:customStyle="1" w:styleId="gslbl116">
    <w:name w:val="gs_lbl116"/>
    <w:basedOn w:val="Normal"/>
    <w:rsid w:val="00D148AA"/>
    <w:pPr>
      <w:spacing w:before="100" w:beforeAutospacing="1" w:after="100" w:afterAutospacing="1"/>
    </w:pPr>
  </w:style>
  <w:style w:type="paragraph" w:customStyle="1" w:styleId="gshdrmbo7">
    <w:name w:val="gs_hdr_mbo7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hdrdso13">
    <w:name w:val="gs_hdr_dso13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hdrdso14">
    <w:name w:val="gs_hdr_dso14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hdrpp14">
    <w:name w:val="gs_hdr_pp14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hdrpm13">
    <w:name w:val="gs_hdr_pm13"/>
    <w:basedOn w:val="Normal"/>
    <w:rsid w:val="00D148AA"/>
    <w:pPr>
      <w:spacing w:before="100" w:beforeAutospacing="1" w:after="100" w:afterAutospacing="1"/>
      <w:ind w:left="1740"/>
    </w:pPr>
  </w:style>
  <w:style w:type="paragraph" w:customStyle="1" w:styleId="gshdrpm14">
    <w:name w:val="gs_hdr_pm14"/>
    <w:basedOn w:val="Normal"/>
    <w:rsid w:val="00D148AA"/>
    <w:pPr>
      <w:spacing w:before="90"/>
      <w:ind w:left="870"/>
    </w:pPr>
  </w:style>
  <w:style w:type="paragraph" w:customStyle="1" w:styleId="gsico19">
    <w:name w:val="gs_ico19"/>
    <w:basedOn w:val="Normal"/>
    <w:rsid w:val="00D148AA"/>
    <w:pPr>
      <w:ind w:left="-158"/>
    </w:pPr>
  </w:style>
  <w:style w:type="paragraph" w:customStyle="1" w:styleId="gsabmdw7">
    <w:name w:val="gs_ab_mdw7"/>
    <w:basedOn w:val="Normal"/>
    <w:rsid w:val="00D148AA"/>
  </w:style>
  <w:style w:type="paragraph" w:customStyle="1" w:styleId="gsabbtw7">
    <w:name w:val="gs_ab_btw7"/>
    <w:basedOn w:val="Normal"/>
    <w:rsid w:val="00D148AA"/>
    <w:pPr>
      <w:ind w:left="240" w:right="180"/>
    </w:pPr>
  </w:style>
  <w:style w:type="paragraph" w:customStyle="1" w:styleId="gsind13">
    <w:name w:val="gs_ind13"/>
    <w:basedOn w:val="Normal"/>
    <w:rsid w:val="00D148AA"/>
    <w:pPr>
      <w:spacing w:before="100" w:beforeAutospacing="1" w:after="60"/>
      <w:ind w:hanging="120"/>
    </w:pPr>
  </w:style>
  <w:style w:type="paragraph" w:customStyle="1" w:styleId="gsinw13">
    <w:name w:val="gs_inw13"/>
    <w:basedOn w:val="Normal"/>
    <w:rsid w:val="00D148AA"/>
    <w:pPr>
      <w:spacing w:before="100" w:beforeAutospacing="1" w:after="60"/>
    </w:pPr>
  </w:style>
  <w:style w:type="paragraph" w:customStyle="1" w:styleId="gsind14">
    <w:name w:val="gs_ind14"/>
    <w:basedOn w:val="Normal"/>
    <w:rsid w:val="00D148AA"/>
    <w:pPr>
      <w:spacing w:before="100" w:beforeAutospacing="1"/>
      <w:ind w:hanging="120"/>
    </w:pPr>
  </w:style>
  <w:style w:type="paragraph" w:customStyle="1" w:styleId="gsinw14">
    <w:name w:val="gs_inw14"/>
    <w:basedOn w:val="Normal"/>
    <w:rsid w:val="00D148AA"/>
    <w:pPr>
      <w:spacing w:before="100" w:beforeAutospacing="1"/>
    </w:pPr>
  </w:style>
  <w:style w:type="paragraph" w:customStyle="1" w:styleId="gscax19">
    <w:name w:val="gsc_a_x19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t19">
    <w:name w:val="gsc_a_t19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cac19">
    <w:name w:val="gsc_a_c19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x20">
    <w:name w:val="gsc_a_x20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t20">
    <w:name w:val="gsc_a_t20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cac20">
    <w:name w:val="gsc_a_c20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x21">
    <w:name w:val="gsc_a_x21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t21">
    <w:name w:val="gsc_a_t21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cac21">
    <w:name w:val="gsc_a_c21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y13">
    <w:name w:val="gsc_a_y13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y14">
    <w:name w:val="gsc_a_y14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h13">
    <w:name w:val="gsc_a_h13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cah14">
    <w:name w:val="gsc_a_h14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cam7">
    <w:name w:val="gsc_a_m7"/>
    <w:basedOn w:val="Normal"/>
    <w:rsid w:val="00D148AA"/>
    <w:pPr>
      <w:spacing w:before="100" w:beforeAutospacing="1" w:after="100" w:afterAutospacing="1"/>
    </w:pPr>
  </w:style>
  <w:style w:type="paragraph" w:customStyle="1" w:styleId="gscaam7">
    <w:name w:val="gsc_a_am7"/>
    <w:basedOn w:val="Normal"/>
    <w:rsid w:val="00D148AA"/>
    <w:pPr>
      <w:spacing w:before="100" w:beforeAutospacing="1"/>
    </w:pPr>
    <w:rPr>
      <w:sz w:val="36"/>
      <w:szCs w:val="36"/>
    </w:rPr>
  </w:style>
  <w:style w:type="paragraph" w:customStyle="1" w:styleId="gsmdprg7">
    <w:name w:val="gs_md_prg7"/>
    <w:basedOn w:val="Normal"/>
    <w:rsid w:val="00D148AA"/>
    <w:pPr>
      <w:ind w:left="240" w:right="240"/>
      <w:jc w:val="center"/>
    </w:pPr>
  </w:style>
  <w:style w:type="paragraph" w:customStyle="1" w:styleId="gscoictall7">
    <w:name w:val="gsc_oict_all7"/>
    <w:basedOn w:val="Normal"/>
    <w:rsid w:val="00D148AA"/>
    <w:pPr>
      <w:spacing w:line="300" w:lineRule="atLeast"/>
    </w:pPr>
    <w:rPr>
      <w:caps/>
      <w:sz w:val="20"/>
      <w:szCs w:val="20"/>
    </w:rPr>
  </w:style>
  <w:style w:type="paragraph" w:customStyle="1" w:styleId="gscoictprf7">
    <w:name w:val="gsc_oict_prf7"/>
    <w:basedOn w:val="Normal"/>
    <w:rsid w:val="00D148AA"/>
    <w:pPr>
      <w:spacing w:before="30" w:line="300" w:lineRule="atLeast"/>
    </w:pPr>
    <w:rPr>
      <w:caps/>
      <w:sz w:val="20"/>
      <w:szCs w:val="20"/>
    </w:rPr>
  </w:style>
  <w:style w:type="paragraph" w:customStyle="1" w:styleId="gscoicres7">
    <w:name w:val="gsc_oic_res7"/>
    <w:basedOn w:val="Normal"/>
    <w:rsid w:val="00D148AA"/>
    <w:pPr>
      <w:spacing w:before="120" w:after="180"/>
      <w:ind w:left="615" w:right="240"/>
    </w:pPr>
  </w:style>
  <w:style w:type="paragraph" w:customStyle="1" w:styleId="gscoicname7">
    <w:name w:val="gsc_oic_name7"/>
    <w:basedOn w:val="Normal"/>
    <w:rsid w:val="00D148AA"/>
    <w:pPr>
      <w:spacing w:before="100" w:beforeAutospacing="1" w:after="100" w:afterAutospacing="1"/>
    </w:pPr>
    <w:rPr>
      <w:color w:val="777777"/>
    </w:rPr>
  </w:style>
  <w:style w:type="paragraph" w:customStyle="1" w:styleId="gscoicall7">
    <w:name w:val="gsc_oic_all7"/>
    <w:basedOn w:val="Normal"/>
    <w:rsid w:val="00D148AA"/>
    <w:pPr>
      <w:spacing w:before="100" w:beforeAutospacing="1" w:after="100" w:afterAutospacing="1"/>
    </w:pPr>
    <w:rPr>
      <w:color w:val="777777"/>
    </w:rPr>
  </w:style>
  <w:style w:type="paragraph" w:customStyle="1" w:styleId="gscoicprf7">
    <w:name w:val="gsc_oic_prf7"/>
    <w:basedOn w:val="Normal"/>
    <w:rsid w:val="00D148AA"/>
    <w:pPr>
      <w:spacing w:before="100" w:beforeAutospacing="1" w:after="100" w:afterAutospacing="1"/>
    </w:pPr>
    <w:rPr>
      <w:color w:val="777777"/>
    </w:rPr>
  </w:style>
  <w:style w:type="paragraph" w:customStyle="1" w:styleId="gscoictalldata-a7">
    <w:name w:val="gsc_oict_all[data-a]7"/>
    <w:basedOn w:val="Normal"/>
    <w:rsid w:val="00D148AA"/>
    <w:pPr>
      <w:spacing w:before="100" w:beforeAutospacing="1" w:after="100" w:afterAutospacing="1"/>
    </w:pPr>
    <w:rPr>
      <w:color w:val="1A0DAB"/>
    </w:rPr>
  </w:style>
  <w:style w:type="paragraph" w:customStyle="1" w:styleId="gsciadbartadded7">
    <w:name w:val="gsc_iadb_art_added7"/>
    <w:basedOn w:val="Normal"/>
    <w:rsid w:val="00D148AA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7">
    <w:name w:val="gsc_iadb_art_body7"/>
    <w:basedOn w:val="Normal"/>
    <w:rsid w:val="00D148AA"/>
    <w:pPr>
      <w:spacing w:before="180" w:after="180"/>
      <w:ind w:left="615" w:right="240"/>
    </w:pPr>
  </w:style>
  <w:style w:type="paragraph" w:customStyle="1" w:styleId="gshh37">
    <w:name w:val="gsh_h37"/>
    <w:basedOn w:val="Normal"/>
    <w:rsid w:val="00D148AA"/>
    <w:pPr>
      <w:spacing w:before="240" w:after="240"/>
    </w:pPr>
    <w:rPr>
      <w:sz w:val="20"/>
      <w:szCs w:val="20"/>
    </w:rPr>
  </w:style>
  <w:style w:type="paragraph" w:customStyle="1" w:styleId="gshcsp7">
    <w:name w:val="gsh_csp7"/>
    <w:basedOn w:val="Normal"/>
    <w:rsid w:val="00D148AA"/>
    <w:pPr>
      <w:spacing w:before="120" w:after="120"/>
    </w:pPr>
  </w:style>
  <w:style w:type="paragraph" w:customStyle="1" w:styleId="gsclcl19">
    <w:name w:val="gsc_lcl19"/>
    <w:basedOn w:val="Normal"/>
    <w:rsid w:val="00D148AA"/>
    <w:pPr>
      <w:ind w:right="5010"/>
    </w:pPr>
  </w:style>
  <w:style w:type="paragraph" w:customStyle="1" w:styleId="gsclcl20">
    <w:name w:val="gsc_lcl20"/>
    <w:basedOn w:val="Normal"/>
    <w:rsid w:val="00D148AA"/>
  </w:style>
  <w:style w:type="paragraph" w:customStyle="1" w:styleId="gsclcl21">
    <w:name w:val="gsc_lcl21"/>
    <w:basedOn w:val="Normal"/>
    <w:rsid w:val="00D148AA"/>
  </w:style>
  <w:style w:type="paragraph" w:customStyle="1" w:styleId="gscrsb19">
    <w:name w:val="gsc_rsb19"/>
    <w:basedOn w:val="Normal"/>
    <w:rsid w:val="00D148AA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20">
    <w:name w:val="gsc_rsb20"/>
    <w:basedOn w:val="Normal"/>
    <w:rsid w:val="00D148AA"/>
  </w:style>
  <w:style w:type="paragraph" w:customStyle="1" w:styleId="gscrsb21">
    <w:name w:val="gsc_rsb21"/>
    <w:basedOn w:val="Normal"/>
    <w:rsid w:val="00D148AA"/>
  </w:style>
  <w:style w:type="paragraph" w:customStyle="1" w:styleId="gscrsbs19">
    <w:name w:val="gsc_rsb_s19"/>
    <w:basedOn w:val="Normal"/>
    <w:rsid w:val="00D148AA"/>
    <w:pPr>
      <w:spacing w:after="480"/>
      <w:ind w:left="240"/>
    </w:pPr>
  </w:style>
  <w:style w:type="paragraph" w:customStyle="1" w:styleId="gscrsbs20">
    <w:name w:val="gsc_rsb_s20"/>
    <w:basedOn w:val="Normal"/>
    <w:rsid w:val="00D148AA"/>
  </w:style>
  <w:style w:type="paragraph" w:customStyle="1" w:styleId="gscrsbs21">
    <w:name w:val="gsc_rsb_s21"/>
    <w:basedOn w:val="Normal"/>
    <w:rsid w:val="00D148AA"/>
  </w:style>
  <w:style w:type="paragraph" w:customStyle="1" w:styleId="gscrsbheader19">
    <w:name w:val="gsc_rsb_header19"/>
    <w:basedOn w:val="Normal"/>
    <w:rsid w:val="00D148AA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20">
    <w:name w:val="gsc_rsb_header20"/>
    <w:basedOn w:val="Normal"/>
    <w:rsid w:val="00D148AA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21">
    <w:name w:val="gsc_rsb_header21"/>
    <w:basedOn w:val="Normal"/>
    <w:rsid w:val="00D148AA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13">
    <w:name w:val="gsc_rsb_std13"/>
    <w:basedOn w:val="Normal"/>
    <w:rsid w:val="00D148AA"/>
    <w:pPr>
      <w:spacing w:before="100" w:beforeAutospacing="1" w:after="100" w:afterAutospacing="1"/>
      <w:jc w:val="right"/>
    </w:pPr>
  </w:style>
  <w:style w:type="paragraph" w:customStyle="1" w:styleId="gscrsbstd14">
    <w:name w:val="gsc_rsb_std14"/>
    <w:basedOn w:val="Normal"/>
    <w:rsid w:val="00D148AA"/>
    <w:pPr>
      <w:spacing w:before="100" w:beforeAutospacing="1" w:after="100" w:afterAutospacing="1"/>
      <w:jc w:val="right"/>
    </w:pPr>
  </w:style>
  <w:style w:type="paragraph" w:customStyle="1" w:styleId="gscrsbsc119">
    <w:name w:val="gsc_rsb_sc119"/>
    <w:basedOn w:val="Normal"/>
    <w:rsid w:val="00D148AA"/>
    <w:pPr>
      <w:spacing w:before="100" w:beforeAutospacing="1" w:after="100" w:afterAutospacing="1"/>
    </w:pPr>
  </w:style>
  <w:style w:type="paragraph" w:customStyle="1" w:styleId="gscrsbsc120">
    <w:name w:val="gsc_rsb_sc120"/>
    <w:basedOn w:val="Normal"/>
    <w:rsid w:val="00D148AA"/>
    <w:pPr>
      <w:spacing w:before="100" w:beforeAutospacing="1" w:after="100" w:afterAutospacing="1"/>
    </w:pPr>
  </w:style>
  <w:style w:type="paragraph" w:customStyle="1" w:styleId="gscrsbsc121">
    <w:name w:val="gsc_rsb_sc121"/>
    <w:basedOn w:val="Normal"/>
    <w:rsid w:val="00D148AA"/>
    <w:pPr>
      <w:spacing w:before="100" w:beforeAutospacing="1" w:after="100" w:afterAutospacing="1"/>
    </w:pPr>
  </w:style>
  <w:style w:type="paragraph" w:customStyle="1" w:styleId="gscrsbsth19">
    <w:name w:val="gsc_rsb_sth19"/>
    <w:basedOn w:val="Normal"/>
    <w:rsid w:val="00D148AA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20">
    <w:name w:val="gsc_rsb_sth20"/>
    <w:basedOn w:val="Normal"/>
    <w:rsid w:val="00D148AA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21">
    <w:name w:val="gsc_rsb_sth21"/>
    <w:basedOn w:val="Normal"/>
    <w:rsid w:val="00D148AA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13">
    <w:name w:val="gsc_rsb_m13"/>
    <w:basedOn w:val="Normal"/>
    <w:rsid w:val="00D148AA"/>
    <w:pPr>
      <w:spacing w:before="100" w:beforeAutospacing="1" w:after="100" w:afterAutospacing="1"/>
    </w:pPr>
  </w:style>
  <w:style w:type="paragraph" w:customStyle="1" w:styleId="gscrsbm14">
    <w:name w:val="gsc_rsb_m14"/>
    <w:basedOn w:val="Normal"/>
    <w:rsid w:val="00D148AA"/>
    <w:pPr>
      <w:spacing w:before="100" w:beforeAutospacing="1" w:after="100" w:afterAutospacing="1"/>
    </w:pPr>
  </w:style>
  <w:style w:type="paragraph" w:customStyle="1" w:styleId="gscrsbali13">
    <w:name w:val="gsc_rsb_a&gt;li13"/>
    <w:basedOn w:val="Normal"/>
    <w:rsid w:val="00D148AA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14">
    <w:name w:val="gsc_rsb_a&gt;li14"/>
    <w:basedOn w:val="Normal"/>
    <w:rsid w:val="00D148AA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13">
    <w:name w:val="gsc_rsb_a_desc13"/>
    <w:basedOn w:val="Normal"/>
    <w:rsid w:val="00D148AA"/>
    <w:pPr>
      <w:ind w:left="960" w:right="495"/>
    </w:pPr>
  </w:style>
  <w:style w:type="paragraph" w:customStyle="1" w:styleId="gscrsbadesc14">
    <w:name w:val="gsc_rsb_a_desc14"/>
    <w:basedOn w:val="Normal"/>
    <w:rsid w:val="00D148AA"/>
    <w:pPr>
      <w:ind w:left="960" w:right="495"/>
    </w:pPr>
  </w:style>
  <w:style w:type="paragraph" w:customStyle="1" w:styleId="gscrsbaext14">
    <w:name w:val="gsc_rsb_a_ext14"/>
    <w:basedOn w:val="Normal"/>
    <w:rsid w:val="00D148AA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15">
    <w:name w:val="gsc_rsb_a_ext15"/>
    <w:basedOn w:val="Normal"/>
    <w:rsid w:val="00D148AA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13">
    <w:name w:val="gsc_rsb_a_ext213"/>
    <w:basedOn w:val="Normal"/>
    <w:rsid w:val="00D148AA"/>
    <w:pPr>
      <w:spacing w:before="100" w:beforeAutospacing="1" w:after="100" w:afterAutospacing="1"/>
    </w:pPr>
  </w:style>
  <w:style w:type="paragraph" w:customStyle="1" w:styleId="gscrsbaext214">
    <w:name w:val="gsc_rsb_a_ext214"/>
    <w:basedOn w:val="Normal"/>
    <w:rsid w:val="00D148AA"/>
    <w:pPr>
      <w:spacing w:before="100" w:beforeAutospacing="1" w:after="100" w:afterAutospacing="1"/>
    </w:pPr>
  </w:style>
  <w:style w:type="paragraph" w:customStyle="1" w:styleId="gscrsbaa13">
    <w:name w:val="gsc_rsb_aa13"/>
    <w:basedOn w:val="Normal"/>
    <w:rsid w:val="00D148AA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14">
    <w:name w:val="gsc_rsb_aa14"/>
    <w:basedOn w:val="Normal"/>
    <w:rsid w:val="00D148AA"/>
    <w:pPr>
      <w:spacing w:before="100" w:beforeAutospacing="1" w:after="100" w:afterAutospacing="1"/>
    </w:pPr>
    <w:rPr>
      <w:sz w:val="26"/>
      <w:szCs w:val="26"/>
    </w:rPr>
  </w:style>
  <w:style w:type="paragraph" w:customStyle="1" w:styleId="gslbl117">
    <w:name w:val="gs_lbl117"/>
    <w:basedOn w:val="Normal"/>
    <w:rsid w:val="00D148AA"/>
    <w:pPr>
      <w:spacing w:before="100" w:beforeAutospacing="1" w:after="100" w:afterAutospacing="1"/>
    </w:pPr>
  </w:style>
  <w:style w:type="paragraph" w:customStyle="1" w:styleId="gscprfil7">
    <w:name w:val="gsc_prf_il7"/>
    <w:basedOn w:val="Normal"/>
    <w:rsid w:val="00D148AA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7">
    <w:name w:val="gsc_prf_ila7"/>
    <w:basedOn w:val="Normal"/>
    <w:rsid w:val="00D148AA"/>
    <w:pPr>
      <w:spacing w:before="100" w:beforeAutospacing="1" w:after="100" w:afterAutospacing="1"/>
    </w:pPr>
  </w:style>
  <w:style w:type="paragraph" w:customStyle="1" w:styleId="gscprfinta7">
    <w:name w:val="gsc_prf_inta7"/>
    <w:basedOn w:val="Normal"/>
    <w:rsid w:val="00D148AA"/>
    <w:pPr>
      <w:spacing w:before="100" w:beforeAutospacing="1" w:after="100" w:afterAutospacing="1"/>
      <w:ind w:right="240"/>
      <w:textAlignment w:val="top"/>
    </w:pPr>
  </w:style>
  <w:style w:type="paragraph" w:customStyle="1" w:styleId="gscddsec7">
    <w:name w:val="gsc_dd_sec7"/>
    <w:basedOn w:val="Normal"/>
    <w:rsid w:val="00D148AA"/>
    <w:pPr>
      <w:spacing w:before="100" w:beforeAutospacing="1" w:after="100" w:afterAutospacing="1"/>
    </w:pPr>
  </w:style>
  <w:style w:type="paragraph" w:customStyle="1" w:styleId="gscddmor-sel7">
    <w:name w:val="gsc_dd_mor-sel7"/>
    <w:basedOn w:val="Normal"/>
    <w:rsid w:val="00D148AA"/>
    <w:pPr>
      <w:spacing w:before="100" w:beforeAutospacing="1" w:after="100" w:afterAutospacing="1"/>
    </w:pPr>
    <w:rPr>
      <w:color w:val="DD4B39"/>
    </w:rPr>
  </w:style>
  <w:style w:type="paragraph" w:customStyle="1" w:styleId="gscppmotn13">
    <w:name w:val="gsc_pp_mo_tn13"/>
    <w:basedOn w:val="Normal"/>
    <w:rsid w:val="00D148AA"/>
    <w:pPr>
      <w:spacing w:before="100" w:beforeAutospacing="1" w:after="100" w:afterAutospacing="1"/>
    </w:pPr>
  </w:style>
  <w:style w:type="paragraph" w:customStyle="1" w:styleId="gscppmotn14">
    <w:name w:val="gsc_pp_mo_tn14"/>
    <w:basedOn w:val="Normal"/>
    <w:rsid w:val="00D148AA"/>
    <w:pPr>
      <w:spacing w:before="100" w:beforeAutospacing="1" w:after="100" w:afterAutospacing="1"/>
    </w:pPr>
  </w:style>
  <w:style w:type="paragraph" w:customStyle="1" w:styleId="gscppmosm13">
    <w:name w:val="gsc_pp_mo_sm13"/>
    <w:basedOn w:val="Normal"/>
    <w:rsid w:val="00D148AA"/>
    <w:pPr>
      <w:spacing w:before="100" w:beforeAutospacing="1" w:after="100" w:afterAutospacing="1"/>
    </w:pPr>
  </w:style>
  <w:style w:type="paragraph" w:customStyle="1" w:styleId="gscppmosm14">
    <w:name w:val="gsc_pp_mo_sm14"/>
    <w:basedOn w:val="Normal"/>
    <w:rsid w:val="00D148AA"/>
    <w:pPr>
      <w:spacing w:before="100" w:beforeAutospacing="1" w:after="100" w:afterAutospacing="1"/>
    </w:pPr>
  </w:style>
  <w:style w:type="paragraph" w:customStyle="1" w:styleId="gscppmonm13">
    <w:name w:val="gsc_pp_mo_nm13"/>
    <w:basedOn w:val="Normal"/>
    <w:rsid w:val="00D148AA"/>
    <w:pPr>
      <w:spacing w:before="100" w:beforeAutospacing="1" w:after="100" w:afterAutospacing="1"/>
    </w:pPr>
  </w:style>
  <w:style w:type="paragraph" w:customStyle="1" w:styleId="gscppmonm14">
    <w:name w:val="gsc_pp_mo_nm14"/>
    <w:basedOn w:val="Normal"/>
    <w:rsid w:val="00D148AA"/>
    <w:pPr>
      <w:spacing w:before="100" w:beforeAutospacing="1" w:after="100" w:afterAutospacing="1"/>
    </w:pPr>
  </w:style>
  <w:style w:type="paragraph" w:customStyle="1" w:styleId="gscucoar7">
    <w:name w:val="gsc_ucoar7"/>
    <w:basedOn w:val="Normal"/>
    <w:rsid w:val="00D148AA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7">
    <w:name w:val="gsc_oai7"/>
    <w:basedOn w:val="Normal"/>
    <w:rsid w:val="00D148AA"/>
    <w:pPr>
      <w:spacing w:before="100" w:beforeAutospacing="1" w:after="100" w:afterAutospacing="1"/>
      <w:ind w:left="960"/>
    </w:pPr>
  </w:style>
  <w:style w:type="paragraph" w:customStyle="1" w:styleId="gscfolcr7">
    <w:name w:val="gsc_fol_cr7"/>
    <w:basedOn w:val="Normal"/>
    <w:rsid w:val="00D148AA"/>
  </w:style>
  <w:style w:type="paragraph" w:customStyle="1" w:styleId="gsmdhdra6">
    <w:name w:val="gs_md_hdr&gt;a6"/>
    <w:basedOn w:val="Normal"/>
    <w:rsid w:val="00D148AA"/>
    <w:pPr>
      <w:ind w:right="30"/>
    </w:pPr>
  </w:style>
  <w:style w:type="paragraph" w:customStyle="1" w:styleId="gsmdhdrb6">
    <w:name w:val="gs_md_hdr_b6"/>
    <w:basedOn w:val="Normal"/>
    <w:rsid w:val="00D148AA"/>
    <w:pPr>
      <w:ind w:left="240" w:right="240"/>
    </w:pPr>
  </w:style>
  <w:style w:type="paragraph" w:customStyle="1" w:styleId="gsmdbdy11">
    <w:name w:val="gs_md_bdy11"/>
    <w:basedOn w:val="Normal"/>
    <w:rsid w:val="00D148AA"/>
    <w:pPr>
      <w:spacing w:before="100" w:beforeAutospacing="1" w:after="100" w:afterAutospacing="1"/>
    </w:pPr>
  </w:style>
  <w:style w:type="paragraph" w:customStyle="1" w:styleId="gsmdbdy12">
    <w:name w:val="gs_md_bdy12"/>
    <w:basedOn w:val="Normal"/>
    <w:rsid w:val="00D148AA"/>
    <w:pPr>
      <w:spacing w:before="100" w:beforeAutospacing="1" w:after="100" w:afterAutospacing="1"/>
    </w:pPr>
  </w:style>
  <w:style w:type="paragraph" w:customStyle="1" w:styleId="gsmdbtns6">
    <w:name w:val="gs_md_btns6"/>
    <w:basedOn w:val="Normal"/>
    <w:rsid w:val="00D148AA"/>
    <w:pPr>
      <w:spacing w:before="240"/>
    </w:pPr>
  </w:style>
  <w:style w:type="paragraph" w:customStyle="1" w:styleId="gsalrt6">
    <w:name w:val="gs_alrt6"/>
    <w:basedOn w:val="Normal"/>
    <w:rsid w:val="00D148AA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paragraph" w:customStyle="1" w:styleId="gscmdexar3">
    <w:name w:val="gsc_md_exa_r3"/>
    <w:basedOn w:val="Normal"/>
    <w:rsid w:val="00D148AA"/>
  </w:style>
  <w:style w:type="paragraph" w:customStyle="1" w:styleId="gscmdemlresend3">
    <w:name w:val="gsc_md_eml_resend3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cmdemlsave3">
    <w:name w:val="gsc_md_eml_save3"/>
    <w:basedOn w:val="Normal"/>
    <w:rsid w:val="00D148AA"/>
    <w:pPr>
      <w:spacing w:before="100" w:beforeAutospacing="1" w:after="100" w:afterAutospacing="1"/>
    </w:pPr>
  </w:style>
  <w:style w:type="character" w:customStyle="1" w:styleId="gscrsbtitle">
    <w:name w:val="gsc_rsb_title"/>
    <w:basedOn w:val="DefaultParagraphFont"/>
    <w:rsid w:val="00D148AA"/>
  </w:style>
  <w:style w:type="paragraph" w:customStyle="1" w:styleId="gscgt">
    <w:name w:val="gsc_g_t"/>
    <w:basedOn w:val="Normal"/>
    <w:rsid w:val="00D148AA"/>
    <w:pPr>
      <w:spacing w:before="100" w:beforeAutospacing="1" w:after="100" w:afterAutospacing="1"/>
    </w:pPr>
    <w:rPr>
      <w:color w:val="777777"/>
      <w:sz w:val="17"/>
      <w:szCs w:val="17"/>
    </w:rPr>
  </w:style>
  <w:style w:type="paragraph" w:customStyle="1" w:styleId="gscga">
    <w:name w:val="gsc_g_a"/>
    <w:basedOn w:val="Normal"/>
    <w:rsid w:val="00D148AA"/>
    <w:pPr>
      <w:shd w:val="clear" w:color="auto" w:fill="777777"/>
      <w:spacing w:before="100" w:beforeAutospacing="1" w:after="100" w:afterAutospacing="1"/>
    </w:pPr>
  </w:style>
  <w:style w:type="paragraph" w:customStyle="1" w:styleId="gscgal">
    <w:name w:val="gsc_g_al"/>
    <w:basedOn w:val="Normal"/>
    <w:rsid w:val="00D148AA"/>
    <w:pPr>
      <w:pBdr>
        <w:top w:val="single" w:sz="6" w:space="1" w:color="777777"/>
        <w:left w:val="single" w:sz="6" w:space="1" w:color="777777"/>
        <w:bottom w:val="single" w:sz="6" w:space="1" w:color="777777"/>
        <w:right w:val="single" w:sz="6" w:space="1" w:color="777777"/>
      </w:pBdr>
      <w:shd w:val="clear" w:color="auto" w:fill="FFFFFF"/>
      <w:spacing w:before="100" w:beforeAutospacing="1" w:after="100" w:afterAutospacing="1"/>
    </w:pPr>
    <w:rPr>
      <w:color w:val="222222"/>
      <w:sz w:val="17"/>
      <w:szCs w:val="17"/>
    </w:rPr>
  </w:style>
  <w:style w:type="paragraph" w:customStyle="1" w:styleId="gscmdhistw">
    <w:name w:val="gsc_md_hist_w"/>
    <w:basedOn w:val="Normal"/>
    <w:rsid w:val="00D148AA"/>
    <w:pPr>
      <w:spacing w:before="100" w:beforeAutospacing="1" w:after="100" w:afterAutospacing="1"/>
      <w:ind w:right="645"/>
    </w:pPr>
  </w:style>
  <w:style w:type="paragraph" w:customStyle="1" w:styleId="gscmdhistb">
    <w:name w:val="gsc_md_hist_b"/>
    <w:basedOn w:val="Normal"/>
    <w:rsid w:val="00D148AA"/>
    <w:pPr>
      <w:spacing w:before="100" w:beforeAutospacing="1" w:after="100" w:afterAutospacing="1"/>
    </w:pPr>
  </w:style>
  <w:style w:type="paragraph" w:customStyle="1" w:styleId="gscghistx">
    <w:name w:val="gsc_g_hist_x"/>
    <w:basedOn w:val="Normal"/>
    <w:rsid w:val="00D148AA"/>
    <w:pPr>
      <w:spacing w:before="100" w:beforeAutospacing="1" w:after="100" w:afterAutospacing="1"/>
      <w:ind w:right="675"/>
    </w:pPr>
  </w:style>
  <w:style w:type="paragraph" w:customStyle="1" w:styleId="gscghistxl">
    <w:name w:val="gsc_g_hist_xl"/>
    <w:basedOn w:val="Normal"/>
    <w:rsid w:val="00D148AA"/>
    <w:pPr>
      <w:spacing w:before="100" w:beforeAutospacing="1" w:after="100" w:afterAutospacing="1"/>
    </w:pPr>
  </w:style>
  <w:style w:type="paragraph" w:customStyle="1" w:styleId="gscghistwrp">
    <w:name w:val="gsc_g_hist_wrp"/>
    <w:basedOn w:val="Normal"/>
    <w:rsid w:val="00D148AA"/>
    <w:pPr>
      <w:spacing w:before="100" w:beforeAutospacing="1" w:after="100" w:afterAutospacing="1"/>
    </w:pPr>
  </w:style>
  <w:style w:type="paragraph" w:customStyle="1" w:styleId="gscgx">
    <w:name w:val="gsc_g_x"/>
    <w:basedOn w:val="Normal"/>
    <w:rsid w:val="00D148AA"/>
    <w:pPr>
      <w:pBdr>
        <w:bottom w:val="single" w:sz="6" w:space="0" w:color="EEEEEE"/>
      </w:pBdr>
      <w:spacing w:before="100" w:beforeAutospacing="1" w:after="100" w:afterAutospacing="1"/>
      <w:jc w:val="right"/>
    </w:pPr>
  </w:style>
  <w:style w:type="paragraph" w:customStyle="1" w:styleId="gscgxt">
    <w:name w:val="gsc_g_xt"/>
    <w:basedOn w:val="Normal"/>
    <w:rsid w:val="00D148AA"/>
    <w:pPr>
      <w:pBdr>
        <w:bottom w:val="single" w:sz="6" w:space="0" w:color="EEEEEE"/>
      </w:pBdr>
      <w:spacing w:before="100" w:beforeAutospacing="1" w:after="100" w:afterAutospacing="1"/>
      <w:jc w:val="right"/>
    </w:pPr>
  </w:style>
  <w:style w:type="paragraph" w:customStyle="1" w:styleId="gscgxtl">
    <w:name w:val="gsc_g_xtl"/>
    <w:basedOn w:val="Normal"/>
    <w:rsid w:val="00D148AA"/>
    <w:pPr>
      <w:spacing w:before="100" w:beforeAutospacing="1" w:after="100" w:afterAutospacing="1"/>
    </w:pPr>
    <w:rPr>
      <w:color w:val="777777"/>
    </w:rPr>
  </w:style>
  <w:style w:type="paragraph" w:customStyle="1" w:styleId="gslbl118">
    <w:name w:val="gs_lbl118"/>
    <w:basedOn w:val="Normal"/>
    <w:rsid w:val="00D148AA"/>
    <w:pPr>
      <w:spacing w:before="100" w:beforeAutospacing="1" w:after="100" w:afterAutospacing="1"/>
    </w:pPr>
    <w:rPr>
      <w:u w:val="single"/>
    </w:rPr>
  </w:style>
  <w:style w:type="paragraph" w:customStyle="1" w:styleId="gslbl119">
    <w:name w:val="gs_lbl119"/>
    <w:basedOn w:val="Normal"/>
    <w:rsid w:val="00D148AA"/>
    <w:pPr>
      <w:spacing w:before="100" w:beforeAutospacing="1" w:after="100" w:afterAutospacing="1"/>
    </w:pPr>
  </w:style>
  <w:style w:type="paragraph" w:customStyle="1" w:styleId="gsnta8">
    <w:name w:val="gs_nta8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nph10">
    <w:name w:val="gs_nph10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ota8">
    <w:name w:val="gs_ota8"/>
    <w:basedOn w:val="Normal"/>
    <w:rsid w:val="00D148AA"/>
    <w:pPr>
      <w:spacing w:before="100" w:beforeAutospacing="1" w:after="100" w:afterAutospacing="1"/>
    </w:pPr>
  </w:style>
  <w:style w:type="paragraph" w:customStyle="1" w:styleId="gsoph8">
    <w:name w:val="gs_oph8"/>
    <w:basedOn w:val="Normal"/>
    <w:rsid w:val="00D148AA"/>
    <w:pPr>
      <w:spacing w:before="100" w:beforeAutospacing="1" w:after="100" w:afterAutospacing="1"/>
    </w:pPr>
  </w:style>
  <w:style w:type="paragraph" w:customStyle="1" w:styleId="gsintxt36">
    <w:name w:val="gs_in_txt36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37">
    <w:name w:val="gs_in_txt37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38">
    <w:name w:val="gs_in_txt38"/>
    <w:basedOn w:val="Normal"/>
    <w:rsid w:val="00D148AA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39">
    <w:name w:val="gs_in_txt39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40">
    <w:name w:val="gs_in_txt40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8">
    <w:name w:val="gs_in_txts8"/>
    <w:basedOn w:val="Normal"/>
    <w:rsid w:val="00D148AA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26">
    <w:name w:val="gs_wr26"/>
    <w:basedOn w:val="Normal"/>
    <w:rsid w:val="00D148AA"/>
    <w:pPr>
      <w:spacing w:before="100" w:beforeAutospacing="1" w:after="100" w:afterAutospacing="1"/>
    </w:pPr>
    <w:rPr>
      <w:sz w:val="23"/>
      <w:szCs w:val="23"/>
    </w:rPr>
  </w:style>
  <w:style w:type="paragraph" w:customStyle="1" w:styleId="gswr27">
    <w:name w:val="gs_wr27"/>
    <w:basedOn w:val="Normal"/>
    <w:rsid w:val="00D148AA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28">
    <w:name w:val="gs_wr28"/>
    <w:basedOn w:val="Normal"/>
    <w:rsid w:val="00D148AA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120">
    <w:name w:val="gs_lbl120"/>
    <w:basedOn w:val="Normal"/>
    <w:rsid w:val="00D148AA"/>
    <w:pPr>
      <w:spacing w:before="100" w:beforeAutospacing="1" w:after="100" w:afterAutospacing="1"/>
    </w:pPr>
    <w:rPr>
      <w:color w:val="222222"/>
    </w:rPr>
  </w:style>
  <w:style w:type="paragraph" w:customStyle="1" w:styleId="gslbl121">
    <w:name w:val="gs_lbl121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122">
    <w:name w:val="gs_lbl122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123">
    <w:name w:val="gs_lbl123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124">
    <w:name w:val="gs_lbl124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125">
    <w:name w:val="gs_lbl125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126">
    <w:name w:val="gs_lbl126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o20">
    <w:name w:val="gs_ico20"/>
    <w:basedOn w:val="Normal"/>
    <w:rsid w:val="00D148AA"/>
    <w:pPr>
      <w:ind w:left="-158"/>
    </w:pPr>
  </w:style>
  <w:style w:type="paragraph" w:customStyle="1" w:styleId="gsaro8">
    <w:name w:val="gs_aro8"/>
    <w:basedOn w:val="Normal"/>
    <w:rsid w:val="00D148AA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8">
    <w:name w:val="gs_aru8"/>
    <w:basedOn w:val="Normal"/>
    <w:rsid w:val="00D148AA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8">
    <w:name w:val="gs_txt8"/>
    <w:basedOn w:val="Normal"/>
    <w:rsid w:val="00D148AA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57">
    <w:name w:val="gs_icm57"/>
    <w:basedOn w:val="Normal"/>
    <w:rsid w:val="00D148AA"/>
    <w:pPr>
      <w:spacing w:after="100" w:afterAutospacing="1"/>
    </w:pPr>
  </w:style>
  <w:style w:type="paragraph" w:customStyle="1" w:styleId="gsicm58">
    <w:name w:val="gs_icm58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59">
    <w:name w:val="gs_icm59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60">
    <w:name w:val="gs_icm60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61">
    <w:name w:val="gs_icm61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62">
    <w:name w:val="gs_icm62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63">
    <w:name w:val="gs_icm63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64">
    <w:name w:val="gs_icm64"/>
    <w:basedOn w:val="Normal"/>
    <w:rsid w:val="00D148AA"/>
    <w:pPr>
      <w:spacing w:after="100" w:afterAutospacing="1"/>
    </w:pPr>
  </w:style>
  <w:style w:type="paragraph" w:customStyle="1" w:styleId="gslbl127">
    <w:name w:val="gs_lbl127"/>
    <w:basedOn w:val="Normal"/>
    <w:rsid w:val="00D148AA"/>
    <w:pPr>
      <w:spacing w:before="100" w:beforeAutospacing="1" w:after="100" w:afterAutospacing="1"/>
    </w:pPr>
  </w:style>
  <w:style w:type="paragraph" w:customStyle="1" w:styleId="gslbl128">
    <w:name w:val="gs_lbl128"/>
    <w:basedOn w:val="Normal"/>
    <w:rsid w:val="00D148AA"/>
    <w:pPr>
      <w:spacing w:before="100" w:beforeAutospacing="1" w:after="100" w:afterAutospacing="1"/>
    </w:pPr>
  </w:style>
  <w:style w:type="paragraph" w:customStyle="1" w:styleId="gsmdli15">
    <w:name w:val="gs_md_li15"/>
    <w:basedOn w:val="Normal"/>
    <w:rsid w:val="00D148AA"/>
    <w:pPr>
      <w:spacing w:before="100" w:beforeAutospacing="1" w:after="100" w:afterAutospacing="1"/>
    </w:pPr>
  </w:style>
  <w:style w:type="paragraph" w:customStyle="1" w:styleId="gslbl129">
    <w:name w:val="gs_lbl129"/>
    <w:basedOn w:val="Normal"/>
    <w:rsid w:val="00D148AA"/>
    <w:pPr>
      <w:spacing w:before="100" w:beforeAutospacing="1" w:after="100" w:afterAutospacing="1"/>
    </w:pPr>
  </w:style>
  <w:style w:type="paragraph" w:customStyle="1" w:styleId="gslbl130">
    <w:name w:val="gs_lbl130"/>
    <w:basedOn w:val="Normal"/>
    <w:rsid w:val="00D148AA"/>
    <w:pPr>
      <w:spacing w:before="100" w:beforeAutospacing="1" w:after="100" w:afterAutospacing="1"/>
    </w:pPr>
  </w:style>
  <w:style w:type="paragraph" w:customStyle="1" w:styleId="gslbl131">
    <w:name w:val="gs_lbl131"/>
    <w:basedOn w:val="Normal"/>
    <w:rsid w:val="00D148AA"/>
    <w:pPr>
      <w:spacing w:before="100" w:beforeAutospacing="1" w:after="100" w:afterAutospacing="1"/>
    </w:pPr>
  </w:style>
  <w:style w:type="paragraph" w:customStyle="1" w:styleId="gscbx30">
    <w:name w:val="gs_cbx30"/>
    <w:basedOn w:val="Normal"/>
    <w:rsid w:val="00D148AA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31">
    <w:name w:val="gs_cbx31"/>
    <w:basedOn w:val="Normal"/>
    <w:rsid w:val="00D148AA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32">
    <w:name w:val="gs_cbx32"/>
    <w:basedOn w:val="Normal"/>
    <w:rsid w:val="00D148AA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33">
    <w:name w:val="gs_cbx33"/>
    <w:basedOn w:val="Normal"/>
    <w:rsid w:val="00D148AA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16">
    <w:name w:val="gs_chk16"/>
    <w:basedOn w:val="Normal"/>
    <w:rsid w:val="00D148AA"/>
    <w:pPr>
      <w:spacing w:before="100" w:beforeAutospacing="1" w:after="100" w:afterAutospacing="1"/>
    </w:pPr>
  </w:style>
  <w:style w:type="paragraph" w:customStyle="1" w:styleId="gschk17">
    <w:name w:val="gs_chk17"/>
    <w:basedOn w:val="Normal"/>
    <w:rsid w:val="00D148AA"/>
    <w:pPr>
      <w:spacing w:before="100" w:beforeAutospacing="1" w:after="100" w:afterAutospacing="1"/>
    </w:pPr>
  </w:style>
  <w:style w:type="paragraph" w:customStyle="1" w:styleId="gsicoxt8">
    <w:name w:val="gs_ico_xt8"/>
    <w:basedOn w:val="Normal"/>
    <w:rsid w:val="00D148AA"/>
    <w:pPr>
      <w:spacing w:before="100" w:beforeAutospacing="1" w:after="100" w:afterAutospacing="1"/>
    </w:pPr>
  </w:style>
  <w:style w:type="paragraph" w:customStyle="1" w:styleId="gsbtnp8">
    <w:name w:val="gs_btnp8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mdli16">
    <w:name w:val="gs_md_li16"/>
    <w:basedOn w:val="Normal"/>
    <w:rsid w:val="00D148AA"/>
    <w:pPr>
      <w:spacing w:before="100" w:beforeAutospacing="1" w:after="100" w:afterAutospacing="1"/>
    </w:pPr>
  </w:style>
  <w:style w:type="paragraph" w:customStyle="1" w:styleId="gshdrpp15">
    <w:name w:val="gs_hdr_pp15"/>
    <w:basedOn w:val="Normal"/>
    <w:rsid w:val="00D148AA"/>
    <w:pPr>
      <w:spacing w:before="100" w:beforeAutospacing="1" w:after="100" w:afterAutospacing="1"/>
    </w:pPr>
  </w:style>
  <w:style w:type="paragraph" w:customStyle="1" w:styleId="gslbl132">
    <w:name w:val="gs_lbl132"/>
    <w:basedOn w:val="Normal"/>
    <w:rsid w:val="00D148AA"/>
    <w:pPr>
      <w:spacing w:before="100" w:beforeAutospacing="1" w:after="100" w:afterAutospacing="1"/>
    </w:pPr>
  </w:style>
  <w:style w:type="paragraph" w:customStyle="1" w:styleId="gshdrmbo8">
    <w:name w:val="gs_hdr_mbo8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hdrdso15">
    <w:name w:val="gs_hdr_dso15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hdrdso16">
    <w:name w:val="gs_hdr_dso16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hdrpp16">
    <w:name w:val="gs_hdr_pp16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hdrpm15">
    <w:name w:val="gs_hdr_pm15"/>
    <w:basedOn w:val="Normal"/>
    <w:rsid w:val="00D148AA"/>
    <w:pPr>
      <w:spacing w:before="100" w:beforeAutospacing="1" w:after="100" w:afterAutospacing="1"/>
      <w:ind w:left="1740"/>
    </w:pPr>
  </w:style>
  <w:style w:type="paragraph" w:customStyle="1" w:styleId="gshdrpm16">
    <w:name w:val="gs_hdr_pm16"/>
    <w:basedOn w:val="Normal"/>
    <w:rsid w:val="00D148AA"/>
    <w:pPr>
      <w:spacing w:before="90"/>
      <w:ind w:left="870"/>
    </w:pPr>
  </w:style>
  <w:style w:type="paragraph" w:customStyle="1" w:styleId="gsico21">
    <w:name w:val="gs_ico21"/>
    <w:basedOn w:val="Normal"/>
    <w:rsid w:val="00D148AA"/>
    <w:pPr>
      <w:ind w:left="-158"/>
    </w:pPr>
  </w:style>
  <w:style w:type="paragraph" w:customStyle="1" w:styleId="gsabmdw8">
    <w:name w:val="gs_ab_mdw8"/>
    <w:basedOn w:val="Normal"/>
    <w:rsid w:val="00D148AA"/>
  </w:style>
  <w:style w:type="paragraph" w:customStyle="1" w:styleId="gsabbtw8">
    <w:name w:val="gs_ab_btw8"/>
    <w:basedOn w:val="Normal"/>
    <w:rsid w:val="00D148AA"/>
    <w:pPr>
      <w:ind w:left="240" w:right="180"/>
    </w:pPr>
  </w:style>
  <w:style w:type="paragraph" w:customStyle="1" w:styleId="gsind15">
    <w:name w:val="gs_ind15"/>
    <w:basedOn w:val="Normal"/>
    <w:rsid w:val="00D148AA"/>
    <w:pPr>
      <w:spacing w:before="100" w:beforeAutospacing="1" w:after="60"/>
      <w:ind w:hanging="120"/>
    </w:pPr>
  </w:style>
  <w:style w:type="paragraph" w:customStyle="1" w:styleId="gsinw15">
    <w:name w:val="gs_inw15"/>
    <w:basedOn w:val="Normal"/>
    <w:rsid w:val="00D148AA"/>
    <w:pPr>
      <w:spacing w:before="100" w:beforeAutospacing="1" w:after="60"/>
    </w:pPr>
  </w:style>
  <w:style w:type="paragraph" w:customStyle="1" w:styleId="gsind16">
    <w:name w:val="gs_ind16"/>
    <w:basedOn w:val="Normal"/>
    <w:rsid w:val="00D148AA"/>
    <w:pPr>
      <w:spacing w:before="100" w:beforeAutospacing="1"/>
      <w:ind w:hanging="120"/>
    </w:pPr>
  </w:style>
  <w:style w:type="paragraph" w:customStyle="1" w:styleId="gsinw16">
    <w:name w:val="gs_inw16"/>
    <w:basedOn w:val="Normal"/>
    <w:rsid w:val="00D148AA"/>
    <w:pPr>
      <w:spacing w:before="100" w:beforeAutospacing="1"/>
    </w:pPr>
  </w:style>
  <w:style w:type="paragraph" w:customStyle="1" w:styleId="gscax22">
    <w:name w:val="gsc_a_x22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t22">
    <w:name w:val="gsc_a_t22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cac22">
    <w:name w:val="gsc_a_c22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x23">
    <w:name w:val="gsc_a_x23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t23">
    <w:name w:val="gsc_a_t23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cac23">
    <w:name w:val="gsc_a_c23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x24">
    <w:name w:val="gsc_a_x24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t24">
    <w:name w:val="gsc_a_t24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cac24">
    <w:name w:val="gsc_a_c24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y15">
    <w:name w:val="gsc_a_y15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y16">
    <w:name w:val="gsc_a_y16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h15">
    <w:name w:val="gsc_a_h15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cah16">
    <w:name w:val="gsc_a_h16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cam8">
    <w:name w:val="gsc_a_m8"/>
    <w:basedOn w:val="Normal"/>
    <w:rsid w:val="00D148AA"/>
    <w:pPr>
      <w:spacing w:before="100" w:beforeAutospacing="1" w:after="100" w:afterAutospacing="1"/>
    </w:pPr>
  </w:style>
  <w:style w:type="paragraph" w:customStyle="1" w:styleId="gscaam8">
    <w:name w:val="gsc_a_am8"/>
    <w:basedOn w:val="Normal"/>
    <w:rsid w:val="00D148AA"/>
    <w:pPr>
      <w:spacing w:before="100" w:beforeAutospacing="1"/>
    </w:pPr>
    <w:rPr>
      <w:sz w:val="36"/>
      <w:szCs w:val="36"/>
    </w:rPr>
  </w:style>
  <w:style w:type="paragraph" w:customStyle="1" w:styleId="gsmdprg8">
    <w:name w:val="gs_md_prg8"/>
    <w:basedOn w:val="Normal"/>
    <w:rsid w:val="00D148AA"/>
    <w:pPr>
      <w:ind w:left="240" w:right="240"/>
      <w:jc w:val="center"/>
    </w:pPr>
  </w:style>
  <w:style w:type="paragraph" w:customStyle="1" w:styleId="gscoictall8">
    <w:name w:val="gsc_oict_all8"/>
    <w:basedOn w:val="Normal"/>
    <w:rsid w:val="00D148AA"/>
    <w:pPr>
      <w:spacing w:line="300" w:lineRule="atLeast"/>
    </w:pPr>
    <w:rPr>
      <w:caps/>
      <w:sz w:val="20"/>
      <w:szCs w:val="20"/>
    </w:rPr>
  </w:style>
  <w:style w:type="paragraph" w:customStyle="1" w:styleId="gscoictprf8">
    <w:name w:val="gsc_oict_prf8"/>
    <w:basedOn w:val="Normal"/>
    <w:rsid w:val="00D148AA"/>
    <w:pPr>
      <w:spacing w:before="30" w:line="300" w:lineRule="atLeast"/>
    </w:pPr>
    <w:rPr>
      <w:caps/>
      <w:sz w:val="20"/>
      <w:szCs w:val="20"/>
    </w:rPr>
  </w:style>
  <w:style w:type="paragraph" w:customStyle="1" w:styleId="gscoicres8">
    <w:name w:val="gsc_oic_res8"/>
    <w:basedOn w:val="Normal"/>
    <w:rsid w:val="00D148AA"/>
    <w:pPr>
      <w:spacing w:before="120" w:after="180"/>
      <w:ind w:left="615" w:right="240"/>
    </w:pPr>
  </w:style>
  <w:style w:type="paragraph" w:customStyle="1" w:styleId="gscoicname8">
    <w:name w:val="gsc_oic_name8"/>
    <w:basedOn w:val="Normal"/>
    <w:rsid w:val="00D148AA"/>
    <w:pPr>
      <w:spacing w:before="100" w:beforeAutospacing="1" w:after="100" w:afterAutospacing="1"/>
    </w:pPr>
    <w:rPr>
      <w:color w:val="777777"/>
    </w:rPr>
  </w:style>
  <w:style w:type="paragraph" w:customStyle="1" w:styleId="gscoicall8">
    <w:name w:val="gsc_oic_all8"/>
    <w:basedOn w:val="Normal"/>
    <w:rsid w:val="00D148AA"/>
    <w:pPr>
      <w:spacing w:before="100" w:beforeAutospacing="1" w:after="100" w:afterAutospacing="1"/>
    </w:pPr>
    <w:rPr>
      <w:color w:val="777777"/>
    </w:rPr>
  </w:style>
  <w:style w:type="paragraph" w:customStyle="1" w:styleId="gscoicprf8">
    <w:name w:val="gsc_oic_prf8"/>
    <w:basedOn w:val="Normal"/>
    <w:rsid w:val="00D148AA"/>
    <w:pPr>
      <w:spacing w:before="100" w:beforeAutospacing="1" w:after="100" w:afterAutospacing="1"/>
    </w:pPr>
    <w:rPr>
      <w:color w:val="777777"/>
    </w:rPr>
  </w:style>
  <w:style w:type="paragraph" w:customStyle="1" w:styleId="gscoictalldata-a8">
    <w:name w:val="gsc_oict_all[data-a]8"/>
    <w:basedOn w:val="Normal"/>
    <w:rsid w:val="00D148AA"/>
    <w:pPr>
      <w:spacing w:before="100" w:beforeAutospacing="1" w:after="100" w:afterAutospacing="1"/>
    </w:pPr>
    <w:rPr>
      <w:color w:val="1A0DAB"/>
    </w:rPr>
  </w:style>
  <w:style w:type="paragraph" w:customStyle="1" w:styleId="gsciadbartadded8">
    <w:name w:val="gsc_iadb_art_added8"/>
    <w:basedOn w:val="Normal"/>
    <w:rsid w:val="00D148AA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8">
    <w:name w:val="gsc_iadb_art_body8"/>
    <w:basedOn w:val="Normal"/>
    <w:rsid w:val="00D148AA"/>
    <w:pPr>
      <w:spacing w:before="180" w:after="180"/>
      <w:ind w:left="615" w:right="240"/>
    </w:pPr>
  </w:style>
  <w:style w:type="paragraph" w:customStyle="1" w:styleId="gshh38">
    <w:name w:val="gsh_h38"/>
    <w:basedOn w:val="Normal"/>
    <w:rsid w:val="00D148AA"/>
    <w:pPr>
      <w:spacing w:before="240" w:after="240"/>
    </w:pPr>
    <w:rPr>
      <w:sz w:val="20"/>
      <w:szCs w:val="20"/>
    </w:rPr>
  </w:style>
  <w:style w:type="paragraph" w:customStyle="1" w:styleId="gshcsp8">
    <w:name w:val="gsh_csp8"/>
    <w:basedOn w:val="Normal"/>
    <w:rsid w:val="00D148AA"/>
    <w:pPr>
      <w:spacing w:before="120" w:after="120"/>
    </w:pPr>
  </w:style>
  <w:style w:type="paragraph" w:customStyle="1" w:styleId="gsclcl22">
    <w:name w:val="gsc_lcl22"/>
    <w:basedOn w:val="Normal"/>
    <w:rsid w:val="00D148AA"/>
    <w:pPr>
      <w:ind w:right="5010"/>
    </w:pPr>
  </w:style>
  <w:style w:type="paragraph" w:customStyle="1" w:styleId="gsclcl23">
    <w:name w:val="gsc_lcl23"/>
    <w:basedOn w:val="Normal"/>
    <w:rsid w:val="00D148AA"/>
  </w:style>
  <w:style w:type="paragraph" w:customStyle="1" w:styleId="gsclcl24">
    <w:name w:val="gsc_lcl24"/>
    <w:basedOn w:val="Normal"/>
    <w:rsid w:val="00D148AA"/>
  </w:style>
  <w:style w:type="paragraph" w:customStyle="1" w:styleId="gscrsb22">
    <w:name w:val="gsc_rsb22"/>
    <w:basedOn w:val="Normal"/>
    <w:rsid w:val="00D148AA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23">
    <w:name w:val="gsc_rsb23"/>
    <w:basedOn w:val="Normal"/>
    <w:rsid w:val="00D148AA"/>
  </w:style>
  <w:style w:type="paragraph" w:customStyle="1" w:styleId="gscrsb24">
    <w:name w:val="gsc_rsb24"/>
    <w:basedOn w:val="Normal"/>
    <w:rsid w:val="00D148AA"/>
  </w:style>
  <w:style w:type="paragraph" w:customStyle="1" w:styleId="gscrsbs22">
    <w:name w:val="gsc_rsb_s22"/>
    <w:basedOn w:val="Normal"/>
    <w:rsid w:val="00D148AA"/>
    <w:pPr>
      <w:spacing w:after="480"/>
      <w:ind w:left="240"/>
    </w:pPr>
  </w:style>
  <w:style w:type="paragraph" w:customStyle="1" w:styleId="gscrsbs23">
    <w:name w:val="gsc_rsb_s23"/>
    <w:basedOn w:val="Normal"/>
    <w:rsid w:val="00D148AA"/>
  </w:style>
  <w:style w:type="paragraph" w:customStyle="1" w:styleId="gscrsbs24">
    <w:name w:val="gsc_rsb_s24"/>
    <w:basedOn w:val="Normal"/>
    <w:rsid w:val="00D148AA"/>
  </w:style>
  <w:style w:type="paragraph" w:customStyle="1" w:styleId="gscrsbheader22">
    <w:name w:val="gsc_rsb_header22"/>
    <w:basedOn w:val="Normal"/>
    <w:rsid w:val="00D148AA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23">
    <w:name w:val="gsc_rsb_header23"/>
    <w:basedOn w:val="Normal"/>
    <w:rsid w:val="00D148AA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24">
    <w:name w:val="gsc_rsb_header24"/>
    <w:basedOn w:val="Normal"/>
    <w:rsid w:val="00D148AA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15">
    <w:name w:val="gsc_rsb_std15"/>
    <w:basedOn w:val="Normal"/>
    <w:rsid w:val="00D148AA"/>
    <w:pPr>
      <w:spacing w:before="100" w:beforeAutospacing="1" w:after="100" w:afterAutospacing="1"/>
      <w:jc w:val="right"/>
    </w:pPr>
  </w:style>
  <w:style w:type="paragraph" w:customStyle="1" w:styleId="gscrsbstd16">
    <w:name w:val="gsc_rsb_std16"/>
    <w:basedOn w:val="Normal"/>
    <w:rsid w:val="00D148AA"/>
    <w:pPr>
      <w:spacing w:before="100" w:beforeAutospacing="1" w:after="100" w:afterAutospacing="1"/>
      <w:jc w:val="right"/>
    </w:pPr>
  </w:style>
  <w:style w:type="paragraph" w:customStyle="1" w:styleId="gscrsbsc122">
    <w:name w:val="gsc_rsb_sc122"/>
    <w:basedOn w:val="Normal"/>
    <w:rsid w:val="00D148AA"/>
    <w:pPr>
      <w:spacing w:before="100" w:beforeAutospacing="1" w:after="100" w:afterAutospacing="1"/>
    </w:pPr>
  </w:style>
  <w:style w:type="paragraph" w:customStyle="1" w:styleId="gscrsbsc123">
    <w:name w:val="gsc_rsb_sc123"/>
    <w:basedOn w:val="Normal"/>
    <w:rsid w:val="00D148AA"/>
    <w:pPr>
      <w:spacing w:before="100" w:beforeAutospacing="1" w:after="100" w:afterAutospacing="1"/>
    </w:pPr>
  </w:style>
  <w:style w:type="paragraph" w:customStyle="1" w:styleId="gscrsbsc124">
    <w:name w:val="gsc_rsb_sc124"/>
    <w:basedOn w:val="Normal"/>
    <w:rsid w:val="00D148AA"/>
    <w:pPr>
      <w:spacing w:before="100" w:beforeAutospacing="1" w:after="100" w:afterAutospacing="1"/>
    </w:pPr>
  </w:style>
  <w:style w:type="paragraph" w:customStyle="1" w:styleId="gscrsbsth22">
    <w:name w:val="gsc_rsb_sth22"/>
    <w:basedOn w:val="Normal"/>
    <w:rsid w:val="00D148AA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23">
    <w:name w:val="gsc_rsb_sth23"/>
    <w:basedOn w:val="Normal"/>
    <w:rsid w:val="00D148AA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24">
    <w:name w:val="gsc_rsb_sth24"/>
    <w:basedOn w:val="Normal"/>
    <w:rsid w:val="00D148AA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15">
    <w:name w:val="gsc_rsb_m15"/>
    <w:basedOn w:val="Normal"/>
    <w:rsid w:val="00D148AA"/>
    <w:pPr>
      <w:spacing w:before="100" w:beforeAutospacing="1" w:after="100" w:afterAutospacing="1"/>
    </w:pPr>
  </w:style>
  <w:style w:type="paragraph" w:customStyle="1" w:styleId="gscrsbm16">
    <w:name w:val="gsc_rsb_m16"/>
    <w:basedOn w:val="Normal"/>
    <w:rsid w:val="00D148AA"/>
    <w:pPr>
      <w:spacing w:before="100" w:beforeAutospacing="1" w:after="100" w:afterAutospacing="1"/>
    </w:pPr>
  </w:style>
  <w:style w:type="paragraph" w:customStyle="1" w:styleId="gscrsbali15">
    <w:name w:val="gsc_rsb_a&gt;li15"/>
    <w:basedOn w:val="Normal"/>
    <w:rsid w:val="00D148AA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16">
    <w:name w:val="gsc_rsb_a&gt;li16"/>
    <w:basedOn w:val="Normal"/>
    <w:rsid w:val="00D148AA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15">
    <w:name w:val="gsc_rsb_a_desc15"/>
    <w:basedOn w:val="Normal"/>
    <w:rsid w:val="00D148AA"/>
    <w:pPr>
      <w:ind w:left="960" w:right="495"/>
    </w:pPr>
  </w:style>
  <w:style w:type="paragraph" w:customStyle="1" w:styleId="gscrsbadesc16">
    <w:name w:val="gsc_rsb_a_desc16"/>
    <w:basedOn w:val="Normal"/>
    <w:rsid w:val="00D148AA"/>
    <w:pPr>
      <w:ind w:left="960" w:right="495"/>
    </w:pPr>
  </w:style>
  <w:style w:type="paragraph" w:customStyle="1" w:styleId="gscrsbaext16">
    <w:name w:val="gsc_rsb_a_ext16"/>
    <w:basedOn w:val="Normal"/>
    <w:rsid w:val="00D148AA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17">
    <w:name w:val="gsc_rsb_a_ext17"/>
    <w:basedOn w:val="Normal"/>
    <w:rsid w:val="00D148AA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15">
    <w:name w:val="gsc_rsb_a_ext215"/>
    <w:basedOn w:val="Normal"/>
    <w:rsid w:val="00D148AA"/>
    <w:pPr>
      <w:spacing w:before="100" w:beforeAutospacing="1" w:after="100" w:afterAutospacing="1"/>
    </w:pPr>
  </w:style>
  <w:style w:type="paragraph" w:customStyle="1" w:styleId="gscrsbaext216">
    <w:name w:val="gsc_rsb_a_ext216"/>
    <w:basedOn w:val="Normal"/>
    <w:rsid w:val="00D148AA"/>
    <w:pPr>
      <w:spacing w:before="100" w:beforeAutospacing="1" w:after="100" w:afterAutospacing="1"/>
    </w:pPr>
  </w:style>
  <w:style w:type="paragraph" w:customStyle="1" w:styleId="gscrsbaa15">
    <w:name w:val="gsc_rsb_aa15"/>
    <w:basedOn w:val="Normal"/>
    <w:rsid w:val="00D148AA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16">
    <w:name w:val="gsc_rsb_aa16"/>
    <w:basedOn w:val="Normal"/>
    <w:rsid w:val="00D148AA"/>
    <w:pPr>
      <w:spacing w:before="100" w:beforeAutospacing="1" w:after="100" w:afterAutospacing="1"/>
    </w:pPr>
    <w:rPr>
      <w:sz w:val="26"/>
      <w:szCs w:val="26"/>
    </w:rPr>
  </w:style>
  <w:style w:type="paragraph" w:customStyle="1" w:styleId="gslbl133">
    <w:name w:val="gs_lbl133"/>
    <w:basedOn w:val="Normal"/>
    <w:rsid w:val="00D148AA"/>
    <w:pPr>
      <w:spacing w:before="100" w:beforeAutospacing="1" w:after="100" w:afterAutospacing="1"/>
    </w:pPr>
  </w:style>
  <w:style w:type="paragraph" w:customStyle="1" w:styleId="gscprfil8">
    <w:name w:val="gsc_prf_il8"/>
    <w:basedOn w:val="Normal"/>
    <w:rsid w:val="00D148AA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8">
    <w:name w:val="gsc_prf_ila8"/>
    <w:basedOn w:val="Normal"/>
    <w:rsid w:val="00D148AA"/>
    <w:pPr>
      <w:spacing w:before="100" w:beforeAutospacing="1" w:after="100" w:afterAutospacing="1"/>
    </w:pPr>
  </w:style>
  <w:style w:type="paragraph" w:customStyle="1" w:styleId="gscprfinta8">
    <w:name w:val="gsc_prf_inta8"/>
    <w:basedOn w:val="Normal"/>
    <w:rsid w:val="00D148AA"/>
    <w:pPr>
      <w:spacing w:before="100" w:beforeAutospacing="1" w:after="100" w:afterAutospacing="1"/>
      <w:ind w:right="240"/>
      <w:textAlignment w:val="top"/>
    </w:pPr>
  </w:style>
  <w:style w:type="paragraph" w:customStyle="1" w:styleId="gscddsec8">
    <w:name w:val="gsc_dd_sec8"/>
    <w:basedOn w:val="Normal"/>
    <w:rsid w:val="00D148AA"/>
    <w:pPr>
      <w:spacing w:before="100" w:beforeAutospacing="1" w:after="100" w:afterAutospacing="1"/>
    </w:pPr>
  </w:style>
  <w:style w:type="paragraph" w:customStyle="1" w:styleId="gscddmor-sel8">
    <w:name w:val="gsc_dd_mor-sel8"/>
    <w:basedOn w:val="Normal"/>
    <w:rsid w:val="00D148AA"/>
    <w:pPr>
      <w:spacing w:before="100" w:beforeAutospacing="1" w:after="100" w:afterAutospacing="1"/>
    </w:pPr>
    <w:rPr>
      <w:color w:val="DD4B39"/>
    </w:rPr>
  </w:style>
  <w:style w:type="paragraph" w:customStyle="1" w:styleId="gscppmotn15">
    <w:name w:val="gsc_pp_mo_tn15"/>
    <w:basedOn w:val="Normal"/>
    <w:rsid w:val="00D148AA"/>
    <w:pPr>
      <w:spacing w:before="100" w:beforeAutospacing="1" w:after="100" w:afterAutospacing="1"/>
    </w:pPr>
  </w:style>
  <w:style w:type="paragraph" w:customStyle="1" w:styleId="gscppmotn16">
    <w:name w:val="gsc_pp_mo_tn16"/>
    <w:basedOn w:val="Normal"/>
    <w:rsid w:val="00D148AA"/>
    <w:pPr>
      <w:spacing w:before="100" w:beforeAutospacing="1" w:after="100" w:afterAutospacing="1"/>
    </w:pPr>
  </w:style>
  <w:style w:type="paragraph" w:customStyle="1" w:styleId="gscppmosm15">
    <w:name w:val="gsc_pp_mo_sm15"/>
    <w:basedOn w:val="Normal"/>
    <w:rsid w:val="00D148AA"/>
    <w:pPr>
      <w:spacing w:before="100" w:beforeAutospacing="1" w:after="100" w:afterAutospacing="1"/>
    </w:pPr>
  </w:style>
  <w:style w:type="paragraph" w:customStyle="1" w:styleId="gscppmosm16">
    <w:name w:val="gsc_pp_mo_sm16"/>
    <w:basedOn w:val="Normal"/>
    <w:rsid w:val="00D148AA"/>
    <w:pPr>
      <w:spacing w:before="100" w:beforeAutospacing="1" w:after="100" w:afterAutospacing="1"/>
    </w:pPr>
  </w:style>
  <w:style w:type="paragraph" w:customStyle="1" w:styleId="gscppmonm15">
    <w:name w:val="gsc_pp_mo_nm15"/>
    <w:basedOn w:val="Normal"/>
    <w:rsid w:val="00D148AA"/>
    <w:pPr>
      <w:spacing w:before="100" w:beforeAutospacing="1" w:after="100" w:afterAutospacing="1"/>
    </w:pPr>
  </w:style>
  <w:style w:type="paragraph" w:customStyle="1" w:styleId="gscppmonm16">
    <w:name w:val="gsc_pp_mo_nm16"/>
    <w:basedOn w:val="Normal"/>
    <w:rsid w:val="00D148AA"/>
    <w:pPr>
      <w:spacing w:before="100" w:beforeAutospacing="1" w:after="100" w:afterAutospacing="1"/>
    </w:pPr>
  </w:style>
  <w:style w:type="paragraph" w:customStyle="1" w:styleId="gscucoar8">
    <w:name w:val="gsc_ucoar8"/>
    <w:basedOn w:val="Normal"/>
    <w:rsid w:val="00D148AA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8">
    <w:name w:val="gsc_oai8"/>
    <w:basedOn w:val="Normal"/>
    <w:rsid w:val="00D148AA"/>
    <w:pPr>
      <w:spacing w:before="100" w:beforeAutospacing="1" w:after="100" w:afterAutospacing="1"/>
      <w:ind w:left="960"/>
    </w:pPr>
  </w:style>
  <w:style w:type="paragraph" w:customStyle="1" w:styleId="gscfolcr8">
    <w:name w:val="gsc_fol_cr8"/>
    <w:basedOn w:val="Normal"/>
    <w:rsid w:val="00D148AA"/>
  </w:style>
  <w:style w:type="paragraph" w:customStyle="1" w:styleId="gsmdhdra7">
    <w:name w:val="gs_md_hdr&gt;a7"/>
    <w:basedOn w:val="Normal"/>
    <w:rsid w:val="00D148AA"/>
    <w:pPr>
      <w:ind w:right="30"/>
    </w:pPr>
  </w:style>
  <w:style w:type="paragraph" w:customStyle="1" w:styleId="gsmdhdrb7">
    <w:name w:val="gs_md_hdr_b7"/>
    <w:basedOn w:val="Normal"/>
    <w:rsid w:val="00D148AA"/>
    <w:pPr>
      <w:ind w:left="240" w:right="240"/>
    </w:pPr>
  </w:style>
  <w:style w:type="paragraph" w:customStyle="1" w:styleId="gsmdbdy13">
    <w:name w:val="gs_md_bdy13"/>
    <w:basedOn w:val="Normal"/>
    <w:rsid w:val="00D148AA"/>
    <w:pPr>
      <w:spacing w:before="100" w:beforeAutospacing="1" w:after="100" w:afterAutospacing="1"/>
    </w:pPr>
  </w:style>
  <w:style w:type="paragraph" w:customStyle="1" w:styleId="gsmdbdy14">
    <w:name w:val="gs_md_bdy14"/>
    <w:basedOn w:val="Normal"/>
    <w:rsid w:val="00D148AA"/>
    <w:pPr>
      <w:spacing w:before="100" w:beforeAutospacing="1" w:after="100" w:afterAutospacing="1"/>
    </w:pPr>
  </w:style>
  <w:style w:type="paragraph" w:customStyle="1" w:styleId="gsmdbtns7">
    <w:name w:val="gs_md_btns7"/>
    <w:basedOn w:val="Normal"/>
    <w:rsid w:val="00D148AA"/>
    <w:pPr>
      <w:spacing w:before="240"/>
    </w:pPr>
  </w:style>
  <w:style w:type="paragraph" w:customStyle="1" w:styleId="gsalrt7">
    <w:name w:val="gs_alrt7"/>
    <w:basedOn w:val="Normal"/>
    <w:rsid w:val="00D148AA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paragraph" w:customStyle="1" w:styleId="gscmdexar4">
    <w:name w:val="gsc_md_exa_r4"/>
    <w:basedOn w:val="Normal"/>
    <w:rsid w:val="00D148AA"/>
  </w:style>
  <w:style w:type="paragraph" w:customStyle="1" w:styleId="gscmdemlresend4">
    <w:name w:val="gsc_md_eml_resend4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cmdemlsave4">
    <w:name w:val="gsc_md_eml_save4"/>
    <w:basedOn w:val="Normal"/>
    <w:rsid w:val="00D148AA"/>
    <w:pPr>
      <w:spacing w:before="100" w:beforeAutospacing="1" w:after="100" w:afterAutospacing="1"/>
    </w:pPr>
  </w:style>
  <w:style w:type="paragraph" w:customStyle="1" w:styleId="gscmdhistw1">
    <w:name w:val="gsc_md_hist_w1"/>
    <w:basedOn w:val="Normal"/>
    <w:rsid w:val="00D148AA"/>
    <w:pPr>
      <w:spacing w:before="100" w:beforeAutospacing="1" w:after="100" w:afterAutospacing="1"/>
      <w:ind w:right="645"/>
    </w:pPr>
  </w:style>
  <w:style w:type="paragraph" w:customStyle="1" w:styleId="gscmdhistw2">
    <w:name w:val="gsc_md_hist_w2"/>
    <w:basedOn w:val="Normal"/>
    <w:rsid w:val="00D148AA"/>
    <w:pPr>
      <w:spacing w:before="100" w:beforeAutospacing="1" w:after="100" w:afterAutospacing="1"/>
      <w:ind w:right="645"/>
    </w:pPr>
  </w:style>
  <w:style w:type="paragraph" w:customStyle="1" w:styleId="gscmdhistw3">
    <w:name w:val="gsc_md_hist_w3"/>
    <w:basedOn w:val="Normal"/>
    <w:rsid w:val="00D148AA"/>
    <w:pPr>
      <w:spacing w:before="100" w:beforeAutospacing="1" w:after="100" w:afterAutospacing="1"/>
      <w:ind w:right="645"/>
    </w:pPr>
  </w:style>
  <w:style w:type="paragraph" w:customStyle="1" w:styleId="gscghistwrp1">
    <w:name w:val="gsc_g_hist_wrp1"/>
    <w:basedOn w:val="Normal"/>
    <w:rsid w:val="00D148AA"/>
    <w:pPr>
      <w:spacing w:before="100" w:beforeAutospacing="1" w:after="100" w:afterAutospacing="1"/>
    </w:pPr>
  </w:style>
  <w:style w:type="paragraph" w:customStyle="1" w:styleId="gscghistwrp2">
    <w:name w:val="gsc_g_hist_wrp2"/>
    <w:basedOn w:val="Normal"/>
    <w:rsid w:val="00D148AA"/>
    <w:pPr>
      <w:spacing w:before="100" w:beforeAutospacing="1" w:after="100" w:afterAutospacing="1"/>
    </w:pPr>
  </w:style>
  <w:style w:type="paragraph" w:customStyle="1" w:styleId="gscghistwrp3">
    <w:name w:val="gsc_g_hist_wrp3"/>
    <w:basedOn w:val="Normal"/>
    <w:rsid w:val="00D148AA"/>
    <w:pPr>
      <w:spacing w:before="100" w:beforeAutospacing="1" w:after="100" w:afterAutospacing="1"/>
    </w:pPr>
  </w:style>
  <w:style w:type="character" w:customStyle="1" w:styleId="gscgt1">
    <w:name w:val="gsc_g_t1"/>
    <w:basedOn w:val="DefaultParagraphFont"/>
    <w:rsid w:val="00D148AA"/>
    <w:rPr>
      <w:color w:val="777777"/>
      <w:sz w:val="17"/>
      <w:szCs w:val="17"/>
    </w:rPr>
  </w:style>
  <w:style w:type="character" w:customStyle="1" w:styleId="gscgal1">
    <w:name w:val="gsc_g_al1"/>
    <w:basedOn w:val="DefaultParagraphFont"/>
    <w:rsid w:val="00D148AA"/>
    <w:rPr>
      <w:color w:val="222222"/>
      <w:sz w:val="17"/>
      <w:szCs w:val="17"/>
      <w:bdr w:val="single" w:sz="6" w:space="1" w:color="777777" w:frame="1"/>
      <w:shd w:val="clear" w:color="auto" w:fill="FFFFFF"/>
    </w:rPr>
  </w:style>
  <w:style w:type="character" w:customStyle="1" w:styleId="gswr29">
    <w:name w:val="gs_wr29"/>
    <w:basedOn w:val="DefaultParagraphFont"/>
    <w:rsid w:val="00D148AA"/>
  </w:style>
  <w:style w:type="character" w:customStyle="1" w:styleId="gslbl134">
    <w:name w:val="gs_lbl134"/>
    <w:basedOn w:val="DefaultParagraphFont"/>
    <w:rsid w:val="00D148AA"/>
  </w:style>
  <w:style w:type="paragraph" w:customStyle="1" w:styleId="gslbl135">
    <w:name w:val="gs_lbl135"/>
    <w:basedOn w:val="Normal"/>
    <w:rsid w:val="00D148AA"/>
    <w:pPr>
      <w:spacing w:before="100" w:beforeAutospacing="1" w:after="100" w:afterAutospacing="1"/>
    </w:pPr>
    <w:rPr>
      <w:u w:val="single"/>
    </w:rPr>
  </w:style>
  <w:style w:type="paragraph" w:customStyle="1" w:styleId="gslbl136">
    <w:name w:val="gs_lbl136"/>
    <w:basedOn w:val="Normal"/>
    <w:rsid w:val="00D148AA"/>
    <w:pPr>
      <w:spacing w:before="100" w:beforeAutospacing="1" w:after="100" w:afterAutospacing="1"/>
    </w:pPr>
  </w:style>
  <w:style w:type="paragraph" w:customStyle="1" w:styleId="gsnta9">
    <w:name w:val="gs_nta9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nph11">
    <w:name w:val="gs_nph11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ota9">
    <w:name w:val="gs_ota9"/>
    <w:basedOn w:val="Normal"/>
    <w:rsid w:val="00D148AA"/>
    <w:pPr>
      <w:spacing w:before="100" w:beforeAutospacing="1" w:after="100" w:afterAutospacing="1"/>
    </w:pPr>
  </w:style>
  <w:style w:type="paragraph" w:customStyle="1" w:styleId="gsoph9">
    <w:name w:val="gs_oph9"/>
    <w:basedOn w:val="Normal"/>
    <w:rsid w:val="00D148AA"/>
    <w:pPr>
      <w:spacing w:before="100" w:beforeAutospacing="1" w:after="100" w:afterAutospacing="1"/>
    </w:pPr>
  </w:style>
  <w:style w:type="paragraph" w:customStyle="1" w:styleId="gsintxt41">
    <w:name w:val="gs_in_txt41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42">
    <w:name w:val="gs_in_txt42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43">
    <w:name w:val="gs_in_txt43"/>
    <w:basedOn w:val="Normal"/>
    <w:rsid w:val="00D148AA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44">
    <w:name w:val="gs_in_txt44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45">
    <w:name w:val="gs_in_txt45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9">
    <w:name w:val="gs_in_txts9"/>
    <w:basedOn w:val="Normal"/>
    <w:rsid w:val="00D148AA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30">
    <w:name w:val="gs_wr30"/>
    <w:basedOn w:val="Normal"/>
    <w:rsid w:val="00D148AA"/>
    <w:pPr>
      <w:spacing w:before="100" w:beforeAutospacing="1" w:after="100" w:afterAutospacing="1"/>
    </w:pPr>
    <w:rPr>
      <w:sz w:val="23"/>
      <w:szCs w:val="23"/>
    </w:rPr>
  </w:style>
  <w:style w:type="paragraph" w:customStyle="1" w:styleId="gswr31">
    <w:name w:val="gs_wr31"/>
    <w:basedOn w:val="Normal"/>
    <w:rsid w:val="00D148AA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32">
    <w:name w:val="gs_wr32"/>
    <w:basedOn w:val="Normal"/>
    <w:rsid w:val="00D148AA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137">
    <w:name w:val="gs_lbl137"/>
    <w:basedOn w:val="Normal"/>
    <w:rsid w:val="00D148AA"/>
    <w:pPr>
      <w:spacing w:before="100" w:beforeAutospacing="1" w:after="100" w:afterAutospacing="1"/>
    </w:pPr>
    <w:rPr>
      <w:color w:val="222222"/>
    </w:rPr>
  </w:style>
  <w:style w:type="paragraph" w:customStyle="1" w:styleId="gslbl138">
    <w:name w:val="gs_lbl138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139">
    <w:name w:val="gs_lbl139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140">
    <w:name w:val="gs_lbl140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141">
    <w:name w:val="gs_lbl141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142">
    <w:name w:val="gs_lbl142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143">
    <w:name w:val="gs_lbl143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o22">
    <w:name w:val="gs_ico22"/>
    <w:basedOn w:val="Normal"/>
    <w:rsid w:val="00D148AA"/>
    <w:pPr>
      <w:ind w:left="-158"/>
    </w:pPr>
  </w:style>
  <w:style w:type="paragraph" w:customStyle="1" w:styleId="gsaro9">
    <w:name w:val="gs_aro9"/>
    <w:basedOn w:val="Normal"/>
    <w:rsid w:val="00D148AA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9">
    <w:name w:val="gs_aru9"/>
    <w:basedOn w:val="Normal"/>
    <w:rsid w:val="00D148AA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9">
    <w:name w:val="gs_txt9"/>
    <w:basedOn w:val="Normal"/>
    <w:rsid w:val="00D148AA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65">
    <w:name w:val="gs_icm65"/>
    <w:basedOn w:val="Normal"/>
    <w:rsid w:val="00D148AA"/>
    <w:pPr>
      <w:spacing w:after="100" w:afterAutospacing="1"/>
    </w:pPr>
  </w:style>
  <w:style w:type="paragraph" w:customStyle="1" w:styleId="gsicm66">
    <w:name w:val="gs_icm66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67">
    <w:name w:val="gs_icm67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68">
    <w:name w:val="gs_icm68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69">
    <w:name w:val="gs_icm69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70">
    <w:name w:val="gs_icm70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71">
    <w:name w:val="gs_icm71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72">
    <w:name w:val="gs_icm72"/>
    <w:basedOn w:val="Normal"/>
    <w:rsid w:val="00D148AA"/>
    <w:pPr>
      <w:spacing w:after="100" w:afterAutospacing="1"/>
    </w:pPr>
  </w:style>
  <w:style w:type="paragraph" w:customStyle="1" w:styleId="gslbl144">
    <w:name w:val="gs_lbl144"/>
    <w:basedOn w:val="Normal"/>
    <w:rsid w:val="00D148AA"/>
    <w:pPr>
      <w:spacing w:before="100" w:beforeAutospacing="1" w:after="100" w:afterAutospacing="1"/>
    </w:pPr>
  </w:style>
  <w:style w:type="paragraph" w:customStyle="1" w:styleId="gslbl145">
    <w:name w:val="gs_lbl145"/>
    <w:basedOn w:val="Normal"/>
    <w:rsid w:val="00D148AA"/>
    <w:pPr>
      <w:spacing w:before="100" w:beforeAutospacing="1" w:after="100" w:afterAutospacing="1"/>
    </w:pPr>
  </w:style>
  <w:style w:type="paragraph" w:customStyle="1" w:styleId="gsmdli17">
    <w:name w:val="gs_md_li17"/>
    <w:basedOn w:val="Normal"/>
    <w:rsid w:val="00D148AA"/>
    <w:pPr>
      <w:spacing w:before="100" w:beforeAutospacing="1" w:after="100" w:afterAutospacing="1"/>
    </w:pPr>
  </w:style>
  <w:style w:type="paragraph" w:customStyle="1" w:styleId="gslbl146">
    <w:name w:val="gs_lbl146"/>
    <w:basedOn w:val="Normal"/>
    <w:rsid w:val="00D148AA"/>
    <w:pPr>
      <w:spacing w:before="100" w:beforeAutospacing="1" w:after="100" w:afterAutospacing="1"/>
    </w:pPr>
  </w:style>
  <w:style w:type="paragraph" w:customStyle="1" w:styleId="gslbl147">
    <w:name w:val="gs_lbl147"/>
    <w:basedOn w:val="Normal"/>
    <w:rsid w:val="00D148AA"/>
    <w:pPr>
      <w:spacing w:before="100" w:beforeAutospacing="1" w:after="100" w:afterAutospacing="1"/>
    </w:pPr>
  </w:style>
  <w:style w:type="paragraph" w:customStyle="1" w:styleId="gslbl148">
    <w:name w:val="gs_lbl148"/>
    <w:basedOn w:val="Normal"/>
    <w:rsid w:val="00D148AA"/>
    <w:pPr>
      <w:spacing w:before="100" w:beforeAutospacing="1" w:after="100" w:afterAutospacing="1"/>
    </w:pPr>
  </w:style>
  <w:style w:type="paragraph" w:customStyle="1" w:styleId="gscbx34">
    <w:name w:val="gs_cbx34"/>
    <w:basedOn w:val="Normal"/>
    <w:rsid w:val="00D148AA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35">
    <w:name w:val="gs_cbx35"/>
    <w:basedOn w:val="Normal"/>
    <w:rsid w:val="00D148AA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36">
    <w:name w:val="gs_cbx36"/>
    <w:basedOn w:val="Normal"/>
    <w:rsid w:val="00D148AA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37">
    <w:name w:val="gs_cbx37"/>
    <w:basedOn w:val="Normal"/>
    <w:rsid w:val="00D148AA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18">
    <w:name w:val="gs_chk18"/>
    <w:basedOn w:val="Normal"/>
    <w:rsid w:val="00D148AA"/>
    <w:pPr>
      <w:spacing w:before="100" w:beforeAutospacing="1" w:after="100" w:afterAutospacing="1"/>
    </w:pPr>
  </w:style>
  <w:style w:type="paragraph" w:customStyle="1" w:styleId="gschk19">
    <w:name w:val="gs_chk19"/>
    <w:basedOn w:val="Normal"/>
    <w:rsid w:val="00D148AA"/>
    <w:pPr>
      <w:spacing w:before="100" w:beforeAutospacing="1" w:after="100" w:afterAutospacing="1"/>
    </w:pPr>
  </w:style>
  <w:style w:type="paragraph" w:customStyle="1" w:styleId="gsicoxt9">
    <w:name w:val="gs_ico_xt9"/>
    <w:basedOn w:val="Normal"/>
    <w:rsid w:val="00D148AA"/>
    <w:pPr>
      <w:spacing w:before="100" w:beforeAutospacing="1" w:after="100" w:afterAutospacing="1"/>
    </w:pPr>
  </w:style>
  <w:style w:type="paragraph" w:customStyle="1" w:styleId="gsbtnp9">
    <w:name w:val="gs_btnp9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mdli18">
    <w:name w:val="gs_md_li18"/>
    <w:basedOn w:val="Normal"/>
    <w:rsid w:val="00D148AA"/>
    <w:pPr>
      <w:spacing w:before="100" w:beforeAutospacing="1" w:after="100" w:afterAutospacing="1"/>
    </w:pPr>
  </w:style>
  <w:style w:type="paragraph" w:customStyle="1" w:styleId="gshdrpp17">
    <w:name w:val="gs_hdr_pp17"/>
    <w:basedOn w:val="Normal"/>
    <w:rsid w:val="00D148AA"/>
    <w:pPr>
      <w:spacing w:before="100" w:beforeAutospacing="1" w:after="100" w:afterAutospacing="1"/>
    </w:pPr>
  </w:style>
  <w:style w:type="paragraph" w:customStyle="1" w:styleId="gslbl149">
    <w:name w:val="gs_lbl149"/>
    <w:basedOn w:val="Normal"/>
    <w:rsid w:val="00D148AA"/>
    <w:pPr>
      <w:spacing w:before="100" w:beforeAutospacing="1" w:after="100" w:afterAutospacing="1"/>
    </w:pPr>
  </w:style>
  <w:style w:type="paragraph" w:customStyle="1" w:styleId="gshdrmbo9">
    <w:name w:val="gs_hdr_mbo9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hdrdso17">
    <w:name w:val="gs_hdr_dso17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hdrdso18">
    <w:name w:val="gs_hdr_dso18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hdrpp18">
    <w:name w:val="gs_hdr_pp18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hdrpm17">
    <w:name w:val="gs_hdr_pm17"/>
    <w:basedOn w:val="Normal"/>
    <w:rsid w:val="00D148AA"/>
    <w:pPr>
      <w:spacing w:before="100" w:beforeAutospacing="1" w:after="100" w:afterAutospacing="1"/>
      <w:ind w:left="1740"/>
    </w:pPr>
  </w:style>
  <w:style w:type="paragraph" w:customStyle="1" w:styleId="gshdrpm18">
    <w:name w:val="gs_hdr_pm18"/>
    <w:basedOn w:val="Normal"/>
    <w:rsid w:val="00D148AA"/>
    <w:pPr>
      <w:spacing w:before="90"/>
      <w:ind w:left="870"/>
    </w:pPr>
  </w:style>
  <w:style w:type="paragraph" w:customStyle="1" w:styleId="gsico23">
    <w:name w:val="gs_ico23"/>
    <w:basedOn w:val="Normal"/>
    <w:rsid w:val="00D148AA"/>
    <w:pPr>
      <w:ind w:left="-158"/>
    </w:pPr>
  </w:style>
  <w:style w:type="paragraph" w:customStyle="1" w:styleId="gsabmdw9">
    <w:name w:val="gs_ab_mdw9"/>
    <w:basedOn w:val="Normal"/>
    <w:rsid w:val="00D148AA"/>
  </w:style>
  <w:style w:type="paragraph" w:customStyle="1" w:styleId="gsabbtw9">
    <w:name w:val="gs_ab_btw9"/>
    <w:basedOn w:val="Normal"/>
    <w:rsid w:val="00D148AA"/>
    <w:pPr>
      <w:ind w:left="240" w:right="180"/>
    </w:pPr>
  </w:style>
  <w:style w:type="paragraph" w:customStyle="1" w:styleId="gsind17">
    <w:name w:val="gs_ind17"/>
    <w:basedOn w:val="Normal"/>
    <w:rsid w:val="00D148AA"/>
    <w:pPr>
      <w:spacing w:before="100" w:beforeAutospacing="1" w:after="60"/>
      <w:ind w:hanging="120"/>
    </w:pPr>
  </w:style>
  <w:style w:type="paragraph" w:customStyle="1" w:styleId="gsinw17">
    <w:name w:val="gs_inw17"/>
    <w:basedOn w:val="Normal"/>
    <w:rsid w:val="00D148AA"/>
    <w:pPr>
      <w:spacing w:before="100" w:beforeAutospacing="1" w:after="60"/>
    </w:pPr>
  </w:style>
  <w:style w:type="paragraph" w:customStyle="1" w:styleId="gsind18">
    <w:name w:val="gs_ind18"/>
    <w:basedOn w:val="Normal"/>
    <w:rsid w:val="00D148AA"/>
    <w:pPr>
      <w:spacing w:before="100" w:beforeAutospacing="1"/>
      <w:ind w:hanging="120"/>
    </w:pPr>
  </w:style>
  <w:style w:type="paragraph" w:customStyle="1" w:styleId="gsinw18">
    <w:name w:val="gs_inw18"/>
    <w:basedOn w:val="Normal"/>
    <w:rsid w:val="00D148AA"/>
    <w:pPr>
      <w:spacing w:before="100" w:beforeAutospacing="1"/>
    </w:pPr>
  </w:style>
  <w:style w:type="paragraph" w:customStyle="1" w:styleId="gscax25">
    <w:name w:val="gsc_a_x25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t25">
    <w:name w:val="gsc_a_t25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cac25">
    <w:name w:val="gsc_a_c25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x26">
    <w:name w:val="gsc_a_x26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t26">
    <w:name w:val="gsc_a_t26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cac26">
    <w:name w:val="gsc_a_c26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x27">
    <w:name w:val="gsc_a_x27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t27">
    <w:name w:val="gsc_a_t27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cac27">
    <w:name w:val="gsc_a_c27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y17">
    <w:name w:val="gsc_a_y17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y18">
    <w:name w:val="gsc_a_y18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h17">
    <w:name w:val="gsc_a_h17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cah18">
    <w:name w:val="gsc_a_h18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cam9">
    <w:name w:val="gsc_a_m9"/>
    <w:basedOn w:val="Normal"/>
    <w:rsid w:val="00D148AA"/>
    <w:pPr>
      <w:spacing w:before="100" w:beforeAutospacing="1" w:after="100" w:afterAutospacing="1"/>
    </w:pPr>
  </w:style>
  <w:style w:type="paragraph" w:customStyle="1" w:styleId="gscaam9">
    <w:name w:val="gsc_a_am9"/>
    <w:basedOn w:val="Normal"/>
    <w:rsid w:val="00D148AA"/>
    <w:pPr>
      <w:spacing w:before="100" w:beforeAutospacing="1"/>
    </w:pPr>
    <w:rPr>
      <w:sz w:val="36"/>
      <w:szCs w:val="36"/>
    </w:rPr>
  </w:style>
  <w:style w:type="paragraph" w:customStyle="1" w:styleId="gsmdprg9">
    <w:name w:val="gs_md_prg9"/>
    <w:basedOn w:val="Normal"/>
    <w:rsid w:val="00D148AA"/>
    <w:pPr>
      <w:ind w:left="240" w:right="240"/>
      <w:jc w:val="center"/>
    </w:pPr>
  </w:style>
  <w:style w:type="paragraph" w:customStyle="1" w:styleId="gscoictall9">
    <w:name w:val="gsc_oict_all9"/>
    <w:basedOn w:val="Normal"/>
    <w:rsid w:val="00D148AA"/>
    <w:pPr>
      <w:spacing w:line="300" w:lineRule="atLeast"/>
    </w:pPr>
    <w:rPr>
      <w:caps/>
      <w:sz w:val="20"/>
      <w:szCs w:val="20"/>
    </w:rPr>
  </w:style>
  <w:style w:type="paragraph" w:customStyle="1" w:styleId="gscoictprf9">
    <w:name w:val="gsc_oict_prf9"/>
    <w:basedOn w:val="Normal"/>
    <w:rsid w:val="00D148AA"/>
    <w:pPr>
      <w:spacing w:before="30" w:line="300" w:lineRule="atLeast"/>
    </w:pPr>
    <w:rPr>
      <w:caps/>
      <w:sz w:val="20"/>
      <w:szCs w:val="20"/>
    </w:rPr>
  </w:style>
  <w:style w:type="paragraph" w:customStyle="1" w:styleId="gscoicres9">
    <w:name w:val="gsc_oic_res9"/>
    <w:basedOn w:val="Normal"/>
    <w:rsid w:val="00D148AA"/>
    <w:pPr>
      <w:spacing w:before="120" w:after="180"/>
      <w:ind w:left="615" w:right="240"/>
    </w:pPr>
  </w:style>
  <w:style w:type="paragraph" w:customStyle="1" w:styleId="gscoicname9">
    <w:name w:val="gsc_oic_name9"/>
    <w:basedOn w:val="Normal"/>
    <w:rsid w:val="00D148AA"/>
    <w:pPr>
      <w:spacing w:before="100" w:beforeAutospacing="1" w:after="100" w:afterAutospacing="1"/>
    </w:pPr>
    <w:rPr>
      <w:color w:val="777777"/>
    </w:rPr>
  </w:style>
  <w:style w:type="paragraph" w:customStyle="1" w:styleId="gscoicall9">
    <w:name w:val="gsc_oic_all9"/>
    <w:basedOn w:val="Normal"/>
    <w:rsid w:val="00D148AA"/>
    <w:pPr>
      <w:spacing w:before="100" w:beforeAutospacing="1" w:after="100" w:afterAutospacing="1"/>
    </w:pPr>
    <w:rPr>
      <w:color w:val="777777"/>
    </w:rPr>
  </w:style>
  <w:style w:type="paragraph" w:customStyle="1" w:styleId="gscoicprf9">
    <w:name w:val="gsc_oic_prf9"/>
    <w:basedOn w:val="Normal"/>
    <w:rsid w:val="00D148AA"/>
    <w:pPr>
      <w:spacing w:before="100" w:beforeAutospacing="1" w:after="100" w:afterAutospacing="1"/>
    </w:pPr>
    <w:rPr>
      <w:color w:val="777777"/>
    </w:rPr>
  </w:style>
  <w:style w:type="paragraph" w:customStyle="1" w:styleId="gscoictalldata-a9">
    <w:name w:val="gsc_oict_all[data-a]9"/>
    <w:basedOn w:val="Normal"/>
    <w:rsid w:val="00D148AA"/>
    <w:pPr>
      <w:spacing w:before="100" w:beforeAutospacing="1" w:after="100" w:afterAutospacing="1"/>
    </w:pPr>
    <w:rPr>
      <w:color w:val="1A0DAB"/>
    </w:rPr>
  </w:style>
  <w:style w:type="paragraph" w:customStyle="1" w:styleId="gsciadbartadded9">
    <w:name w:val="gsc_iadb_art_added9"/>
    <w:basedOn w:val="Normal"/>
    <w:rsid w:val="00D148AA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9">
    <w:name w:val="gsc_iadb_art_body9"/>
    <w:basedOn w:val="Normal"/>
    <w:rsid w:val="00D148AA"/>
    <w:pPr>
      <w:spacing w:before="180" w:after="180"/>
      <w:ind w:left="615" w:right="240"/>
    </w:pPr>
  </w:style>
  <w:style w:type="paragraph" w:customStyle="1" w:styleId="gshh39">
    <w:name w:val="gsh_h39"/>
    <w:basedOn w:val="Normal"/>
    <w:rsid w:val="00D148AA"/>
    <w:pPr>
      <w:spacing w:before="240" w:after="240"/>
    </w:pPr>
    <w:rPr>
      <w:sz w:val="20"/>
      <w:szCs w:val="20"/>
    </w:rPr>
  </w:style>
  <w:style w:type="paragraph" w:customStyle="1" w:styleId="gshcsp9">
    <w:name w:val="gsh_csp9"/>
    <w:basedOn w:val="Normal"/>
    <w:rsid w:val="00D148AA"/>
    <w:pPr>
      <w:spacing w:before="120" w:after="120"/>
    </w:pPr>
  </w:style>
  <w:style w:type="paragraph" w:customStyle="1" w:styleId="gsclcl25">
    <w:name w:val="gsc_lcl25"/>
    <w:basedOn w:val="Normal"/>
    <w:rsid w:val="00D148AA"/>
    <w:pPr>
      <w:ind w:right="5010"/>
    </w:pPr>
  </w:style>
  <w:style w:type="paragraph" w:customStyle="1" w:styleId="gsclcl26">
    <w:name w:val="gsc_lcl26"/>
    <w:basedOn w:val="Normal"/>
    <w:rsid w:val="00D148AA"/>
  </w:style>
  <w:style w:type="paragraph" w:customStyle="1" w:styleId="gsclcl27">
    <w:name w:val="gsc_lcl27"/>
    <w:basedOn w:val="Normal"/>
    <w:rsid w:val="00D148AA"/>
  </w:style>
  <w:style w:type="paragraph" w:customStyle="1" w:styleId="gscrsb25">
    <w:name w:val="gsc_rsb25"/>
    <w:basedOn w:val="Normal"/>
    <w:rsid w:val="00D148AA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26">
    <w:name w:val="gsc_rsb26"/>
    <w:basedOn w:val="Normal"/>
    <w:rsid w:val="00D148AA"/>
  </w:style>
  <w:style w:type="paragraph" w:customStyle="1" w:styleId="gscrsb27">
    <w:name w:val="gsc_rsb27"/>
    <w:basedOn w:val="Normal"/>
    <w:rsid w:val="00D148AA"/>
  </w:style>
  <w:style w:type="paragraph" w:customStyle="1" w:styleId="gscrsbs25">
    <w:name w:val="gsc_rsb_s25"/>
    <w:basedOn w:val="Normal"/>
    <w:rsid w:val="00D148AA"/>
    <w:pPr>
      <w:spacing w:after="480"/>
      <w:ind w:left="240"/>
    </w:pPr>
  </w:style>
  <w:style w:type="paragraph" w:customStyle="1" w:styleId="gscrsbs26">
    <w:name w:val="gsc_rsb_s26"/>
    <w:basedOn w:val="Normal"/>
    <w:rsid w:val="00D148AA"/>
  </w:style>
  <w:style w:type="paragraph" w:customStyle="1" w:styleId="gscrsbs27">
    <w:name w:val="gsc_rsb_s27"/>
    <w:basedOn w:val="Normal"/>
    <w:rsid w:val="00D148AA"/>
  </w:style>
  <w:style w:type="paragraph" w:customStyle="1" w:styleId="gscrsbheader25">
    <w:name w:val="gsc_rsb_header25"/>
    <w:basedOn w:val="Normal"/>
    <w:rsid w:val="00D148AA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26">
    <w:name w:val="gsc_rsb_header26"/>
    <w:basedOn w:val="Normal"/>
    <w:rsid w:val="00D148AA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27">
    <w:name w:val="gsc_rsb_header27"/>
    <w:basedOn w:val="Normal"/>
    <w:rsid w:val="00D148AA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17">
    <w:name w:val="gsc_rsb_std17"/>
    <w:basedOn w:val="Normal"/>
    <w:rsid w:val="00D148AA"/>
    <w:pPr>
      <w:spacing w:before="100" w:beforeAutospacing="1" w:after="100" w:afterAutospacing="1"/>
      <w:jc w:val="right"/>
    </w:pPr>
  </w:style>
  <w:style w:type="paragraph" w:customStyle="1" w:styleId="gscrsbstd18">
    <w:name w:val="gsc_rsb_std18"/>
    <w:basedOn w:val="Normal"/>
    <w:rsid w:val="00D148AA"/>
    <w:pPr>
      <w:spacing w:before="100" w:beforeAutospacing="1" w:after="100" w:afterAutospacing="1"/>
      <w:jc w:val="right"/>
    </w:pPr>
  </w:style>
  <w:style w:type="paragraph" w:customStyle="1" w:styleId="gscrsbsc125">
    <w:name w:val="gsc_rsb_sc125"/>
    <w:basedOn w:val="Normal"/>
    <w:rsid w:val="00D148AA"/>
    <w:pPr>
      <w:spacing w:before="100" w:beforeAutospacing="1" w:after="100" w:afterAutospacing="1"/>
    </w:pPr>
  </w:style>
  <w:style w:type="paragraph" w:customStyle="1" w:styleId="gscrsbsc126">
    <w:name w:val="gsc_rsb_sc126"/>
    <w:basedOn w:val="Normal"/>
    <w:rsid w:val="00D148AA"/>
    <w:pPr>
      <w:spacing w:before="100" w:beforeAutospacing="1" w:after="100" w:afterAutospacing="1"/>
    </w:pPr>
  </w:style>
  <w:style w:type="paragraph" w:customStyle="1" w:styleId="gscrsbsc127">
    <w:name w:val="gsc_rsb_sc127"/>
    <w:basedOn w:val="Normal"/>
    <w:rsid w:val="00D148AA"/>
    <w:pPr>
      <w:spacing w:before="100" w:beforeAutospacing="1" w:after="100" w:afterAutospacing="1"/>
    </w:pPr>
  </w:style>
  <w:style w:type="paragraph" w:customStyle="1" w:styleId="gscrsbsth25">
    <w:name w:val="gsc_rsb_sth25"/>
    <w:basedOn w:val="Normal"/>
    <w:rsid w:val="00D148AA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26">
    <w:name w:val="gsc_rsb_sth26"/>
    <w:basedOn w:val="Normal"/>
    <w:rsid w:val="00D148AA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27">
    <w:name w:val="gsc_rsb_sth27"/>
    <w:basedOn w:val="Normal"/>
    <w:rsid w:val="00D148AA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17">
    <w:name w:val="gsc_rsb_m17"/>
    <w:basedOn w:val="Normal"/>
    <w:rsid w:val="00D148AA"/>
    <w:pPr>
      <w:spacing w:before="100" w:beforeAutospacing="1" w:after="100" w:afterAutospacing="1"/>
    </w:pPr>
  </w:style>
  <w:style w:type="paragraph" w:customStyle="1" w:styleId="gscrsbm18">
    <w:name w:val="gsc_rsb_m18"/>
    <w:basedOn w:val="Normal"/>
    <w:rsid w:val="00D148AA"/>
    <w:pPr>
      <w:spacing w:before="100" w:beforeAutospacing="1" w:after="100" w:afterAutospacing="1"/>
    </w:pPr>
  </w:style>
  <w:style w:type="paragraph" w:customStyle="1" w:styleId="gscrsbali17">
    <w:name w:val="gsc_rsb_a&gt;li17"/>
    <w:basedOn w:val="Normal"/>
    <w:rsid w:val="00D148AA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18">
    <w:name w:val="gsc_rsb_a&gt;li18"/>
    <w:basedOn w:val="Normal"/>
    <w:rsid w:val="00D148AA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17">
    <w:name w:val="gsc_rsb_a_desc17"/>
    <w:basedOn w:val="Normal"/>
    <w:rsid w:val="00D148AA"/>
    <w:pPr>
      <w:ind w:left="960" w:right="495"/>
    </w:pPr>
  </w:style>
  <w:style w:type="paragraph" w:customStyle="1" w:styleId="gscrsbadesc18">
    <w:name w:val="gsc_rsb_a_desc18"/>
    <w:basedOn w:val="Normal"/>
    <w:rsid w:val="00D148AA"/>
    <w:pPr>
      <w:ind w:left="960" w:right="495"/>
    </w:pPr>
  </w:style>
  <w:style w:type="paragraph" w:customStyle="1" w:styleId="gscrsbaext18">
    <w:name w:val="gsc_rsb_a_ext18"/>
    <w:basedOn w:val="Normal"/>
    <w:rsid w:val="00D148AA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19">
    <w:name w:val="gsc_rsb_a_ext19"/>
    <w:basedOn w:val="Normal"/>
    <w:rsid w:val="00D148AA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17">
    <w:name w:val="gsc_rsb_a_ext217"/>
    <w:basedOn w:val="Normal"/>
    <w:rsid w:val="00D148AA"/>
    <w:pPr>
      <w:spacing w:before="100" w:beforeAutospacing="1" w:after="100" w:afterAutospacing="1"/>
    </w:pPr>
  </w:style>
  <w:style w:type="paragraph" w:customStyle="1" w:styleId="gscrsbaext218">
    <w:name w:val="gsc_rsb_a_ext218"/>
    <w:basedOn w:val="Normal"/>
    <w:rsid w:val="00D148AA"/>
    <w:pPr>
      <w:spacing w:before="100" w:beforeAutospacing="1" w:after="100" w:afterAutospacing="1"/>
    </w:pPr>
  </w:style>
  <w:style w:type="paragraph" w:customStyle="1" w:styleId="gscrsbaa17">
    <w:name w:val="gsc_rsb_aa17"/>
    <w:basedOn w:val="Normal"/>
    <w:rsid w:val="00D148AA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18">
    <w:name w:val="gsc_rsb_aa18"/>
    <w:basedOn w:val="Normal"/>
    <w:rsid w:val="00D148AA"/>
    <w:pPr>
      <w:spacing w:before="100" w:beforeAutospacing="1" w:after="100" w:afterAutospacing="1"/>
    </w:pPr>
    <w:rPr>
      <w:sz w:val="26"/>
      <w:szCs w:val="26"/>
    </w:rPr>
  </w:style>
  <w:style w:type="paragraph" w:customStyle="1" w:styleId="gslbl150">
    <w:name w:val="gs_lbl150"/>
    <w:basedOn w:val="Normal"/>
    <w:rsid w:val="00D148AA"/>
    <w:pPr>
      <w:spacing w:before="100" w:beforeAutospacing="1" w:after="100" w:afterAutospacing="1"/>
    </w:pPr>
  </w:style>
  <w:style w:type="paragraph" w:customStyle="1" w:styleId="gscprfil9">
    <w:name w:val="gsc_prf_il9"/>
    <w:basedOn w:val="Normal"/>
    <w:rsid w:val="00D148AA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9">
    <w:name w:val="gsc_prf_ila9"/>
    <w:basedOn w:val="Normal"/>
    <w:rsid w:val="00D148AA"/>
    <w:pPr>
      <w:spacing w:before="100" w:beforeAutospacing="1" w:after="100" w:afterAutospacing="1"/>
    </w:pPr>
  </w:style>
  <w:style w:type="paragraph" w:customStyle="1" w:styleId="gscprfinta9">
    <w:name w:val="gsc_prf_inta9"/>
    <w:basedOn w:val="Normal"/>
    <w:rsid w:val="00D148AA"/>
    <w:pPr>
      <w:spacing w:before="100" w:beforeAutospacing="1" w:after="100" w:afterAutospacing="1"/>
      <w:ind w:right="240"/>
      <w:textAlignment w:val="top"/>
    </w:pPr>
  </w:style>
  <w:style w:type="paragraph" w:customStyle="1" w:styleId="gscddsec9">
    <w:name w:val="gsc_dd_sec9"/>
    <w:basedOn w:val="Normal"/>
    <w:rsid w:val="00D148AA"/>
    <w:pPr>
      <w:spacing w:before="100" w:beforeAutospacing="1" w:after="100" w:afterAutospacing="1"/>
    </w:pPr>
  </w:style>
  <w:style w:type="paragraph" w:customStyle="1" w:styleId="gscddmor-sel9">
    <w:name w:val="gsc_dd_mor-sel9"/>
    <w:basedOn w:val="Normal"/>
    <w:rsid w:val="00D148AA"/>
    <w:pPr>
      <w:spacing w:before="100" w:beforeAutospacing="1" w:after="100" w:afterAutospacing="1"/>
    </w:pPr>
    <w:rPr>
      <w:color w:val="DD4B39"/>
    </w:rPr>
  </w:style>
  <w:style w:type="paragraph" w:customStyle="1" w:styleId="gscppmotn17">
    <w:name w:val="gsc_pp_mo_tn17"/>
    <w:basedOn w:val="Normal"/>
    <w:rsid w:val="00D148AA"/>
    <w:pPr>
      <w:spacing w:before="100" w:beforeAutospacing="1" w:after="100" w:afterAutospacing="1"/>
    </w:pPr>
  </w:style>
  <w:style w:type="paragraph" w:customStyle="1" w:styleId="gscppmotn18">
    <w:name w:val="gsc_pp_mo_tn18"/>
    <w:basedOn w:val="Normal"/>
    <w:rsid w:val="00D148AA"/>
    <w:pPr>
      <w:spacing w:before="100" w:beforeAutospacing="1" w:after="100" w:afterAutospacing="1"/>
    </w:pPr>
  </w:style>
  <w:style w:type="paragraph" w:customStyle="1" w:styleId="gscppmosm17">
    <w:name w:val="gsc_pp_mo_sm17"/>
    <w:basedOn w:val="Normal"/>
    <w:rsid w:val="00D148AA"/>
    <w:pPr>
      <w:spacing w:before="100" w:beforeAutospacing="1" w:after="100" w:afterAutospacing="1"/>
    </w:pPr>
  </w:style>
  <w:style w:type="paragraph" w:customStyle="1" w:styleId="gscppmosm18">
    <w:name w:val="gsc_pp_mo_sm18"/>
    <w:basedOn w:val="Normal"/>
    <w:rsid w:val="00D148AA"/>
    <w:pPr>
      <w:spacing w:before="100" w:beforeAutospacing="1" w:after="100" w:afterAutospacing="1"/>
    </w:pPr>
  </w:style>
  <w:style w:type="paragraph" w:customStyle="1" w:styleId="gscppmonm17">
    <w:name w:val="gsc_pp_mo_nm17"/>
    <w:basedOn w:val="Normal"/>
    <w:rsid w:val="00D148AA"/>
    <w:pPr>
      <w:spacing w:before="100" w:beforeAutospacing="1" w:after="100" w:afterAutospacing="1"/>
    </w:pPr>
  </w:style>
  <w:style w:type="paragraph" w:customStyle="1" w:styleId="gscppmonm18">
    <w:name w:val="gsc_pp_mo_nm18"/>
    <w:basedOn w:val="Normal"/>
    <w:rsid w:val="00D148AA"/>
    <w:pPr>
      <w:spacing w:before="100" w:beforeAutospacing="1" w:after="100" w:afterAutospacing="1"/>
    </w:pPr>
  </w:style>
  <w:style w:type="paragraph" w:customStyle="1" w:styleId="gscucoar9">
    <w:name w:val="gsc_ucoar9"/>
    <w:basedOn w:val="Normal"/>
    <w:rsid w:val="00D148AA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9">
    <w:name w:val="gsc_oai9"/>
    <w:basedOn w:val="Normal"/>
    <w:rsid w:val="00D148AA"/>
    <w:pPr>
      <w:spacing w:before="100" w:beforeAutospacing="1" w:after="100" w:afterAutospacing="1"/>
      <w:ind w:left="960"/>
    </w:pPr>
  </w:style>
  <w:style w:type="paragraph" w:customStyle="1" w:styleId="gscfolcr9">
    <w:name w:val="gsc_fol_cr9"/>
    <w:basedOn w:val="Normal"/>
    <w:rsid w:val="00D148AA"/>
  </w:style>
  <w:style w:type="paragraph" w:customStyle="1" w:styleId="gsmdhdra8">
    <w:name w:val="gs_md_hdr&gt;a8"/>
    <w:basedOn w:val="Normal"/>
    <w:rsid w:val="00D148AA"/>
    <w:pPr>
      <w:ind w:right="30"/>
    </w:pPr>
  </w:style>
  <w:style w:type="paragraph" w:customStyle="1" w:styleId="gsmdhdrb8">
    <w:name w:val="gs_md_hdr_b8"/>
    <w:basedOn w:val="Normal"/>
    <w:rsid w:val="00D148AA"/>
    <w:pPr>
      <w:ind w:left="240" w:right="240"/>
    </w:pPr>
  </w:style>
  <w:style w:type="paragraph" w:customStyle="1" w:styleId="gsmdbdy15">
    <w:name w:val="gs_md_bdy15"/>
    <w:basedOn w:val="Normal"/>
    <w:rsid w:val="00D148AA"/>
    <w:pPr>
      <w:spacing w:before="100" w:beforeAutospacing="1" w:after="100" w:afterAutospacing="1"/>
    </w:pPr>
  </w:style>
  <w:style w:type="paragraph" w:customStyle="1" w:styleId="gsmdbdy16">
    <w:name w:val="gs_md_bdy16"/>
    <w:basedOn w:val="Normal"/>
    <w:rsid w:val="00D148AA"/>
    <w:pPr>
      <w:spacing w:before="100" w:beforeAutospacing="1" w:after="100" w:afterAutospacing="1"/>
    </w:pPr>
  </w:style>
  <w:style w:type="paragraph" w:customStyle="1" w:styleId="gsmdbtns8">
    <w:name w:val="gs_md_btns8"/>
    <w:basedOn w:val="Normal"/>
    <w:rsid w:val="00D148AA"/>
    <w:pPr>
      <w:spacing w:before="240"/>
    </w:pPr>
  </w:style>
  <w:style w:type="paragraph" w:customStyle="1" w:styleId="gsalrt8">
    <w:name w:val="gs_alrt8"/>
    <w:basedOn w:val="Normal"/>
    <w:rsid w:val="00D148AA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paragraph" w:customStyle="1" w:styleId="gscmdexar5">
    <w:name w:val="gsc_md_exa_r5"/>
    <w:basedOn w:val="Normal"/>
    <w:rsid w:val="00D148AA"/>
  </w:style>
  <w:style w:type="paragraph" w:customStyle="1" w:styleId="gscmdemlresend5">
    <w:name w:val="gsc_md_eml_resend5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cmdemlsave5">
    <w:name w:val="gsc_md_eml_save5"/>
    <w:basedOn w:val="Normal"/>
    <w:rsid w:val="00D148AA"/>
    <w:pPr>
      <w:spacing w:before="100" w:beforeAutospacing="1" w:after="100" w:afterAutospacing="1"/>
    </w:pPr>
  </w:style>
  <w:style w:type="paragraph" w:customStyle="1" w:styleId="gscmdhistw4">
    <w:name w:val="gsc_md_hist_w4"/>
    <w:basedOn w:val="Normal"/>
    <w:rsid w:val="00D148AA"/>
    <w:pPr>
      <w:spacing w:before="100" w:beforeAutospacing="1" w:after="100" w:afterAutospacing="1"/>
      <w:ind w:right="645"/>
    </w:pPr>
  </w:style>
  <w:style w:type="paragraph" w:customStyle="1" w:styleId="gscmdhistw5">
    <w:name w:val="gsc_md_hist_w5"/>
    <w:basedOn w:val="Normal"/>
    <w:rsid w:val="00D148AA"/>
    <w:pPr>
      <w:spacing w:before="100" w:beforeAutospacing="1" w:after="100" w:afterAutospacing="1"/>
      <w:ind w:right="645"/>
    </w:pPr>
  </w:style>
  <w:style w:type="paragraph" w:customStyle="1" w:styleId="gscmdhistw6">
    <w:name w:val="gsc_md_hist_w6"/>
    <w:basedOn w:val="Normal"/>
    <w:rsid w:val="00D148AA"/>
    <w:pPr>
      <w:spacing w:before="100" w:beforeAutospacing="1" w:after="100" w:afterAutospacing="1"/>
      <w:ind w:right="645"/>
    </w:pPr>
  </w:style>
  <w:style w:type="paragraph" w:customStyle="1" w:styleId="gscghistwrp4">
    <w:name w:val="gsc_g_hist_wrp4"/>
    <w:basedOn w:val="Normal"/>
    <w:rsid w:val="00D148AA"/>
    <w:pPr>
      <w:spacing w:before="100" w:beforeAutospacing="1" w:after="100" w:afterAutospacing="1"/>
    </w:pPr>
  </w:style>
  <w:style w:type="paragraph" w:customStyle="1" w:styleId="gscghistwrp5">
    <w:name w:val="gsc_g_hist_wrp5"/>
    <w:basedOn w:val="Normal"/>
    <w:rsid w:val="00D148AA"/>
    <w:pPr>
      <w:spacing w:before="100" w:beforeAutospacing="1" w:after="100" w:afterAutospacing="1"/>
    </w:pPr>
  </w:style>
  <w:style w:type="paragraph" w:customStyle="1" w:styleId="gscghistwrp6">
    <w:name w:val="gsc_g_hist_wrp6"/>
    <w:basedOn w:val="Normal"/>
    <w:rsid w:val="00D148AA"/>
    <w:pPr>
      <w:spacing w:before="100" w:beforeAutospacing="1" w:after="100" w:afterAutospacing="1"/>
    </w:pPr>
  </w:style>
  <w:style w:type="character" w:customStyle="1" w:styleId="gsrimg1">
    <w:name w:val="gs_rimg1"/>
    <w:basedOn w:val="DefaultParagraphFont"/>
    <w:rsid w:val="00D148AA"/>
    <w:rPr>
      <w:vanish w:val="0"/>
      <w:webHidden w:val="0"/>
      <w:shd w:val="clear" w:color="auto" w:fill="E5E5E5"/>
      <w:specVanish w:val="0"/>
    </w:rPr>
  </w:style>
  <w:style w:type="character" w:customStyle="1" w:styleId="gscrsbadesc19">
    <w:name w:val="gsc_rsb_a_desc19"/>
    <w:basedOn w:val="DefaultParagraphFont"/>
    <w:rsid w:val="00D148AA"/>
    <w:rPr>
      <w:vanish w:val="0"/>
      <w:webHidden w:val="0"/>
      <w:specVanish w:val="0"/>
    </w:rPr>
  </w:style>
  <w:style w:type="character" w:customStyle="1" w:styleId="gscrsbaext20">
    <w:name w:val="gsc_rsb_a_ext20"/>
    <w:basedOn w:val="DefaultParagraphFont"/>
    <w:rsid w:val="00D148AA"/>
    <w:rPr>
      <w:vanish w:val="0"/>
      <w:webHidden w:val="0"/>
      <w:color w:val="777777"/>
      <w:sz w:val="20"/>
      <w:szCs w:val="20"/>
      <w:specVanish w:val="0"/>
    </w:rPr>
  </w:style>
  <w:style w:type="character" w:customStyle="1" w:styleId="gscrsbtap1">
    <w:name w:val="gsc_rsb_tap1"/>
    <w:basedOn w:val="DefaultParagraphFont"/>
    <w:rsid w:val="00D148AA"/>
    <w:rPr>
      <w:vanish w:val="0"/>
      <w:webHidden w:val="0"/>
      <w:specVanish w:val="0"/>
    </w:rPr>
  </w:style>
  <w:style w:type="character" w:customStyle="1" w:styleId="gsbtnpr">
    <w:name w:val="gs_btnpr"/>
    <w:basedOn w:val="DefaultParagraphFont"/>
    <w:rsid w:val="00D148AA"/>
  </w:style>
  <w:style w:type="character" w:customStyle="1" w:styleId="gsico24">
    <w:name w:val="gs_ico24"/>
    <w:basedOn w:val="DefaultParagraphFont"/>
    <w:rsid w:val="00D148AA"/>
  </w:style>
  <w:style w:type="paragraph" w:customStyle="1" w:styleId="gslbl151">
    <w:name w:val="gs_lbl151"/>
    <w:basedOn w:val="Normal"/>
    <w:rsid w:val="00D148AA"/>
    <w:pPr>
      <w:spacing w:before="100" w:beforeAutospacing="1" w:after="100" w:afterAutospacing="1"/>
    </w:pPr>
    <w:rPr>
      <w:u w:val="single"/>
    </w:rPr>
  </w:style>
  <w:style w:type="paragraph" w:customStyle="1" w:styleId="gslbl152">
    <w:name w:val="gs_lbl152"/>
    <w:basedOn w:val="Normal"/>
    <w:rsid w:val="00D148AA"/>
    <w:pPr>
      <w:spacing w:before="100" w:beforeAutospacing="1" w:after="100" w:afterAutospacing="1"/>
    </w:pPr>
  </w:style>
  <w:style w:type="paragraph" w:customStyle="1" w:styleId="gsnta10">
    <w:name w:val="gs_nta10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nph12">
    <w:name w:val="gs_nph12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ota10">
    <w:name w:val="gs_ota10"/>
    <w:basedOn w:val="Normal"/>
    <w:rsid w:val="00D148AA"/>
    <w:pPr>
      <w:spacing w:before="100" w:beforeAutospacing="1" w:after="100" w:afterAutospacing="1"/>
    </w:pPr>
  </w:style>
  <w:style w:type="paragraph" w:customStyle="1" w:styleId="gsoph10">
    <w:name w:val="gs_oph10"/>
    <w:basedOn w:val="Normal"/>
    <w:rsid w:val="00D148AA"/>
    <w:pPr>
      <w:spacing w:before="100" w:beforeAutospacing="1" w:after="100" w:afterAutospacing="1"/>
    </w:pPr>
  </w:style>
  <w:style w:type="paragraph" w:customStyle="1" w:styleId="gsintxt46">
    <w:name w:val="gs_in_txt46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47">
    <w:name w:val="gs_in_txt47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48">
    <w:name w:val="gs_in_txt48"/>
    <w:basedOn w:val="Normal"/>
    <w:rsid w:val="00D148AA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49">
    <w:name w:val="gs_in_txt49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50">
    <w:name w:val="gs_in_txt50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10">
    <w:name w:val="gs_in_txts10"/>
    <w:basedOn w:val="Normal"/>
    <w:rsid w:val="00D148AA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33">
    <w:name w:val="gs_wr33"/>
    <w:basedOn w:val="Normal"/>
    <w:rsid w:val="00D148AA"/>
    <w:pPr>
      <w:spacing w:before="100" w:beforeAutospacing="1" w:after="100" w:afterAutospacing="1"/>
    </w:pPr>
    <w:rPr>
      <w:sz w:val="23"/>
      <w:szCs w:val="23"/>
    </w:rPr>
  </w:style>
  <w:style w:type="paragraph" w:customStyle="1" w:styleId="gswr34">
    <w:name w:val="gs_wr34"/>
    <w:basedOn w:val="Normal"/>
    <w:rsid w:val="00D148AA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35">
    <w:name w:val="gs_wr35"/>
    <w:basedOn w:val="Normal"/>
    <w:rsid w:val="00D148AA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153">
    <w:name w:val="gs_lbl153"/>
    <w:basedOn w:val="Normal"/>
    <w:rsid w:val="00D148AA"/>
    <w:pPr>
      <w:spacing w:before="100" w:beforeAutospacing="1" w:after="100" w:afterAutospacing="1"/>
    </w:pPr>
    <w:rPr>
      <w:color w:val="222222"/>
    </w:rPr>
  </w:style>
  <w:style w:type="paragraph" w:customStyle="1" w:styleId="gslbl154">
    <w:name w:val="gs_lbl154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155">
    <w:name w:val="gs_lbl155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156">
    <w:name w:val="gs_lbl156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157">
    <w:name w:val="gs_lbl157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158">
    <w:name w:val="gs_lbl158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159">
    <w:name w:val="gs_lbl159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o25">
    <w:name w:val="gs_ico25"/>
    <w:basedOn w:val="Normal"/>
    <w:rsid w:val="00D148AA"/>
    <w:pPr>
      <w:ind w:left="-158"/>
    </w:pPr>
  </w:style>
  <w:style w:type="paragraph" w:customStyle="1" w:styleId="gsaro10">
    <w:name w:val="gs_aro10"/>
    <w:basedOn w:val="Normal"/>
    <w:rsid w:val="00D148AA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10">
    <w:name w:val="gs_aru10"/>
    <w:basedOn w:val="Normal"/>
    <w:rsid w:val="00D148AA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10">
    <w:name w:val="gs_txt10"/>
    <w:basedOn w:val="Normal"/>
    <w:rsid w:val="00D148AA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73">
    <w:name w:val="gs_icm73"/>
    <w:basedOn w:val="Normal"/>
    <w:rsid w:val="00D148AA"/>
    <w:pPr>
      <w:spacing w:after="100" w:afterAutospacing="1"/>
    </w:pPr>
  </w:style>
  <w:style w:type="paragraph" w:customStyle="1" w:styleId="gsicm74">
    <w:name w:val="gs_icm74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75">
    <w:name w:val="gs_icm75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76">
    <w:name w:val="gs_icm76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77">
    <w:name w:val="gs_icm77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78">
    <w:name w:val="gs_icm78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79">
    <w:name w:val="gs_icm79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80">
    <w:name w:val="gs_icm80"/>
    <w:basedOn w:val="Normal"/>
    <w:rsid w:val="00D148AA"/>
    <w:pPr>
      <w:spacing w:after="100" w:afterAutospacing="1"/>
    </w:pPr>
  </w:style>
  <w:style w:type="paragraph" w:customStyle="1" w:styleId="gslbl160">
    <w:name w:val="gs_lbl160"/>
    <w:basedOn w:val="Normal"/>
    <w:rsid w:val="00D148AA"/>
    <w:pPr>
      <w:spacing w:before="100" w:beforeAutospacing="1" w:after="100" w:afterAutospacing="1"/>
    </w:pPr>
  </w:style>
  <w:style w:type="paragraph" w:customStyle="1" w:styleId="gslbl161">
    <w:name w:val="gs_lbl161"/>
    <w:basedOn w:val="Normal"/>
    <w:rsid w:val="00D148AA"/>
    <w:pPr>
      <w:spacing w:before="100" w:beforeAutospacing="1" w:after="100" w:afterAutospacing="1"/>
    </w:pPr>
  </w:style>
  <w:style w:type="paragraph" w:customStyle="1" w:styleId="gsmdli19">
    <w:name w:val="gs_md_li19"/>
    <w:basedOn w:val="Normal"/>
    <w:rsid w:val="00D148AA"/>
    <w:pPr>
      <w:spacing w:before="100" w:beforeAutospacing="1" w:after="100" w:afterAutospacing="1"/>
    </w:pPr>
  </w:style>
  <w:style w:type="paragraph" w:customStyle="1" w:styleId="gslbl162">
    <w:name w:val="gs_lbl162"/>
    <w:basedOn w:val="Normal"/>
    <w:rsid w:val="00D148AA"/>
    <w:pPr>
      <w:spacing w:before="100" w:beforeAutospacing="1" w:after="100" w:afterAutospacing="1"/>
    </w:pPr>
  </w:style>
  <w:style w:type="paragraph" w:customStyle="1" w:styleId="gslbl163">
    <w:name w:val="gs_lbl163"/>
    <w:basedOn w:val="Normal"/>
    <w:rsid w:val="00D148AA"/>
    <w:pPr>
      <w:spacing w:before="100" w:beforeAutospacing="1" w:after="100" w:afterAutospacing="1"/>
    </w:pPr>
  </w:style>
  <w:style w:type="paragraph" w:customStyle="1" w:styleId="gslbl164">
    <w:name w:val="gs_lbl164"/>
    <w:basedOn w:val="Normal"/>
    <w:rsid w:val="00D148AA"/>
    <w:pPr>
      <w:spacing w:before="100" w:beforeAutospacing="1" w:after="100" w:afterAutospacing="1"/>
    </w:pPr>
  </w:style>
  <w:style w:type="paragraph" w:customStyle="1" w:styleId="gscbx38">
    <w:name w:val="gs_cbx38"/>
    <w:basedOn w:val="Normal"/>
    <w:rsid w:val="00D148AA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39">
    <w:name w:val="gs_cbx39"/>
    <w:basedOn w:val="Normal"/>
    <w:rsid w:val="00D148AA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40">
    <w:name w:val="gs_cbx40"/>
    <w:basedOn w:val="Normal"/>
    <w:rsid w:val="00D148AA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41">
    <w:name w:val="gs_cbx41"/>
    <w:basedOn w:val="Normal"/>
    <w:rsid w:val="00D148AA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20">
    <w:name w:val="gs_chk20"/>
    <w:basedOn w:val="Normal"/>
    <w:rsid w:val="00D148AA"/>
    <w:pPr>
      <w:spacing w:before="100" w:beforeAutospacing="1" w:after="100" w:afterAutospacing="1"/>
    </w:pPr>
  </w:style>
  <w:style w:type="paragraph" w:customStyle="1" w:styleId="gschk21">
    <w:name w:val="gs_chk21"/>
    <w:basedOn w:val="Normal"/>
    <w:rsid w:val="00D148AA"/>
    <w:pPr>
      <w:spacing w:before="100" w:beforeAutospacing="1" w:after="100" w:afterAutospacing="1"/>
    </w:pPr>
  </w:style>
  <w:style w:type="paragraph" w:customStyle="1" w:styleId="gsicoxt10">
    <w:name w:val="gs_ico_xt10"/>
    <w:basedOn w:val="Normal"/>
    <w:rsid w:val="00D148AA"/>
    <w:pPr>
      <w:spacing w:before="100" w:beforeAutospacing="1" w:after="100" w:afterAutospacing="1"/>
    </w:pPr>
  </w:style>
  <w:style w:type="paragraph" w:customStyle="1" w:styleId="gsbtnp10">
    <w:name w:val="gs_btnp10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mdli20">
    <w:name w:val="gs_md_li20"/>
    <w:basedOn w:val="Normal"/>
    <w:rsid w:val="00D148AA"/>
    <w:pPr>
      <w:spacing w:before="100" w:beforeAutospacing="1" w:after="100" w:afterAutospacing="1"/>
    </w:pPr>
  </w:style>
  <w:style w:type="paragraph" w:customStyle="1" w:styleId="gshdrpp19">
    <w:name w:val="gs_hdr_pp19"/>
    <w:basedOn w:val="Normal"/>
    <w:rsid w:val="00D148AA"/>
    <w:pPr>
      <w:spacing w:before="100" w:beforeAutospacing="1" w:after="100" w:afterAutospacing="1"/>
    </w:pPr>
  </w:style>
  <w:style w:type="paragraph" w:customStyle="1" w:styleId="gslbl165">
    <w:name w:val="gs_lbl165"/>
    <w:basedOn w:val="Normal"/>
    <w:rsid w:val="00D148AA"/>
    <w:pPr>
      <w:spacing w:before="100" w:beforeAutospacing="1" w:after="100" w:afterAutospacing="1"/>
    </w:pPr>
  </w:style>
  <w:style w:type="paragraph" w:customStyle="1" w:styleId="gshdrmbo10">
    <w:name w:val="gs_hdr_mbo10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hdrdso19">
    <w:name w:val="gs_hdr_dso19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hdrdso20">
    <w:name w:val="gs_hdr_dso20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hdrpp20">
    <w:name w:val="gs_hdr_pp20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hdrpm19">
    <w:name w:val="gs_hdr_pm19"/>
    <w:basedOn w:val="Normal"/>
    <w:rsid w:val="00D148AA"/>
    <w:pPr>
      <w:spacing w:before="100" w:beforeAutospacing="1" w:after="100" w:afterAutospacing="1"/>
      <w:ind w:left="1740"/>
    </w:pPr>
  </w:style>
  <w:style w:type="paragraph" w:customStyle="1" w:styleId="gshdrpm20">
    <w:name w:val="gs_hdr_pm20"/>
    <w:basedOn w:val="Normal"/>
    <w:rsid w:val="00D148AA"/>
    <w:pPr>
      <w:spacing w:before="90"/>
      <w:ind w:left="870"/>
    </w:pPr>
  </w:style>
  <w:style w:type="paragraph" w:customStyle="1" w:styleId="gsico26">
    <w:name w:val="gs_ico26"/>
    <w:basedOn w:val="Normal"/>
    <w:rsid w:val="00D148AA"/>
    <w:pPr>
      <w:ind w:left="-158"/>
    </w:pPr>
  </w:style>
  <w:style w:type="paragraph" w:customStyle="1" w:styleId="gsabmdw10">
    <w:name w:val="gs_ab_mdw10"/>
    <w:basedOn w:val="Normal"/>
    <w:rsid w:val="00D148AA"/>
  </w:style>
  <w:style w:type="paragraph" w:customStyle="1" w:styleId="gsabbtw10">
    <w:name w:val="gs_ab_btw10"/>
    <w:basedOn w:val="Normal"/>
    <w:rsid w:val="00D148AA"/>
    <w:pPr>
      <w:ind w:left="240" w:right="180"/>
    </w:pPr>
  </w:style>
  <w:style w:type="paragraph" w:customStyle="1" w:styleId="gsind19">
    <w:name w:val="gs_ind19"/>
    <w:basedOn w:val="Normal"/>
    <w:rsid w:val="00D148AA"/>
    <w:pPr>
      <w:spacing w:before="100" w:beforeAutospacing="1" w:after="60"/>
      <w:ind w:hanging="120"/>
    </w:pPr>
  </w:style>
  <w:style w:type="paragraph" w:customStyle="1" w:styleId="gsinw19">
    <w:name w:val="gs_inw19"/>
    <w:basedOn w:val="Normal"/>
    <w:rsid w:val="00D148AA"/>
    <w:pPr>
      <w:spacing w:before="100" w:beforeAutospacing="1" w:after="60"/>
    </w:pPr>
  </w:style>
  <w:style w:type="paragraph" w:customStyle="1" w:styleId="gsind20">
    <w:name w:val="gs_ind20"/>
    <w:basedOn w:val="Normal"/>
    <w:rsid w:val="00D148AA"/>
    <w:pPr>
      <w:spacing w:before="100" w:beforeAutospacing="1"/>
      <w:ind w:hanging="120"/>
    </w:pPr>
  </w:style>
  <w:style w:type="paragraph" w:customStyle="1" w:styleId="gsinw20">
    <w:name w:val="gs_inw20"/>
    <w:basedOn w:val="Normal"/>
    <w:rsid w:val="00D148AA"/>
    <w:pPr>
      <w:spacing w:before="100" w:beforeAutospacing="1"/>
    </w:pPr>
  </w:style>
  <w:style w:type="paragraph" w:customStyle="1" w:styleId="gscax28">
    <w:name w:val="gsc_a_x28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t28">
    <w:name w:val="gsc_a_t28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cac28">
    <w:name w:val="gsc_a_c28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x29">
    <w:name w:val="gsc_a_x29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t29">
    <w:name w:val="gsc_a_t29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cac29">
    <w:name w:val="gsc_a_c29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x30">
    <w:name w:val="gsc_a_x30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t30">
    <w:name w:val="gsc_a_t30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cac30">
    <w:name w:val="gsc_a_c30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y19">
    <w:name w:val="gsc_a_y19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y20">
    <w:name w:val="gsc_a_y20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h19">
    <w:name w:val="gsc_a_h19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cah20">
    <w:name w:val="gsc_a_h20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cam10">
    <w:name w:val="gsc_a_m10"/>
    <w:basedOn w:val="Normal"/>
    <w:rsid w:val="00D148AA"/>
    <w:pPr>
      <w:spacing w:before="100" w:beforeAutospacing="1" w:after="100" w:afterAutospacing="1"/>
    </w:pPr>
  </w:style>
  <w:style w:type="paragraph" w:customStyle="1" w:styleId="gscaam10">
    <w:name w:val="gsc_a_am10"/>
    <w:basedOn w:val="Normal"/>
    <w:rsid w:val="00D148AA"/>
    <w:pPr>
      <w:spacing w:before="100" w:beforeAutospacing="1"/>
    </w:pPr>
    <w:rPr>
      <w:sz w:val="36"/>
      <w:szCs w:val="36"/>
    </w:rPr>
  </w:style>
  <w:style w:type="paragraph" w:customStyle="1" w:styleId="gsmdprg10">
    <w:name w:val="gs_md_prg10"/>
    <w:basedOn w:val="Normal"/>
    <w:rsid w:val="00D148AA"/>
    <w:pPr>
      <w:ind w:left="240" w:right="240"/>
      <w:jc w:val="center"/>
    </w:pPr>
  </w:style>
  <w:style w:type="paragraph" w:customStyle="1" w:styleId="gscoictall10">
    <w:name w:val="gsc_oict_all10"/>
    <w:basedOn w:val="Normal"/>
    <w:rsid w:val="00D148AA"/>
    <w:pPr>
      <w:spacing w:line="300" w:lineRule="atLeast"/>
    </w:pPr>
    <w:rPr>
      <w:caps/>
      <w:sz w:val="20"/>
      <w:szCs w:val="20"/>
    </w:rPr>
  </w:style>
  <w:style w:type="paragraph" w:customStyle="1" w:styleId="gscoictprf10">
    <w:name w:val="gsc_oict_prf10"/>
    <w:basedOn w:val="Normal"/>
    <w:rsid w:val="00D148AA"/>
    <w:pPr>
      <w:spacing w:before="30" w:line="300" w:lineRule="atLeast"/>
    </w:pPr>
    <w:rPr>
      <w:caps/>
      <w:sz w:val="20"/>
      <w:szCs w:val="20"/>
    </w:rPr>
  </w:style>
  <w:style w:type="paragraph" w:customStyle="1" w:styleId="gscoicres10">
    <w:name w:val="gsc_oic_res10"/>
    <w:basedOn w:val="Normal"/>
    <w:rsid w:val="00D148AA"/>
    <w:pPr>
      <w:spacing w:before="120" w:after="180"/>
      <w:ind w:left="615" w:right="240"/>
    </w:pPr>
  </w:style>
  <w:style w:type="paragraph" w:customStyle="1" w:styleId="gscoicname10">
    <w:name w:val="gsc_oic_name10"/>
    <w:basedOn w:val="Normal"/>
    <w:rsid w:val="00D148AA"/>
    <w:pPr>
      <w:spacing w:before="100" w:beforeAutospacing="1" w:after="100" w:afterAutospacing="1"/>
    </w:pPr>
    <w:rPr>
      <w:color w:val="777777"/>
    </w:rPr>
  </w:style>
  <w:style w:type="paragraph" w:customStyle="1" w:styleId="gscoicall10">
    <w:name w:val="gsc_oic_all10"/>
    <w:basedOn w:val="Normal"/>
    <w:rsid w:val="00D148AA"/>
    <w:pPr>
      <w:spacing w:before="100" w:beforeAutospacing="1" w:after="100" w:afterAutospacing="1"/>
    </w:pPr>
    <w:rPr>
      <w:color w:val="777777"/>
    </w:rPr>
  </w:style>
  <w:style w:type="paragraph" w:customStyle="1" w:styleId="gscoicprf10">
    <w:name w:val="gsc_oic_prf10"/>
    <w:basedOn w:val="Normal"/>
    <w:rsid w:val="00D148AA"/>
    <w:pPr>
      <w:spacing w:before="100" w:beforeAutospacing="1" w:after="100" w:afterAutospacing="1"/>
    </w:pPr>
    <w:rPr>
      <w:color w:val="777777"/>
    </w:rPr>
  </w:style>
  <w:style w:type="paragraph" w:customStyle="1" w:styleId="gscoictalldata-a10">
    <w:name w:val="gsc_oict_all[data-a]10"/>
    <w:basedOn w:val="Normal"/>
    <w:rsid w:val="00D148AA"/>
    <w:pPr>
      <w:spacing w:before="100" w:beforeAutospacing="1" w:after="100" w:afterAutospacing="1"/>
    </w:pPr>
    <w:rPr>
      <w:color w:val="1A0DAB"/>
    </w:rPr>
  </w:style>
  <w:style w:type="paragraph" w:customStyle="1" w:styleId="gsciadbartadded10">
    <w:name w:val="gsc_iadb_art_added10"/>
    <w:basedOn w:val="Normal"/>
    <w:rsid w:val="00D148AA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10">
    <w:name w:val="gsc_iadb_art_body10"/>
    <w:basedOn w:val="Normal"/>
    <w:rsid w:val="00D148AA"/>
    <w:pPr>
      <w:spacing w:before="180" w:after="180"/>
      <w:ind w:left="615" w:right="240"/>
    </w:pPr>
  </w:style>
  <w:style w:type="paragraph" w:customStyle="1" w:styleId="gshh310">
    <w:name w:val="gsh_h310"/>
    <w:basedOn w:val="Normal"/>
    <w:rsid w:val="00D148AA"/>
    <w:pPr>
      <w:spacing w:before="240" w:after="240"/>
    </w:pPr>
    <w:rPr>
      <w:sz w:val="20"/>
      <w:szCs w:val="20"/>
    </w:rPr>
  </w:style>
  <w:style w:type="paragraph" w:customStyle="1" w:styleId="gshcsp10">
    <w:name w:val="gsh_csp10"/>
    <w:basedOn w:val="Normal"/>
    <w:rsid w:val="00D148AA"/>
    <w:pPr>
      <w:spacing w:before="120" w:after="120"/>
    </w:pPr>
  </w:style>
  <w:style w:type="paragraph" w:customStyle="1" w:styleId="gsclcl28">
    <w:name w:val="gsc_lcl28"/>
    <w:basedOn w:val="Normal"/>
    <w:rsid w:val="00D148AA"/>
    <w:pPr>
      <w:ind w:right="5010"/>
    </w:pPr>
  </w:style>
  <w:style w:type="paragraph" w:customStyle="1" w:styleId="gsclcl29">
    <w:name w:val="gsc_lcl29"/>
    <w:basedOn w:val="Normal"/>
    <w:rsid w:val="00D148AA"/>
  </w:style>
  <w:style w:type="paragraph" w:customStyle="1" w:styleId="gsclcl30">
    <w:name w:val="gsc_lcl30"/>
    <w:basedOn w:val="Normal"/>
    <w:rsid w:val="00D148AA"/>
  </w:style>
  <w:style w:type="paragraph" w:customStyle="1" w:styleId="gscrsb28">
    <w:name w:val="gsc_rsb28"/>
    <w:basedOn w:val="Normal"/>
    <w:rsid w:val="00D148AA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29">
    <w:name w:val="gsc_rsb29"/>
    <w:basedOn w:val="Normal"/>
    <w:rsid w:val="00D148AA"/>
  </w:style>
  <w:style w:type="paragraph" w:customStyle="1" w:styleId="gscrsb30">
    <w:name w:val="gsc_rsb30"/>
    <w:basedOn w:val="Normal"/>
    <w:rsid w:val="00D148AA"/>
  </w:style>
  <w:style w:type="paragraph" w:customStyle="1" w:styleId="gscrsbs28">
    <w:name w:val="gsc_rsb_s28"/>
    <w:basedOn w:val="Normal"/>
    <w:rsid w:val="00D148AA"/>
    <w:pPr>
      <w:spacing w:after="480"/>
      <w:ind w:left="240"/>
    </w:pPr>
  </w:style>
  <w:style w:type="paragraph" w:customStyle="1" w:styleId="gscrsbs29">
    <w:name w:val="gsc_rsb_s29"/>
    <w:basedOn w:val="Normal"/>
    <w:rsid w:val="00D148AA"/>
  </w:style>
  <w:style w:type="paragraph" w:customStyle="1" w:styleId="gscrsbs30">
    <w:name w:val="gsc_rsb_s30"/>
    <w:basedOn w:val="Normal"/>
    <w:rsid w:val="00D148AA"/>
  </w:style>
  <w:style w:type="paragraph" w:customStyle="1" w:styleId="gscrsbheader28">
    <w:name w:val="gsc_rsb_header28"/>
    <w:basedOn w:val="Normal"/>
    <w:rsid w:val="00D148AA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29">
    <w:name w:val="gsc_rsb_header29"/>
    <w:basedOn w:val="Normal"/>
    <w:rsid w:val="00D148AA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30">
    <w:name w:val="gsc_rsb_header30"/>
    <w:basedOn w:val="Normal"/>
    <w:rsid w:val="00D148AA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19">
    <w:name w:val="gsc_rsb_std19"/>
    <w:basedOn w:val="Normal"/>
    <w:rsid w:val="00D148AA"/>
    <w:pPr>
      <w:spacing w:before="100" w:beforeAutospacing="1" w:after="100" w:afterAutospacing="1"/>
      <w:jc w:val="right"/>
    </w:pPr>
  </w:style>
  <w:style w:type="paragraph" w:customStyle="1" w:styleId="gscrsbstd20">
    <w:name w:val="gsc_rsb_std20"/>
    <w:basedOn w:val="Normal"/>
    <w:rsid w:val="00D148AA"/>
    <w:pPr>
      <w:spacing w:before="100" w:beforeAutospacing="1" w:after="100" w:afterAutospacing="1"/>
      <w:jc w:val="right"/>
    </w:pPr>
  </w:style>
  <w:style w:type="paragraph" w:customStyle="1" w:styleId="gscrsbsc128">
    <w:name w:val="gsc_rsb_sc128"/>
    <w:basedOn w:val="Normal"/>
    <w:rsid w:val="00D148AA"/>
    <w:pPr>
      <w:spacing w:before="100" w:beforeAutospacing="1" w:after="100" w:afterAutospacing="1"/>
    </w:pPr>
  </w:style>
  <w:style w:type="paragraph" w:customStyle="1" w:styleId="gscrsbsc129">
    <w:name w:val="gsc_rsb_sc129"/>
    <w:basedOn w:val="Normal"/>
    <w:rsid w:val="00D148AA"/>
    <w:pPr>
      <w:spacing w:before="100" w:beforeAutospacing="1" w:after="100" w:afterAutospacing="1"/>
    </w:pPr>
  </w:style>
  <w:style w:type="paragraph" w:customStyle="1" w:styleId="gscrsbsc130">
    <w:name w:val="gsc_rsb_sc130"/>
    <w:basedOn w:val="Normal"/>
    <w:rsid w:val="00D148AA"/>
    <w:pPr>
      <w:spacing w:before="100" w:beforeAutospacing="1" w:after="100" w:afterAutospacing="1"/>
    </w:pPr>
  </w:style>
  <w:style w:type="paragraph" w:customStyle="1" w:styleId="gscrsbsth28">
    <w:name w:val="gsc_rsb_sth28"/>
    <w:basedOn w:val="Normal"/>
    <w:rsid w:val="00D148AA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29">
    <w:name w:val="gsc_rsb_sth29"/>
    <w:basedOn w:val="Normal"/>
    <w:rsid w:val="00D148AA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30">
    <w:name w:val="gsc_rsb_sth30"/>
    <w:basedOn w:val="Normal"/>
    <w:rsid w:val="00D148AA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19">
    <w:name w:val="gsc_rsb_m19"/>
    <w:basedOn w:val="Normal"/>
    <w:rsid w:val="00D148AA"/>
    <w:pPr>
      <w:spacing w:before="100" w:beforeAutospacing="1" w:after="100" w:afterAutospacing="1"/>
    </w:pPr>
  </w:style>
  <w:style w:type="paragraph" w:customStyle="1" w:styleId="gscrsbm20">
    <w:name w:val="gsc_rsb_m20"/>
    <w:basedOn w:val="Normal"/>
    <w:rsid w:val="00D148AA"/>
    <w:pPr>
      <w:spacing w:before="100" w:beforeAutospacing="1" w:after="100" w:afterAutospacing="1"/>
    </w:pPr>
  </w:style>
  <w:style w:type="paragraph" w:customStyle="1" w:styleId="gscrsbali19">
    <w:name w:val="gsc_rsb_a&gt;li19"/>
    <w:basedOn w:val="Normal"/>
    <w:rsid w:val="00D148AA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20">
    <w:name w:val="gsc_rsb_a&gt;li20"/>
    <w:basedOn w:val="Normal"/>
    <w:rsid w:val="00D148AA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20">
    <w:name w:val="gsc_rsb_a_desc20"/>
    <w:basedOn w:val="Normal"/>
    <w:rsid w:val="00D148AA"/>
    <w:pPr>
      <w:ind w:left="960" w:right="495"/>
    </w:pPr>
  </w:style>
  <w:style w:type="paragraph" w:customStyle="1" w:styleId="gscrsbadesc21">
    <w:name w:val="gsc_rsb_a_desc21"/>
    <w:basedOn w:val="Normal"/>
    <w:rsid w:val="00D148AA"/>
    <w:pPr>
      <w:ind w:left="960" w:right="495"/>
    </w:pPr>
  </w:style>
  <w:style w:type="paragraph" w:customStyle="1" w:styleId="gscrsbaext30">
    <w:name w:val="gsc_rsb_a_ext30"/>
    <w:basedOn w:val="Normal"/>
    <w:rsid w:val="00D148AA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31">
    <w:name w:val="gsc_rsb_a_ext31"/>
    <w:basedOn w:val="Normal"/>
    <w:rsid w:val="00D148AA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19">
    <w:name w:val="gsc_rsb_a_ext219"/>
    <w:basedOn w:val="Normal"/>
    <w:rsid w:val="00D148AA"/>
    <w:pPr>
      <w:spacing w:before="100" w:beforeAutospacing="1" w:after="100" w:afterAutospacing="1"/>
    </w:pPr>
  </w:style>
  <w:style w:type="paragraph" w:customStyle="1" w:styleId="gscrsbaext220">
    <w:name w:val="gsc_rsb_a_ext220"/>
    <w:basedOn w:val="Normal"/>
    <w:rsid w:val="00D148AA"/>
    <w:pPr>
      <w:spacing w:before="100" w:beforeAutospacing="1" w:after="100" w:afterAutospacing="1"/>
    </w:pPr>
  </w:style>
  <w:style w:type="paragraph" w:customStyle="1" w:styleId="gscrsbaa19">
    <w:name w:val="gsc_rsb_aa19"/>
    <w:basedOn w:val="Normal"/>
    <w:rsid w:val="00D148AA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20">
    <w:name w:val="gsc_rsb_aa20"/>
    <w:basedOn w:val="Normal"/>
    <w:rsid w:val="00D148AA"/>
    <w:pPr>
      <w:spacing w:before="100" w:beforeAutospacing="1" w:after="100" w:afterAutospacing="1"/>
    </w:pPr>
    <w:rPr>
      <w:sz w:val="26"/>
      <w:szCs w:val="26"/>
    </w:rPr>
  </w:style>
  <w:style w:type="paragraph" w:customStyle="1" w:styleId="gslbl166">
    <w:name w:val="gs_lbl166"/>
    <w:basedOn w:val="Normal"/>
    <w:rsid w:val="00D148AA"/>
    <w:pPr>
      <w:spacing w:before="100" w:beforeAutospacing="1" w:after="100" w:afterAutospacing="1"/>
    </w:pPr>
  </w:style>
  <w:style w:type="paragraph" w:customStyle="1" w:styleId="gscprfil10">
    <w:name w:val="gsc_prf_il10"/>
    <w:basedOn w:val="Normal"/>
    <w:rsid w:val="00D148AA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10">
    <w:name w:val="gsc_prf_ila10"/>
    <w:basedOn w:val="Normal"/>
    <w:rsid w:val="00D148AA"/>
    <w:pPr>
      <w:spacing w:before="100" w:beforeAutospacing="1" w:after="100" w:afterAutospacing="1"/>
    </w:pPr>
  </w:style>
  <w:style w:type="paragraph" w:customStyle="1" w:styleId="gscprfinta10">
    <w:name w:val="gsc_prf_inta10"/>
    <w:basedOn w:val="Normal"/>
    <w:rsid w:val="00D148AA"/>
    <w:pPr>
      <w:spacing w:before="100" w:beforeAutospacing="1" w:after="100" w:afterAutospacing="1"/>
      <w:ind w:right="240"/>
      <w:textAlignment w:val="top"/>
    </w:pPr>
  </w:style>
  <w:style w:type="paragraph" w:customStyle="1" w:styleId="gscddsec10">
    <w:name w:val="gsc_dd_sec10"/>
    <w:basedOn w:val="Normal"/>
    <w:rsid w:val="00D148AA"/>
    <w:pPr>
      <w:spacing w:before="100" w:beforeAutospacing="1" w:after="100" w:afterAutospacing="1"/>
    </w:pPr>
  </w:style>
  <w:style w:type="paragraph" w:customStyle="1" w:styleId="gscddmor-sel10">
    <w:name w:val="gsc_dd_mor-sel10"/>
    <w:basedOn w:val="Normal"/>
    <w:rsid w:val="00D148AA"/>
    <w:pPr>
      <w:spacing w:before="100" w:beforeAutospacing="1" w:after="100" w:afterAutospacing="1"/>
    </w:pPr>
    <w:rPr>
      <w:color w:val="DD4B39"/>
    </w:rPr>
  </w:style>
  <w:style w:type="paragraph" w:customStyle="1" w:styleId="gscppmotn19">
    <w:name w:val="gsc_pp_mo_tn19"/>
    <w:basedOn w:val="Normal"/>
    <w:rsid w:val="00D148AA"/>
    <w:pPr>
      <w:spacing w:before="100" w:beforeAutospacing="1" w:after="100" w:afterAutospacing="1"/>
    </w:pPr>
  </w:style>
  <w:style w:type="paragraph" w:customStyle="1" w:styleId="gscppmotn20">
    <w:name w:val="gsc_pp_mo_tn20"/>
    <w:basedOn w:val="Normal"/>
    <w:rsid w:val="00D148AA"/>
    <w:pPr>
      <w:spacing w:before="100" w:beforeAutospacing="1" w:after="100" w:afterAutospacing="1"/>
    </w:pPr>
  </w:style>
  <w:style w:type="paragraph" w:customStyle="1" w:styleId="gscppmosm19">
    <w:name w:val="gsc_pp_mo_sm19"/>
    <w:basedOn w:val="Normal"/>
    <w:rsid w:val="00D148AA"/>
    <w:pPr>
      <w:spacing w:before="100" w:beforeAutospacing="1" w:after="100" w:afterAutospacing="1"/>
    </w:pPr>
  </w:style>
  <w:style w:type="paragraph" w:customStyle="1" w:styleId="gscppmosm20">
    <w:name w:val="gsc_pp_mo_sm20"/>
    <w:basedOn w:val="Normal"/>
    <w:rsid w:val="00D148AA"/>
    <w:pPr>
      <w:spacing w:before="100" w:beforeAutospacing="1" w:after="100" w:afterAutospacing="1"/>
    </w:pPr>
  </w:style>
  <w:style w:type="paragraph" w:customStyle="1" w:styleId="gscppmonm19">
    <w:name w:val="gsc_pp_mo_nm19"/>
    <w:basedOn w:val="Normal"/>
    <w:rsid w:val="00D148AA"/>
    <w:pPr>
      <w:spacing w:before="100" w:beforeAutospacing="1" w:after="100" w:afterAutospacing="1"/>
    </w:pPr>
  </w:style>
  <w:style w:type="paragraph" w:customStyle="1" w:styleId="gscppmonm20">
    <w:name w:val="gsc_pp_mo_nm20"/>
    <w:basedOn w:val="Normal"/>
    <w:rsid w:val="00D148AA"/>
    <w:pPr>
      <w:spacing w:before="100" w:beforeAutospacing="1" w:after="100" w:afterAutospacing="1"/>
    </w:pPr>
  </w:style>
  <w:style w:type="paragraph" w:customStyle="1" w:styleId="gscucoar10">
    <w:name w:val="gsc_ucoar10"/>
    <w:basedOn w:val="Normal"/>
    <w:rsid w:val="00D148AA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10">
    <w:name w:val="gsc_oai10"/>
    <w:basedOn w:val="Normal"/>
    <w:rsid w:val="00D148AA"/>
    <w:pPr>
      <w:spacing w:before="100" w:beforeAutospacing="1" w:after="100" w:afterAutospacing="1"/>
      <w:ind w:left="960"/>
    </w:pPr>
  </w:style>
  <w:style w:type="paragraph" w:customStyle="1" w:styleId="gscfolcr10">
    <w:name w:val="gsc_fol_cr10"/>
    <w:basedOn w:val="Normal"/>
    <w:rsid w:val="00D148AA"/>
  </w:style>
  <w:style w:type="paragraph" w:customStyle="1" w:styleId="gsmdhdra9">
    <w:name w:val="gs_md_hdr&gt;a9"/>
    <w:basedOn w:val="Normal"/>
    <w:rsid w:val="00D148AA"/>
    <w:pPr>
      <w:ind w:right="30"/>
    </w:pPr>
  </w:style>
  <w:style w:type="paragraph" w:customStyle="1" w:styleId="gsmdhdrb9">
    <w:name w:val="gs_md_hdr_b9"/>
    <w:basedOn w:val="Normal"/>
    <w:rsid w:val="00D148AA"/>
    <w:pPr>
      <w:ind w:left="240" w:right="240"/>
    </w:pPr>
  </w:style>
  <w:style w:type="paragraph" w:customStyle="1" w:styleId="gsmdbdy17">
    <w:name w:val="gs_md_bdy17"/>
    <w:basedOn w:val="Normal"/>
    <w:rsid w:val="00D148AA"/>
    <w:pPr>
      <w:spacing w:before="100" w:beforeAutospacing="1" w:after="100" w:afterAutospacing="1"/>
    </w:pPr>
  </w:style>
  <w:style w:type="paragraph" w:customStyle="1" w:styleId="gsmdbdy18">
    <w:name w:val="gs_md_bdy18"/>
    <w:basedOn w:val="Normal"/>
    <w:rsid w:val="00D148AA"/>
    <w:pPr>
      <w:spacing w:before="100" w:beforeAutospacing="1" w:after="100" w:afterAutospacing="1"/>
    </w:pPr>
  </w:style>
  <w:style w:type="paragraph" w:customStyle="1" w:styleId="gsmdbtns9">
    <w:name w:val="gs_md_btns9"/>
    <w:basedOn w:val="Normal"/>
    <w:rsid w:val="00D148AA"/>
    <w:pPr>
      <w:spacing w:before="240"/>
    </w:pPr>
  </w:style>
  <w:style w:type="paragraph" w:customStyle="1" w:styleId="gsalrt9">
    <w:name w:val="gs_alrt9"/>
    <w:basedOn w:val="Normal"/>
    <w:rsid w:val="00D148AA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paragraph" w:customStyle="1" w:styleId="gscmdexar6">
    <w:name w:val="gsc_md_exa_r6"/>
    <w:basedOn w:val="Normal"/>
    <w:rsid w:val="00D148AA"/>
  </w:style>
  <w:style w:type="paragraph" w:customStyle="1" w:styleId="gscmdemlresend6">
    <w:name w:val="gsc_md_eml_resend6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cmdemlsave6">
    <w:name w:val="gsc_md_eml_save6"/>
    <w:basedOn w:val="Normal"/>
    <w:rsid w:val="00D148AA"/>
    <w:pPr>
      <w:spacing w:before="100" w:beforeAutospacing="1" w:after="100" w:afterAutospacing="1"/>
    </w:pPr>
  </w:style>
  <w:style w:type="paragraph" w:customStyle="1" w:styleId="gscmdhistw7">
    <w:name w:val="gsc_md_hist_w7"/>
    <w:basedOn w:val="Normal"/>
    <w:rsid w:val="00D148AA"/>
    <w:pPr>
      <w:spacing w:before="100" w:beforeAutospacing="1" w:after="100" w:afterAutospacing="1"/>
      <w:ind w:right="645"/>
    </w:pPr>
  </w:style>
  <w:style w:type="paragraph" w:customStyle="1" w:styleId="gscmdhistw8">
    <w:name w:val="gsc_md_hist_w8"/>
    <w:basedOn w:val="Normal"/>
    <w:rsid w:val="00D148AA"/>
    <w:pPr>
      <w:spacing w:before="100" w:beforeAutospacing="1" w:after="100" w:afterAutospacing="1"/>
      <w:ind w:right="645"/>
    </w:pPr>
  </w:style>
  <w:style w:type="paragraph" w:customStyle="1" w:styleId="gscmdhistw9">
    <w:name w:val="gsc_md_hist_w9"/>
    <w:basedOn w:val="Normal"/>
    <w:rsid w:val="00D148AA"/>
    <w:pPr>
      <w:spacing w:before="100" w:beforeAutospacing="1" w:after="100" w:afterAutospacing="1"/>
      <w:ind w:right="645"/>
    </w:pPr>
  </w:style>
  <w:style w:type="paragraph" w:customStyle="1" w:styleId="gscghistwrp7">
    <w:name w:val="gsc_g_hist_wrp7"/>
    <w:basedOn w:val="Normal"/>
    <w:rsid w:val="00D148AA"/>
    <w:pPr>
      <w:spacing w:before="100" w:beforeAutospacing="1" w:after="100" w:afterAutospacing="1"/>
    </w:pPr>
  </w:style>
  <w:style w:type="paragraph" w:customStyle="1" w:styleId="gscghistwrp8">
    <w:name w:val="gsc_g_hist_wrp8"/>
    <w:basedOn w:val="Normal"/>
    <w:rsid w:val="00D148AA"/>
    <w:pPr>
      <w:spacing w:before="100" w:beforeAutospacing="1" w:after="100" w:afterAutospacing="1"/>
    </w:pPr>
  </w:style>
  <w:style w:type="paragraph" w:customStyle="1" w:styleId="gscghistwrp9">
    <w:name w:val="gsc_g_hist_wrp9"/>
    <w:basedOn w:val="Normal"/>
    <w:rsid w:val="00D148AA"/>
    <w:pPr>
      <w:spacing w:before="100" w:beforeAutospacing="1" w:after="100" w:afterAutospacing="1"/>
    </w:pPr>
  </w:style>
  <w:style w:type="character" w:customStyle="1" w:styleId="gsrimg2">
    <w:name w:val="gs_rimg2"/>
    <w:basedOn w:val="DefaultParagraphFont"/>
    <w:rsid w:val="00D148AA"/>
    <w:rPr>
      <w:vanish w:val="0"/>
      <w:webHidden w:val="0"/>
      <w:shd w:val="clear" w:color="auto" w:fill="E5E5E5"/>
      <w:specVanish w:val="0"/>
    </w:rPr>
  </w:style>
  <w:style w:type="character" w:customStyle="1" w:styleId="gscrsbadesc22">
    <w:name w:val="gsc_rsb_a_desc22"/>
    <w:basedOn w:val="DefaultParagraphFont"/>
    <w:rsid w:val="00D148AA"/>
    <w:rPr>
      <w:vanish w:val="0"/>
      <w:webHidden w:val="0"/>
      <w:specVanish w:val="0"/>
    </w:rPr>
  </w:style>
  <w:style w:type="character" w:customStyle="1" w:styleId="gscrsbaext32">
    <w:name w:val="gsc_rsb_a_ext32"/>
    <w:basedOn w:val="DefaultParagraphFont"/>
    <w:rsid w:val="00D148AA"/>
    <w:rPr>
      <w:vanish w:val="0"/>
      <w:webHidden w:val="0"/>
      <w:color w:val="777777"/>
      <w:sz w:val="20"/>
      <w:szCs w:val="20"/>
      <w:specVanish w:val="0"/>
    </w:rPr>
  </w:style>
  <w:style w:type="character" w:customStyle="1" w:styleId="gscrsbtap2">
    <w:name w:val="gsc_rsb_tap2"/>
    <w:basedOn w:val="DefaultParagraphFont"/>
    <w:rsid w:val="00D148AA"/>
    <w:rPr>
      <w:vanish w:val="0"/>
      <w:webHidden w:val="0"/>
      <w:specVanish w:val="0"/>
    </w:rPr>
  </w:style>
  <w:style w:type="character" w:customStyle="1" w:styleId="gsico27">
    <w:name w:val="gs_ico27"/>
    <w:basedOn w:val="DefaultParagraphFont"/>
    <w:rsid w:val="00D148AA"/>
  </w:style>
  <w:style w:type="paragraph" w:customStyle="1" w:styleId="gslbl167">
    <w:name w:val="gs_lbl167"/>
    <w:basedOn w:val="Normal"/>
    <w:rsid w:val="00D148AA"/>
    <w:pPr>
      <w:spacing w:before="100" w:beforeAutospacing="1" w:after="100" w:afterAutospacing="1"/>
    </w:pPr>
    <w:rPr>
      <w:u w:val="single"/>
    </w:rPr>
  </w:style>
  <w:style w:type="paragraph" w:customStyle="1" w:styleId="gslbl168">
    <w:name w:val="gs_lbl168"/>
    <w:basedOn w:val="Normal"/>
    <w:rsid w:val="00D148AA"/>
    <w:pPr>
      <w:spacing w:before="100" w:beforeAutospacing="1" w:after="100" w:afterAutospacing="1"/>
    </w:pPr>
  </w:style>
  <w:style w:type="paragraph" w:customStyle="1" w:styleId="gsnta11">
    <w:name w:val="gs_nta11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nph13">
    <w:name w:val="gs_nph13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ota11">
    <w:name w:val="gs_ota11"/>
    <w:basedOn w:val="Normal"/>
    <w:rsid w:val="00D148AA"/>
    <w:pPr>
      <w:spacing w:before="100" w:beforeAutospacing="1" w:after="100" w:afterAutospacing="1"/>
    </w:pPr>
  </w:style>
  <w:style w:type="paragraph" w:customStyle="1" w:styleId="gsoph11">
    <w:name w:val="gs_oph11"/>
    <w:basedOn w:val="Normal"/>
    <w:rsid w:val="00D148AA"/>
    <w:pPr>
      <w:spacing w:before="100" w:beforeAutospacing="1" w:after="100" w:afterAutospacing="1"/>
    </w:pPr>
  </w:style>
  <w:style w:type="paragraph" w:customStyle="1" w:styleId="gsintxt51">
    <w:name w:val="gs_in_txt51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52">
    <w:name w:val="gs_in_txt52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53">
    <w:name w:val="gs_in_txt53"/>
    <w:basedOn w:val="Normal"/>
    <w:rsid w:val="00D148AA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54">
    <w:name w:val="gs_in_txt54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55">
    <w:name w:val="gs_in_txt55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11">
    <w:name w:val="gs_in_txts11"/>
    <w:basedOn w:val="Normal"/>
    <w:rsid w:val="00D148AA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36">
    <w:name w:val="gs_wr36"/>
    <w:basedOn w:val="Normal"/>
    <w:rsid w:val="00D148AA"/>
    <w:pPr>
      <w:spacing w:before="100" w:beforeAutospacing="1" w:after="100" w:afterAutospacing="1"/>
    </w:pPr>
    <w:rPr>
      <w:sz w:val="23"/>
      <w:szCs w:val="23"/>
    </w:rPr>
  </w:style>
  <w:style w:type="paragraph" w:customStyle="1" w:styleId="gswr37">
    <w:name w:val="gs_wr37"/>
    <w:basedOn w:val="Normal"/>
    <w:rsid w:val="00D148AA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38">
    <w:name w:val="gs_wr38"/>
    <w:basedOn w:val="Normal"/>
    <w:rsid w:val="00D148AA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169">
    <w:name w:val="gs_lbl169"/>
    <w:basedOn w:val="Normal"/>
    <w:rsid w:val="00D148AA"/>
    <w:pPr>
      <w:spacing w:before="100" w:beforeAutospacing="1" w:after="100" w:afterAutospacing="1"/>
    </w:pPr>
    <w:rPr>
      <w:color w:val="222222"/>
    </w:rPr>
  </w:style>
  <w:style w:type="paragraph" w:customStyle="1" w:styleId="gslbl170">
    <w:name w:val="gs_lbl170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171">
    <w:name w:val="gs_lbl171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172">
    <w:name w:val="gs_lbl172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173">
    <w:name w:val="gs_lbl173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174">
    <w:name w:val="gs_lbl174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175">
    <w:name w:val="gs_lbl175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o28">
    <w:name w:val="gs_ico28"/>
    <w:basedOn w:val="Normal"/>
    <w:rsid w:val="00D148AA"/>
    <w:pPr>
      <w:ind w:left="-158"/>
    </w:pPr>
  </w:style>
  <w:style w:type="paragraph" w:customStyle="1" w:styleId="gsaro11">
    <w:name w:val="gs_aro11"/>
    <w:basedOn w:val="Normal"/>
    <w:rsid w:val="00D148AA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11">
    <w:name w:val="gs_aru11"/>
    <w:basedOn w:val="Normal"/>
    <w:rsid w:val="00D148AA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11">
    <w:name w:val="gs_txt11"/>
    <w:basedOn w:val="Normal"/>
    <w:rsid w:val="00D148AA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81">
    <w:name w:val="gs_icm81"/>
    <w:basedOn w:val="Normal"/>
    <w:rsid w:val="00D148AA"/>
    <w:pPr>
      <w:spacing w:after="100" w:afterAutospacing="1"/>
    </w:pPr>
  </w:style>
  <w:style w:type="paragraph" w:customStyle="1" w:styleId="gsicm82">
    <w:name w:val="gs_icm82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83">
    <w:name w:val="gs_icm83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84">
    <w:name w:val="gs_icm84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85">
    <w:name w:val="gs_icm85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86">
    <w:name w:val="gs_icm86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87">
    <w:name w:val="gs_icm87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88">
    <w:name w:val="gs_icm88"/>
    <w:basedOn w:val="Normal"/>
    <w:rsid w:val="00D148AA"/>
    <w:pPr>
      <w:spacing w:after="100" w:afterAutospacing="1"/>
    </w:pPr>
  </w:style>
  <w:style w:type="paragraph" w:customStyle="1" w:styleId="gslbl176">
    <w:name w:val="gs_lbl176"/>
    <w:basedOn w:val="Normal"/>
    <w:rsid w:val="00D148AA"/>
    <w:pPr>
      <w:spacing w:before="100" w:beforeAutospacing="1" w:after="100" w:afterAutospacing="1"/>
    </w:pPr>
  </w:style>
  <w:style w:type="paragraph" w:customStyle="1" w:styleId="gslbl177">
    <w:name w:val="gs_lbl177"/>
    <w:basedOn w:val="Normal"/>
    <w:rsid w:val="00D148AA"/>
    <w:pPr>
      <w:spacing w:before="100" w:beforeAutospacing="1" w:after="100" w:afterAutospacing="1"/>
    </w:pPr>
  </w:style>
  <w:style w:type="paragraph" w:customStyle="1" w:styleId="gsmdli21">
    <w:name w:val="gs_md_li21"/>
    <w:basedOn w:val="Normal"/>
    <w:rsid w:val="00D148AA"/>
    <w:pPr>
      <w:spacing w:before="100" w:beforeAutospacing="1" w:after="100" w:afterAutospacing="1"/>
    </w:pPr>
  </w:style>
  <w:style w:type="paragraph" w:customStyle="1" w:styleId="gslbl178">
    <w:name w:val="gs_lbl178"/>
    <w:basedOn w:val="Normal"/>
    <w:rsid w:val="00D148AA"/>
    <w:pPr>
      <w:spacing w:before="100" w:beforeAutospacing="1" w:after="100" w:afterAutospacing="1"/>
    </w:pPr>
  </w:style>
  <w:style w:type="paragraph" w:customStyle="1" w:styleId="gslbl179">
    <w:name w:val="gs_lbl179"/>
    <w:basedOn w:val="Normal"/>
    <w:rsid w:val="00D148AA"/>
    <w:pPr>
      <w:spacing w:before="100" w:beforeAutospacing="1" w:after="100" w:afterAutospacing="1"/>
    </w:pPr>
  </w:style>
  <w:style w:type="paragraph" w:customStyle="1" w:styleId="gslbl180">
    <w:name w:val="gs_lbl180"/>
    <w:basedOn w:val="Normal"/>
    <w:rsid w:val="00D148AA"/>
    <w:pPr>
      <w:spacing w:before="100" w:beforeAutospacing="1" w:after="100" w:afterAutospacing="1"/>
    </w:pPr>
  </w:style>
  <w:style w:type="paragraph" w:customStyle="1" w:styleId="gscbx42">
    <w:name w:val="gs_cbx42"/>
    <w:basedOn w:val="Normal"/>
    <w:rsid w:val="00D148AA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43">
    <w:name w:val="gs_cbx43"/>
    <w:basedOn w:val="Normal"/>
    <w:rsid w:val="00D148AA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44">
    <w:name w:val="gs_cbx44"/>
    <w:basedOn w:val="Normal"/>
    <w:rsid w:val="00D148AA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45">
    <w:name w:val="gs_cbx45"/>
    <w:basedOn w:val="Normal"/>
    <w:rsid w:val="00D148AA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22">
    <w:name w:val="gs_chk22"/>
    <w:basedOn w:val="Normal"/>
    <w:rsid w:val="00D148AA"/>
    <w:pPr>
      <w:spacing w:before="100" w:beforeAutospacing="1" w:after="100" w:afterAutospacing="1"/>
    </w:pPr>
  </w:style>
  <w:style w:type="paragraph" w:customStyle="1" w:styleId="gschk23">
    <w:name w:val="gs_chk23"/>
    <w:basedOn w:val="Normal"/>
    <w:rsid w:val="00D148AA"/>
    <w:pPr>
      <w:spacing w:before="100" w:beforeAutospacing="1" w:after="100" w:afterAutospacing="1"/>
    </w:pPr>
  </w:style>
  <w:style w:type="paragraph" w:customStyle="1" w:styleId="gsicoxt11">
    <w:name w:val="gs_ico_xt11"/>
    <w:basedOn w:val="Normal"/>
    <w:rsid w:val="00D148AA"/>
    <w:pPr>
      <w:spacing w:before="100" w:beforeAutospacing="1" w:after="100" w:afterAutospacing="1"/>
    </w:pPr>
  </w:style>
  <w:style w:type="paragraph" w:customStyle="1" w:styleId="gsbtnp11">
    <w:name w:val="gs_btnp11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mdli22">
    <w:name w:val="gs_md_li22"/>
    <w:basedOn w:val="Normal"/>
    <w:rsid w:val="00D148AA"/>
    <w:pPr>
      <w:spacing w:before="100" w:beforeAutospacing="1" w:after="100" w:afterAutospacing="1"/>
    </w:pPr>
  </w:style>
  <w:style w:type="paragraph" w:customStyle="1" w:styleId="gshdrpp21">
    <w:name w:val="gs_hdr_pp21"/>
    <w:basedOn w:val="Normal"/>
    <w:rsid w:val="00D148AA"/>
    <w:pPr>
      <w:spacing w:before="100" w:beforeAutospacing="1" w:after="100" w:afterAutospacing="1"/>
    </w:pPr>
  </w:style>
  <w:style w:type="paragraph" w:customStyle="1" w:styleId="gslbl181">
    <w:name w:val="gs_lbl181"/>
    <w:basedOn w:val="Normal"/>
    <w:rsid w:val="00D148AA"/>
    <w:pPr>
      <w:spacing w:before="100" w:beforeAutospacing="1" w:after="100" w:afterAutospacing="1"/>
    </w:pPr>
  </w:style>
  <w:style w:type="paragraph" w:customStyle="1" w:styleId="gshdrmbo11">
    <w:name w:val="gs_hdr_mbo11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hdrdso21">
    <w:name w:val="gs_hdr_dso21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hdrdso22">
    <w:name w:val="gs_hdr_dso22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hdrpp22">
    <w:name w:val="gs_hdr_pp22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hdrpm21">
    <w:name w:val="gs_hdr_pm21"/>
    <w:basedOn w:val="Normal"/>
    <w:rsid w:val="00D148AA"/>
    <w:pPr>
      <w:spacing w:before="100" w:beforeAutospacing="1" w:after="100" w:afterAutospacing="1"/>
      <w:ind w:left="1740"/>
    </w:pPr>
  </w:style>
  <w:style w:type="paragraph" w:customStyle="1" w:styleId="gshdrpm22">
    <w:name w:val="gs_hdr_pm22"/>
    <w:basedOn w:val="Normal"/>
    <w:rsid w:val="00D148AA"/>
    <w:pPr>
      <w:spacing w:before="90"/>
      <w:ind w:left="870"/>
    </w:pPr>
  </w:style>
  <w:style w:type="paragraph" w:customStyle="1" w:styleId="gsico29">
    <w:name w:val="gs_ico29"/>
    <w:basedOn w:val="Normal"/>
    <w:rsid w:val="00D148AA"/>
    <w:pPr>
      <w:ind w:left="-158"/>
    </w:pPr>
  </w:style>
  <w:style w:type="paragraph" w:customStyle="1" w:styleId="gsabmdw11">
    <w:name w:val="gs_ab_mdw11"/>
    <w:basedOn w:val="Normal"/>
    <w:rsid w:val="00D148AA"/>
  </w:style>
  <w:style w:type="paragraph" w:customStyle="1" w:styleId="gsabbtw11">
    <w:name w:val="gs_ab_btw11"/>
    <w:basedOn w:val="Normal"/>
    <w:rsid w:val="00D148AA"/>
    <w:pPr>
      <w:ind w:left="240" w:right="180"/>
    </w:pPr>
  </w:style>
  <w:style w:type="paragraph" w:customStyle="1" w:styleId="gsind21">
    <w:name w:val="gs_ind21"/>
    <w:basedOn w:val="Normal"/>
    <w:rsid w:val="00D148AA"/>
    <w:pPr>
      <w:spacing w:before="100" w:beforeAutospacing="1" w:after="60"/>
      <w:ind w:hanging="120"/>
    </w:pPr>
  </w:style>
  <w:style w:type="paragraph" w:customStyle="1" w:styleId="gsinw21">
    <w:name w:val="gs_inw21"/>
    <w:basedOn w:val="Normal"/>
    <w:rsid w:val="00D148AA"/>
    <w:pPr>
      <w:spacing w:before="100" w:beforeAutospacing="1" w:after="60"/>
    </w:pPr>
  </w:style>
  <w:style w:type="paragraph" w:customStyle="1" w:styleId="gsind22">
    <w:name w:val="gs_ind22"/>
    <w:basedOn w:val="Normal"/>
    <w:rsid w:val="00D148AA"/>
    <w:pPr>
      <w:spacing w:before="100" w:beforeAutospacing="1"/>
      <w:ind w:hanging="120"/>
    </w:pPr>
  </w:style>
  <w:style w:type="paragraph" w:customStyle="1" w:styleId="gsinw22">
    <w:name w:val="gs_inw22"/>
    <w:basedOn w:val="Normal"/>
    <w:rsid w:val="00D148AA"/>
    <w:pPr>
      <w:spacing w:before="100" w:beforeAutospacing="1"/>
    </w:pPr>
  </w:style>
  <w:style w:type="paragraph" w:customStyle="1" w:styleId="gscax31">
    <w:name w:val="gsc_a_x31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t31">
    <w:name w:val="gsc_a_t31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cac31">
    <w:name w:val="gsc_a_c31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x32">
    <w:name w:val="gsc_a_x32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t32">
    <w:name w:val="gsc_a_t32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cac32">
    <w:name w:val="gsc_a_c32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x33">
    <w:name w:val="gsc_a_x33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t33">
    <w:name w:val="gsc_a_t33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cac33">
    <w:name w:val="gsc_a_c33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y21">
    <w:name w:val="gsc_a_y21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y22">
    <w:name w:val="gsc_a_y22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h21">
    <w:name w:val="gsc_a_h21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cah22">
    <w:name w:val="gsc_a_h22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cam11">
    <w:name w:val="gsc_a_m11"/>
    <w:basedOn w:val="Normal"/>
    <w:rsid w:val="00D148AA"/>
    <w:pPr>
      <w:spacing w:before="100" w:beforeAutospacing="1" w:after="100" w:afterAutospacing="1"/>
    </w:pPr>
  </w:style>
  <w:style w:type="paragraph" w:customStyle="1" w:styleId="gscaam11">
    <w:name w:val="gsc_a_am11"/>
    <w:basedOn w:val="Normal"/>
    <w:rsid w:val="00D148AA"/>
    <w:pPr>
      <w:spacing w:before="100" w:beforeAutospacing="1"/>
    </w:pPr>
    <w:rPr>
      <w:sz w:val="36"/>
      <w:szCs w:val="36"/>
    </w:rPr>
  </w:style>
  <w:style w:type="paragraph" w:customStyle="1" w:styleId="gsmdprg11">
    <w:name w:val="gs_md_prg11"/>
    <w:basedOn w:val="Normal"/>
    <w:rsid w:val="00D148AA"/>
    <w:pPr>
      <w:ind w:left="240" w:right="240"/>
      <w:jc w:val="center"/>
    </w:pPr>
  </w:style>
  <w:style w:type="paragraph" w:customStyle="1" w:styleId="gscoictall11">
    <w:name w:val="gsc_oict_all11"/>
    <w:basedOn w:val="Normal"/>
    <w:rsid w:val="00D148AA"/>
    <w:pPr>
      <w:spacing w:line="300" w:lineRule="atLeast"/>
    </w:pPr>
    <w:rPr>
      <w:caps/>
      <w:sz w:val="20"/>
      <w:szCs w:val="20"/>
    </w:rPr>
  </w:style>
  <w:style w:type="paragraph" w:customStyle="1" w:styleId="gscoictprf11">
    <w:name w:val="gsc_oict_prf11"/>
    <w:basedOn w:val="Normal"/>
    <w:rsid w:val="00D148AA"/>
    <w:pPr>
      <w:spacing w:before="30" w:line="300" w:lineRule="atLeast"/>
    </w:pPr>
    <w:rPr>
      <w:caps/>
      <w:sz w:val="20"/>
      <w:szCs w:val="20"/>
    </w:rPr>
  </w:style>
  <w:style w:type="paragraph" w:customStyle="1" w:styleId="gscoicres11">
    <w:name w:val="gsc_oic_res11"/>
    <w:basedOn w:val="Normal"/>
    <w:rsid w:val="00D148AA"/>
    <w:pPr>
      <w:spacing w:before="120" w:after="180"/>
      <w:ind w:left="615" w:right="240"/>
    </w:pPr>
  </w:style>
  <w:style w:type="paragraph" w:customStyle="1" w:styleId="gscoicname11">
    <w:name w:val="gsc_oic_name11"/>
    <w:basedOn w:val="Normal"/>
    <w:rsid w:val="00D148AA"/>
    <w:pPr>
      <w:spacing w:before="100" w:beforeAutospacing="1" w:after="100" w:afterAutospacing="1"/>
    </w:pPr>
    <w:rPr>
      <w:color w:val="777777"/>
    </w:rPr>
  </w:style>
  <w:style w:type="paragraph" w:customStyle="1" w:styleId="gscoicall11">
    <w:name w:val="gsc_oic_all11"/>
    <w:basedOn w:val="Normal"/>
    <w:rsid w:val="00D148AA"/>
    <w:pPr>
      <w:spacing w:before="100" w:beforeAutospacing="1" w:after="100" w:afterAutospacing="1"/>
    </w:pPr>
    <w:rPr>
      <w:color w:val="777777"/>
    </w:rPr>
  </w:style>
  <w:style w:type="paragraph" w:customStyle="1" w:styleId="gscoicprf11">
    <w:name w:val="gsc_oic_prf11"/>
    <w:basedOn w:val="Normal"/>
    <w:rsid w:val="00D148AA"/>
    <w:pPr>
      <w:spacing w:before="100" w:beforeAutospacing="1" w:after="100" w:afterAutospacing="1"/>
    </w:pPr>
    <w:rPr>
      <w:color w:val="777777"/>
    </w:rPr>
  </w:style>
  <w:style w:type="paragraph" w:customStyle="1" w:styleId="gscoictalldata-a11">
    <w:name w:val="gsc_oict_all[data-a]11"/>
    <w:basedOn w:val="Normal"/>
    <w:rsid w:val="00D148AA"/>
    <w:pPr>
      <w:spacing w:before="100" w:beforeAutospacing="1" w:after="100" w:afterAutospacing="1"/>
    </w:pPr>
    <w:rPr>
      <w:color w:val="1A0DAB"/>
    </w:rPr>
  </w:style>
  <w:style w:type="paragraph" w:customStyle="1" w:styleId="gsciadbartadded11">
    <w:name w:val="gsc_iadb_art_added11"/>
    <w:basedOn w:val="Normal"/>
    <w:rsid w:val="00D148AA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11">
    <w:name w:val="gsc_iadb_art_body11"/>
    <w:basedOn w:val="Normal"/>
    <w:rsid w:val="00D148AA"/>
    <w:pPr>
      <w:spacing w:before="180" w:after="180"/>
      <w:ind w:left="615" w:right="240"/>
    </w:pPr>
  </w:style>
  <w:style w:type="paragraph" w:customStyle="1" w:styleId="gshh311">
    <w:name w:val="gsh_h311"/>
    <w:basedOn w:val="Normal"/>
    <w:rsid w:val="00D148AA"/>
    <w:pPr>
      <w:spacing w:before="240" w:after="240"/>
    </w:pPr>
    <w:rPr>
      <w:sz w:val="20"/>
      <w:szCs w:val="20"/>
    </w:rPr>
  </w:style>
  <w:style w:type="paragraph" w:customStyle="1" w:styleId="gshcsp11">
    <w:name w:val="gsh_csp11"/>
    <w:basedOn w:val="Normal"/>
    <w:rsid w:val="00D148AA"/>
    <w:pPr>
      <w:spacing w:before="120" w:after="120"/>
    </w:pPr>
  </w:style>
  <w:style w:type="paragraph" w:customStyle="1" w:styleId="gsclcl31">
    <w:name w:val="gsc_lcl31"/>
    <w:basedOn w:val="Normal"/>
    <w:rsid w:val="00D148AA"/>
    <w:pPr>
      <w:ind w:right="5010"/>
    </w:pPr>
  </w:style>
  <w:style w:type="paragraph" w:customStyle="1" w:styleId="gsclcl32">
    <w:name w:val="gsc_lcl32"/>
    <w:basedOn w:val="Normal"/>
    <w:rsid w:val="00D148AA"/>
  </w:style>
  <w:style w:type="paragraph" w:customStyle="1" w:styleId="gsclcl33">
    <w:name w:val="gsc_lcl33"/>
    <w:basedOn w:val="Normal"/>
    <w:rsid w:val="00D148AA"/>
  </w:style>
  <w:style w:type="paragraph" w:customStyle="1" w:styleId="gscrsb31">
    <w:name w:val="gsc_rsb31"/>
    <w:basedOn w:val="Normal"/>
    <w:rsid w:val="00D148AA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32">
    <w:name w:val="gsc_rsb32"/>
    <w:basedOn w:val="Normal"/>
    <w:rsid w:val="00D148AA"/>
  </w:style>
  <w:style w:type="paragraph" w:customStyle="1" w:styleId="gscrsb33">
    <w:name w:val="gsc_rsb33"/>
    <w:basedOn w:val="Normal"/>
    <w:rsid w:val="00D148AA"/>
  </w:style>
  <w:style w:type="paragraph" w:customStyle="1" w:styleId="gscrsbs31">
    <w:name w:val="gsc_rsb_s31"/>
    <w:basedOn w:val="Normal"/>
    <w:rsid w:val="00D148AA"/>
    <w:pPr>
      <w:spacing w:after="480"/>
      <w:ind w:left="240"/>
    </w:pPr>
  </w:style>
  <w:style w:type="paragraph" w:customStyle="1" w:styleId="gscrsbs32">
    <w:name w:val="gsc_rsb_s32"/>
    <w:basedOn w:val="Normal"/>
    <w:rsid w:val="00D148AA"/>
  </w:style>
  <w:style w:type="paragraph" w:customStyle="1" w:styleId="gscrsbs33">
    <w:name w:val="gsc_rsb_s33"/>
    <w:basedOn w:val="Normal"/>
    <w:rsid w:val="00D148AA"/>
  </w:style>
  <w:style w:type="paragraph" w:customStyle="1" w:styleId="gscrsbheader31">
    <w:name w:val="gsc_rsb_header31"/>
    <w:basedOn w:val="Normal"/>
    <w:rsid w:val="00D148AA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32">
    <w:name w:val="gsc_rsb_header32"/>
    <w:basedOn w:val="Normal"/>
    <w:rsid w:val="00D148AA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33">
    <w:name w:val="gsc_rsb_header33"/>
    <w:basedOn w:val="Normal"/>
    <w:rsid w:val="00D148AA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21">
    <w:name w:val="gsc_rsb_std21"/>
    <w:basedOn w:val="Normal"/>
    <w:rsid w:val="00D148AA"/>
    <w:pPr>
      <w:spacing w:before="100" w:beforeAutospacing="1" w:after="100" w:afterAutospacing="1"/>
      <w:jc w:val="right"/>
    </w:pPr>
  </w:style>
  <w:style w:type="paragraph" w:customStyle="1" w:styleId="gscrsbstd22">
    <w:name w:val="gsc_rsb_std22"/>
    <w:basedOn w:val="Normal"/>
    <w:rsid w:val="00D148AA"/>
    <w:pPr>
      <w:spacing w:before="100" w:beforeAutospacing="1" w:after="100" w:afterAutospacing="1"/>
      <w:jc w:val="right"/>
    </w:pPr>
  </w:style>
  <w:style w:type="paragraph" w:customStyle="1" w:styleId="gscrsbsc131">
    <w:name w:val="gsc_rsb_sc131"/>
    <w:basedOn w:val="Normal"/>
    <w:rsid w:val="00D148AA"/>
    <w:pPr>
      <w:spacing w:before="100" w:beforeAutospacing="1" w:after="100" w:afterAutospacing="1"/>
    </w:pPr>
  </w:style>
  <w:style w:type="paragraph" w:customStyle="1" w:styleId="gscrsbsc132">
    <w:name w:val="gsc_rsb_sc132"/>
    <w:basedOn w:val="Normal"/>
    <w:rsid w:val="00D148AA"/>
    <w:pPr>
      <w:spacing w:before="100" w:beforeAutospacing="1" w:after="100" w:afterAutospacing="1"/>
    </w:pPr>
  </w:style>
  <w:style w:type="paragraph" w:customStyle="1" w:styleId="gscrsbsc133">
    <w:name w:val="gsc_rsb_sc133"/>
    <w:basedOn w:val="Normal"/>
    <w:rsid w:val="00D148AA"/>
    <w:pPr>
      <w:spacing w:before="100" w:beforeAutospacing="1" w:after="100" w:afterAutospacing="1"/>
    </w:pPr>
  </w:style>
  <w:style w:type="paragraph" w:customStyle="1" w:styleId="gscrsbsth31">
    <w:name w:val="gsc_rsb_sth31"/>
    <w:basedOn w:val="Normal"/>
    <w:rsid w:val="00D148AA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32">
    <w:name w:val="gsc_rsb_sth32"/>
    <w:basedOn w:val="Normal"/>
    <w:rsid w:val="00D148AA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33">
    <w:name w:val="gsc_rsb_sth33"/>
    <w:basedOn w:val="Normal"/>
    <w:rsid w:val="00D148AA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21">
    <w:name w:val="gsc_rsb_m21"/>
    <w:basedOn w:val="Normal"/>
    <w:rsid w:val="00D148AA"/>
    <w:pPr>
      <w:spacing w:before="100" w:beforeAutospacing="1" w:after="100" w:afterAutospacing="1"/>
    </w:pPr>
  </w:style>
  <w:style w:type="paragraph" w:customStyle="1" w:styleId="gscrsbm22">
    <w:name w:val="gsc_rsb_m22"/>
    <w:basedOn w:val="Normal"/>
    <w:rsid w:val="00D148AA"/>
    <w:pPr>
      <w:spacing w:before="100" w:beforeAutospacing="1" w:after="100" w:afterAutospacing="1"/>
    </w:pPr>
  </w:style>
  <w:style w:type="paragraph" w:customStyle="1" w:styleId="gscrsbali21">
    <w:name w:val="gsc_rsb_a&gt;li21"/>
    <w:basedOn w:val="Normal"/>
    <w:rsid w:val="00D148AA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22">
    <w:name w:val="gsc_rsb_a&gt;li22"/>
    <w:basedOn w:val="Normal"/>
    <w:rsid w:val="00D148AA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23">
    <w:name w:val="gsc_rsb_a_desc23"/>
    <w:basedOn w:val="Normal"/>
    <w:rsid w:val="00D148AA"/>
    <w:pPr>
      <w:ind w:left="960" w:right="495"/>
    </w:pPr>
  </w:style>
  <w:style w:type="paragraph" w:customStyle="1" w:styleId="gscrsbadesc24">
    <w:name w:val="gsc_rsb_a_desc24"/>
    <w:basedOn w:val="Normal"/>
    <w:rsid w:val="00D148AA"/>
    <w:pPr>
      <w:ind w:left="960" w:right="495"/>
    </w:pPr>
  </w:style>
  <w:style w:type="paragraph" w:customStyle="1" w:styleId="gscrsbaext33">
    <w:name w:val="gsc_rsb_a_ext33"/>
    <w:basedOn w:val="Normal"/>
    <w:rsid w:val="00D148AA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34">
    <w:name w:val="gsc_rsb_a_ext34"/>
    <w:basedOn w:val="Normal"/>
    <w:rsid w:val="00D148AA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21">
    <w:name w:val="gsc_rsb_a_ext221"/>
    <w:basedOn w:val="Normal"/>
    <w:rsid w:val="00D148AA"/>
    <w:pPr>
      <w:spacing w:before="100" w:beforeAutospacing="1" w:after="100" w:afterAutospacing="1"/>
    </w:pPr>
  </w:style>
  <w:style w:type="paragraph" w:customStyle="1" w:styleId="gscrsbaext222">
    <w:name w:val="gsc_rsb_a_ext222"/>
    <w:basedOn w:val="Normal"/>
    <w:rsid w:val="00D148AA"/>
    <w:pPr>
      <w:spacing w:before="100" w:beforeAutospacing="1" w:after="100" w:afterAutospacing="1"/>
    </w:pPr>
  </w:style>
  <w:style w:type="paragraph" w:customStyle="1" w:styleId="gscrsbaa21">
    <w:name w:val="gsc_rsb_aa21"/>
    <w:basedOn w:val="Normal"/>
    <w:rsid w:val="00D148AA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22">
    <w:name w:val="gsc_rsb_aa22"/>
    <w:basedOn w:val="Normal"/>
    <w:rsid w:val="00D148AA"/>
    <w:pPr>
      <w:spacing w:before="100" w:beforeAutospacing="1" w:after="100" w:afterAutospacing="1"/>
    </w:pPr>
    <w:rPr>
      <w:sz w:val="26"/>
      <w:szCs w:val="26"/>
    </w:rPr>
  </w:style>
  <w:style w:type="paragraph" w:customStyle="1" w:styleId="gslbl182">
    <w:name w:val="gs_lbl182"/>
    <w:basedOn w:val="Normal"/>
    <w:rsid w:val="00D148AA"/>
    <w:pPr>
      <w:spacing w:before="100" w:beforeAutospacing="1" w:after="100" w:afterAutospacing="1"/>
    </w:pPr>
  </w:style>
  <w:style w:type="paragraph" w:customStyle="1" w:styleId="gscprfil11">
    <w:name w:val="gsc_prf_il11"/>
    <w:basedOn w:val="Normal"/>
    <w:rsid w:val="00D148AA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11">
    <w:name w:val="gsc_prf_ila11"/>
    <w:basedOn w:val="Normal"/>
    <w:rsid w:val="00D148AA"/>
    <w:pPr>
      <w:spacing w:before="100" w:beforeAutospacing="1" w:after="100" w:afterAutospacing="1"/>
    </w:pPr>
  </w:style>
  <w:style w:type="paragraph" w:customStyle="1" w:styleId="gscprfinta11">
    <w:name w:val="gsc_prf_inta11"/>
    <w:basedOn w:val="Normal"/>
    <w:rsid w:val="00D148AA"/>
    <w:pPr>
      <w:spacing w:before="100" w:beforeAutospacing="1" w:after="100" w:afterAutospacing="1"/>
      <w:ind w:right="240"/>
      <w:textAlignment w:val="top"/>
    </w:pPr>
  </w:style>
  <w:style w:type="paragraph" w:customStyle="1" w:styleId="gscddsec11">
    <w:name w:val="gsc_dd_sec11"/>
    <w:basedOn w:val="Normal"/>
    <w:rsid w:val="00D148AA"/>
    <w:pPr>
      <w:spacing w:before="100" w:beforeAutospacing="1" w:after="100" w:afterAutospacing="1"/>
    </w:pPr>
  </w:style>
  <w:style w:type="paragraph" w:customStyle="1" w:styleId="gscddmor-sel11">
    <w:name w:val="gsc_dd_mor-sel11"/>
    <w:basedOn w:val="Normal"/>
    <w:rsid w:val="00D148AA"/>
    <w:pPr>
      <w:spacing w:before="100" w:beforeAutospacing="1" w:after="100" w:afterAutospacing="1"/>
    </w:pPr>
    <w:rPr>
      <w:color w:val="DD4B39"/>
    </w:rPr>
  </w:style>
  <w:style w:type="paragraph" w:customStyle="1" w:styleId="gscppmotn21">
    <w:name w:val="gsc_pp_mo_tn21"/>
    <w:basedOn w:val="Normal"/>
    <w:rsid w:val="00D148AA"/>
    <w:pPr>
      <w:spacing w:before="100" w:beforeAutospacing="1" w:after="100" w:afterAutospacing="1"/>
    </w:pPr>
  </w:style>
  <w:style w:type="paragraph" w:customStyle="1" w:styleId="gscppmotn22">
    <w:name w:val="gsc_pp_mo_tn22"/>
    <w:basedOn w:val="Normal"/>
    <w:rsid w:val="00D148AA"/>
    <w:pPr>
      <w:spacing w:before="100" w:beforeAutospacing="1" w:after="100" w:afterAutospacing="1"/>
    </w:pPr>
  </w:style>
  <w:style w:type="paragraph" w:customStyle="1" w:styleId="gscppmosm21">
    <w:name w:val="gsc_pp_mo_sm21"/>
    <w:basedOn w:val="Normal"/>
    <w:rsid w:val="00D148AA"/>
    <w:pPr>
      <w:spacing w:before="100" w:beforeAutospacing="1" w:after="100" w:afterAutospacing="1"/>
    </w:pPr>
  </w:style>
  <w:style w:type="paragraph" w:customStyle="1" w:styleId="gscppmosm22">
    <w:name w:val="gsc_pp_mo_sm22"/>
    <w:basedOn w:val="Normal"/>
    <w:rsid w:val="00D148AA"/>
    <w:pPr>
      <w:spacing w:before="100" w:beforeAutospacing="1" w:after="100" w:afterAutospacing="1"/>
    </w:pPr>
  </w:style>
  <w:style w:type="paragraph" w:customStyle="1" w:styleId="gscppmonm21">
    <w:name w:val="gsc_pp_mo_nm21"/>
    <w:basedOn w:val="Normal"/>
    <w:rsid w:val="00D148AA"/>
    <w:pPr>
      <w:spacing w:before="100" w:beforeAutospacing="1" w:after="100" w:afterAutospacing="1"/>
    </w:pPr>
  </w:style>
  <w:style w:type="paragraph" w:customStyle="1" w:styleId="gscppmonm22">
    <w:name w:val="gsc_pp_mo_nm22"/>
    <w:basedOn w:val="Normal"/>
    <w:rsid w:val="00D148AA"/>
    <w:pPr>
      <w:spacing w:before="100" w:beforeAutospacing="1" w:after="100" w:afterAutospacing="1"/>
    </w:pPr>
  </w:style>
  <w:style w:type="paragraph" w:customStyle="1" w:styleId="gscucoar11">
    <w:name w:val="gsc_ucoar11"/>
    <w:basedOn w:val="Normal"/>
    <w:rsid w:val="00D148AA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11">
    <w:name w:val="gsc_oai11"/>
    <w:basedOn w:val="Normal"/>
    <w:rsid w:val="00D148AA"/>
    <w:pPr>
      <w:spacing w:before="100" w:beforeAutospacing="1" w:after="100" w:afterAutospacing="1"/>
      <w:ind w:left="960"/>
    </w:pPr>
  </w:style>
  <w:style w:type="paragraph" w:customStyle="1" w:styleId="gscfolcr11">
    <w:name w:val="gsc_fol_cr11"/>
    <w:basedOn w:val="Normal"/>
    <w:rsid w:val="00D148AA"/>
  </w:style>
  <w:style w:type="paragraph" w:customStyle="1" w:styleId="gsmdhdra10">
    <w:name w:val="gs_md_hdr&gt;a10"/>
    <w:basedOn w:val="Normal"/>
    <w:rsid w:val="00D148AA"/>
    <w:pPr>
      <w:ind w:right="30"/>
    </w:pPr>
  </w:style>
  <w:style w:type="paragraph" w:customStyle="1" w:styleId="gsmdhdrb10">
    <w:name w:val="gs_md_hdr_b10"/>
    <w:basedOn w:val="Normal"/>
    <w:rsid w:val="00D148AA"/>
    <w:pPr>
      <w:ind w:left="240" w:right="240"/>
    </w:pPr>
  </w:style>
  <w:style w:type="paragraph" w:customStyle="1" w:styleId="gsmdbdy19">
    <w:name w:val="gs_md_bdy19"/>
    <w:basedOn w:val="Normal"/>
    <w:rsid w:val="00D148AA"/>
    <w:pPr>
      <w:spacing w:before="100" w:beforeAutospacing="1" w:after="100" w:afterAutospacing="1"/>
    </w:pPr>
  </w:style>
  <w:style w:type="paragraph" w:customStyle="1" w:styleId="gsmdbdy20">
    <w:name w:val="gs_md_bdy20"/>
    <w:basedOn w:val="Normal"/>
    <w:rsid w:val="00D148AA"/>
    <w:pPr>
      <w:spacing w:before="100" w:beforeAutospacing="1" w:after="100" w:afterAutospacing="1"/>
    </w:pPr>
  </w:style>
  <w:style w:type="paragraph" w:customStyle="1" w:styleId="gsmdbtns10">
    <w:name w:val="gs_md_btns10"/>
    <w:basedOn w:val="Normal"/>
    <w:rsid w:val="00D148AA"/>
    <w:pPr>
      <w:spacing w:before="240"/>
    </w:pPr>
  </w:style>
  <w:style w:type="paragraph" w:customStyle="1" w:styleId="gsalrt10">
    <w:name w:val="gs_alrt10"/>
    <w:basedOn w:val="Normal"/>
    <w:rsid w:val="00D148AA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paragraph" w:customStyle="1" w:styleId="gscmdexar7">
    <w:name w:val="gsc_md_exa_r7"/>
    <w:basedOn w:val="Normal"/>
    <w:rsid w:val="00D148AA"/>
  </w:style>
  <w:style w:type="paragraph" w:customStyle="1" w:styleId="gscmdemlresend7">
    <w:name w:val="gsc_md_eml_resend7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cmdemlsave7">
    <w:name w:val="gsc_md_eml_save7"/>
    <w:basedOn w:val="Normal"/>
    <w:rsid w:val="00D148AA"/>
    <w:pPr>
      <w:spacing w:before="100" w:beforeAutospacing="1" w:after="100" w:afterAutospacing="1"/>
    </w:pPr>
  </w:style>
  <w:style w:type="paragraph" w:customStyle="1" w:styleId="gscmdhistw10">
    <w:name w:val="gsc_md_hist_w10"/>
    <w:basedOn w:val="Normal"/>
    <w:rsid w:val="00D148AA"/>
    <w:pPr>
      <w:spacing w:before="100" w:beforeAutospacing="1" w:after="100" w:afterAutospacing="1"/>
      <w:ind w:right="645"/>
    </w:pPr>
  </w:style>
  <w:style w:type="paragraph" w:customStyle="1" w:styleId="gscmdhistw11">
    <w:name w:val="gsc_md_hist_w11"/>
    <w:basedOn w:val="Normal"/>
    <w:rsid w:val="00D148AA"/>
    <w:pPr>
      <w:spacing w:before="100" w:beforeAutospacing="1" w:after="100" w:afterAutospacing="1"/>
      <w:ind w:right="645"/>
    </w:pPr>
  </w:style>
  <w:style w:type="paragraph" w:customStyle="1" w:styleId="gscmdhistw12">
    <w:name w:val="gsc_md_hist_w12"/>
    <w:basedOn w:val="Normal"/>
    <w:rsid w:val="00D148AA"/>
    <w:pPr>
      <w:spacing w:before="100" w:beforeAutospacing="1" w:after="100" w:afterAutospacing="1"/>
      <w:ind w:right="645"/>
    </w:pPr>
  </w:style>
  <w:style w:type="paragraph" w:customStyle="1" w:styleId="gscghistwrp10">
    <w:name w:val="gsc_g_hist_wrp10"/>
    <w:basedOn w:val="Normal"/>
    <w:rsid w:val="00D148AA"/>
    <w:pPr>
      <w:spacing w:before="100" w:beforeAutospacing="1" w:after="100" w:afterAutospacing="1"/>
    </w:pPr>
  </w:style>
  <w:style w:type="paragraph" w:customStyle="1" w:styleId="gscghistwrp11">
    <w:name w:val="gsc_g_hist_wrp11"/>
    <w:basedOn w:val="Normal"/>
    <w:rsid w:val="00D148AA"/>
    <w:pPr>
      <w:spacing w:before="100" w:beforeAutospacing="1" w:after="100" w:afterAutospacing="1"/>
    </w:pPr>
  </w:style>
  <w:style w:type="paragraph" w:customStyle="1" w:styleId="gscghistwrp12">
    <w:name w:val="gsc_g_hist_wrp12"/>
    <w:basedOn w:val="Normal"/>
    <w:rsid w:val="00D148AA"/>
    <w:pPr>
      <w:spacing w:before="100" w:beforeAutospacing="1" w:after="100" w:afterAutospacing="1"/>
    </w:pPr>
  </w:style>
  <w:style w:type="character" w:customStyle="1" w:styleId="gsrimg3">
    <w:name w:val="gs_rimg3"/>
    <w:basedOn w:val="DefaultParagraphFont"/>
    <w:rsid w:val="00D148AA"/>
    <w:rPr>
      <w:vanish w:val="0"/>
      <w:webHidden w:val="0"/>
      <w:shd w:val="clear" w:color="auto" w:fill="E5E5E5"/>
      <w:specVanish w:val="0"/>
    </w:rPr>
  </w:style>
  <w:style w:type="character" w:customStyle="1" w:styleId="gscrsbadesc25">
    <w:name w:val="gsc_rsb_a_desc25"/>
    <w:basedOn w:val="DefaultParagraphFont"/>
    <w:rsid w:val="00D148AA"/>
    <w:rPr>
      <w:vanish w:val="0"/>
      <w:webHidden w:val="0"/>
      <w:specVanish w:val="0"/>
    </w:rPr>
  </w:style>
  <w:style w:type="character" w:customStyle="1" w:styleId="gscrsbaext35">
    <w:name w:val="gsc_rsb_a_ext35"/>
    <w:basedOn w:val="DefaultParagraphFont"/>
    <w:rsid w:val="00D148AA"/>
    <w:rPr>
      <w:vanish w:val="0"/>
      <w:webHidden w:val="0"/>
      <w:color w:val="777777"/>
      <w:sz w:val="20"/>
      <w:szCs w:val="20"/>
      <w:specVanish w:val="0"/>
    </w:rPr>
  </w:style>
  <w:style w:type="character" w:customStyle="1" w:styleId="gscrsbtap3">
    <w:name w:val="gsc_rsb_tap3"/>
    <w:basedOn w:val="DefaultParagraphFont"/>
    <w:rsid w:val="00D148AA"/>
    <w:rPr>
      <w:vanish w:val="0"/>
      <w:webHidden w:val="0"/>
      <w:specVanish w:val="0"/>
    </w:rPr>
  </w:style>
  <w:style w:type="character" w:customStyle="1" w:styleId="gsico30">
    <w:name w:val="gs_ico30"/>
    <w:basedOn w:val="DefaultParagraphFont"/>
    <w:rsid w:val="00D148AA"/>
  </w:style>
  <w:style w:type="paragraph" w:customStyle="1" w:styleId="gslbl183">
    <w:name w:val="gs_lbl183"/>
    <w:basedOn w:val="Normal"/>
    <w:rsid w:val="00D148AA"/>
    <w:pPr>
      <w:spacing w:before="100" w:beforeAutospacing="1" w:after="100" w:afterAutospacing="1"/>
    </w:pPr>
    <w:rPr>
      <w:u w:val="single"/>
    </w:rPr>
  </w:style>
  <w:style w:type="paragraph" w:customStyle="1" w:styleId="gslbl184">
    <w:name w:val="gs_lbl184"/>
    <w:basedOn w:val="Normal"/>
    <w:rsid w:val="00D148AA"/>
    <w:pPr>
      <w:spacing w:before="100" w:beforeAutospacing="1" w:after="100" w:afterAutospacing="1"/>
    </w:pPr>
  </w:style>
  <w:style w:type="paragraph" w:customStyle="1" w:styleId="gsnta12">
    <w:name w:val="gs_nta12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nph14">
    <w:name w:val="gs_nph14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ota12">
    <w:name w:val="gs_ota12"/>
    <w:basedOn w:val="Normal"/>
    <w:rsid w:val="00D148AA"/>
    <w:pPr>
      <w:spacing w:before="100" w:beforeAutospacing="1" w:after="100" w:afterAutospacing="1"/>
    </w:pPr>
  </w:style>
  <w:style w:type="paragraph" w:customStyle="1" w:styleId="gsoph12">
    <w:name w:val="gs_oph12"/>
    <w:basedOn w:val="Normal"/>
    <w:rsid w:val="00D148AA"/>
    <w:pPr>
      <w:spacing w:before="100" w:beforeAutospacing="1" w:after="100" w:afterAutospacing="1"/>
    </w:pPr>
  </w:style>
  <w:style w:type="paragraph" w:customStyle="1" w:styleId="gsintxt56">
    <w:name w:val="gs_in_txt56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57">
    <w:name w:val="gs_in_txt57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58">
    <w:name w:val="gs_in_txt58"/>
    <w:basedOn w:val="Normal"/>
    <w:rsid w:val="00D148AA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59">
    <w:name w:val="gs_in_txt59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60">
    <w:name w:val="gs_in_txt60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12">
    <w:name w:val="gs_in_txts12"/>
    <w:basedOn w:val="Normal"/>
    <w:rsid w:val="00D148AA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39">
    <w:name w:val="gs_wr39"/>
    <w:basedOn w:val="Normal"/>
    <w:rsid w:val="00D148AA"/>
    <w:pPr>
      <w:spacing w:before="100" w:beforeAutospacing="1" w:after="100" w:afterAutospacing="1"/>
    </w:pPr>
    <w:rPr>
      <w:sz w:val="23"/>
      <w:szCs w:val="23"/>
    </w:rPr>
  </w:style>
  <w:style w:type="paragraph" w:customStyle="1" w:styleId="gswr40">
    <w:name w:val="gs_wr40"/>
    <w:basedOn w:val="Normal"/>
    <w:rsid w:val="00D148AA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41">
    <w:name w:val="gs_wr41"/>
    <w:basedOn w:val="Normal"/>
    <w:rsid w:val="00D148AA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185">
    <w:name w:val="gs_lbl185"/>
    <w:basedOn w:val="Normal"/>
    <w:rsid w:val="00D148AA"/>
    <w:pPr>
      <w:spacing w:before="100" w:beforeAutospacing="1" w:after="100" w:afterAutospacing="1"/>
    </w:pPr>
    <w:rPr>
      <w:color w:val="222222"/>
    </w:rPr>
  </w:style>
  <w:style w:type="paragraph" w:customStyle="1" w:styleId="gslbl186">
    <w:name w:val="gs_lbl186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187">
    <w:name w:val="gs_lbl187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188">
    <w:name w:val="gs_lbl188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189">
    <w:name w:val="gs_lbl189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190">
    <w:name w:val="gs_lbl190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191">
    <w:name w:val="gs_lbl191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o31">
    <w:name w:val="gs_ico31"/>
    <w:basedOn w:val="Normal"/>
    <w:rsid w:val="00D148AA"/>
    <w:pPr>
      <w:ind w:left="-158"/>
    </w:pPr>
  </w:style>
  <w:style w:type="paragraph" w:customStyle="1" w:styleId="gsaro12">
    <w:name w:val="gs_aro12"/>
    <w:basedOn w:val="Normal"/>
    <w:rsid w:val="00D148AA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12">
    <w:name w:val="gs_aru12"/>
    <w:basedOn w:val="Normal"/>
    <w:rsid w:val="00D148AA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12">
    <w:name w:val="gs_txt12"/>
    <w:basedOn w:val="Normal"/>
    <w:rsid w:val="00D148AA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89">
    <w:name w:val="gs_icm89"/>
    <w:basedOn w:val="Normal"/>
    <w:rsid w:val="00D148AA"/>
    <w:pPr>
      <w:spacing w:after="100" w:afterAutospacing="1"/>
    </w:pPr>
  </w:style>
  <w:style w:type="paragraph" w:customStyle="1" w:styleId="gsicm90">
    <w:name w:val="gs_icm90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91">
    <w:name w:val="gs_icm91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92">
    <w:name w:val="gs_icm92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93">
    <w:name w:val="gs_icm93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94">
    <w:name w:val="gs_icm94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95">
    <w:name w:val="gs_icm95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96">
    <w:name w:val="gs_icm96"/>
    <w:basedOn w:val="Normal"/>
    <w:rsid w:val="00D148AA"/>
    <w:pPr>
      <w:spacing w:after="100" w:afterAutospacing="1"/>
    </w:pPr>
  </w:style>
  <w:style w:type="paragraph" w:customStyle="1" w:styleId="gslbl192">
    <w:name w:val="gs_lbl192"/>
    <w:basedOn w:val="Normal"/>
    <w:rsid w:val="00D148AA"/>
    <w:pPr>
      <w:spacing w:before="100" w:beforeAutospacing="1" w:after="100" w:afterAutospacing="1"/>
    </w:pPr>
  </w:style>
  <w:style w:type="paragraph" w:customStyle="1" w:styleId="gslbl193">
    <w:name w:val="gs_lbl193"/>
    <w:basedOn w:val="Normal"/>
    <w:rsid w:val="00D148AA"/>
    <w:pPr>
      <w:spacing w:before="100" w:beforeAutospacing="1" w:after="100" w:afterAutospacing="1"/>
    </w:pPr>
  </w:style>
  <w:style w:type="paragraph" w:customStyle="1" w:styleId="gsmdli23">
    <w:name w:val="gs_md_li23"/>
    <w:basedOn w:val="Normal"/>
    <w:rsid w:val="00D148AA"/>
    <w:pPr>
      <w:spacing w:before="100" w:beforeAutospacing="1" w:after="100" w:afterAutospacing="1"/>
    </w:pPr>
  </w:style>
  <w:style w:type="paragraph" w:customStyle="1" w:styleId="gslbl194">
    <w:name w:val="gs_lbl194"/>
    <w:basedOn w:val="Normal"/>
    <w:rsid w:val="00D148AA"/>
    <w:pPr>
      <w:spacing w:before="100" w:beforeAutospacing="1" w:after="100" w:afterAutospacing="1"/>
    </w:pPr>
  </w:style>
  <w:style w:type="paragraph" w:customStyle="1" w:styleId="gslbl195">
    <w:name w:val="gs_lbl195"/>
    <w:basedOn w:val="Normal"/>
    <w:rsid w:val="00D148AA"/>
    <w:pPr>
      <w:spacing w:before="100" w:beforeAutospacing="1" w:after="100" w:afterAutospacing="1"/>
    </w:pPr>
  </w:style>
  <w:style w:type="paragraph" w:customStyle="1" w:styleId="gslbl196">
    <w:name w:val="gs_lbl196"/>
    <w:basedOn w:val="Normal"/>
    <w:rsid w:val="00D148AA"/>
    <w:pPr>
      <w:spacing w:before="100" w:beforeAutospacing="1" w:after="100" w:afterAutospacing="1"/>
    </w:pPr>
  </w:style>
  <w:style w:type="paragraph" w:customStyle="1" w:styleId="gscbx46">
    <w:name w:val="gs_cbx46"/>
    <w:basedOn w:val="Normal"/>
    <w:rsid w:val="00D148AA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47">
    <w:name w:val="gs_cbx47"/>
    <w:basedOn w:val="Normal"/>
    <w:rsid w:val="00D148AA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48">
    <w:name w:val="gs_cbx48"/>
    <w:basedOn w:val="Normal"/>
    <w:rsid w:val="00D148AA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49">
    <w:name w:val="gs_cbx49"/>
    <w:basedOn w:val="Normal"/>
    <w:rsid w:val="00D148AA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24">
    <w:name w:val="gs_chk24"/>
    <w:basedOn w:val="Normal"/>
    <w:rsid w:val="00D148AA"/>
    <w:pPr>
      <w:spacing w:before="100" w:beforeAutospacing="1" w:after="100" w:afterAutospacing="1"/>
    </w:pPr>
  </w:style>
  <w:style w:type="paragraph" w:customStyle="1" w:styleId="gschk25">
    <w:name w:val="gs_chk25"/>
    <w:basedOn w:val="Normal"/>
    <w:rsid w:val="00D148AA"/>
    <w:pPr>
      <w:spacing w:before="100" w:beforeAutospacing="1" w:after="100" w:afterAutospacing="1"/>
    </w:pPr>
  </w:style>
  <w:style w:type="paragraph" w:customStyle="1" w:styleId="gsicoxt12">
    <w:name w:val="gs_ico_xt12"/>
    <w:basedOn w:val="Normal"/>
    <w:rsid w:val="00D148AA"/>
    <w:pPr>
      <w:spacing w:before="100" w:beforeAutospacing="1" w:after="100" w:afterAutospacing="1"/>
    </w:pPr>
  </w:style>
  <w:style w:type="paragraph" w:customStyle="1" w:styleId="gsbtnp12">
    <w:name w:val="gs_btnp12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mdli24">
    <w:name w:val="gs_md_li24"/>
    <w:basedOn w:val="Normal"/>
    <w:rsid w:val="00D148AA"/>
    <w:pPr>
      <w:spacing w:before="100" w:beforeAutospacing="1" w:after="100" w:afterAutospacing="1"/>
    </w:pPr>
  </w:style>
  <w:style w:type="paragraph" w:customStyle="1" w:styleId="gshdrpp23">
    <w:name w:val="gs_hdr_pp23"/>
    <w:basedOn w:val="Normal"/>
    <w:rsid w:val="00D148AA"/>
    <w:pPr>
      <w:spacing w:before="100" w:beforeAutospacing="1" w:after="100" w:afterAutospacing="1"/>
    </w:pPr>
  </w:style>
  <w:style w:type="paragraph" w:customStyle="1" w:styleId="gslbl197">
    <w:name w:val="gs_lbl197"/>
    <w:basedOn w:val="Normal"/>
    <w:rsid w:val="00D148AA"/>
    <w:pPr>
      <w:spacing w:before="100" w:beforeAutospacing="1" w:after="100" w:afterAutospacing="1"/>
    </w:pPr>
  </w:style>
  <w:style w:type="paragraph" w:customStyle="1" w:styleId="gshdrmbo12">
    <w:name w:val="gs_hdr_mbo12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hdrdso23">
    <w:name w:val="gs_hdr_dso23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hdrdso24">
    <w:name w:val="gs_hdr_dso24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hdrpp24">
    <w:name w:val="gs_hdr_pp24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hdrpm23">
    <w:name w:val="gs_hdr_pm23"/>
    <w:basedOn w:val="Normal"/>
    <w:rsid w:val="00D148AA"/>
    <w:pPr>
      <w:spacing w:before="100" w:beforeAutospacing="1" w:after="100" w:afterAutospacing="1"/>
      <w:ind w:left="1740"/>
    </w:pPr>
  </w:style>
  <w:style w:type="paragraph" w:customStyle="1" w:styleId="gshdrpm24">
    <w:name w:val="gs_hdr_pm24"/>
    <w:basedOn w:val="Normal"/>
    <w:rsid w:val="00D148AA"/>
    <w:pPr>
      <w:spacing w:before="90"/>
      <w:ind w:left="870"/>
    </w:pPr>
  </w:style>
  <w:style w:type="paragraph" w:customStyle="1" w:styleId="gsico32">
    <w:name w:val="gs_ico32"/>
    <w:basedOn w:val="Normal"/>
    <w:rsid w:val="00D148AA"/>
    <w:pPr>
      <w:ind w:left="-158"/>
    </w:pPr>
  </w:style>
  <w:style w:type="paragraph" w:customStyle="1" w:styleId="gsabmdw12">
    <w:name w:val="gs_ab_mdw12"/>
    <w:basedOn w:val="Normal"/>
    <w:rsid w:val="00D148AA"/>
  </w:style>
  <w:style w:type="paragraph" w:customStyle="1" w:styleId="gsabbtw12">
    <w:name w:val="gs_ab_btw12"/>
    <w:basedOn w:val="Normal"/>
    <w:rsid w:val="00D148AA"/>
    <w:pPr>
      <w:ind w:left="240" w:right="180"/>
    </w:pPr>
  </w:style>
  <w:style w:type="paragraph" w:customStyle="1" w:styleId="gsind23">
    <w:name w:val="gs_ind23"/>
    <w:basedOn w:val="Normal"/>
    <w:rsid w:val="00D148AA"/>
    <w:pPr>
      <w:spacing w:before="100" w:beforeAutospacing="1" w:after="60"/>
      <w:ind w:hanging="120"/>
    </w:pPr>
  </w:style>
  <w:style w:type="paragraph" w:customStyle="1" w:styleId="gsinw23">
    <w:name w:val="gs_inw23"/>
    <w:basedOn w:val="Normal"/>
    <w:rsid w:val="00D148AA"/>
    <w:pPr>
      <w:spacing w:before="100" w:beforeAutospacing="1" w:after="60"/>
    </w:pPr>
  </w:style>
  <w:style w:type="paragraph" w:customStyle="1" w:styleId="gsind24">
    <w:name w:val="gs_ind24"/>
    <w:basedOn w:val="Normal"/>
    <w:rsid w:val="00D148AA"/>
    <w:pPr>
      <w:spacing w:before="100" w:beforeAutospacing="1"/>
      <w:ind w:hanging="120"/>
    </w:pPr>
  </w:style>
  <w:style w:type="paragraph" w:customStyle="1" w:styleId="gsinw24">
    <w:name w:val="gs_inw24"/>
    <w:basedOn w:val="Normal"/>
    <w:rsid w:val="00D148AA"/>
    <w:pPr>
      <w:spacing w:before="100" w:beforeAutospacing="1"/>
    </w:pPr>
  </w:style>
  <w:style w:type="paragraph" w:customStyle="1" w:styleId="gscax34">
    <w:name w:val="gsc_a_x34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t34">
    <w:name w:val="gsc_a_t34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cac34">
    <w:name w:val="gsc_a_c34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x35">
    <w:name w:val="gsc_a_x35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t35">
    <w:name w:val="gsc_a_t35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cac35">
    <w:name w:val="gsc_a_c35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x36">
    <w:name w:val="gsc_a_x36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t36">
    <w:name w:val="gsc_a_t36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cac36">
    <w:name w:val="gsc_a_c36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y23">
    <w:name w:val="gsc_a_y23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y24">
    <w:name w:val="gsc_a_y24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h23">
    <w:name w:val="gsc_a_h23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cah24">
    <w:name w:val="gsc_a_h24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cam12">
    <w:name w:val="gsc_a_m12"/>
    <w:basedOn w:val="Normal"/>
    <w:rsid w:val="00D148AA"/>
    <w:pPr>
      <w:spacing w:before="100" w:beforeAutospacing="1" w:after="100" w:afterAutospacing="1"/>
    </w:pPr>
  </w:style>
  <w:style w:type="paragraph" w:customStyle="1" w:styleId="gscaam12">
    <w:name w:val="gsc_a_am12"/>
    <w:basedOn w:val="Normal"/>
    <w:rsid w:val="00D148AA"/>
    <w:pPr>
      <w:spacing w:before="100" w:beforeAutospacing="1"/>
    </w:pPr>
    <w:rPr>
      <w:sz w:val="36"/>
      <w:szCs w:val="36"/>
    </w:rPr>
  </w:style>
  <w:style w:type="paragraph" w:customStyle="1" w:styleId="gsmdprg12">
    <w:name w:val="gs_md_prg12"/>
    <w:basedOn w:val="Normal"/>
    <w:rsid w:val="00D148AA"/>
    <w:pPr>
      <w:ind w:left="240" w:right="240"/>
      <w:jc w:val="center"/>
    </w:pPr>
  </w:style>
  <w:style w:type="paragraph" w:customStyle="1" w:styleId="gscoictall12">
    <w:name w:val="gsc_oict_all12"/>
    <w:basedOn w:val="Normal"/>
    <w:rsid w:val="00D148AA"/>
    <w:pPr>
      <w:spacing w:line="300" w:lineRule="atLeast"/>
    </w:pPr>
    <w:rPr>
      <w:caps/>
      <w:sz w:val="20"/>
      <w:szCs w:val="20"/>
    </w:rPr>
  </w:style>
  <w:style w:type="paragraph" w:customStyle="1" w:styleId="gscoictprf12">
    <w:name w:val="gsc_oict_prf12"/>
    <w:basedOn w:val="Normal"/>
    <w:rsid w:val="00D148AA"/>
    <w:pPr>
      <w:spacing w:before="30" w:line="300" w:lineRule="atLeast"/>
    </w:pPr>
    <w:rPr>
      <w:caps/>
      <w:sz w:val="20"/>
      <w:szCs w:val="20"/>
    </w:rPr>
  </w:style>
  <w:style w:type="paragraph" w:customStyle="1" w:styleId="gscoicres12">
    <w:name w:val="gsc_oic_res12"/>
    <w:basedOn w:val="Normal"/>
    <w:rsid w:val="00D148AA"/>
    <w:pPr>
      <w:spacing w:before="120" w:after="180"/>
      <w:ind w:left="615" w:right="240"/>
    </w:pPr>
  </w:style>
  <w:style w:type="paragraph" w:customStyle="1" w:styleId="gscoicname12">
    <w:name w:val="gsc_oic_name12"/>
    <w:basedOn w:val="Normal"/>
    <w:rsid w:val="00D148AA"/>
    <w:pPr>
      <w:spacing w:before="100" w:beforeAutospacing="1" w:after="100" w:afterAutospacing="1"/>
    </w:pPr>
    <w:rPr>
      <w:color w:val="777777"/>
    </w:rPr>
  </w:style>
  <w:style w:type="paragraph" w:customStyle="1" w:styleId="gscoicall12">
    <w:name w:val="gsc_oic_all12"/>
    <w:basedOn w:val="Normal"/>
    <w:rsid w:val="00D148AA"/>
    <w:pPr>
      <w:spacing w:before="100" w:beforeAutospacing="1" w:after="100" w:afterAutospacing="1"/>
    </w:pPr>
    <w:rPr>
      <w:color w:val="777777"/>
    </w:rPr>
  </w:style>
  <w:style w:type="paragraph" w:customStyle="1" w:styleId="gscoicprf12">
    <w:name w:val="gsc_oic_prf12"/>
    <w:basedOn w:val="Normal"/>
    <w:rsid w:val="00D148AA"/>
    <w:pPr>
      <w:spacing w:before="100" w:beforeAutospacing="1" w:after="100" w:afterAutospacing="1"/>
    </w:pPr>
    <w:rPr>
      <w:color w:val="777777"/>
    </w:rPr>
  </w:style>
  <w:style w:type="paragraph" w:customStyle="1" w:styleId="gscoictalldata-a12">
    <w:name w:val="gsc_oict_all[data-a]12"/>
    <w:basedOn w:val="Normal"/>
    <w:rsid w:val="00D148AA"/>
    <w:pPr>
      <w:spacing w:before="100" w:beforeAutospacing="1" w:after="100" w:afterAutospacing="1"/>
    </w:pPr>
    <w:rPr>
      <w:color w:val="1A0DAB"/>
    </w:rPr>
  </w:style>
  <w:style w:type="paragraph" w:customStyle="1" w:styleId="gsciadbartadded12">
    <w:name w:val="gsc_iadb_art_added12"/>
    <w:basedOn w:val="Normal"/>
    <w:rsid w:val="00D148AA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12">
    <w:name w:val="gsc_iadb_art_body12"/>
    <w:basedOn w:val="Normal"/>
    <w:rsid w:val="00D148AA"/>
    <w:pPr>
      <w:spacing w:before="180" w:after="180"/>
      <w:ind w:left="615" w:right="240"/>
    </w:pPr>
  </w:style>
  <w:style w:type="paragraph" w:customStyle="1" w:styleId="gshh312">
    <w:name w:val="gsh_h312"/>
    <w:basedOn w:val="Normal"/>
    <w:rsid w:val="00D148AA"/>
    <w:pPr>
      <w:spacing w:before="240" w:after="240"/>
    </w:pPr>
    <w:rPr>
      <w:sz w:val="20"/>
      <w:szCs w:val="20"/>
    </w:rPr>
  </w:style>
  <w:style w:type="paragraph" w:customStyle="1" w:styleId="gshcsp12">
    <w:name w:val="gsh_csp12"/>
    <w:basedOn w:val="Normal"/>
    <w:rsid w:val="00D148AA"/>
    <w:pPr>
      <w:spacing w:before="120" w:after="120"/>
    </w:pPr>
  </w:style>
  <w:style w:type="paragraph" w:customStyle="1" w:styleId="gsclcl34">
    <w:name w:val="gsc_lcl34"/>
    <w:basedOn w:val="Normal"/>
    <w:rsid w:val="00D148AA"/>
    <w:pPr>
      <w:ind w:right="5010"/>
    </w:pPr>
  </w:style>
  <w:style w:type="paragraph" w:customStyle="1" w:styleId="gsclcl35">
    <w:name w:val="gsc_lcl35"/>
    <w:basedOn w:val="Normal"/>
    <w:rsid w:val="00D148AA"/>
  </w:style>
  <w:style w:type="paragraph" w:customStyle="1" w:styleId="gsclcl36">
    <w:name w:val="gsc_lcl36"/>
    <w:basedOn w:val="Normal"/>
    <w:rsid w:val="00D148AA"/>
  </w:style>
  <w:style w:type="paragraph" w:customStyle="1" w:styleId="gscrsb34">
    <w:name w:val="gsc_rsb34"/>
    <w:basedOn w:val="Normal"/>
    <w:rsid w:val="00D148AA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35">
    <w:name w:val="gsc_rsb35"/>
    <w:basedOn w:val="Normal"/>
    <w:rsid w:val="00D148AA"/>
  </w:style>
  <w:style w:type="paragraph" w:customStyle="1" w:styleId="gscrsb36">
    <w:name w:val="gsc_rsb36"/>
    <w:basedOn w:val="Normal"/>
    <w:rsid w:val="00D148AA"/>
  </w:style>
  <w:style w:type="paragraph" w:customStyle="1" w:styleId="gscrsbs34">
    <w:name w:val="gsc_rsb_s34"/>
    <w:basedOn w:val="Normal"/>
    <w:rsid w:val="00D148AA"/>
    <w:pPr>
      <w:spacing w:after="480"/>
      <w:ind w:left="240"/>
    </w:pPr>
  </w:style>
  <w:style w:type="paragraph" w:customStyle="1" w:styleId="gscrsbs35">
    <w:name w:val="gsc_rsb_s35"/>
    <w:basedOn w:val="Normal"/>
    <w:rsid w:val="00D148AA"/>
  </w:style>
  <w:style w:type="paragraph" w:customStyle="1" w:styleId="gscrsbs36">
    <w:name w:val="gsc_rsb_s36"/>
    <w:basedOn w:val="Normal"/>
    <w:rsid w:val="00D148AA"/>
  </w:style>
  <w:style w:type="paragraph" w:customStyle="1" w:styleId="gscrsbheader34">
    <w:name w:val="gsc_rsb_header34"/>
    <w:basedOn w:val="Normal"/>
    <w:rsid w:val="00D148AA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35">
    <w:name w:val="gsc_rsb_header35"/>
    <w:basedOn w:val="Normal"/>
    <w:rsid w:val="00D148AA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36">
    <w:name w:val="gsc_rsb_header36"/>
    <w:basedOn w:val="Normal"/>
    <w:rsid w:val="00D148AA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23">
    <w:name w:val="gsc_rsb_std23"/>
    <w:basedOn w:val="Normal"/>
    <w:rsid w:val="00D148AA"/>
    <w:pPr>
      <w:spacing w:before="100" w:beforeAutospacing="1" w:after="100" w:afterAutospacing="1"/>
      <w:jc w:val="right"/>
    </w:pPr>
  </w:style>
  <w:style w:type="paragraph" w:customStyle="1" w:styleId="gscrsbstd24">
    <w:name w:val="gsc_rsb_std24"/>
    <w:basedOn w:val="Normal"/>
    <w:rsid w:val="00D148AA"/>
    <w:pPr>
      <w:spacing w:before="100" w:beforeAutospacing="1" w:after="100" w:afterAutospacing="1"/>
      <w:jc w:val="right"/>
    </w:pPr>
  </w:style>
  <w:style w:type="paragraph" w:customStyle="1" w:styleId="gscrsbsc134">
    <w:name w:val="gsc_rsb_sc134"/>
    <w:basedOn w:val="Normal"/>
    <w:rsid w:val="00D148AA"/>
    <w:pPr>
      <w:spacing w:before="100" w:beforeAutospacing="1" w:after="100" w:afterAutospacing="1"/>
    </w:pPr>
  </w:style>
  <w:style w:type="paragraph" w:customStyle="1" w:styleId="gscrsbsc135">
    <w:name w:val="gsc_rsb_sc135"/>
    <w:basedOn w:val="Normal"/>
    <w:rsid w:val="00D148AA"/>
    <w:pPr>
      <w:spacing w:before="100" w:beforeAutospacing="1" w:after="100" w:afterAutospacing="1"/>
    </w:pPr>
  </w:style>
  <w:style w:type="paragraph" w:customStyle="1" w:styleId="gscrsbsc136">
    <w:name w:val="gsc_rsb_sc136"/>
    <w:basedOn w:val="Normal"/>
    <w:rsid w:val="00D148AA"/>
    <w:pPr>
      <w:spacing w:before="100" w:beforeAutospacing="1" w:after="100" w:afterAutospacing="1"/>
    </w:pPr>
  </w:style>
  <w:style w:type="paragraph" w:customStyle="1" w:styleId="gscrsbsth34">
    <w:name w:val="gsc_rsb_sth34"/>
    <w:basedOn w:val="Normal"/>
    <w:rsid w:val="00D148AA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35">
    <w:name w:val="gsc_rsb_sth35"/>
    <w:basedOn w:val="Normal"/>
    <w:rsid w:val="00D148AA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36">
    <w:name w:val="gsc_rsb_sth36"/>
    <w:basedOn w:val="Normal"/>
    <w:rsid w:val="00D148AA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23">
    <w:name w:val="gsc_rsb_m23"/>
    <w:basedOn w:val="Normal"/>
    <w:rsid w:val="00D148AA"/>
    <w:pPr>
      <w:spacing w:before="100" w:beforeAutospacing="1" w:after="100" w:afterAutospacing="1"/>
    </w:pPr>
  </w:style>
  <w:style w:type="paragraph" w:customStyle="1" w:styleId="gscrsbm24">
    <w:name w:val="gsc_rsb_m24"/>
    <w:basedOn w:val="Normal"/>
    <w:rsid w:val="00D148AA"/>
    <w:pPr>
      <w:spacing w:before="100" w:beforeAutospacing="1" w:after="100" w:afterAutospacing="1"/>
    </w:pPr>
  </w:style>
  <w:style w:type="paragraph" w:customStyle="1" w:styleId="gscrsbali23">
    <w:name w:val="gsc_rsb_a&gt;li23"/>
    <w:basedOn w:val="Normal"/>
    <w:rsid w:val="00D148AA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24">
    <w:name w:val="gsc_rsb_a&gt;li24"/>
    <w:basedOn w:val="Normal"/>
    <w:rsid w:val="00D148AA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26">
    <w:name w:val="gsc_rsb_a_desc26"/>
    <w:basedOn w:val="Normal"/>
    <w:rsid w:val="00D148AA"/>
    <w:pPr>
      <w:ind w:left="960" w:right="495"/>
    </w:pPr>
  </w:style>
  <w:style w:type="paragraph" w:customStyle="1" w:styleId="gscrsbadesc27">
    <w:name w:val="gsc_rsb_a_desc27"/>
    <w:basedOn w:val="Normal"/>
    <w:rsid w:val="00D148AA"/>
    <w:pPr>
      <w:ind w:left="960" w:right="495"/>
    </w:pPr>
  </w:style>
  <w:style w:type="paragraph" w:customStyle="1" w:styleId="gscrsbaext36">
    <w:name w:val="gsc_rsb_a_ext36"/>
    <w:basedOn w:val="Normal"/>
    <w:rsid w:val="00D148AA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37">
    <w:name w:val="gsc_rsb_a_ext37"/>
    <w:basedOn w:val="Normal"/>
    <w:rsid w:val="00D148AA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23">
    <w:name w:val="gsc_rsb_a_ext223"/>
    <w:basedOn w:val="Normal"/>
    <w:rsid w:val="00D148AA"/>
    <w:pPr>
      <w:spacing w:before="100" w:beforeAutospacing="1" w:after="100" w:afterAutospacing="1"/>
    </w:pPr>
  </w:style>
  <w:style w:type="paragraph" w:customStyle="1" w:styleId="gscrsbaext224">
    <w:name w:val="gsc_rsb_a_ext224"/>
    <w:basedOn w:val="Normal"/>
    <w:rsid w:val="00D148AA"/>
    <w:pPr>
      <w:spacing w:before="100" w:beforeAutospacing="1" w:after="100" w:afterAutospacing="1"/>
    </w:pPr>
  </w:style>
  <w:style w:type="paragraph" w:customStyle="1" w:styleId="gscrsbaa23">
    <w:name w:val="gsc_rsb_aa23"/>
    <w:basedOn w:val="Normal"/>
    <w:rsid w:val="00D148AA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24">
    <w:name w:val="gsc_rsb_aa24"/>
    <w:basedOn w:val="Normal"/>
    <w:rsid w:val="00D148AA"/>
    <w:pPr>
      <w:spacing w:before="100" w:beforeAutospacing="1" w:after="100" w:afterAutospacing="1"/>
    </w:pPr>
    <w:rPr>
      <w:sz w:val="26"/>
      <w:szCs w:val="26"/>
    </w:rPr>
  </w:style>
  <w:style w:type="paragraph" w:customStyle="1" w:styleId="gslbl198">
    <w:name w:val="gs_lbl198"/>
    <w:basedOn w:val="Normal"/>
    <w:rsid w:val="00D148AA"/>
    <w:pPr>
      <w:spacing w:before="100" w:beforeAutospacing="1" w:after="100" w:afterAutospacing="1"/>
    </w:pPr>
  </w:style>
  <w:style w:type="paragraph" w:customStyle="1" w:styleId="gscprfil12">
    <w:name w:val="gsc_prf_il12"/>
    <w:basedOn w:val="Normal"/>
    <w:rsid w:val="00D148AA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12">
    <w:name w:val="gsc_prf_ila12"/>
    <w:basedOn w:val="Normal"/>
    <w:rsid w:val="00D148AA"/>
    <w:pPr>
      <w:spacing w:before="100" w:beforeAutospacing="1" w:after="100" w:afterAutospacing="1"/>
    </w:pPr>
  </w:style>
  <w:style w:type="paragraph" w:customStyle="1" w:styleId="gscprfinta12">
    <w:name w:val="gsc_prf_inta12"/>
    <w:basedOn w:val="Normal"/>
    <w:rsid w:val="00D148AA"/>
    <w:pPr>
      <w:spacing w:before="100" w:beforeAutospacing="1" w:after="100" w:afterAutospacing="1"/>
      <w:ind w:right="240"/>
      <w:textAlignment w:val="top"/>
    </w:pPr>
  </w:style>
  <w:style w:type="paragraph" w:customStyle="1" w:styleId="gscddsec12">
    <w:name w:val="gsc_dd_sec12"/>
    <w:basedOn w:val="Normal"/>
    <w:rsid w:val="00D148AA"/>
    <w:pPr>
      <w:spacing w:before="100" w:beforeAutospacing="1" w:after="100" w:afterAutospacing="1"/>
    </w:pPr>
  </w:style>
  <w:style w:type="paragraph" w:customStyle="1" w:styleId="gscddmor-sel12">
    <w:name w:val="gsc_dd_mor-sel12"/>
    <w:basedOn w:val="Normal"/>
    <w:rsid w:val="00D148AA"/>
    <w:pPr>
      <w:spacing w:before="100" w:beforeAutospacing="1" w:after="100" w:afterAutospacing="1"/>
    </w:pPr>
    <w:rPr>
      <w:color w:val="DD4B39"/>
    </w:rPr>
  </w:style>
  <w:style w:type="paragraph" w:customStyle="1" w:styleId="gscppmotn23">
    <w:name w:val="gsc_pp_mo_tn23"/>
    <w:basedOn w:val="Normal"/>
    <w:rsid w:val="00D148AA"/>
    <w:pPr>
      <w:spacing w:before="100" w:beforeAutospacing="1" w:after="100" w:afterAutospacing="1"/>
    </w:pPr>
  </w:style>
  <w:style w:type="paragraph" w:customStyle="1" w:styleId="gscppmotn24">
    <w:name w:val="gsc_pp_mo_tn24"/>
    <w:basedOn w:val="Normal"/>
    <w:rsid w:val="00D148AA"/>
    <w:pPr>
      <w:spacing w:before="100" w:beforeAutospacing="1" w:after="100" w:afterAutospacing="1"/>
    </w:pPr>
  </w:style>
  <w:style w:type="paragraph" w:customStyle="1" w:styleId="gscppmosm23">
    <w:name w:val="gsc_pp_mo_sm23"/>
    <w:basedOn w:val="Normal"/>
    <w:rsid w:val="00D148AA"/>
    <w:pPr>
      <w:spacing w:before="100" w:beforeAutospacing="1" w:after="100" w:afterAutospacing="1"/>
    </w:pPr>
  </w:style>
  <w:style w:type="paragraph" w:customStyle="1" w:styleId="gscppmosm24">
    <w:name w:val="gsc_pp_mo_sm24"/>
    <w:basedOn w:val="Normal"/>
    <w:rsid w:val="00D148AA"/>
    <w:pPr>
      <w:spacing w:before="100" w:beforeAutospacing="1" w:after="100" w:afterAutospacing="1"/>
    </w:pPr>
  </w:style>
  <w:style w:type="paragraph" w:customStyle="1" w:styleId="gscppmonm23">
    <w:name w:val="gsc_pp_mo_nm23"/>
    <w:basedOn w:val="Normal"/>
    <w:rsid w:val="00D148AA"/>
    <w:pPr>
      <w:spacing w:before="100" w:beforeAutospacing="1" w:after="100" w:afterAutospacing="1"/>
    </w:pPr>
  </w:style>
  <w:style w:type="paragraph" w:customStyle="1" w:styleId="gscppmonm24">
    <w:name w:val="gsc_pp_mo_nm24"/>
    <w:basedOn w:val="Normal"/>
    <w:rsid w:val="00D148AA"/>
    <w:pPr>
      <w:spacing w:before="100" w:beforeAutospacing="1" w:after="100" w:afterAutospacing="1"/>
    </w:pPr>
  </w:style>
  <w:style w:type="paragraph" w:customStyle="1" w:styleId="gscucoar12">
    <w:name w:val="gsc_ucoar12"/>
    <w:basedOn w:val="Normal"/>
    <w:rsid w:val="00D148AA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12">
    <w:name w:val="gsc_oai12"/>
    <w:basedOn w:val="Normal"/>
    <w:rsid w:val="00D148AA"/>
    <w:pPr>
      <w:spacing w:before="100" w:beforeAutospacing="1" w:after="100" w:afterAutospacing="1"/>
      <w:ind w:left="960"/>
    </w:pPr>
  </w:style>
  <w:style w:type="paragraph" w:customStyle="1" w:styleId="gscfolcr12">
    <w:name w:val="gsc_fol_cr12"/>
    <w:basedOn w:val="Normal"/>
    <w:rsid w:val="00D148AA"/>
  </w:style>
  <w:style w:type="paragraph" w:customStyle="1" w:styleId="gsmdhdra11">
    <w:name w:val="gs_md_hdr&gt;a11"/>
    <w:basedOn w:val="Normal"/>
    <w:rsid w:val="00D148AA"/>
    <w:pPr>
      <w:ind w:right="30"/>
    </w:pPr>
  </w:style>
  <w:style w:type="paragraph" w:customStyle="1" w:styleId="gsmdhdrb11">
    <w:name w:val="gs_md_hdr_b11"/>
    <w:basedOn w:val="Normal"/>
    <w:rsid w:val="00D148AA"/>
    <w:pPr>
      <w:ind w:left="240" w:right="240"/>
    </w:pPr>
  </w:style>
  <w:style w:type="paragraph" w:customStyle="1" w:styleId="gsmdbdy21">
    <w:name w:val="gs_md_bdy21"/>
    <w:basedOn w:val="Normal"/>
    <w:rsid w:val="00D148AA"/>
    <w:pPr>
      <w:spacing w:before="100" w:beforeAutospacing="1" w:after="100" w:afterAutospacing="1"/>
    </w:pPr>
  </w:style>
  <w:style w:type="paragraph" w:customStyle="1" w:styleId="gsmdbdy22">
    <w:name w:val="gs_md_bdy22"/>
    <w:basedOn w:val="Normal"/>
    <w:rsid w:val="00D148AA"/>
    <w:pPr>
      <w:spacing w:before="100" w:beforeAutospacing="1" w:after="100" w:afterAutospacing="1"/>
    </w:pPr>
  </w:style>
  <w:style w:type="paragraph" w:customStyle="1" w:styleId="gsmdbtns11">
    <w:name w:val="gs_md_btns11"/>
    <w:basedOn w:val="Normal"/>
    <w:rsid w:val="00D148AA"/>
    <w:pPr>
      <w:spacing w:before="240"/>
    </w:pPr>
  </w:style>
  <w:style w:type="paragraph" w:customStyle="1" w:styleId="gsalrt11">
    <w:name w:val="gs_alrt11"/>
    <w:basedOn w:val="Normal"/>
    <w:rsid w:val="00D148AA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paragraph" w:customStyle="1" w:styleId="gscmdexar8">
    <w:name w:val="gsc_md_exa_r8"/>
    <w:basedOn w:val="Normal"/>
    <w:rsid w:val="00D148AA"/>
  </w:style>
  <w:style w:type="paragraph" w:customStyle="1" w:styleId="gscmdemlresend8">
    <w:name w:val="gsc_md_eml_resend8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cmdemlsave8">
    <w:name w:val="gsc_md_eml_save8"/>
    <w:basedOn w:val="Normal"/>
    <w:rsid w:val="00D148AA"/>
    <w:pPr>
      <w:spacing w:before="100" w:beforeAutospacing="1" w:after="100" w:afterAutospacing="1"/>
    </w:pPr>
  </w:style>
  <w:style w:type="paragraph" w:customStyle="1" w:styleId="gscmdhistw13">
    <w:name w:val="gsc_md_hist_w13"/>
    <w:basedOn w:val="Normal"/>
    <w:rsid w:val="00D148AA"/>
    <w:pPr>
      <w:spacing w:before="100" w:beforeAutospacing="1" w:after="100" w:afterAutospacing="1"/>
      <w:ind w:right="645"/>
    </w:pPr>
  </w:style>
  <w:style w:type="paragraph" w:customStyle="1" w:styleId="gscmdhistw14">
    <w:name w:val="gsc_md_hist_w14"/>
    <w:basedOn w:val="Normal"/>
    <w:rsid w:val="00D148AA"/>
    <w:pPr>
      <w:spacing w:before="100" w:beforeAutospacing="1" w:after="100" w:afterAutospacing="1"/>
      <w:ind w:right="645"/>
    </w:pPr>
  </w:style>
  <w:style w:type="paragraph" w:customStyle="1" w:styleId="gscmdhistw15">
    <w:name w:val="gsc_md_hist_w15"/>
    <w:basedOn w:val="Normal"/>
    <w:rsid w:val="00D148AA"/>
    <w:pPr>
      <w:spacing w:before="100" w:beforeAutospacing="1" w:after="100" w:afterAutospacing="1"/>
      <w:ind w:right="645"/>
    </w:pPr>
  </w:style>
  <w:style w:type="paragraph" w:customStyle="1" w:styleId="gscghistwrp13">
    <w:name w:val="gsc_g_hist_wrp13"/>
    <w:basedOn w:val="Normal"/>
    <w:rsid w:val="00D148AA"/>
    <w:pPr>
      <w:spacing w:before="100" w:beforeAutospacing="1" w:after="100" w:afterAutospacing="1"/>
    </w:pPr>
  </w:style>
  <w:style w:type="paragraph" w:customStyle="1" w:styleId="gscghistwrp14">
    <w:name w:val="gsc_g_hist_wrp14"/>
    <w:basedOn w:val="Normal"/>
    <w:rsid w:val="00D148AA"/>
    <w:pPr>
      <w:spacing w:before="100" w:beforeAutospacing="1" w:after="100" w:afterAutospacing="1"/>
    </w:pPr>
  </w:style>
  <w:style w:type="paragraph" w:customStyle="1" w:styleId="gscghistwrp15">
    <w:name w:val="gsc_g_hist_wrp15"/>
    <w:basedOn w:val="Normal"/>
    <w:rsid w:val="00D148AA"/>
    <w:pPr>
      <w:spacing w:before="100" w:beforeAutospacing="1" w:after="100" w:afterAutospacing="1"/>
    </w:pPr>
  </w:style>
  <w:style w:type="character" w:customStyle="1" w:styleId="gsrimg4">
    <w:name w:val="gs_rimg4"/>
    <w:basedOn w:val="DefaultParagraphFont"/>
    <w:rsid w:val="00D148AA"/>
    <w:rPr>
      <w:vanish w:val="0"/>
      <w:webHidden w:val="0"/>
      <w:shd w:val="clear" w:color="auto" w:fill="E5E5E5"/>
      <w:specVanish w:val="0"/>
    </w:rPr>
  </w:style>
  <w:style w:type="character" w:customStyle="1" w:styleId="gscrsbadesc28">
    <w:name w:val="gsc_rsb_a_desc28"/>
    <w:basedOn w:val="DefaultParagraphFont"/>
    <w:rsid w:val="00D148AA"/>
    <w:rPr>
      <w:vanish w:val="0"/>
      <w:webHidden w:val="0"/>
      <w:specVanish w:val="0"/>
    </w:rPr>
  </w:style>
  <w:style w:type="character" w:customStyle="1" w:styleId="gscrsbaext38">
    <w:name w:val="gsc_rsb_a_ext38"/>
    <w:basedOn w:val="DefaultParagraphFont"/>
    <w:rsid w:val="00D148AA"/>
    <w:rPr>
      <w:vanish w:val="0"/>
      <w:webHidden w:val="0"/>
      <w:color w:val="777777"/>
      <w:sz w:val="20"/>
      <w:szCs w:val="20"/>
      <w:specVanish w:val="0"/>
    </w:rPr>
  </w:style>
  <w:style w:type="character" w:customStyle="1" w:styleId="gscrsbtap4">
    <w:name w:val="gsc_rsb_tap4"/>
    <w:basedOn w:val="DefaultParagraphFont"/>
    <w:rsid w:val="00D148AA"/>
    <w:rPr>
      <w:vanish w:val="0"/>
      <w:webHidden w:val="0"/>
      <w:specVanish w:val="0"/>
    </w:rPr>
  </w:style>
  <w:style w:type="character" w:customStyle="1" w:styleId="gsico33">
    <w:name w:val="gs_ico33"/>
    <w:basedOn w:val="DefaultParagraphFont"/>
    <w:rsid w:val="00D148AA"/>
  </w:style>
  <w:style w:type="paragraph" w:customStyle="1" w:styleId="gslbl199">
    <w:name w:val="gs_lbl199"/>
    <w:basedOn w:val="Normal"/>
    <w:rsid w:val="00D148AA"/>
    <w:pPr>
      <w:spacing w:before="100" w:beforeAutospacing="1" w:after="100" w:afterAutospacing="1"/>
    </w:pPr>
    <w:rPr>
      <w:u w:val="single"/>
    </w:rPr>
  </w:style>
  <w:style w:type="paragraph" w:customStyle="1" w:styleId="gslbl200">
    <w:name w:val="gs_lbl200"/>
    <w:basedOn w:val="Normal"/>
    <w:rsid w:val="00D148AA"/>
    <w:pPr>
      <w:spacing w:before="100" w:beforeAutospacing="1" w:after="100" w:afterAutospacing="1"/>
    </w:pPr>
  </w:style>
  <w:style w:type="paragraph" w:customStyle="1" w:styleId="gsnta13">
    <w:name w:val="gs_nta13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nph15">
    <w:name w:val="gs_nph15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ota13">
    <w:name w:val="gs_ota13"/>
    <w:basedOn w:val="Normal"/>
    <w:rsid w:val="00D148AA"/>
    <w:pPr>
      <w:spacing w:before="100" w:beforeAutospacing="1" w:after="100" w:afterAutospacing="1"/>
    </w:pPr>
  </w:style>
  <w:style w:type="paragraph" w:customStyle="1" w:styleId="gsoph13">
    <w:name w:val="gs_oph13"/>
    <w:basedOn w:val="Normal"/>
    <w:rsid w:val="00D148AA"/>
    <w:pPr>
      <w:spacing w:before="100" w:beforeAutospacing="1" w:after="100" w:afterAutospacing="1"/>
    </w:pPr>
  </w:style>
  <w:style w:type="paragraph" w:customStyle="1" w:styleId="gsintxt61">
    <w:name w:val="gs_in_txt61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62">
    <w:name w:val="gs_in_txt62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63">
    <w:name w:val="gs_in_txt63"/>
    <w:basedOn w:val="Normal"/>
    <w:rsid w:val="00D148AA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64">
    <w:name w:val="gs_in_txt64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65">
    <w:name w:val="gs_in_txt65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13">
    <w:name w:val="gs_in_txts13"/>
    <w:basedOn w:val="Normal"/>
    <w:rsid w:val="00D148AA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42">
    <w:name w:val="gs_wr42"/>
    <w:basedOn w:val="Normal"/>
    <w:rsid w:val="00D148AA"/>
    <w:pPr>
      <w:spacing w:before="100" w:beforeAutospacing="1" w:after="100" w:afterAutospacing="1"/>
    </w:pPr>
    <w:rPr>
      <w:sz w:val="23"/>
      <w:szCs w:val="23"/>
    </w:rPr>
  </w:style>
  <w:style w:type="paragraph" w:customStyle="1" w:styleId="gswr43">
    <w:name w:val="gs_wr43"/>
    <w:basedOn w:val="Normal"/>
    <w:rsid w:val="00D148AA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44">
    <w:name w:val="gs_wr44"/>
    <w:basedOn w:val="Normal"/>
    <w:rsid w:val="00D148AA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201">
    <w:name w:val="gs_lbl201"/>
    <w:basedOn w:val="Normal"/>
    <w:rsid w:val="00D148AA"/>
    <w:pPr>
      <w:spacing w:before="100" w:beforeAutospacing="1" w:after="100" w:afterAutospacing="1"/>
    </w:pPr>
    <w:rPr>
      <w:color w:val="222222"/>
    </w:rPr>
  </w:style>
  <w:style w:type="paragraph" w:customStyle="1" w:styleId="gslbl202">
    <w:name w:val="gs_lbl202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203">
    <w:name w:val="gs_lbl203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204">
    <w:name w:val="gs_lbl204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205">
    <w:name w:val="gs_lbl205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206">
    <w:name w:val="gs_lbl206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207">
    <w:name w:val="gs_lbl207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o34">
    <w:name w:val="gs_ico34"/>
    <w:basedOn w:val="Normal"/>
    <w:rsid w:val="00D148AA"/>
    <w:pPr>
      <w:ind w:left="-158"/>
    </w:pPr>
  </w:style>
  <w:style w:type="paragraph" w:customStyle="1" w:styleId="gsaro13">
    <w:name w:val="gs_aro13"/>
    <w:basedOn w:val="Normal"/>
    <w:rsid w:val="00D148AA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13">
    <w:name w:val="gs_aru13"/>
    <w:basedOn w:val="Normal"/>
    <w:rsid w:val="00D148AA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13">
    <w:name w:val="gs_txt13"/>
    <w:basedOn w:val="Normal"/>
    <w:rsid w:val="00D148AA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97">
    <w:name w:val="gs_icm97"/>
    <w:basedOn w:val="Normal"/>
    <w:rsid w:val="00D148AA"/>
    <w:pPr>
      <w:spacing w:after="100" w:afterAutospacing="1"/>
    </w:pPr>
  </w:style>
  <w:style w:type="paragraph" w:customStyle="1" w:styleId="gsicm98">
    <w:name w:val="gs_icm98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99">
    <w:name w:val="gs_icm99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100">
    <w:name w:val="gs_icm100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101">
    <w:name w:val="gs_icm101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102">
    <w:name w:val="gs_icm102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103">
    <w:name w:val="gs_icm103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104">
    <w:name w:val="gs_icm104"/>
    <w:basedOn w:val="Normal"/>
    <w:rsid w:val="00D148AA"/>
    <w:pPr>
      <w:spacing w:after="100" w:afterAutospacing="1"/>
    </w:pPr>
  </w:style>
  <w:style w:type="paragraph" w:customStyle="1" w:styleId="gslbl208">
    <w:name w:val="gs_lbl208"/>
    <w:basedOn w:val="Normal"/>
    <w:rsid w:val="00D148AA"/>
    <w:pPr>
      <w:spacing w:before="100" w:beforeAutospacing="1" w:after="100" w:afterAutospacing="1"/>
    </w:pPr>
  </w:style>
  <w:style w:type="paragraph" w:customStyle="1" w:styleId="gslbl209">
    <w:name w:val="gs_lbl209"/>
    <w:basedOn w:val="Normal"/>
    <w:rsid w:val="00D148AA"/>
    <w:pPr>
      <w:spacing w:before="100" w:beforeAutospacing="1" w:after="100" w:afterAutospacing="1"/>
    </w:pPr>
  </w:style>
  <w:style w:type="paragraph" w:customStyle="1" w:styleId="gsmdli25">
    <w:name w:val="gs_md_li25"/>
    <w:basedOn w:val="Normal"/>
    <w:rsid w:val="00D148AA"/>
    <w:pPr>
      <w:spacing w:before="100" w:beforeAutospacing="1" w:after="100" w:afterAutospacing="1"/>
    </w:pPr>
  </w:style>
  <w:style w:type="paragraph" w:customStyle="1" w:styleId="gslbl210">
    <w:name w:val="gs_lbl210"/>
    <w:basedOn w:val="Normal"/>
    <w:rsid w:val="00D148AA"/>
    <w:pPr>
      <w:spacing w:before="100" w:beforeAutospacing="1" w:after="100" w:afterAutospacing="1"/>
    </w:pPr>
  </w:style>
  <w:style w:type="paragraph" w:customStyle="1" w:styleId="gslbl211">
    <w:name w:val="gs_lbl211"/>
    <w:basedOn w:val="Normal"/>
    <w:rsid w:val="00D148AA"/>
    <w:pPr>
      <w:spacing w:before="100" w:beforeAutospacing="1" w:after="100" w:afterAutospacing="1"/>
    </w:pPr>
  </w:style>
  <w:style w:type="paragraph" w:customStyle="1" w:styleId="gslbl212">
    <w:name w:val="gs_lbl212"/>
    <w:basedOn w:val="Normal"/>
    <w:rsid w:val="00D148AA"/>
    <w:pPr>
      <w:spacing w:before="100" w:beforeAutospacing="1" w:after="100" w:afterAutospacing="1"/>
    </w:pPr>
  </w:style>
  <w:style w:type="paragraph" w:customStyle="1" w:styleId="gscbx50">
    <w:name w:val="gs_cbx50"/>
    <w:basedOn w:val="Normal"/>
    <w:rsid w:val="00D148AA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51">
    <w:name w:val="gs_cbx51"/>
    <w:basedOn w:val="Normal"/>
    <w:rsid w:val="00D148AA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52">
    <w:name w:val="gs_cbx52"/>
    <w:basedOn w:val="Normal"/>
    <w:rsid w:val="00D148AA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53">
    <w:name w:val="gs_cbx53"/>
    <w:basedOn w:val="Normal"/>
    <w:rsid w:val="00D148AA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26">
    <w:name w:val="gs_chk26"/>
    <w:basedOn w:val="Normal"/>
    <w:rsid w:val="00D148AA"/>
    <w:pPr>
      <w:spacing w:before="100" w:beforeAutospacing="1" w:after="100" w:afterAutospacing="1"/>
    </w:pPr>
  </w:style>
  <w:style w:type="paragraph" w:customStyle="1" w:styleId="gschk27">
    <w:name w:val="gs_chk27"/>
    <w:basedOn w:val="Normal"/>
    <w:rsid w:val="00D148AA"/>
    <w:pPr>
      <w:spacing w:before="100" w:beforeAutospacing="1" w:after="100" w:afterAutospacing="1"/>
    </w:pPr>
  </w:style>
  <w:style w:type="paragraph" w:customStyle="1" w:styleId="gsicoxt13">
    <w:name w:val="gs_ico_xt13"/>
    <w:basedOn w:val="Normal"/>
    <w:rsid w:val="00D148AA"/>
    <w:pPr>
      <w:spacing w:before="100" w:beforeAutospacing="1" w:after="100" w:afterAutospacing="1"/>
    </w:pPr>
  </w:style>
  <w:style w:type="paragraph" w:customStyle="1" w:styleId="gsbtnp13">
    <w:name w:val="gs_btnp13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mdli26">
    <w:name w:val="gs_md_li26"/>
    <w:basedOn w:val="Normal"/>
    <w:rsid w:val="00D148AA"/>
    <w:pPr>
      <w:spacing w:before="100" w:beforeAutospacing="1" w:after="100" w:afterAutospacing="1"/>
    </w:pPr>
  </w:style>
  <w:style w:type="paragraph" w:customStyle="1" w:styleId="gshdrpp25">
    <w:name w:val="gs_hdr_pp25"/>
    <w:basedOn w:val="Normal"/>
    <w:rsid w:val="00D148AA"/>
    <w:pPr>
      <w:spacing w:before="100" w:beforeAutospacing="1" w:after="100" w:afterAutospacing="1"/>
    </w:pPr>
  </w:style>
  <w:style w:type="paragraph" w:customStyle="1" w:styleId="gslbl213">
    <w:name w:val="gs_lbl213"/>
    <w:basedOn w:val="Normal"/>
    <w:rsid w:val="00D148AA"/>
    <w:pPr>
      <w:spacing w:before="100" w:beforeAutospacing="1" w:after="100" w:afterAutospacing="1"/>
    </w:pPr>
  </w:style>
  <w:style w:type="paragraph" w:customStyle="1" w:styleId="gshdrmbo13">
    <w:name w:val="gs_hdr_mbo13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hdrdso25">
    <w:name w:val="gs_hdr_dso25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hdrdso26">
    <w:name w:val="gs_hdr_dso26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hdrpp26">
    <w:name w:val="gs_hdr_pp26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hdrpm25">
    <w:name w:val="gs_hdr_pm25"/>
    <w:basedOn w:val="Normal"/>
    <w:rsid w:val="00D148AA"/>
    <w:pPr>
      <w:spacing w:before="100" w:beforeAutospacing="1" w:after="100" w:afterAutospacing="1"/>
      <w:ind w:left="1740"/>
    </w:pPr>
  </w:style>
  <w:style w:type="paragraph" w:customStyle="1" w:styleId="gshdrpm26">
    <w:name w:val="gs_hdr_pm26"/>
    <w:basedOn w:val="Normal"/>
    <w:rsid w:val="00D148AA"/>
    <w:pPr>
      <w:spacing w:before="90"/>
      <w:ind w:left="870"/>
    </w:pPr>
  </w:style>
  <w:style w:type="paragraph" w:customStyle="1" w:styleId="gsico35">
    <w:name w:val="gs_ico35"/>
    <w:basedOn w:val="Normal"/>
    <w:rsid w:val="00D148AA"/>
    <w:pPr>
      <w:ind w:left="-158"/>
    </w:pPr>
  </w:style>
  <w:style w:type="paragraph" w:customStyle="1" w:styleId="gsabmdw13">
    <w:name w:val="gs_ab_mdw13"/>
    <w:basedOn w:val="Normal"/>
    <w:rsid w:val="00D148AA"/>
  </w:style>
  <w:style w:type="paragraph" w:customStyle="1" w:styleId="gsabbtw13">
    <w:name w:val="gs_ab_btw13"/>
    <w:basedOn w:val="Normal"/>
    <w:rsid w:val="00D148AA"/>
    <w:pPr>
      <w:ind w:left="240" w:right="180"/>
    </w:pPr>
  </w:style>
  <w:style w:type="paragraph" w:customStyle="1" w:styleId="gsind25">
    <w:name w:val="gs_ind25"/>
    <w:basedOn w:val="Normal"/>
    <w:rsid w:val="00D148AA"/>
    <w:pPr>
      <w:spacing w:before="100" w:beforeAutospacing="1" w:after="60"/>
      <w:ind w:hanging="120"/>
    </w:pPr>
  </w:style>
  <w:style w:type="paragraph" w:customStyle="1" w:styleId="gsinw25">
    <w:name w:val="gs_inw25"/>
    <w:basedOn w:val="Normal"/>
    <w:rsid w:val="00D148AA"/>
    <w:pPr>
      <w:spacing w:before="100" w:beforeAutospacing="1" w:after="60"/>
    </w:pPr>
  </w:style>
  <w:style w:type="paragraph" w:customStyle="1" w:styleId="gsind26">
    <w:name w:val="gs_ind26"/>
    <w:basedOn w:val="Normal"/>
    <w:rsid w:val="00D148AA"/>
    <w:pPr>
      <w:spacing w:before="100" w:beforeAutospacing="1"/>
      <w:ind w:hanging="120"/>
    </w:pPr>
  </w:style>
  <w:style w:type="paragraph" w:customStyle="1" w:styleId="gsinw26">
    <w:name w:val="gs_inw26"/>
    <w:basedOn w:val="Normal"/>
    <w:rsid w:val="00D148AA"/>
    <w:pPr>
      <w:spacing w:before="100" w:beforeAutospacing="1"/>
    </w:pPr>
  </w:style>
  <w:style w:type="paragraph" w:customStyle="1" w:styleId="gscax37">
    <w:name w:val="gsc_a_x37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t37">
    <w:name w:val="gsc_a_t37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cac37">
    <w:name w:val="gsc_a_c37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x38">
    <w:name w:val="gsc_a_x38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t38">
    <w:name w:val="gsc_a_t38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cac38">
    <w:name w:val="gsc_a_c38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x39">
    <w:name w:val="gsc_a_x39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t39">
    <w:name w:val="gsc_a_t39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cac39">
    <w:name w:val="gsc_a_c39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y25">
    <w:name w:val="gsc_a_y25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y26">
    <w:name w:val="gsc_a_y26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h25">
    <w:name w:val="gsc_a_h25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cah26">
    <w:name w:val="gsc_a_h26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cam13">
    <w:name w:val="gsc_a_m13"/>
    <w:basedOn w:val="Normal"/>
    <w:rsid w:val="00D148AA"/>
    <w:pPr>
      <w:spacing w:before="100" w:beforeAutospacing="1" w:after="100" w:afterAutospacing="1"/>
    </w:pPr>
  </w:style>
  <w:style w:type="paragraph" w:customStyle="1" w:styleId="gscaam13">
    <w:name w:val="gsc_a_am13"/>
    <w:basedOn w:val="Normal"/>
    <w:rsid w:val="00D148AA"/>
    <w:pPr>
      <w:spacing w:before="100" w:beforeAutospacing="1"/>
    </w:pPr>
    <w:rPr>
      <w:sz w:val="36"/>
      <w:szCs w:val="36"/>
    </w:rPr>
  </w:style>
  <w:style w:type="paragraph" w:customStyle="1" w:styleId="gsmdprg13">
    <w:name w:val="gs_md_prg13"/>
    <w:basedOn w:val="Normal"/>
    <w:rsid w:val="00D148AA"/>
    <w:pPr>
      <w:ind w:left="240" w:right="240"/>
      <w:jc w:val="center"/>
    </w:pPr>
  </w:style>
  <w:style w:type="paragraph" w:customStyle="1" w:styleId="gscoictall13">
    <w:name w:val="gsc_oict_all13"/>
    <w:basedOn w:val="Normal"/>
    <w:rsid w:val="00D148AA"/>
    <w:pPr>
      <w:spacing w:line="300" w:lineRule="atLeast"/>
    </w:pPr>
    <w:rPr>
      <w:caps/>
      <w:sz w:val="20"/>
      <w:szCs w:val="20"/>
    </w:rPr>
  </w:style>
  <w:style w:type="paragraph" w:customStyle="1" w:styleId="gscoictprf13">
    <w:name w:val="gsc_oict_prf13"/>
    <w:basedOn w:val="Normal"/>
    <w:rsid w:val="00D148AA"/>
    <w:pPr>
      <w:spacing w:before="30" w:line="300" w:lineRule="atLeast"/>
    </w:pPr>
    <w:rPr>
      <w:caps/>
      <w:sz w:val="20"/>
      <w:szCs w:val="20"/>
    </w:rPr>
  </w:style>
  <w:style w:type="paragraph" w:customStyle="1" w:styleId="gscoicres13">
    <w:name w:val="gsc_oic_res13"/>
    <w:basedOn w:val="Normal"/>
    <w:rsid w:val="00D148AA"/>
    <w:pPr>
      <w:spacing w:before="120" w:after="180"/>
      <w:ind w:left="615" w:right="240"/>
    </w:pPr>
  </w:style>
  <w:style w:type="paragraph" w:customStyle="1" w:styleId="gscoicname13">
    <w:name w:val="gsc_oic_name13"/>
    <w:basedOn w:val="Normal"/>
    <w:rsid w:val="00D148AA"/>
    <w:pPr>
      <w:spacing w:before="100" w:beforeAutospacing="1" w:after="100" w:afterAutospacing="1"/>
    </w:pPr>
    <w:rPr>
      <w:color w:val="777777"/>
    </w:rPr>
  </w:style>
  <w:style w:type="paragraph" w:customStyle="1" w:styleId="gscoicall13">
    <w:name w:val="gsc_oic_all13"/>
    <w:basedOn w:val="Normal"/>
    <w:rsid w:val="00D148AA"/>
    <w:pPr>
      <w:spacing w:before="100" w:beforeAutospacing="1" w:after="100" w:afterAutospacing="1"/>
    </w:pPr>
    <w:rPr>
      <w:color w:val="777777"/>
    </w:rPr>
  </w:style>
  <w:style w:type="paragraph" w:customStyle="1" w:styleId="gscoicprf13">
    <w:name w:val="gsc_oic_prf13"/>
    <w:basedOn w:val="Normal"/>
    <w:rsid w:val="00D148AA"/>
    <w:pPr>
      <w:spacing w:before="100" w:beforeAutospacing="1" w:after="100" w:afterAutospacing="1"/>
    </w:pPr>
    <w:rPr>
      <w:color w:val="777777"/>
    </w:rPr>
  </w:style>
  <w:style w:type="paragraph" w:customStyle="1" w:styleId="gscoictalldata-a13">
    <w:name w:val="gsc_oict_all[data-a]13"/>
    <w:basedOn w:val="Normal"/>
    <w:rsid w:val="00D148AA"/>
    <w:pPr>
      <w:spacing w:before="100" w:beforeAutospacing="1" w:after="100" w:afterAutospacing="1"/>
    </w:pPr>
    <w:rPr>
      <w:color w:val="1A0DAB"/>
    </w:rPr>
  </w:style>
  <w:style w:type="paragraph" w:customStyle="1" w:styleId="gsciadbartadded13">
    <w:name w:val="gsc_iadb_art_added13"/>
    <w:basedOn w:val="Normal"/>
    <w:rsid w:val="00D148AA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13">
    <w:name w:val="gsc_iadb_art_body13"/>
    <w:basedOn w:val="Normal"/>
    <w:rsid w:val="00D148AA"/>
    <w:pPr>
      <w:spacing w:before="180" w:after="180"/>
      <w:ind w:left="615" w:right="240"/>
    </w:pPr>
  </w:style>
  <w:style w:type="paragraph" w:customStyle="1" w:styleId="gshh313">
    <w:name w:val="gsh_h313"/>
    <w:basedOn w:val="Normal"/>
    <w:rsid w:val="00D148AA"/>
    <w:pPr>
      <w:spacing w:before="240" w:after="240"/>
    </w:pPr>
    <w:rPr>
      <w:sz w:val="20"/>
      <w:szCs w:val="20"/>
    </w:rPr>
  </w:style>
  <w:style w:type="paragraph" w:customStyle="1" w:styleId="gshcsp13">
    <w:name w:val="gsh_csp13"/>
    <w:basedOn w:val="Normal"/>
    <w:rsid w:val="00D148AA"/>
    <w:pPr>
      <w:spacing w:before="120" w:after="120"/>
    </w:pPr>
  </w:style>
  <w:style w:type="paragraph" w:customStyle="1" w:styleId="gsclcl37">
    <w:name w:val="gsc_lcl37"/>
    <w:basedOn w:val="Normal"/>
    <w:rsid w:val="00D148AA"/>
    <w:pPr>
      <w:ind w:right="5010"/>
    </w:pPr>
  </w:style>
  <w:style w:type="paragraph" w:customStyle="1" w:styleId="gsclcl38">
    <w:name w:val="gsc_lcl38"/>
    <w:basedOn w:val="Normal"/>
    <w:rsid w:val="00D148AA"/>
  </w:style>
  <w:style w:type="paragraph" w:customStyle="1" w:styleId="gsclcl39">
    <w:name w:val="gsc_lcl39"/>
    <w:basedOn w:val="Normal"/>
    <w:rsid w:val="00D148AA"/>
  </w:style>
  <w:style w:type="paragraph" w:customStyle="1" w:styleId="gscrsb37">
    <w:name w:val="gsc_rsb37"/>
    <w:basedOn w:val="Normal"/>
    <w:rsid w:val="00D148AA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38">
    <w:name w:val="gsc_rsb38"/>
    <w:basedOn w:val="Normal"/>
    <w:rsid w:val="00D148AA"/>
  </w:style>
  <w:style w:type="paragraph" w:customStyle="1" w:styleId="gscrsb39">
    <w:name w:val="gsc_rsb39"/>
    <w:basedOn w:val="Normal"/>
    <w:rsid w:val="00D148AA"/>
  </w:style>
  <w:style w:type="paragraph" w:customStyle="1" w:styleId="gscrsbs37">
    <w:name w:val="gsc_rsb_s37"/>
    <w:basedOn w:val="Normal"/>
    <w:rsid w:val="00D148AA"/>
    <w:pPr>
      <w:spacing w:after="480"/>
      <w:ind w:left="240"/>
    </w:pPr>
  </w:style>
  <w:style w:type="paragraph" w:customStyle="1" w:styleId="gscrsbs38">
    <w:name w:val="gsc_rsb_s38"/>
    <w:basedOn w:val="Normal"/>
    <w:rsid w:val="00D148AA"/>
  </w:style>
  <w:style w:type="paragraph" w:customStyle="1" w:styleId="gscrsbs39">
    <w:name w:val="gsc_rsb_s39"/>
    <w:basedOn w:val="Normal"/>
    <w:rsid w:val="00D148AA"/>
  </w:style>
  <w:style w:type="paragraph" w:customStyle="1" w:styleId="gscrsbheader37">
    <w:name w:val="gsc_rsb_header37"/>
    <w:basedOn w:val="Normal"/>
    <w:rsid w:val="00D148AA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38">
    <w:name w:val="gsc_rsb_header38"/>
    <w:basedOn w:val="Normal"/>
    <w:rsid w:val="00D148AA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39">
    <w:name w:val="gsc_rsb_header39"/>
    <w:basedOn w:val="Normal"/>
    <w:rsid w:val="00D148AA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25">
    <w:name w:val="gsc_rsb_std25"/>
    <w:basedOn w:val="Normal"/>
    <w:rsid w:val="00D148AA"/>
    <w:pPr>
      <w:spacing w:before="100" w:beforeAutospacing="1" w:after="100" w:afterAutospacing="1"/>
      <w:jc w:val="right"/>
    </w:pPr>
  </w:style>
  <w:style w:type="paragraph" w:customStyle="1" w:styleId="gscrsbstd26">
    <w:name w:val="gsc_rsb_std26"/>
    <w:basedOn w:val="Normal"/>
    <w:rsid w:val="00D148AA"/>
    <w:pPr>
      <w:spacing w:before="100" w:beforeAutospacing="1" w:after="100" w:afterAutospacing="1"/>
      <w:jc w:val="right"/>
    </w:pPr>
  </w:style>
  <w:style w:type="paragraph" w:customStyle="1" w:styleId="gscrsbsc137">
    <w:name w:val="gsc_rsb_sc137"/>
    <w:basedOn w:val="Normal"/>
    <w:rsid w:val="00D148AA"/>
    <w:pPr>
      <w:spacing w:before="100" w:beforeAutospacing="1" w:after="100" w:afterAutospacing="1"/>
    </w:pPr>
  </w:style>
  <w:style w:type="paragraph" w:customStyle="1" w:styleId="gscrsbsc138">
    <w:name w:val="gsc_rsb_sc138"/>
    <w:basedOn w:val="Normal"/>
    <w:rsid w:val="00D148AA"/>
    <w:pPr>
      <w:spacing w:before="100" w:beforeAutospacing="1" w:after="100" w:afterAutospacing="1"/>
    </w:pPr>
  </w:style>
  <w:style w:type="paragraph" w:customStyle="1" w:styleId="gscrsbsc139">
    <w:name w:val="gsc_rsb_sc139"/>
    <w:basedOn w:val="Normal"/>
    <w:rsid w:val="00D148AA"/>
    <w:pPr>
      <w:spacing w:before="100" w:beforeAutospacing="1" w:after="100" w:afterAutospacing="1"/>
    </w:pPr>
  </w:style>
  <w:style w:type="paragraph" w:customStyle="1" w:styleId="gscrsbsth37">
    <w:name w:val="gsc_rsb_sth37"/>
    <w:basedOn w:val="Normal"/>
    <w:rsid w:val="00D148AA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38">
    <w:name w:val="gsc_rsb_sth38"/>
    <w:basedOn w:val="Normal"/>
    <w:rsid w:val="00D148AA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39">
    <w:name w:val="gsc_rsb_sth39"/>
    <w:basedOn w:val="Normal"/>
    <w:rsid w:val="00D148AA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25">
    <w:name w:val="gsc_rsb_m25"/>
    <w:basedOn w:val="Normal"/>
    <w:rsid w:val="00D148AA"/>
    <w:pPr>
      <w:spacing w:before="100" w:beforeAutospacing="1" w:after="100" w:afterAutospacing="1"/>
    </w:pPr>
  </w:style>
  <w:style w:type="paragraph" w:customStyle="1" w:styleId="gscrsbm26">
    <w:name w:val="gsc_rsb_m26"/>
    <w:basedOn w:val="Normal"/>
    <w:rsid w:val="00D148AA"/>
    <w:pPr>
      <w:spacing w:before="100" w:beforeAutospacing="1" w:after="100" w:afterAutospacing="1"/>
    </w:pPr>
  </w:style>
  <w:style w:type="paragraph" w:customStyle="1" w:styleId="gscrsbali25">
    <w:name w:val="gsc_rsb_a&gt;li25"/>
    <w:basedOn w:val="Normal"/>
    <w:rsid w:val="00D148AA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26">
    <w:name w:val="gsc_rsb_a&gt;li26"/>
    <w:basedOn w:val="Normal"/>
    <w:rsid w:val="00D148AA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29">
    <w:name w:val="gsc_rsb_a_desc29"/>
    <w:basedOn w:val="Normal"/>
    <w:rsid w:val="00D148AA"/>
    <w:pPr>
      <w:ind w:left="960" w:right="495"/>
    </w:pPr>
  </w:style>
  <w:style w:type="paragraph" w:customStyle="1" w:styleId="gscrsbadesc30">
    <w:name w:val="gsc_rsb_a_desc30"/>
    <w:basedOn w:val="Normal"/>
    <w:rsid w:val="00D148AA"/>
    <w:pPr>
      <w:ind w:left="960" w:right="495"/>
    </w:pPr>
  </w:style>
  <w:style w:type="paragraph" w:customStyle="1" w:styleId="gscrsbaext39">
    <w:name w:val="gsc_rsb_a_ext39"/>
    <w:basedOn w:val="Normal"/>
    <w:rsid w:val="00D148AA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40">
    <w:name w:val="gsc_rsb_a_ext40"/>
    <w:basedOn w:val="Normal"/>
    <w:rsid w:val="00D148AA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25">
    <w:name w:val="gsc_rsb_a_ext225"/>
    <w:basedOn w:val="Normal"/>
    <w:rsid w:val="00D148AA"/>
    <w:pPr>
      <w:spacing w:before="100" w:beforeAutospacing="1" w:after="100" w:afterAutospacing="1"/>
    </w:pPr>
  </w:style>
  <w:style w:type="paragraph" w:customStyle="1" w:styleId="gscrsbaext226">
    <w:name w:val="gsc_rsb_a_ext226"/>
    <w:basedOn w:val="Normal"/>
    <w:rsid w:val="00D148AA"/>
    <w:pPr>
      <w:spacing w:before="100" w:beforeAutospacing="1" w:after="100" w:afterAutospacing="1"/>
    </w:pPr>
  </w:style>
  <w:style w:type="paragraph" w:customStyle="1" w:styleId="gscrsbaa25">
    <w:name w:val="gsc_rsb_aa25"/>
    <w:basedOn w:val="Normal"/>
    <w:rsid w:val="00D148AA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26">
    <w:name w:val="gsc_rsb_aa26"/>
    <w:basedOn w:val="Normal"/>
    <w:rsid w:val="00D148AA"/>
    <w:pPr>
      <w:spacing w:before="100" w:beforeAutospacing="1" w:after="100" w:afterAutospacing="1"/>
    </w:pPr>
    <w:rPr>
      <w:sz w:val="26"/>
      <w:szCs w:val="26"/>
    </w:rPr>
  </w:style>
  <w:style w:type="paragraph" w:customStyle="1" w:styleId="gslbl214">
    <w:name w:val="gs_lbl214"/>
    <w:basedOn w:val="Normal"/>
    <w:rsid w:val="00D148AA"/>
    <w:pPr>
      <w:spacing w:before="100" w:beforeAutospacing="1" w:after="100" w:afterAutospacing="1"/>
    </w:pPr>
  </w:style>
  <w:style w:type="paragraph" w:customStyle="1" w:styleId="gscprfil13">
    <w:name w:val="gsc_prf_il13"/>
    <w:basedOn w:val="Normal"/>
    <w:rsid w:val="00D148AA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13">
    <w:name w:val="gsc_prf_ila13"/>
    <w:basedOn w:val="Normal"/>
    <w:rsid w:val="00D148AA"/>
    <w:pPr>
      <w:spacing w:before="100" w:beforeAutospacing="1" w:after="100" w:afterAutospacing="1"/>
    </w:pPr>
  </w:style>
  <w:style w:type="paragraph" w:customStyle="1" w:styleId="gscprfinta13">
    <w:name w:val="gsc_prf_inta13"/>
    <w:basedOn w:val="Normal"/>
    <w:rsid w:val="00D148AA"/>
    <w:pPr>
      <w:spacing w:before="100" w:beforeAutospacing="1" w:after="100" w:afterAutospacing="1"/>
      <w:ind w:right="240"/>
      <w:textAlignment w:val="top"/>
    </w:pPr>
  </w:style>
  <w:style w:type="paragraph" w:customStyle="1" w:styleId="gscddsec13">
    <w:name w:val="gsc_dd_sec13"/>
    <w:basedOn w:val="Normal"/>
    <w:rsid w:val="00D148AA"/>
    <w:pPr>
      <w:spacing w:before="100" w:beforeAutospacing="1" w:after="100" w:afterAutospacing="1"/>
    </w:pPr>
  </w:style>
  <w:style w:type="paragraph" w:customStyle="1" w:styleId="gscddmor-sel13">
    <w:name w:val="gsc_dd_mor-sel13"/>
    <w:basedOn w:val="Normal"/>
    <w:rsid w:val="00D148AA"/>
    <w:pPr>
      <w:spacing w:before="100" w:beforeAutospacing="1" w:after="100" w:afterAutospacing="1"/>
    </w:pPr>
    <w:rPr>
      <w:color w:val="DD4B39"/>
    </w:rPr>
  </w:style>
  <w:style w:type="paragraph" w:customStyle="1" w:styleId="gscppmotn25">
    <w:name w:val="gsc_pp_mo_tn25"/>
    <w:basedOn w:val="Normal"/>
    <w:rsid w:val="00D148AA"/>
    <w:pPr>
      <w:spacing w:before="100" w:beforeAutospacing="1" w:after="100" w:afterAutospacing="1"/>
    </w:pPr>
  </w:style>
  <w:style w:type="paragraph" w:customStyle="1" w:styleId="gscppmotn26">
    <w:name w:val="gsc_pp_mo_tn26"/>
    <w:basedOn w:val="Normal"/>
    <w:rsid w:val="00D148AA"/>
    <w:pPr>
      <w:spacing w:before="100" w:beforeAutospacing="1" w:after="100" w:afterAutospacing="1"/>
    </w:pPr>
  </w:style>
  <w:style w:type="paragraph" w:customStyle="1" w:styleId="gscppmosm25">
    <w:name w:val="gsc_pp_mo_sm25"/>
    <w:basedOn w:val="Normal"/>
    <w:rsid w:val="00D148AA"/>
    <w:pPr>
      <w:spacing w:before="100" w:beforeAutospacing="1" w:after="100" w:afterAutospacing="1"/>
    </w:pPr>
  </w:style>
  <w:style w:type="paragraph" w:customStyle="1" w:styleId="gscppmosm26">
    <w:name w:val="gsc_pp_mo_sm26"/>
    <w:basedOn w:val="Normal"/>
    <w:rsid w:val="00D148AA"/>
    <w:pPr>
      <w:spacing w:before="100" w:beforeAutospacing="1" w:after="100" w:afterAutospacing="1"/>
    </w:pPr>
  </w:style>
  <w:style w:type="paragraph" w:customStyle="1" w:styleId="gscppmonm25">
    <w:name w:val="gsc_pp_mo_nm25"/>
    <w:basedOn w:val="Normal"/>
    <w:rsid w:val="00D148AA"/>
    <w:pPr>
      <w:spacing w:before="100" w:beforeAutospacing="1" w:after="100" w:afterAutospacing="1"/>
    </w:pPr>
  </w:style>
  <w:style w:type="paragraph" w:customStyle="1" w:styleId="gscppmonm26">
    <w:name w:val="gsc_pp_mo_nm26"/>
    <w:basedOn w:val="Normal"/>
    <w:rsid w:val="00D148AA"/>
    <w:pPr>
      <w:spacing w:before="100" w:beforeAutospacing="1" w:after="100" w:afterAutospacing="1"/>
    </w:pPr>
  </w:style>
  <w:style w:type="paragraph" w:customStyle="1" w:styleId="gscucoar13">
    <w:name w:val="gsc_ucoar13"/>
    <w:basedOn w:val="Normal"/>
    <w:rsid w:val="00D148AA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13">
    <w:name w:val="gsc_oai13"/>
    <w:basedOn w:val="Normal"/>
    <w:rsid w:val="00D148AA"/>
    <w:pPr>
      <w:spacing w:before="100" w:beforeAutospacing="1" w:after="100" w:afterAutospacing="1"/>
      <w:ind w:left="960"/>
    </w:pPr>
  </w:style>
  <w:style w:type="paragraph" w:customStyle="1" w:styleId="gscfolcr13">
    <w:name w:val="gsc_fol_cr13"/>
    <w:basedOn w:val="Normal"/>
    <w:rsid w:val="00D148AA"/>
  </w:style>
  <w:style w:type="paragraph" w:customStyle="1" w:styleId="gsmdhdra12">
    <w:name w:val="gs_md_hdr&gt;a12"/>
    <w:basedOn w:val="Normal"/>
    <w:rsid w:val="00D148AA"/>
    <w:pPr>
      <w:ind w:right="30"/>
    </w:pPr>
  </w:style>
  <w:style w:type="paragraph" w:customStyle="1" w:styleId="gsmdhdrb12">
    <w:name w:val="gs_md_hdr_b12"/>
    <w:basedOn w:val="Normal"/>
    <w:rsid w:val="00D148AA"/>
    <w:pPr>
      <w:ind w:left="240" w:right="240"/>
    </w:pPr>
  </w:style>
  <w:style w:type="paragraph" w:customStyle="1" w:styleId="gsmdbdy23">
    <w:name w:val="gs_md_bdy23"/>
    <w:basedOn w:val="Normal"/>
    <w:rsid w:val="00D148AA"/>
    <w:pPr>
      <w:spacing w:before="100" w:beforeAutospacing="1" w:after="100" w:afterAutospacing="1"/>
    </w:pPr>
  </w:style>
  <w:style w:type="paragraph" w:customStyle="1" w:styleId="gsmdbdy24">
    <w:name w:val="gs_md_bdy24"/>
    <w:basedOn w:val="Normal"/>
    <w:rsid w:val="00D148AA"/>
    <w:pPr>
      <w:spacing w:before="100" w:beforeAutospacing="1" w:after="100" w:afterAutospacing="1"/>
    </w:pPr>
  </w:style>
  <w:style w:type="paragraph" w:customStyle="1" w:styleId="gsmdbtns12">
    <w:name w:val="gs_md_btns12"/>
    <w:basedOn w:val="Normal"/>
    <w:rsid w:val="00D148AA"/>
    <w:pPr>
      <w:spacing w:before="240"/>
    </w:pPr>
  </w:style>
  <w:style w:type="paragraph" w:customStyle="1" w:styleId="gsalrt12">
    <w:name w:val="gs_alrt12"/>
    <w:basedOn w:val="Normal"/>
    <w:rsid w:val="00D148AA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paragraph" w:customStyle="1" w:styleId="gscmdexar9">
    <w:name w:val="gsc_md_exa_r9"/>
    <w:basedOn w:val="Normal"/>
    <w:rsid w:val="00D148AA"/>
  </w:style>
  <w:style w:type="paragraph" w:customStyle="1" w:styleId="gscmdemlresend9">
    <w:name w:val="gsc_md_eml_resend9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cmdemlsave9">
    <w:name w:val="gsc_md_eml_save9"/>
    <w:basedOn w:val="Normal"/>
    <w:rsid w:val="00D148AA"/>
    <w:pPr>
      <w:spacing w:before="100" w:beforeAutospacing="1" w:after="100" w:afterAutospacing="1"/>
    </w:pPr>
  </w:style>
  <w:style w:type="paragraph" w:customStyle="1" w:styleId="gscmdhistw16">
    <w:name w:val="gsc_md_hist_w16"/>
    <w:basedOn w:val="Normal"/>
    <w:rsid w:val="00D148AA"/>
    <w:pPr>
      <w:spacing w:before="100" w:beforeAutospacing="1" w:after="100" w:afterAutospacing="1"/>
      <w:ind w:right="645"/>
    </w:pPr>
  </w:style>
  <w:style w:type="paragraph" w:customStyle="1" w:styleId="gscmdhistw17">
    <w:name w:val="gsc_md_hist_w17"/>
    <w:basedOn w:val="Normal"/>
    <w:rsid w:val="00D148AA"/>
    <w:pPr>
      <w:spacing w:before="100" w:beforeAutospacing="1" w:after="100" w:afterAutospacing="1"/>
      <w:ind w:right="645"/>
    </w:pPr>
  </w:style>
  <w:style w:type="paragraph" w:customStyle="1" w:styleId="gscmdhistw18">
    <w:name w:val="gsc_md_hist_w18"/>
    <w:basedOn w:val="Normal"/>
    <w:rsid w:val="00D148AA"/>
    <w:pPr>
      <w:spacing w:before="100" w:beforeAutospacing="1" w:after="100" w:afterAutospacing="1"/>
      <w:ind w:right="645"/>
    </w:pPr>
  </w:style>
  <w:style w:type="paragraph" w:customStyle="1" w:styleId="gscghistwrp16">
    <w:name w:val="gsc_g_hist_wrp16"/>
    <w:basedOn w:val="Normal"/>
    <w:rsid w:val="00D148AA"/>
    <w:pPr>
      <w:spacing w:before="100" w:beforeAutospacing="1" w:after="100" w:afterAutospacing="1"/>
    </w:pPr>
  </w:style>
  <w:style w:type="paragraph" w:customStyle="1" w:styleId="gscghistwrp17">
    <w:name w:val="gsc_g_hist_wrp17"/>
    <w:basedOn w:val="Normal"/>
    <w:rsid w:val="00D148AA"/>
    <w:pPr>
      <w:spacing w:before="100" w:beforeAutospacing="1" w:after="100" w:afterAutospacing="1"/>
    </w:pPr>
  </w:style>
  <w:style w:type="paragraph" w:customStyle="1" w:styleId="gscghistwrp18">
    <w:name w:val="gsc_g_hist_wrp18"/>
    <w:basedOn w:val="Normal"/>
    <w:rsid w:val="00D148AA"/>
    <w:pPr>
      <w:spacing w:before="100" w:beforeAutospacing="1" w:after="100" w:afterAutospacing="1"/>
    </w:pPr>
  </w:style>
  <w:style w:type="character" w:customStyle="1" w:styleId="gsrimg5">
    <w:name w:val="gs_rimg5"/>
    <w:basedOn w:val="DefaultParagraphFont"/>
    <w:rsid w:val="00D148AA"/>
    <w:rPr>
      <w:vanish w:val="0"/>
      <w:webHidden w:val="0"/>
      <w:shd w:val="clear" w:color="auto" w:fill="E5E5E5"/>
      <w:specVanish w:val="0"/>
    </w:rPr>
  </w:style>
  <w:style w:type="character" w:customStyle="1" w:styleId="gscrsbadesc31">
    <w:name w:val="gsc_rsb_a_desc31"/>
    <w:basedOn w:val="DefaultParagraphFont"/>
    <w:rsid w:val="00D148AA"/>
    <w:rPr>
      <w:vanish w:val="0"/>
      <w:webHidden w:val="0"/>
      <w:specVanish w:val="0"/>
    </w:rPr>
  </w:style>
  <w:style w:type="character" w:customStyle="1" w:styleId="gscrsbaext41">
    <w:name w:val="gsc_rsb_a_ext41"/>
    <w:basedOn w:val="DefaultParagraphFont"/>
    <w:rsid w:val="00D148AA"/>
    <w:rPr>
      <w:vanish w:val="0"/>
      <w:webHidden w:val="0"/>
      <w:color w:val="777777"/>
      <w:sz w:val="20"/>
      <w:szCs w:val="20"/>
      <w:specVanish w:val="0"/>
    </w:rPr>
  </w:style>
  <w:style w:type="character" w:customStyle="1" w:styleId="gscrsbtap5">
    <w:name w:val="gsc_rsb_tap5"/>
    <w:basedOn w:val="DefaultParagraphFont"/>
    <w:rsid w:val="00D148AA"/>
    <w:rPr>
      <w:vanish w:val="0"/>
      <w:webHidden w:val="0"/>
      <w:specVanish w:val="0"/>
    </w:rPr>
  </w:style>
  <w:style w:type="character" w:customStyle="1" w:styleId="gsico36">
    <w:name w:val="gs_ico36"/>
    <w:basedOn w:val="DefaultParagraphFont"/>
    <w:rsid w:val="00D148AA"/>
  </w:style>
  <w:style w:type="paragraph" w:customStyle="1" w:styleId="gslbl215">
    <w:name w:val="gs_lbl215"/>
    <w:basedOn w:val="Normal"/>
    <w:rsid w:val="00D148AA"/>
    <w:pPr>
      <w:spacing w:before="100" w:beforeAutospacing="1" w:after="100" w:afterAutospacing="1"/>
    </w:pPr>
    <w:rPr>
      <w:u w:val="single"/>
    </w:rPr>
  </w:style>
  <w:style w:type="paragraph" w:customStyle="1" w:styleId="gslbl216">
    <w:name w:val="gs_lbl216"/>
    <w:basedOn w:val="Normal"/>
    <w:rsid w:val="00D148AA"/>
    <w:pPr>
      <w:spacing w:before="100" w:beforeAutospacing="1" w:after="100" w:afterAutospacing="1"/>
    </w:pPr>
  </w:style>
  <w:style w:type="paragraph" w:customStyle="1" w:styleId="gsnta14">
    <w:name w:val="gs_nta14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nph16">
    <w:name w:val="gs_nph16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ota14">
    <w:name w:val="gs_ota14"/>
    <w:basedOn w:val="Normal"/>
    <w:rsid w:val="00D148AA"/>
    <w:pPr>
      <w:spacing w:before="100" w:beforeAutospacing="1" w:after="100" w:afterAutospacing="1"/>
    </w:pPr>
  </w:style>
  <w:style w:type="paragraph" w:customStyle="1" w:styleId="gsoph14">
    <w:name w:val="gs_oph14"/>
    <w:basedOn w:val="Normal"/>
    <w:rsid w:val="00D148AA"/>
    <w:pPr>
      <w:spacing w:before="100" w:beforeAutospacing="1" w:after="100" w:afterAutospacing="1"/>
    </w:pPr>
  </w:style>
  <w:style w:type="paragraph" w:customStyle="1" w:styleId="gsintxt66">
    <w:name w:val="gs_in_txt66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67">
    <w:name w:val="gs_in_txt67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68">
    <w:name w:val="gs_in_txt68"/>
    <w:basedOn w:val="Normal"/>
    <w:rsid w:val="00D148AA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69">
    <w:name w:val="gs_in_txt69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70">
    <w:name w:val="gs_in_txt70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14">
    <w:name w:val="gs_in_txts14"/>
    <w:basedOn w:val="Normal"/>
    <w:rsid w:val="00D148AA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45">
    <w:name w:val="gs_wr45"/>
    <w:basedOn w:val="Normal"/>
    <w:rsid w:val="00D148AA"/>
    <w:pPr>
      <w:spacing w:before="100" w:beforeAutospacing="1" w:after="100" w:afterAutospacing="1"/>
    </w:pPr>
    <w:rPr>
      <w:sz w:val="23"/>
      <w:szCs w:val="23"/>
    </w:rPr>
  </w:style>
  <w:style w:type="paragraph" w:customStyle="1" w:styleId="gswr46">
    <w:name w:val="gs_wr46"/>
    <w:basedOn w:val="Normal"/>
    <w:rsid w:val="00D148AA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47">
    <w:name w:val="gs_wr47"/>
    <w:basedOn w:val="Normal"/>
    <w:rsid w:val="00D148AA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217">
    <w:name w:val="gs_lbl217"/>
    <w:basedOn w:val="Normal"/>
    <w:rsid w:val="00D148AA"/>
    <w:pPr>
      <w:spacing w:before="100" w:beforeAutospacing="1" w:after="100" w:afterAutospacing="1"/>
    </w:pPr>
    <w:rPr>
      <w:color w:val="222222"/>
    </w:rPr>
  </w:style>
  <w:style w:type="paragraph" w:customStyle="1" w:styleId="gslbl218">
    <w:name w:val="gs_lbl218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219">
    <w:name w:val="gs_lbl219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220">
    <w:name w:val="gs_lbl220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221">
    <w:name w:val="gs_lbl221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222">
    <w:name w:val="gs_lbl222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223">
    <w:name w:val="gs_lbl223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o37">
    <w:name w:val="gs_ico37"/>
    <w:basedOn w:val="Normal"/>
    <w:rsid w:val="00D148AA"/>
    <w:pPr>
      <w:ind w:left="-158"/>
    </w:pPr>
  </w:style>
  <w:style w:type="paragraph" w:customStyle="1" w:styleId="gsaro14">
    <w:name w:val="gs_aro14"/>
    <w:basedOn w:val="Normal"/>
    <w:rsid w:val="00D148AA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14">
    <w:name w:val="gs_aru14"/>
    <w:basedOn w:val="Normal"/>
    <w:rsid w:val="00D148AA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14">
    <w:name w:val="gs_txt14"/>
    <w:basedOn w:val="Normal"/>
    <w:rsid w:val="00D148AA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105">
    <w:name w:val="gs_icm105"/>
    <w:basedOn w:val="Normal"/>
    <w:rsid w:val="00D148AA"/>
    <w:pPr>
      <w:spacing w:after="100" w:afterAutospacing="1"/>
    </w:pPr>
  </w:style>
  <w:style w:type="paragraph" w:customStyle="1" w:styleId="gsicm106">
    <w:name w:val="gs_icm106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107">
    <w:name w:val="gs_icm107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108">
    <w:name w:val="gs_icm108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109">
    <w:name w:val="gs_icm109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110">
    <w:name w:val="gs_icm110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111">
    <w:name w:val="gs_icm111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112">
    <w:name w:val="gs_icm112"/>
    <w:basedOn w:val="Normal"/>
    <w:rsid w:val="00D148AA"/>
    <w:pPr>
      <w:spacing w:after="100" w:afterAutospacing="1"/>
    </w:pPr>
  </w:style>
  <w:style w:type="paragraph" w:customStyle="1" w:styleId="gslbl224">
    <w:name w:val="gs_lbl224"/>
    <w:basedOn w:val="Normal"/>
    <w:rsid w:val="00D148AA"/>
    <w:pPr>
      <w:spacing w:before="100" w:beforeAutospacing="1" w:after="100" w:afterAutospacing="1"/>
    </w:pPr>
  </w:style>
  <w:style w:type="paragraph" w:customStyle="1" w:styleId="gslbl225">
    <w:name w:val="gs_lbl225"/>
    <w:basedOn w:val="Normal"/>
    <w:rsid w:val="00D148AA"/>
    <w:pPr>
      <w:spacing w:before="100" w:beforeAutospacing="1" w:after="100" w:afterAutospacing="1"/>
    </w:pPr>
  </w:style>
  <w:style w:type="paragraph" w:customStyle="1" w:styleId="gsmdli27">
    <w:name w:val="gs_md_li27"/>
    <w:basedOn w:val="Normal"/>
    <w:rsid w:val="00D148AA"/>
    <w:pPr>
      <w:spacing w:before="100" w:beforeAutospacing="1" w:after="100" w:afterAutospacing="1"/>
    </w:pPr>
  </w:style>
  <w:style w:type="paragraph" w:customStyle="1" w:styleId="gslbl226">
    <w:name w:val="gs_lbl226"/>
    <w:basedOn w:val="Normal"/>
    <w:rsid w:val="00D148AA"/>
    <w:pPr>
      <w:spacing w:before="100" w:beforeAutospacing="1" w:after="100" w:afterAutospacing="1"/>
    </w:pPr>
  </w:style>
  <w:style w:type="paragraph" w:customStyle="1" w:styleId="gslbl227">
    <w:name w:val="gs_lbl227"/>
    <w:basedOn w:val="Normal"/>
    <w:rsid w:val="00D148AA"/>
    <w:pPr>
      <w:spacing w:before="100" w:beforeAutospacing="1" w:after="100" w:afterAutospacing="1"/>
    </w:pPr>
  </w:style>
  <w:style w:type="paragraph" w:customStyle="1" w:styleId="gslbl228">
    <w:name w:val="gs_lbl228"/>
    <w:basedOn w:val="Normal"/>
    <w:rsid w:val="00D148AA"/>
    <w:pPr>
      <w:spacing w:before="100" w:beforeAutospacing="1" w:after="100" w:afterAutospacing="1"/>
    </w:pPr>
  </w:style>
  <w:style w:type="paragraph" w:customStyle="1" w:styleId="gscbx54">
    <w:name w:val="gs_cbx54"/>
    <w:basedOn w:val="Normal"/>
    <w:rsid w:val="00D148AA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55">
    <w:name w:val="gs_cbx55"/>
    <w:basedOn w:val="Normal"/>
    <w:rsid w:val="00D148AA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56">
    <w:name w:val="gs_cbx56"/>
    <w:basedOn w:val="Normal"/>
    <w:rsid w:val="00D148AA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57">
    <w:name w:val="gs_cbx57"/>
    <w:basedOn w:val="Normal"/>
    <w:rsid w:val="00D148AA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28">
    <w:name w:val="gs_chk28"/>
    <w:basedOn w:val="Normal"/>
    <w:rsid w:val="00D148AA"/>
    <w:pPr>
      <w:spacing w:before="100" w:beforeAutospacing="1" w:after="100" w:afterAutospacing="1"/>
    </w:pPr>
  </w:style>
  <w:style w:type="paragraph" w:customStyle="1" w:styleId="gschk29">
    <w:name w:val="gs_chk29"/>
    <w:basedOn w:val="Normal"/>
    <w:rsid w:val="00D148AA"/>
    <w:pPr>
      <w:spacing w:before="100" w:beforeAutospacing="1" w:after="100" w:afterAutospacing="1"/>
    </w:pPr>
  </w:style>
  <w:style w:type="paragraph" w:customStyle="1" w:styleId="gsicoxt14">
    <w:name w:val="gs_ico_xt14"/>
    <w:basedOn w:val="Normal"/>
    <w:rsid w:val="00D148AA"/>
    <w:pPr>
      <w:spacing w:before="100" w:beforeAutospacing="1" w:after="100" w:afterAutospacing="1"/>
    </w:pPr>
  </w:style>
  <w:style w:type="paragraph" w:customStyle="1" w:styleId="gsbtnp14">
    <w:name w:val="gs_btnp14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mdli28">
    <w:name w:val="gs_md_li28"/>
    <w:basedOn w:val="Normal"/>
    <w:rsid w:val="00D148AA"/>
    <w:pPr>
      <w:spacing w:before="100" w:beforeAutospacing="1" w:after="100" w:afterAutospacing="1"/>
    </w:pPr>
  </w:style>
  <w:style w:type="paragraph" w:customStyle="1" w:styleId="gshdrpp27">
    <w:name w:val="gs_hdr_pp27"/>
    <w:basedOn w:val="Normal"/>
    <w:rsid w:val="00D148AA"/>
    <w:pPr>
      <w:spacing w:before="100" w:beforeAutospacing="1" w:after="100" w:afterAutospacing="1"/>
    </w:pPr>
  </w:style>
  <w:style w:type="paragraph" w:customStyle="1" w:styleId="gslbl229">
    <w:name w:val="gs_lbl229"/>
    <w:basedOn w:val="Normal"/>
    <w:rsid w:val="00D148AA"/>
    <w:pPr>
      <w:spacing w:before="100" w:beforeAutospacing="1" w:after="100" w:afterAutospacing="1"/>
    </w:pPr>
  </w:style>
  <w:style w:type="paragraph" w:customStyle="1" w:styleId="gshdrmbo14">
    <w:name w:val="gs_hdr_mbo14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hdrdso27">
    <w:name w:val="gs_hdr_dso27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hdrdso28">
    <w:name w:val="gs_hdr_dso28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hdrpp28">
    <w:name w:val="gs_hdr_pp28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hdrpm27">
    <w:name w:val="gs_hdr_pm27"/>
    <w:basedOn w:val="Normal"/>
    <w:rsid w:val="00D148AA"/>
    <w:pPr>
      <w:spacing w:before="100" w:beforeAutospacing="1" w:after="100" w:afterAutospacing="1"/>
      <w:ind w:left="1740"/>
    </w:pPr>
  </w:style>
  <w:style w:type="paragraph" w:customStyle="1" w:styleId="gshdrpm28">
    <w:name w:val="gs_hdr_pm28"/>
    <w:basedOn w:val="Normal"/>
    <w:rsid w:val="00D148AA"/>
    <w:pPr>
      <w:spacing w:before="90"/>
      <w:ind w:left="870"/>
    </w:pPr>
  </w:style>
  <w:style w:type="paragraph" w:customStyle="1" w:styleId="gsico38">
    <w:name w:val="gs_ico38"/>
    <w:basedOn w:val="Normal"/>
    <w:rsid w:val="00D148AA"/>
    <w:pPr>
      <w:ind w:left="-158"/>
    </w:pPr>
  </w:style>
  <w:style w:type="paragraph" w:customStyle="1" w:styleId="gsabmdw14">
    <w:name w:val="gs_ab_mdw14"/>
    <w:basedOn w:val="Normal"/>
    <w:rsid w:val="00D148AA"/>
  </w:style>
  <w:style w:type="paragraph" w:customStyle="1" w:styleId="gsabbtw14">
    <w:name w:val="gs_ab_btw14"/>
    <w:basedOn w:val="Normal"/>
    <w:rsid w:val="00D148AA"/>
    <w:pPr>
      <w:ind w:left="240" w:right="180"/>
    </w:pPr>
  </w:style>
  <w:style w:type="paragraph" w:customStyle="1" w:styleId="gsind27">
    <w:name w:val="gs_ind27"/>
    <w:basedOn w:val="Normal"/>
    <w:rsid w:val="00D148AA"/>
    <w:pPr>
      <w:spacing w:before="100" w:beforeAutospacing="1" w:after="60"/>
      <w:ind w:hanging="120"/>
    </w:pPr>
  </w:style>
  <w:style w:type="paragraph" w:customStyle="1" w:styleId="gsinw27">
    <w:name w:val="gs_inw27"/>
    <w:basedOn w:val="Normal"/>
    <w:rsid w:val="00D148AA"/>
    <w:pPr>
      <w:spacing w:before="100" w:beforeAutospacing="1" w:after="60"/>
    </w:pPr>
  </w:style>
  <w:style w:type="paragraph" w:customStyle="1" w:styleId="gsind28">
    <w:name w:val="gs_ind28"/>
    <w:basedOn w:val="Normal"/>
    <w:rsid w:val="00D148AA"/>
    <w:pPr>
      <w:spacing w:before="100" w:beforeAutospacing="1"/>
      <w:ind w:hanging="120"/>
    </w:pPr>
  </w:style>
  <w:style w:type="paragraph" w:customStyle="1" w:styleId="gsinw28">
    <w:name w:val="gs_inw28"/>
    <w:basedOn w:val="Normal"/>
    <w:rsid w:val="00D148AA"/>
    <w:pPr>
      <w:spacing w:before="100" w:beforeAutospacing="1"/>
    </w:pPr>
  </w:style>
  <w:style w:type="paragraph" w:customStyle="1" w:styleId="gscax40">
    <w:name w:val="gsc_a_x40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t40">
    <w:name w:val="gsc_a_t40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cac40">
    <w:name w:val="gsc_a_c40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x41">
    <w:name w:val="gsc_a_x41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t41">
    <w:name w:val="gsc_a_t41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cac41">
    <w:name w:val="gsc_a_c41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x42">
    <w:name w:val="gsc_a_x42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t42">
    <w:name w:val="gsc_a_t42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cac42">
    <w:name w:val="gsc_a_c42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y27">
    <w:name w:val="gsc_a_y27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y28">
    <w:name w:val="gsc_a_y28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h27">
    <w:name w:val="gsc_a_h27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cah28">
    <w:name w:val="gsc_a_h28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cam14">
    <w:name w:val="gsc_a_m14"/>
    <w:basedOn w:val="Normal"/>
    <w:rsid w:val="00D148AA"/>
    <w:pPr>
      <w:spacing w:before="100" w:beforeAutospacing="1" w:after="100" w:afterAutospacing="1"/>
    </w:pPr>
  </w:style>
  <w:style w:type="paragraph" w:customStyle="1" w:styleId="gscaam14">
    <w:name w:val="gsc_a_am14"/>
    <w:basedOn w:val="Normal"/>
    <w:rsid w:val="00D148AA"/>
    <w:pPr>
      <w:spacing w:before="100" w:beforeAutospacing="1"/>
    </w:pPr>
    <w:rPr>
      <w:sz w:val="36"/>
      <w:szCs w:val="36"/>
    </w:rPr>
  </w:style>
  <w:style w:type="paragraph" w:customStyle="1" w:styleId="gsmdprg14">
    <w:name w:val="gs_md_prg14"/>
    <w:basedOn w:val="Normal"/>
    <w:rsid w:val="00D148AA"/>
    <w:pPr>
      <w:ind w:left="240" w:right="240"/>
      <w:jc w:val="center"/>
    </w:pPr>
  </w:style>
  <w:style w:type="paragraph" w:customStyle="1" w:styleId="gscoictall14">
    <w:name w:val="gsc_oict_all14"/>
    <w:basedOn w:val="Normal"/>
    <w:rsid w:val="00D148AA"/>
    <w:pPr>
      <w:spacing w:line="300" w:lineRule="atLeast"/>
    </w:pPr>
    <w:rPr>
      <w:caps/>
      <w:sz w:val="20"/>
      <w:szCs w:val="20"/>
    </w:rPr>
  </w:style>
  <w:style w:type="paragraph" w:customStyle="1" w:styleId="gscoictprf14">
    <w:name w:val="gsc_oict_prf14"/>
    <w:basedOn w:val="Normal"/>
    <w:rsid w:val="00D148AA"/>
    <w:pPr>
      <w:spacing w:before="30" w:line="300" w:lineRule="atLeast"/>
    </w:pPr>
    <w:rPr>
      <w:caps/>
      <w:sz w:val="20"/>
      <w:szCs w:val="20"/>
    </w:rPr>
  </w:style>
  <w:style w:type="paragraph" w:customStyle="1" w:styleId="gscoicres14">
    <w:name w:val="gsc_oic_res14"/>
    <w:basedOn w:val="Normal"/>
    <w:rsid w:val="00D148AA"/>
    <w:pPr>
      <w:spacing w:before="120" w:after="180"/>
      <w:ind w:left="615" w:right="240"/>
    </w:pPr>
  </w:style>
  <w:style w:type="paragraph" w:customStyle="1" w:styleId="gscoicname14">
    <w:name w:val="gsc_oic_name14"/>
    <w:basedOn w:val="Normal"/>
    <w:rsid w:val="00D148AA"/>
    <w:pPr>
      <w:spacing w:before="100" w:beforeAutospacing="1" w:after="100" w:afterAutospacing="1"/>
    </w:pPr>
    <w:rPr>
      <w:color w:val="777777"/>
    </w:rPr>
  </w:style>
  <w:style w:type="paragraph" w:customStyle="1" w:styleId="gscoicall14">
    <w:name w:val="gsc_oic_all14"/>
    <w:basedOn w:val="Normal"/>
    <w:rsid w:val="00D148AA"/>
    <w:pPr>
      <w:spacing w:before="100" w:beforeAutospacing="1" w:after="100" w:afterAutospacing="1"/>
    </w:pPr>
    <w:rPr>
      <w:color w:val="777777"/>
    </w:rPr>
  </w:style>
  <w:style w:type="paragraph" w:customStyle="1" w:styleId="gscoicprf14">
    <w:name w:val="gsc_oic_prf14"/>
    <w:basedOn w:val="Normal"/>
    <w:rsid w:val="00D148AA"/>
    <w:pPr>
      <w:spacing w:before="100" w:beforeAutospacing="1" w:after="100" w:afterAutospacing="1"/>
    </w:pPr>
    <w:rPr>
      <w:color w:val="777777"/>
    </w:rPr>
  </w:style>
  <w:style w:type="paragraph" w:customStyle="1" w:styleId="gscoictalldata-a14">
    <w:name w:val="gsc_oict_all[data-a]14"/>
    <w:basedOn w:val="Normal"/>
    <w:rsid w:val="00D148AA"/>
    <w:pPr>
      <w:spacing w:before="100" w:beforeAutospacing="1" w:after="100" w:afterAutospacing="1"/>
    </w:pPr>
    <w:rPr>
      <w:color w:val="1A0DAB"/>
    </w:rPr>
  </w:style>
  <w:style w:type="paragraph" w:customStyle="1" w:styleId="gsciadbartadded14">
    <w:name w:val="gsc_iadb_art_added14"/>
    <w:basedOn w:val="Normal"/>
    <w:rsid w:val="00D148AA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14">
    <w:name w:val="gsc_iadb_art_body14"/>
    <w:basedOn w:val="Normal"/>
    <w:rsid w:val="00D148AA"/>
    <w:pPr>
      <w:spacing w:before="180" w:after="180"/>
      <w:ind w:left="615" w:right="240"/>
    </w:pPr>
  </w:style>
  <w:style w:type="paragraph" w:customStyle="1" w:styleId="gshh314">
    <w:name w:val="gsh_h314"/>
    <w:basedOn w:val="Normal"/>
    <w:rsid w:val="00D148AA"/>
    <w:pPr>
      <w:spacing w:before="240" w:after="240"/>
    </w:pPr>
    <w:rPr>
      <w:sz w:val="20"/>
      <w:szCs w:val="20"/>
    </w:rPr>
  </w:style>
  <w:style w:type="paragraph" w:customStyle="1" w:styleId="gshcsp14">
    <w:name w:val="gsh_csp14"/>
    <w:basedOn w:val="Normal"/>
    <w:rsid w:val="00D148AA"/>
    <w:pPr>
      <w:spacing w:before="120" w:after="120"/>
    </w:pPr>
  </w:style>
  <w:style w:type="paragraph" w:customStyle="1" w:styleId="gsclcl40">
    <w:name w:val="gsc_lcl40"/>
    <w:basedOn w:val="Normal"/>
    <w:rsid w:val="00D148AA"/>
    <w:pPr>
      <w:ind w:right="5010"/>
    </w:pPr>
  </w:style>
  <w:style w:type="paragraph" w:customStyle="1" w:styleId="gsclcl41">
    <w:name w:val="gsc_lcl41"/>
    <w:basedOn w:val="Normal"/>
    <w:rsid w:val="00D148AA"/>
  </w:style>
  <w:style w:type="paragraph" w:customStyle="1" w:styleId="gsclcl42">
    <w:name w:val="gsc_lcl42"/>
    <w:basedOn w:val="Normal"/>
    <w:rsid w:val="00D148AA"/>
  </w:style>
  <w:style w:type="paragraph" w:customStyle="1" w:styleId="gscrsb40">
    <w:name w:val="gsc_rsb40"/>
    <w:basedOn w:val="Normal"/>
    <w:rsid w:val="00D148AA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41">
    <w:name w:val="gsc_rsb41"/>
    <w:basedOn w:val="Normal"/>
    <w:rsid w:val="00D148AA"/>
  </w:style>
  <w:style w:type="paragraph" w:customStyle="1" w:styleId="gscrsb42">
    <w:name w:val="gsc_rsb42"/>
    <w:basedOn w:val="Normal"/>
    <w:rsid w:val="00D148AA"/>
  </w:style>
  <w:style w:type="paragraph" w:customStyle="1" w:styleId="gscrsbs40">
    <w:name w:val="gsc_rsb_s40"/>
    <w:basedOn w:val="Normal"/>
    <w:rsid w:val="00D148AA"/>
    <w:pPr>
      <w:spacing w:after="480"/>
      <w:ind w:left="240"/>
    </w:pPr>
  </w:style>
  <w:style w:type="paragraph" w:customStyle="1" w:styleId="gscrsbs41">
    <w:name w:val="gsc_rsb_s41"/>
    <w:basedOn w:val="Normal"/>
    <w:rsid w:val="00D148AA"/>
  </w:style>
  <w:style w:type="paragraph" w:customStyle="1" w:styleId="gscrsbs42">
    <w:name w:val="gsc_rsb_s42"/>
    <w:basedOn w:val="Normal"/>
    <w:rsid w:val="00D148AA"/>
  </w:style>
  <w:style w:type="paragraph" w:customStyle="1" w:styleId="gscrsbheader40">
    <w:name w:val="gsc_rsb_header40"/>
    <w:basedOn w:val="Normal"/>
    <w:rsid w:val="00D148AA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41">
    <w:name w:val="gsc_rsb_header41"/>
    <w:basedOn w:val="Normal"/>
    <w:rsid w:val="00D148AA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42">
    <w:name w:val="gsc_rsb_header42"/>
    <w:basedOn w:val="Normal"/>
    <w:rsid w:val="00D148AA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27">
    <w:name w:val="gsc_rsb_std27"/>
    <w:basedOn w:val="Normal"/>
    <w:rsid w:val="00D148AA"/>
    <w:pPr>
      <w:spacing w:before="100" w:beforeAutospacing="1" w:after="100" w:afterAutospacing="1"/>
      <w:jc w:val="right"/>
    </w:pPr>
  </w:style>
  <w:style w:type="paragraph" w:customStyle="1" w:styleId="gscrsbstd28">
    <w:name w:val="gsc_rsb_std28"/>
    <w:basedOn w:val="Normal"/>
    <w:rsid w:val="00D148AA"/>
    <w:pPr>
      <w:spacing w:before="100" w:beforeAutospacing="1" w:after="100" w:afterAutospacing="1"/>
      <w:jc w:val="right"/>
    </w:pPr>
  </w:style>
  <w:style w:type="paragraph" w:customStyle="1" w:styleId="gscrsbsc140">
    <w:name w:val="gsc_rsb_sc140"/>
    <w:basedOn w:val="Normal"/>
    <w:rsid w:val="00D148AA"/>
    <w:pPr>
      <w:spacing w:before="100" w:beforeAutospacing="1" w:after="100" w:afterAutospacing="1"/>
    </w:pPr>
  </w:style>
  <w:style w:type="paragraph" w:customStyle="1" w:styleId="gscrsbsc141">
    <w:name w:val="gsc_rsb_sc141"/>
    <w:basedOn w:val="Normal"/>
    <w:rsid w:val="00D148AA"/>
    <w:pPr>
      <w:spacing w:before="100" w:beforeAutospacing="1" w:after="100" w:afterAutospacing="1"/>
    </w:pPr>
  </w:style>
  <w:style w:type="paragraph" w:customStyle="1" w:styleId="gscrsbsc142">
    <w:name w:val="gsc_rsb_sc142"/>
    <w:basedOn w:val="Normal"/>
    <w:rsid w:val="00D148AA"/>
    <w:pPr>
      <w:spacing w:before="100" w:beforeAutospacing="1" w:after="100" w:afterAutospacing="1"/>
    </w:pPr>
  </w:style>
  <w:style w:type="paragraph" w:customStyle="1" w:styleId="gscrsbsth40">
    <w:name w:val="gsc_rsb_sth40"/>
    <w:basedOn w:val="Normal"/>
    <w:rsid w:val="00D148AA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41">
    <w:name w:val="gsc_rsb_sth41"/>
    <w:basedOn w:val="Normal"/>
    <w:rsid w:val="00D148AA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42">
    <w:name w:val="gsc_rsb_sth42"/>
    <w:basedOn w:val="Normal"/>
    <w:rsid w:val="00D148AA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27">
    <w:name w:val="gsc_rsb_m27"/>
    <w:basedOn w:val="Normal"/>
    <w:rsid w:val="00D148AA"/>
    <w:pPr>
      <w:spacing w:before="100" w:beforeAutospacing="1" w:after="100" w:afterAutospacing="1"/>
    </w:pPr>
  </w:style>
  <w:style w:type="paragraph" w:customStyle="1" w:styleId="gscrsbm28">
    <w:name w:val="gsc_rsb_m28"/>
    <w:basedOn w:val="Normal"/>
    <w:rsid w:val="00D148AA"/>
    <w:pPr>
      <w:spacing w:before="100" w:beforeAutospacing="1" w:after="100" w:afterAutospacing="1"/>
    </w:pPr>
  </w:style>
  <w:style w:type="paragraph" w:customStyle="1" w:styleId="gscrsbali27">
    <w:name w:val="gsc_rsb_a&gt;li27"/>
    <w:basedOn w:val="Normal"/>
    <w:rsid w:val="00D148AA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28">
    <w:name w:val="gsc_rsb_a&gt;li28"/>
    <w:basedOn w:val="Normal"/>
    <w:rsid w:val="00D148AA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32">
    <w:name w:val="gsc_rsb_a_desc32"/>
    <w:basedOn w:val="Normal"/>
    <w:rsid w:val="00D148AA"/>
    <w:pPr>
      <w:ind w:left="960" w:right="495"/>
    </w:pPr>
  </w:style>
  <w:style w:type="paragraph" w:customStyle="1" w:styleId="gscrsbadesc33">
    <w:name w:val="gsc_rsb_a_desc33"/>
    <w:basedOn w:val="Normal"/>
    <w:rsid w:val="00D148AA"/>
    <w:pPr>
      <w:ind w:left="960" w:right="495"/>
    </w:pPr>
  </w:style>
  <w:style w:type="paragraph" w:customStyle="1" w:styleId="gscrsbaext42">
    <w:name w:val="gsc_rsb_a_ext42"/>
    <w:basedOn w:val="Normal"/>
    <w:rsid w:val="00D148AA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43">
    <w:name w:val="gsc_rsb_a_ext43"/>
    <w:basedOn w:val="Normal"/>
    <w:rsid w:val="00D148AA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27">
    <w:name w:val="gsc_rsb_a_ext227"/>
    <w:basedOn w:val="Normal"/>
    <w:rsid w:val="00D148AA"/>
    <w:pPr>
      <w:spacing w:before="100" w:beforeAutospacing="1" w:after="100" w:afterAutospacing="1"/>
    </w:pPr>
  </w:style>
  <w:style w:type="paragraph" w:customStyle="1" w:styleId="gscrsbaext228">
    <w:name w:val="gsc_rsb_a_ext228"/>
    <w:basedOn w:val="Normal"/>
    <w:rsid w:val="00D148AA"/>
    <w:pPr>
      <w:spacing w:before="100" w:beforeAutospacing="1" w:after="100" w:afterAutospacing="1"/>
    </w:pPr>
  </w:style>
  <w:style w:type="paragraph" w:customStyle="1" w:styleId="gscrsbaa27">
    <w:name w:val="gsc_rsb_aa27"/>
    <w:basedOn w:val="Normal"/>
    <w:rsid w:val="00D148AA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28">
    <w:name w:val="gsc_rsb_aa28"/>
    <w:basedOn w:val="Normal"/>
    <w:rsid w:val="00D148AA"/>
    <w:pPr>
      <w:spacing w:before="100" w:beforeAutospacing="1" w:after="100" w:afterAutospacing="1"/>
    </w:pPr>
    <w:rPr>
      <w:sz w:val="26"/>
      <w:szCs w:val="26"/>
    </w:rPr>
  </w:style>
  <w:style w:type="paragraph" w:customStyle="1" w:styleId="gslbl230">
    <w:name w:val="gs_lbl230"/>
    <w:basedOn w:val="Normal"/>
    <w:rsid w:val="00D148AA"/>
    <w:pPr>
      <w:spacing w:before="100" w:beforeAutospacing="1" w:after="100" w:afterAutospacing="1"/>
    </w:pPr>
  </w:style>
  <w:style w:type="paragraph" w:customStyle="1" w:styleId="gscprfil14">
    <w:name w:val="gsc_prf_il14"/>
    <w:basedOn w:val="Normal"/>
    <w:rsid w:val="00D148AA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14">
    <w:name w:val="gsc_prf_ila14"/>
    <w:basedOn w:val="Normal"/>
    <w:rsid w:val="00D148AA"/>
    <w:pPr>
      <w:spacing w:before="100" w:beforeAutospacing="1" w:after="100" w:afterAutospacing="1"/>
    </w:pPr>
  </w:style>
  <w:style w:type="paragraph" w:customStyle="1" w:styleId="gscprfinta14">
    <w:name w:val="gsc_prf_inta14"/>
    <w:basedOn w:val="Normal"/>
    <w:rsid w:val="00D148AA"/>
    <w:pPr>
      <w:spacing w:before="100" w:beforeAutospacing="1" w:after="100" w:afterAutospacing="1"/>
      <w:ind w:right="240"/>
      <w:textAlignment w:val="top"/>
    </w:pPr>
  </w:style>
  <w:style w:type="paragraph" w:customStyle="1" w:styleId="gscddsec14">
    <w:name w:val="gsc_dd_sec14"/>
    <w:basedOn w:val="Normal"/>
    <w:rsid w:val="00D148AA"/>
    <w:pPr>
      <w:spacing w:before="100" w:beforeAutospacing="1" w:after="100" w:afterAutospacing="1"/>
    </w:pPr>
  </w:style>
  <w:style w:type="paragraph" w:customStyle="1" w:styleId="gscddmor-sel14">
    <w:name w:val="gsc_dd_mor-sel14"/>
    <w:basedOn w:val="Normal"/>
    <w:rsid w:val="00D148AA"/>
    <w:pPr>
      <w:spacing w:before="100" w:beforeAutospacing="1" w:after="100" w:afterAutospacing="1"/>
    </w:pPr>
    <w:rPr>
      <w:color w:val="DD4B39"/>
    </w:rPr>
  </w:style>
  <w:style w:type="paragraph" w:customStyle="1" w:styleId="gscppmotn27">
    <w:name w:val="gsc_pp_mo_tn27"/>
    <w:basedOn w:val="Normal"/>
    <w:rsid w:val="00D148AA"/>
    <w:pPr>
      <w:spacing w:before="100" w:beforeAutospacing="1" w:after="100" w:afterAutospacing="1"/>
    </w:pPr>
  </w:style>
  <w:style w:type="paragraph" w:customStyle="1" w:styleId="gscppmotn28">
    <w:name w:val="gsc_pp_mo_tn28"/>
    <w:basedOn w:val="Normal"/>
    <w:rsid w:val="00D148AA"/>
    <w:pPr>
      <w:spacing w:before="100" w:beforeAutospacing="1" w:after="100" w:afterAutospacing="1"/>
    </w:pPr>
  </w:style>
  <w:style w:type="paragraph" w:customStyle="1" w:styleId="gscppmosm27">
    <w:name w:val="gsc_pp_mo_sm27"/>
    <w:basedOn w:val="Normal"/>
    <w:rsid w:val="00D148AA"/>
    <w:pPr>
      <w:spacing w:before="100" w:beforeAutospacing="1" w:after="100" w:afterAutospacing="1"/>
    </w:pPr>
  </w:style>
  <w:style w:type="paragraph" w:customStyle="1" w:styleId="gscppmosm28">
    <w:name w:val="gsc_pp_mo_sm28"/>
    <w:basedOn w:val="Normal"/>
    <w:rsid w:val="00D148AA"/>
    <w:pPr>
      <w:spacing w:before="100" w:beforeAutospacing="1" w:after="100" w:afterAutospacing="1"/>
    </w:pPr>
  </w:style>
  <w:style w:type="paragraph" w:customStyle="1" w:styleId="gscppmonm27">
    <w:name w:val="gsc_pp_mo_nm27"/>
    <w:basedOn w:val="Normal"/>
    <w:rsid w:val="00D148AA"/>
    <w:pPr>
      <w:spacing w:before="100" w:beforeAutospacing="1" w:after="100" w:afterAutospacing="1"/>
    </w:pPr>
  </w:style>
  <w:style w:type="paragraph" w:customStyle="1" w:styleId="gscppmonm28">
    <w:name w:val="gsc_pp_mo_nm28"/>
    <w:basedOn w:val="Normal"/>
    <w:rsid w:val="00D148AA"/>
    <w:pPr>
      <w:spacing w:before="100" w:beforeAutospacing="1" w:after="100" w:afterAutospacing="1"/>
    </w:pPr>
  </w:style>
  <w:style w:type="paragraph" w:customStyle="1" w:styleId="gscucoar14">
    <w:name w:val="gsc_ucoar14"/>
    <w:basedOn w:val="Normal"/>
    <w:rsid w:val="00D148AA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14">
    <w:name w:val="gsc_oai14"/>
    <w:basedOn w:val="Normal"/>
    <w:rsid w:val="00D148AA"/>
    <w:pPr>
      <w:spacing w:before="100" w:beforeAutospacing="1" w:after="100" w:afterAutospacing="1"/>
      <w:ind w:left="960"/>
    </w:pPr>
  </w:style>
  <w:style w:type="paragraph" w:customStyle="1" w:styleId="gscfolcr14">
    <w:name w:val="gsc_fol_cr14"/>
    <w:basedOn w:val="Normal"/>
    <w:rsid w:val="00D148AA"/>
  </w:style>
  <w:style w:type="paragraph" w:customStyle="1" w:styleId="gsmdhdra13">
    <w:name w:val="gs_md_hdr&gt;a13"/>
    <w:basedOn w:val="Normal"/>
    <w:rsid w:val="00D148AA"/>
    <w:pPr>
      <w:ind w:right="30"/>
    </w:pPr>
  </w:style>
  <w:style w:type="paragraph" w:customStyle="1" w:styleId="gsmdhdrb13">
    <w:name w:val="gs_md_hdr_b13"/>
    <w:basedOn w:val="Normal"/>
    <w:rsid w:val="00D148AA"/>
    <w:pPr>
      <w:ind w:left="240" w:right="240"/>
    </w:pPr>
  </w:style>
  <w:style w:type="paragraph" w:customStyle="1" w:styleId="gsmdbdy25">
    <w:name w:val="gs_md_bdy25"/>
    <w:basedOn w:val="Normal"/>
    <w:rsid w:val="00D148AA"/>
    <w:pPr>
      <w:spacing w:before="100" w:beforeAutospacing="1" w:after="100" w:afterAutospacing="1"/>
    </w:pPr>
  </w:style>
  <w:style w:type="paragraph" w:customStyle="1" w:styleId="gsmdbdy26">
    <w:name w:val="gs_md_bdy26"/>
    <w:basedOn w:val="Normal"/>
    <w:rsid w:val="00D148AA"/>
    <w:pPr>
      <w:spacing w:before="100" w:beforeAutospacing="1" w:after="100" w:afterAutospacing="1"/>
    </w:pPr>
  </w:style>
  <w:style w:type="paragraph" w:customStyle="1" w:styleId="gsmdbtns13">
    <w:name w:val="gs_md_btns13"/>
    <w:basedOn w:val="Normal"/>
    <w:rsid w:val="00D148AA"/>
    <w:pPr>
      <w:spacing w:before="240"/>
    </w:pPr>
  </w:style>
  <w:style w:type="paragraph" w:customStyle="1" w:styleId="gsalrt13">
    <w:name w:val="gs_alrt13"/>
    <w:basedOn w:val="Normal"/>
    <w:rsid w:val="00D148AA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paragraph" w:customStyle="1" w:styleId="gscmdexar10">
    <w:name w:val="gsc_md_exa_r10"/>
    <w:basedOn w:val="Normal"/>
    <w:rsid w:val="00D148AA"/>
  </w:style>
  <w:style w:type="paragraph" w:customStyle="1" w:styleId="gscmdemlresend10">
    <w:name w:val="gsc_md_eml_resend10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cmdemlsave10">
    <w:name w:val="gsc_md_eml_save10"/>
    <w:basedOn w:val="Normal"/>
    <w:rsid w:val="00D148AA"/>
    <w:pPr>
      <w:spacing w:before="100" w:beforeAutospacing="1" w:after="100" w:afterAutospacing="1"/>
    </w:pPr>
  </w:style>
  <w:style w:type="paragraph" w:customStyle="1" w:styleId="gscmdhistw19">
    <w:name w:val="gsc_md_hist_w19"/>
    <w:basedOn w:val="Normal"/>
    <w:rsid w:val="00D148AA"/>
    <w:pPr>
      <w:spacing w:before="100" w:beforeAutospacing="1" w:after="100" w:afterAutospacing="1"/>
      <w:ind w:right="645"/>
    </w:pPr>
  </w:style>
  <w:style w:type="paragraph" w:customStyle="1" w:styleId="gscmdhistw20">
    <w:name w:val="gsc_md_hist_w20"/>
    <w:basedOn w:val="Normal"/>
    <w:rsid w:val="00D148AA"/>
    <w:pPr>
      <w:spacing w:before="100" w:beforeAutospacing="1" w:after="100" w:afterAutospacing="1"/>
      <w:ind w:right="645"/>
    </w:pPr>
  </w:style>
  <w:style w:type="paragraph" w:customStyle="1" w:styleId="gscmdhistw21">
    <w:name w:val="gsc_md_hist_w21"/>
    <w:basedOn w:val="Normal"/>
    <w:rsid w:val="00D148AA"/>
    <w:pPr>
      <w:spacing w:before="100" w:beforeAutospacing="1" w:after="100" w:afterAutospacing="1"/>
      <w:ind w:right="645"/>
    </w:pPr>
  </w:style>
  <w:style w:type="paragraph" w:customStyle="1" w:styleId="gscghistwrp19">
    <w:name w:val="gsc_g_hist_wrp19"/>
    <w:basedOn w:val="Normal"/>
    <w:rsid w:val="00D148AA"/>
    <w:pPr>
      <w:spacing w:before="100" w:beforeAutospacing="1" w:after="100" w:afterAutospacing="1"/>
    </w:pPr>
  </w:style>
  <w:style w:type="paragraph" w:customStyle="1" w:styleId="gscghistwrp20">
    <w:name w:val="gsc_g_hist_wrp20"/>
    <w:basedOn w:val="Normal"/>
    <w:rsid w:val="00D148AA"/>
    <w:pPr>
      <w:spacing w:before="100" w:beforeAutospacing="1" w:after="100" w:afterAutospacing="1"/>
    </w:pPr>
  </w:style>
  <w:style w:type="paragraph" w:customStyle="1" w:styleId="gscghistwrp21">
    <w:name w:val="gsc_g_hist_wrp21"/>
    <w:basedOn w:val="Normal"/>
    <w:rsid w:val="00D148AA"/>
    <w:pPr>
      <w:spacing w:before="100" w:beforeAutospacing="1" w:after="100" w:afterAutospacing="1"/>
    </w:pPr>
  </w:style>
  <w:style w:type="character" w:customStyle="1" w:styleId="gsrimg6">
    <w:name w:val="gs_rimg6"/>
    <w:basedOn w:val="DefaultParagraphFont"/>
    <w:rsid w:val="00D148AA"/>
    <w:rPr>
      <w:vanish w:val="0"/>
      <w:webHidden w:val="0"/>
      <w:shd w:val="clear" w:color="auto" w:fill="E5E5E5"/>
      <w:specVanish w:val="0"/>
    </w:rPr>
  </w:style>
  <w:style w:type="character" w:customStyle="1" w:styleId="gscrsbadesc34">
    <w:name w:val="gsc_rsb_a_desc34"/>
    <w:basedOn w:val="DefaultParagraphFont"/>
    <w:rsid w:val="00D148AA"/>
    <w:rPr>
      <w:vanish w:val="0"/>
      <w:webHidden w:val="0"/>
      <w:specVanish w:val="0"/>
    </w:rPr>
  </w:style>
  <w:style w:type="character" w:customStyle="1" w:styleId="gscrsbaext44">
    <w:name w:val="gsc_rsb_a_ext44"/>
    <w:basedOn w:val="DefaultParagraphFont"/>
    <w:rsid w:val="00D148AA"/>
    <w:rPr>
      <w:vanish w:val="0"/>
      <w:webHidden w:val="0"/>
      <w:color w:val="777777"/>
      <w:sz w:val="20"/>
      <w:szCs w:val="20"/>
      <w:specVanish w:val="0"/>
    </w:rPr>
  </w:style>
  <w:style w:type="character" w:customStyle="1" w:styleId="gscrsbtap6">
    <w:name w:val="gsc_rsb_tap6"/>
    <w:basedOn w:val="DefaultParagraphFont"/>
    <w:rsid w:val="00D148AA"/>
    <w:rPr>
      <w:vanish w:val="0"/>
      <w:webHidden w:val="0"/>
      <w:specVanish w:val="0"/>
    </w:rPr>
  </w:style>
  <w:style w:type="character" w:customStyle="1" w:styleId="gsico39">
    <w:name w:val="gs_ico39"/>
    <w:basedOn w:val="DefaultParagraphFont"/>
    <w:rsid w:val="00D148AA"/>
  </w:style>
  <w:style w:type="character" w:customStyle="1" w:styleId="gswr48">
    <w:name w:val="gs_wr48"/>
    <w:basedOn w:val="DefaultParagraphFont"/>
    <w:rsid w:val="00D148AA"/>
  </w:style>
  <w:style w:type="character" w:customStyle="1" w:styleId="gslbl231">
    <w:name w:val="gs_lbl231"/>
    <w:basedOn w:val="DefaultParagraphFont"/>
    <w:rsid w:val="00D148AA"/>
  </w:style>
  <w:style w:type="paragraph" w:customStyle="1" w:styleId="gslbl232">
    <w:name w:val="gs_lbl232"/>
    <w:basedOn w:val="Normal"/>
    <w:rsid w:val="00D148AA"/>
    <w:pPr>
      <w:spacing w:before="100" w:beforeAutospacing="1" w:after="100" w:afterAutospacing="1"/>
    </w:pPr>
    <w:rPr>
      <w:u w:val="single"/>
    </w:rPr>
  </w:style>
  <w:style w:type="paragraph" w:customStyle="1" w:styleId="gslbl233">
    <w:name w:val="gs_lbl233"/>
    <w:basedOn w:val="Normal"/>
    <w:rsid w:val="00D148AA"/>
    <w:pPr>
      <w:spacing w:before="100" w:beforeAutospacing="1" w:after="100" w:afterAutospacing="1"/>
    </w:pPr>
  </w:style>
  <w:style w:type="paragraph" w:customStyle="1" w:styleId="gsnta15">
    <w:name w:val="gs_nta15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nph17">
    <w:name w:val="gs_nph17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ota15">
    <w:name w:val="gs_ota15"/>
    <w:basedOn w:val="Normal"/>
    <w:rsid w:val="00D148AA"/>
    <w:pPr>
      <w:spacing w:before="100" w:beforeAutospacing="1" w:after="100" w:afterAutospacing="1"/>
    </w:pPr>
  </w:style>
  <w:style w:type="paragraph" w:customStyle="1" w:styleId="gsoph15">
    <w:name w:val="gs_oph15"/>
    <w:basedOn w:val="Normal"/>
    <w:rsid w:val="00D148AA"/>
    <w:pPr>
      <w:spacing w:before="100" w:beforeAutospacing="1" w:after="100" w:afterAutospacing="1"/>
    </w:pPr>
  </w:style>
  <w:style w:type="paragraph" w:customStyle="1" w:styleId="gsintxt71">
    <w:name w:val="gs_in_txt71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72">
    <w:name w:val="gs_in_txt72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73">
    <w:name w:val="gs_in_txt73"/>
    <w:basedOn w:val="Normal"/>
    <w:rsid w:val="00D148AA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74">
    <w:name w:val="gs_in_txt74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75">
    <w:name w:val="gs_in_txt75"/>
    <w:basedOn w:val="Normal"/>
    <w:rsid w:val="00D148AA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15">
    <w:name w:val="gs_in_txts15"/>
    <w:basedOn w:val="Normal"/>
    <w:rsid w:val="00D148AA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49">
    <w:name w:val="gs_wr49"/>
    <w:basedOn w:val="Normal"/>
    <w:rsid w:val="00D148AA"/>
    <w:pPr>
      <w:spacing w:before="100" w:beforeAutospacing="1" w:after="100" w:afterAutospacing="1"/>
    </w:pPr>
    <w:rPr>
      <w:sz w:val="23"/>
      <w:szCs w:val="23"/>
    </w:rPr>
  </w:style>
  <w:style w:type="paragraph" w:customStyle="1" w:styleId="gswr50">
    <w:name w:val="gs_wr50"/>
    <w:basedOn w:val="Normal"/>
    <w:rsid w:val="00D148AA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51">
    <w:name w:val="gs_wr51"/>
    <w:basedOn w:val="Normal"/>
    <w:rsid w:val="00D148AA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234">
    <w:name w:val="gs_lbl234"/>
    <w:basedOn w:val="Normal"/>
    <w:rsid w:val="00D148AA"/>
    <w:pPr>
      <w:spacing w:before="100" w:beforeAutospacing="1" w:after="100" w:afterAutospacing="1"/>
    </w:pPr>
    <w:rPr>
      <w:color w:val="222222"/>
    </w:rPr>
  </w:style>
  <w:style w:type="paragraph" w:customStyle="1" w:styleId="gslbl235">
    <w:name w:val="gs_lbl235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236">
    <w:name w:val="gs_lbl236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237">
    <w:name w:val="gs_lbl237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238">
    <w:name w:val="gs_lbl238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239">
    <w:name w:val="gs_lbl239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lbl240">
    <w:name w:val="gs_lbl240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o40">
    <w:name w:val="gs_ico40"/>
    <w:basedOn w:val="Normal"/>
    <w:rsid w:val="00D148AA"/>
    <w:pPr>
      <w:ind w:left="-158"/>
    </w:pPr>
  </w:style>
  <w:style w:type="paragraph" w:customStyle="1" w:styleId="gsaro15">
    <w:name w:val="gs_aro15"/>
    <w:basedOn w:val="Normal"/>
    <w:rsid w:val="00D148AA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15">
    <w:name w:val="gs_aru15"/>
    <w:basedOn w:val="Normal"/>
    <w:rsid w:val="00D148AA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15">
    <w:name w:val="gs_txt15"/>
    <w:basedOn w:val="Normal"/>
    <w:rsid w:val="00D148AA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113">
    <w:name w:val="gs_icm113"/>
    <w:basedOn w:val="Normal"/>
    <w:rsid w:val="00D148AA"/>
    <w:pPr>
      <w:spacing w:after="100" w:afterAutospacing="1"/>
    </w:pPr>
  </w:style>
  <w:style w:type="paragraph" w:customStyle="1" w:styleId="gsicm114">
    <w:name w:val="gs_icm114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115">
    <w:name w:val="gs_icm115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116">
    <w:name w:val="gs_icm116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117">
    <w:name w:val="gs_icm117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118">
    <w:name w:val="gs_icm118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119">
    <w:name w:val="gs_icm119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icm120">
    <w:name w:val="gs_icm120"/>
    <w:basedOn w:val="Normal"/>
    <w:rsid w:val="00D148AA"/>
    <w:pPr>
      <w:spacing w:after="100" w:afterAutospacing="1"/>
    </w:pPr>
  </w:style>
  <w:style w:type="paragraph" w:customStyle="1" w:styleId="gslbl241">
    <w:name w:val="gs_lbl241"/>
    <w:basedOn w:val="Normal"/>
    <w:rsid w:val="00D148AA"/>
    <w:pPr>
      <w:spacing w:before="100" w:beforeAutospacing="1" w:after="100" w:afterAutospacing="1"/>
    </w:pPr>
  </w:style>
  <w:style w:type="paragraph" w:customStyle="1" w:styleId="gslbl242">
    <w:name w:val="gs_lbl242"/>
    <w:basedOn w:val="Normal"/>
    <w:rsid w:val="00D148AA"/>
    <w:pPr>
      <w:spacing w:before="100" w:beforeAutospacing="1" w:after="100" w:afterAutospacing="1"/>
    </w:pPr>
  </w:style>
  <w:style w:type="paragraph" w:customStyle="1" w:styleId="gsmdli29">
    <w:name w:val="gs_md_li29"/>
    <w:basedOn w:val="Normal"/>
    <w:rsid w:val="00D148AA"/>
    <w:pPr>
      <w:spacing w:before="100" w:beforeAutospacing="1" w:after="100" w:afterAutospacing="1"/>
    </w:pPr>
  </w:style>
  <w:style w:type="paragraph" w:customStyle="1" w:styleId="gslbl243">
    <w:name w:val="gs_lbl243"/>
    <w:basedOn w:val="Normal"/>
    <w:rsid w:val="00D148AA"/>
    <w:pPr>
      <w:spacing w:before="100" w:beforeAutospacing="1" w:after="100" w:afterAutospacing="1"/>
    </w:pPr>
  </w:style>
  <w:style w:type="paragraph" w:customStyle="1" w:styleId="gslbl244">
    <w:name w:val="gs_lbl244"/>
    <w:basedOn w:val="Normal"/>
    <w:rsid w:val="00D148AA"/>
    <w:pPr>
      <w:spacing w:before="100" w:beforeAutospacing="1" w:after="100" w:afterAutospacing="1"/>
    </w:pPr>
  </w:style>
  <w:style w:type="paragraph" w:customStyle="1" w:styleId="gslbl245">
    <w:name w:val="gs_lbl245"/>
    <w:basedOn w:val="Normal"/>
    <w:rsid w:val="00D148AA"/>
    <w:pPr>
      <w:spacing w:before="100" w:beforeAutospacing="1" w:after="100" w:afterAutospacing="1"/>
    </w:pPr>
  </w:style>
  <w:style w:type="paragraph" w:customStyle="1" w:styleId="gscbx58">
    <w:name w:val="gs_cbx58"/>
    <w:basedOn w:val="Normal"/>
    <w:rsid w:val="00D148AA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59">
    <w:name w:val="gs_cbx59"/>
    <w:basedOn w:val="Normal"/>
    <w:rsid w:val="00D148AA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60">
    <w:name w:val="gs_cbx60"/>
    <w:basedOn w:val="Normal"/>
    <w:rsid w:val="00D148AA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61">
    <w:name w:val="gs_cbx61"/>
    <w:basedOn w:val="Normal"/>
    <w:rsid w:val="00D148AA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30">
    <w:name w:val="gs_chk30"/>
    <w:basedOn w:val="Normal"/>
    <w:rsid w:val="00D148AA"/>
    <w:pPr>
      <w:spacing w:before="100" w:beforeAutospacing="1" w:after="100" w:afterAutospacing="1"/>
    </w:pPr>
  </w:style>
  <w:style w:type="paragraph" w:customStyle="1" w:styleId="gschk31">
    <w:name w:val="gs_chk31"/>
    <w:basedOn w:val="Normal"/>
    <w:rsid w:val="00D148AA"/>
    <w:pPr>
      <w:spacing w:before="100" w:beforeAutospacing="1" w:after="100" w:afterAutospacing="1"/>
    </w:pPr>
  </w:style>
  <w:style w:type="paragraph" w:customStyle="1" w:styleId="gsicoxt15">
    <w:name w:val="gs_ico_xt15"/>
    <w:basedOn w:val="Normal"/>
    <w:rsid w:val="00D148AA"/>
    <w:pPr>
      <w:spacing w:before="100" w:beforeAutospacing="1" w:after="100" w:afterAutospacing="1"/>
    </w:pPr>
  </w:style>
  <w:style w:type="paragraph" w:customStyle="1" w:styleId="gsbtnp15">
    <w:name w:val="gs_btnp15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mdli30">
    <w:name w:val="gs_md_li30"/>
    <w:basedOn w:val="Normal"/>
    <w:rsid w:val="00D148AA"/>
    <w:pPr>
      <w:spacing w:before="100" w:beforeAutospacing="1" w:after="100" w:afterAutospacing="1"/>
    </w:pPr>
  </w:style>
  <w:style w:type="paragraph" w:customStyle="1" w:styleId="gshdrpp29">
    <w:name w:val="gs_hdr_pp29"/>
    <w:basedOn w:val="Normal"/>
    <w:rsid w:val="00D148AA"/>
    <w:pPr>
      <w:spacing w:before="100" w:beforeAutospacing="1" w:after="100" w:afterAutospacing="1"/>
    </w:pPr>
  </w:style>
  <w:style w:type="paragraph" w:customStyle="1" w:styleId="gslbl246">
    <w:name w:val="gs_lbl246"/>
    <w:basedOn w:val="Normal"/>
    <w:rsid w:val="00D148AA"/>
    <w:pPr>
      <w:spacing w:before="100" w:beforeAutospacing="1" w:after="100" w:afterAutospacing="1"/>
    </w:pPr>
  </w:style>
  <w:style w:type="paragraph" w:customStyle="1" w:styleId="gshdrmbo15">
    <w:name w:val="gs_hdr_mbo15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hdrdso29">
    <w:name w:val="gs_hdr_dso29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hdrdso30">
    <w:name w:val="gs_hdr_dso30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hdrpp30">
    <w:name w:val="gs_hdr_pp30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hdrpm29">
    <w:name w:val="gs_hdr_pm29"/>
    <w:basedOn w:val="Normal"/>
    <w:rsid w:val="00D148AA"/>
    <w:pPr>
      <w:spacing w:before="100" w:beforeAutospacing="1" w:after="100" w:afterAutospacing="1"/>
      <w:ind w:left="1740"/>
    </w:pPr>
  </w:style>
  <w:style w:type="paragraph" w:customStyle="1" w:styleId="gshdrpm30">
    <w:name w:val="gs_hdr_pm30"/>
    <w:basedOn w:val="Normal"/>
    <w:rsid w:val="00D148AA"/>
    <w:pPr>
      <w:spacing w:before="90"/>
      <w:ind w:left="870"/>
    </w:pPr>
  </w:style>
  <w:style w:type="paragraph" w:customStyle="1" w:styleId="gsico41">
    <w:name w:val="gs_ico41"/>
    <w:basedOn w:val="Normal"/>
    <w:rsid w:val="00D148AA"/>
    <w:pPr>
      <w:ind w:left="-158"/>
    </w:pPr>
  </w:style>
  <w:style w:type="paragraph" w:customStyle="1" w:styleId="gsabmdw15">
    <w:name w:val="gs_ab_mdw15"/>
    <w:basedOn w:val="Normal"/>
    <w:rsid w:val="00D148AA"/>
  </w:style>
  <w:style w:type="paragraph" w:customStyle="1" w:styleId="gsabbtw15">
    <w:name w:val="gs_ab_btw15"/>
    <w:basedOn w:val="Normal"/>
    <w:rsid w:val="00D148AA"/>
    <w:pPr>
      <w:ind w:left="240" w:right="180"/>
    </w:pPr>
  </w:style>
  <w:style w:type="paragraph" w:customStyle="1" w:styleId="gsind29">
    <w:name w:val="gs_ind29"/>
    <w:basedOn w:val="Normal"/>
    <w:rsid w:val="00D148AA"/>
    <w:pPr>
      <w:spacing w:before="100" w:beforeAutospacing="1" w:after="60"/>
      <w:ind w:hanging="120"/>
    </w:pPr>
  </w:style>
  <w:style w:type="paragraph" w:customStyle="1" w:styleId="gsinw29">
    <w:name w:val="gs_inw29"/>
    <w:basedOn w:val="Normal"/>
    <w:rsid w:val="00D148AA"/>
    <w:pPr>
      <w:spacing w:before="100" w:beforeAutospacing="1" w:after="60"/>
    </w:pPr>
  </w:style>
  <w:style w:type="paragraph" w:customStyle="1" w:styleId="gsind30">
    <w:name w:val="gs_ind30"/>
    <w:basedOn w:val="Normal"/>
    <w:rsid w:val="00D148AA"/>
    <w:pPr>
      <w:spacing w:before="100" w:beforeAutospacing="1"/>
      <w:ind w:hanging="120"/>
    </w:pPr>
  </w:style>
  <w:style w:type="paragraph" w:customStyle="1" w:styleId="gsinw30">
    <w:name w:val="gs_inw30"/>
    <w:basedOn w:val="Normal"/>
    <w:rsid w:val="00D148AA"/>
    <w:pPr>
      <w:spacing w:before="100" w:beforeAutospacing="1"/>
    </w:pPr>
  </w:style>
  <w:style w:type="paragraph" w:customStyle="1" w:styleId="gscax43">
    <w:name w:val="gsc_a_x43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t43">
    <w:name w:val="gsc_a_t43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cac43">
    <w:name w:val="gsc_a_c43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x44">
    <w:name w:val="gsc_a_x44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t44">
    <w:name w:val="gsc_a_t44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cac44">
    <w:name w:val="gsc_a_c44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x45">
    <w:name w:val="gsc_a_x45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t45">
    <w:name w:val="gsc_a_t45"/>
    <w:basedOn w:val="Normal"/>
    <w:rsid w:val="00D148AA"/>
    <w:pPr>
      <w:spacing w:before="100" w:beforeAutospacing="1" w:after="100" w:afterAutospacing="1"/>
      <w:textAlignment w:val="top"/>
    </w:pPr>
  </w:style>
  <w:style w:type="paragraph" w:customStyle="1" w:styleId="gscac45">
    <w:name w:val="gsc_a_c45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y29">
    <w:name w:val="gsc_a_y29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y30">
    <w:name w:val="gsc_a_y30"/>
    <w:basedOn w:val="Normal"/>
    <w:rsid w:val="00D148AA"/>
    <w:pPr>
      <w:spacing w:before="100" w:beforeAutospacing="1" w:after="100" w:afterAutospacing="1"/>
      <w:jc w:val="right"/>
      <w:textAlignment w:val="top"/>
    </w:pPr>
  </w:style>
  <w:style w:type="paragraph" w:customStyle="1" w:styleId="gscah29">
    <w:name w:val="gsc_a_h29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cah30">
    <w:name w:val="gsc_a_h30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cam15">
    <w:name w:val="gsc_a_m15"/>
    <w:basedOn w:val="Normal"/>
    <w:rsid w:val="00D148AA"/>
    <w:pPr>
      <w:spacing w:before="100" w:beforeAutospacing="1" w:after="100" w:afterAutospacing="1"/>
    </w:pPr>
  </w:style>
  <w:style w:type="paragraph" w:customStyle="1" w:styleId="gscaam15">
    <w:name w:val="gsc_a_am15"/>
    <w:basedOn w:val="Normal"/>
    <w:rsid w:val="00D148AA"/>
    <w:pPr>
      <w:spacing w:before="100" w:beforeAutospacing="1"/>
    </w:pPr>
    <w:rPr>
      <w:sz w:val="36"/>
      <w:szCs w:val="36"/>
    </w:rPr>
  </w:style>
  <w:style w:type="paragraph" w:customStyle="1" w:styleId="gsmdprg15">
    <w:name w:val="gs_md_prg15"/>
    <w:basedOn w:val="Normal"/>
    <w:rsid w:val="00D148AA"/>
    <w:pPr>
      <w:ind w:left="240" w:right="240"/>
      <w:jc w:val="center"/>
    </w:pPr>
  </w:style>
  <w:style w:type="paragraph" w:customStyle="1" w:styleId="gscoictall15">
    <w:name w:val="gsc_oict_all15"/>
    <w:basedOn w:val="Normal"/>
    <w:rsid w:val="00D148AA"/>
    <w:pPr>
      <w:spacing w:line="300" w:lineRule="atLeast"/>
    </w:pPr>
    <w:rPr>
      <w:caps/>
      <w:sz w:val="20"/>
      <w:szCs w:val="20"/>
    </w:rPr>
  </w:style>
  <w:style w:type="paragraph" w:customStyle="1" w:styleId="gscoictprf15">
    <w:name w:val="gsc_oict_prf15"/>
    <w:basedOn w:val="Normal"/>
    <w:rsid w:val="00D148AA"/>
    <w:pPr>
      <w:spacing w:before="30" w:line="300" w:lineRule="atLeast"/>
    </w:pPr>
    <w:rPr>
      <w:caps/>
      <w:sz w:val="20"/>
      <w:szCs w:val="20"/>
    </w:rPr>
  </w:style>
  <w:style w:type="paragraph" w:customStyle="1" w:styleId="gscoicres15">
    <w:name w:val="gsc_oic_res15"/>
    <w:basedOn w:val="Normal"/>
    <w:rsid w:val="00D148AA"/>
    <w:pPr>
      <w:spacing w:before="120" w:after="180"/>
      <w:ind w:left="615" w:right="240"/>
    </w:pPr>
  </w:style>
  <w:style w:type="paragraph" w:customStyle="1" w:styleId="gscoicname15">
    <w:name w:val="gsc_oic_name15"/>
    <w:basedOn w:val="Normal"/>
    <w:rsid w:val="00D148AA"/>
    <w:pPr>
      <w:spacing w:before="100" w:beforeAutospacing="1" w:after="100" w:afterAutospacing="1"/>
    </w:pPr>
    <w:rPr>
      <w:color w:val="777777"/>
    </w:rPr>
  </w:style>
  <w:style w:type="paragraph" w:customStyle="1" w:styleId="gscoicall15">
    <w:name w:val="gsc_oic_all15"/>
    <w:basedOn w:val="Normal"/>
    <w:rsid w:val="00D148AA"/>
    <w:pPr>
      <w:spacing w:before="100" w:beforeAutospacing="1" w:after="100" w:afterAutospacing="1"/>
    </w:pPr>
    <w:rPr>
      <w:color w:val="777777"/>
    </w:rPr>
  </w:style>
  <w:style w:type="paragraph" w:customStyle="1" w:styleId="gscoicprf15">
    <w:name w:val="gsc_oic_prf15"/>
    <w:basedOn w:val="Normal"/>
    <w:rsid w:val="00D148AA"/>
    <w:pPr>
      <w:spacing w:before="100" w:beforeAutospacing="1" w:after="100" w:afterAutospacing="1"/>
    </w:pPr>
    <w:rPr>
      <w:color w:val="777777"/>
    </w:rPr>
  </w:style>
  <w:style w:type="paragraph" w:customStyle="1" w:styleId="gscoictalldata-a15">
    <w:name w:val="gsc_oict_all[data-a]15"/>
    <w:basedOn w:val="Normal"/>
    <w:rsid w:val="00D148AA"/>
    <w:pPr>
      <w:spacing w:before="100" w:beforeAutospacing="1" w:after="100" w:afterAutospacing="1"/>
    </w:pPr>
    <w:rPr>
      <w:color w:val="1A0DAB"/>
    </w:rPr>
  </w:style>
  <w:style w:type="paragraph" w:customStyle="1" w:styleId="gsciadbartadded15">
    <w:name w:val="gsc_iadb_art_added15"/>
    <w:basedOn w:val="Normal"/>
    <w:rsid w:val="00D148AA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15">
    <w:name w:val="gsc_iadb_art_body15"/>
    <w:basedOn w:val="Normal"/>
    <w:rsid w:val="00D148AA"/>
    <w:pPr>
      <w:spacing w:before="180" w:after="180"/>
      <w:ind w:left="615" w:right="240"/>
    </w:pPr>
  </w:style>
  <w:style w:type="paragraph" w:customStyle="1" w:styleId="gshh315">
    <w:name w:val="gsh_h315"/>
    <w:basedOn w:val="Normal"/>
    <w:rsid w:val="00D148AA"/>
    <w:pPr>
      <w:spacing w:before="240" w:after="240"/>
    </w:pPr>
    <w:rPr>
      <w:sz w:val="20"/>
      <w:szCs w:val="20"/>
    </w:rPr>
  </w:style>
  <w:style w:type="paragraph" w:customStyle="1" w:styleId="gshcsp15">
    <w:name w:val="gsh_csp15"/>
    <w:basedOn w:val="Normal"/>
    <w:rsid w:val="00D148AA"/>
    <w:pPr>
      <w:spacing w:before="120" w:after="120"/>
    </w:pPr>
  </w:style>
  <w:style w:type="paragraph" w:customStyle="1" w:styleId="gsclcl43">
    <w:name w:val="gsc_lcl43"/>
    <w:basedOn w:val="Normal"/>
    <w:rsid w:val="00D148AA"/>
    <w:pPr>
      <w:ind w:right="5010"/>
    </w:pPr>
  </w:style>
  <w:style w:type="paragraph" w:customStyle="1" w:styleId="gsclcl44">
    <w:name w:val="gsc_lcl44"/>
    <w:basedOn w:val="Normal"/>
    <w:rsid w:val="00D148AA"/>
  </w:style>
  <w:style w:type="paragraph" w:customStyle="1" w:styleId="gsclcl45">
    <w:name w:val="gsc_lcl45"/>
    <w:basedOn w:val="Normal"/>
    <w:rsid w:val="00D148AA"/>
  </w:style>
  <w:style w:type="paragraph" w:customStyle="1" w:styleId="gscrsb43">
    <w:name w:val="gsc_rsb43"/>
    <w:basedOn w:val="Normal"/>
    <w:rsid w:val="00D148AA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44">
    <w:name w:val="gsc_rsb44"/>
    <w:basedOn w:val="Normal"/>
    <w:rsid w:val="00D148AA"/>
  </w:style>
  <w:style w:type="paragraph" w:customStyle="1" w:styleId="gscrsb45">
    <w:name w:val="gsc_rsb45"/>
    <w:basedOn w:val="Normal"/>
    <w:rsid w:val="00D148AA"/>
  </w:style>
  <w:style w:type="paragraph" w:customStyle="1" w:styleId="gscrsbs43">
    <w:name w:val="gsc_rsb_s43"/>
    <w:basedOn w:val="Normal"/>
    <w:rsid w:val="00D148AA"/>
    <w:pPr>
      <w:spacing w:after="480"/>
      <w:ind w:left="240"/>
    </w:pPr>
  </w:style>
  <w:style w:type="paragraph" w:customStyle="1" w:styleId="gscrsbs44">
    <w:name w:val="gsc_rsb_s44"/>
    <w:basedOn w:val="Normal"/>
    <w:rsid w:val="00D148AA"/>
  </w:style>
  <w:style w:type="paragraph" w:customStyle="1" w:styleId="gscrsbs45">
    <w:name w:val="gsc_rsb_s45"/>
    <w:basedOn w:val="Normal"/>
    <w:rsid w:val="00D148AA"/>
  </w:style>
  <w:style w:type="paragraph" w:customStyle="1" w:styleId="gscrsbheader43">
    <w:name w:val="gsc_rsb_header43"/>
    <w:basedOn w:val="Normal"/>
    <w:rsid w:val="00D148AA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44">
    <w:name w:val="gsc_rsb_header44"/>
    <w:basedOn w:val="Normal"/>
    <w:rsid w:val="00D148AA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45">
    <w:name w:val="gsc_rsb_header45"/>
    <w:basedOn w:val="Normal"/>
    <w:rsid w:val="00D148AA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29">
    <w:name w:val="gsc_rsb_std29"/>
    <w:basedOn w:val="Normal"/>
    <w:rsid w:val="00D148AA"/>
    <w:pPr>
      <w:spacing w:before="100" w:beforeAutospacing="1" w:after="100" w:afterAutospacing="1"/>
      <w:jc w:val="right"/>
    </w:pPr>
  </w:style>
  <w:style w:type="paragraph" w:customStyle="1" w:styleId="gscrsbstd30">
    <w:name w:val="gsc_rsb_std30"/>
    <w:basedOn w:val="Normal"/>
    <w:rsid w:val="00D148AA"/>
    <w:pPr>
      <w:spacing w:before="100" w:beforeAutospacing="1" w:after="100" w:afterAutospacing="1"/>
      <w:jc w:val="right"/>
    </w:pPr>
  </w:style>
  <w:style w:type="paragraph" w:customStyle="1" w:styleId="gscrsbsc143">
    <w:name w:val="gsc_rsb_sc143"/>
    <w:basedOn w:val="Normal"/>
    <w:rsid w:val="00D148AA"/>
    <w:pPr>
      <w:spacing w:before="100" w:beforeAutospacing="1" w:after="100" w:afterAutospacing="1"/>
    </w:pPr>
  </w:style>
  <w:style w:type="paragraph" w:customStyle="1" w:styleId="gscrsbsc144">
    <w:name w:val="gsc_rsb_sc144"/>
    <w:basedOn w:val="Normal"/>
    <w:rsid w:val="00D148AA"/>
    <w:pPr>
      <w:spacing w:before="100" w:beforeAutospacing="1" w:after="100" w:afterAutospacing="1"/>
    </w:pPr>
  </w:style>
  <w:style w:type="paragraph" w:customStyle="1" w:styleId="gscrsbsc145">
    <w:name w:val="gsc_rsb_sc145"/>
    <w:basedOn w:val="Normal"/>
    <w:rsid w:val="00D148AA"/>
    <w:pPr>
      <w:spacing w:before="100" w:beforeAutospacing="1" w:after="100" w:afterAutospacing="1"/>
    </w:pPr>
  </w:style>
  <w:style w:type="paragraph" w:customStyle="1" w:styleId="gscrsbsth43">
    <w:name w:val="gsc_rsb_sth43"/>
    <w:basedOn w:val="Normal"/>
    <w:rsid w:val="00D148AA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44">
    <w:name w:val="gsc_rsb_sth44"/>
    <w:basedOn w:val="Normal"/>
    <w:rsid w:val="00D148AA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45">
    <w:name w:val="gsc_rsb_sth45"/>
    <w:basedOn w:val="Normal"/>
    <w:rsid w:val="00D148AA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29">
    <w:name w:val="gsc_rsb_m29"/>
    <w:basedOn w:val="Normal"/>
    <w:rsid w:val="00D148AA"/>
    <w:pPr>
      <w:spacing w:before="100" w:beforeAutospacing="1" w:after="100" w:afterAutospacing="1"/>
    </w:pPr>
  </w:style>
  <w:style w:type="paragraph" w:customStyle="1" w:styleId="gscrsbm30">
    <w:name w:val="gsc_rsb_m30"/>
    <w:basedOn w:val="Normal"/>
    <w:rsid w:val="00D148AA"/>
    <w:pPr>
      <w:spacing w:before="100" w:beforeAutospacing="1" w:after="100" w:afterAutospacing="1"/>
    </w:pPr>
  </w:style>
  <w:style w:type="paragraph" w:customStyle="1" w:styleId="gscrsbali29">
    <w:name w:val="gsc_rsb_a&gt;li29"/>
    <w:basedOn w:val="Normal"/>
    <w:rsid w:val="00D148AA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30">
    <w:name w:val="gsc_rsb_a&gt;li30"/>
    <w:basedOn w:val="Normal"/>
    <w:rsid w:val="00D148AA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35">
    <w:name w:val="gsc_rsb_a_desc35"/>
    <w:basedOn w:val="Normal"/>
    <w:rsid w:val="00D148AA"/>
    <w:pPr>
      <w:ind w:left="960" w:right="495"/>
    </w:pPr>
  </w:style>
  <w:style w:type="paragraph" w:customStyle="1" w:styleId="gscrsbadesc36">
    <w:name w:val="gsc_rsb_a_desc36"/>
    <w:basedOn w:val="Normal"/>
    <w:rsid w:val="00D148AA"/>
    <w:pPr>
      <w:ind w:left="960" w:right="495"/>
    </w:pPr>
  </w:style>
  <w:style w:type="paragraph" w:customStyle="1" w:styleId="gscrsbaext45">
    <w:name w:val="gsc_rsb_a_ext45"/>
    <w:basedOn w:val="Normal"/>
    <w:rsid w:val="00D148AA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46">
    <w:name w:val="gsc_rsb_a_ext46"/>
    <w:basedOn w:val="Normal"/>
    <w:rsid w:val="00D148AA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29">
    <w:name w:val="gsc_rsb_a_ext229"/>
    <w:basedOn w:val="Normal"/>
    <w:rsid w:val="00D148AA"/>
    <w:pPr>
      <w:spacing w:before="100" w:beforeAutospacing="1" w:after="100" w:afterAutospacing="1"/>
    </w:pPr>
  </w:style>
  <w:style w:type="paragraph" w:customStyle="1" w:styleId="gscrsbaext230">
    <w:name w:val="gsc_rsb_a_ext230"/>
    <w:basedOn w:val="Normal"/>
    <w:rsid w:val="00D148AA"/>
    <w:pPr>
      <w:spacing w:before="100" w:beforeAutospacing="1" w:after="100" w:afterAutospacing="1"/>
    </w:pPr>
  </w:style>
  <w:style w:type="paragraph" w:customStyle="1" w:styleId="gscrsbaa29">
    <w:name w:val="gsc_rsb_aa29"/>
    <w:basedOn w:val="Normal"/>
    <w:rsid w:val="00D148AA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30">
    <w:name w:val="gsc_rsb_aa30"/>
    <w:basedOn w:val="Normal"/>
    <w:rsid w:val="00D148AA"/>
    <w:pPr>
      <w:spacing w:before="100" w:beforeAutospacing="1" w:after="100" w:afterAutospacing="1"/>
    </w:pPr>
    <w:rPr>
      <w:sz w:val="26"/>
      <w:szCs w:val="26"/>
    </w:rPr>
  </w:style>
  <w:style w:type="paragraph" w:customStyle="1" w:styleId="gslbl247">
    <w:name w:val="gs_lbl247"/>
    <w:basedOn w:val="Normal"/>
    <w:rsid w:val="00D148AA"/>
    <w:pPr>
      <w:spacing w:before="100" w:beforeAutospacing="1" w:after="100" w:afterAutospacing="1"/>
    </w:pPr>
  </w:style>
  <w:style w:type="paragraph" w:customStyle="1" w:styleId="gscprfil15">
    <w:name w:val="gsc_prf_il15"/>
    <w:basedOn w:val="Normal"/>
    <w:rsid w:val="00D148AA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15">
    <w:name w:val="gsc_prf_ila15"/>
    <w:basedOn w:val="Normal"/>
    <w:rsid w:val="00D148AA"/>
    <w:pPr>
      <w:spacing w:before="100" w:beforeAutospacing="1" w:after="100" w:afterAutospacing="1"/>
    </w:pPr>
  </w:style>
  <w:style w:type="paragraph" w:customStyle="1" w:styleId="gscprfinta15">
    <w:name w:val="gsc_prf_inta15"/>
    <w:basedOn w:val="Normal"/>
    <w:rsid w:val="00D148AA"/>
    <w:pPr>
      <w:spacing w:before="100" w:beforeAutospacing="1" w:after="100" w:afterAutospacing="1"/>
      <w:ind w:right="240"/>
      <w:textAlignment w:val="top"/>
    </w:pPr>
  </w:style>
  <w:style w:type="paragraph" w:customStyle="1" w:styleId="gscddsec15">
    <w:name w:val="gsc_dd_sec15"/>
    <w:basedOn w:val="Normal"/>
    <w:rsid w:val="00D148AA"/>
    <w:pPr>
      <w:spacing w:before="100" w:beforeAutospacing="1" w:after="100" w:afterAutospacing="1"/>
    </w:pPr>
  </w:style>
  <w:style w:type="paragraph" w:customStyle="1" w:styleId="gscddmor-sel15">
    <w:name w:val="gsc_dd_mor-sel15"/>
    <w:basedOn w:val="Normal"/>
    <w:rsid w:val="00D148AA"/>
    <w:pPr>
      <w:spacing w:before="100" w:beforeAutospacing="1" w:after="100" w:afterAutospacing="1"/>
    </w:pPr>
    <w:rPr>
      <w:color w:val="DD4B39"/>
    </w:rPr>
  </w:style>
  <w:style w:type="paragraph" w:customStyle="1" w:styleId="gscppmotn29">
    <w:name w:val="gsc_pp_mo_tn29"/>
    <w:basedOn w:val="Normal"/>
    <w:rsid w:val="00D148AA"/>
    <w:pPr>
      <w:spacing w:before="100" w:beforeAutospacing="1" w:after="100" w:afterAutospacing="1"/>
    </w:pPr>
  </w:style>
  <w:style w:type="paragraph" w:customStyle="1" w:styleId="gscppmotn30">
    <w:name w:val="gsc_pp_mo_tn30"/>
    <w:basedOn w:val="Normal"/>
    <w:rsid w:val="00D148AA"/>
    <w:pPr>
      <w:spacing w:before="100" w:beforeAutospacing="1" w:after="100" w:afterAutospacing="1"/>
    </w:pPr>
  </w:style>
  <w:style w:type="paragraph" w:customStyle="1" w:styleId="gscppmosm29">
    <w:name w:val="gsc_pp_mo_sm29"/>
    <w:basedOn w:val="Normal"/>
    <w:rsid w:val="00D148AA"/>
    <w:pPr>
      <w:spacing w:before="100" w:beforeAutospacing="1" w:after="100" w:afterAutospacing="1"/>
    </w:pPr>
  </w:style>
  <w:style w:type="paragraph" w:customStyle="1" w:styleId="gscppmosm30">
    <w:name w:val="gsc_pp_mo_sm30"/>
    <w:basedOn w:val="Normal"/>
    <w:rsid w:val="00D148AA"/>
    <w:pPr>
      <w:spacing w:before="100" w:beforeAutospacing="1" w:after="100" w:afterAutospacing="1"/>
    </w:pPr>
  </w:style>
  <w:style w:type="paragraph" w:customStyle="1" w:styleId="gscppmonm29">
    <w:name w:val="gsc_pp_mo_nm29"/>
    <w:basedOn w:val="Normal"/>
    <w:rsid w:val="00D148AA"/>
    <w:pPr>
      <w:spacing w:before="100" w:beforeAutospacing="1" w:after="100" w:afterAutospacing="1"/>
    </w:pPr>
  </w:style>
  <w:style w:type="paragraph" w:customStyle="1" w:styleId="gscppmonm30">
    <w:name w:val="gsc_pp_mo_nm30"/>
    <w:basedOn w:val="Normal"/>
    <w:rsid w:val="00D148AA"/>
    <w:pPr>
      <w:spacing w:before="100" w:beforeAutospacing="1" w:after="100" w:afterAutospacing="1"/>
    </w:pPr>
  </w:style>
  <w:style w:type="paragraph" w:customStyle="1" w:styleId="gscucoar15">
    <w:name w:val="gsc_ucoar15"/>
    <w:basedOn w:val="Normal"/>
    <w:rsid w:val="00D148AA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15">
    <w:name w:val="gsc_oai15"/>
    <w:basedOn w:val="Normal"/>
    <w:rsid w:val="00D148AA"/>
    <w:pPr>
      <w:spacing w:before="100" w:beforeAutospacing="1" w:after="100" w:afterAutospacing="1"/>
      <w:ind w:left="960"/>
    </w:pPr>
  </w:style>
  <w:style w:type="paragraph" w:customStyle="1" w:styleId="gscfolcr15">
    <w:name w:val="gsc_fol_cr15"/>
    <w:basedOn w:val="Normal"/>
    <w:rsid w:val="00D148AA"/>
  </w:style>
  <w:style w:type="paragraph" w:customStyle="1" w:styleId="gsmdhdra14">
    <w:name w:val="gs_md_hdr&gt;a14"/>
    <w:basedOn w:val="Normal"/>
    <w:rsid w:val="00D148AA"/>
    <w:pPr>
      <w:ind w:right="30"/>
    </w:pPr>
  </w:style>
  <w:style w:type="paragraph" w:customStyle="1" w:styleId="gsmdhdrb14">
    <w:name w:val="gs_md_hdr_b14"/>
    <w:basedOn w:val="Normal"/>
    <w:rsid w:val="00D148AA"/>
    <w:pPr>
      <w:ind w:left="240" w:right="240"/>
    </w:pPr>
  </w:style>
  <w:style w:type="paragraph" w:customStyle="1" w:styleId="gsmdbdy27">
    <w:name w:val="gs_md_bdy27"/>
    <w:basedOn w:val="Normal"/>
    <w:rsid w:val="00D148AA"/>
    <w:pPr>
      <w:spacing w:before="100" w:beforeAutospacing="1" w:after="100" w:afterAutospacing="1"/>
    </w:pPr>
  </w:style>
  <w:style w:type="paragraph" w:customStyle="1" w:styleId="gsmdbdy28">
    <w:name w:val="gs_md_bdy28"/>
    <w:basedOn w:val="Normal"/>
    <w:rsid w:val="00D148AA"/>
    <w:pPr>
      <w:spacing w:before="100" w:beforeAutospacing="1" w:after="100" w:afterAutospacing="1"/>
    </w:pPr>
  </w:style>
  <w:style w:type="paragraph" w:customStyle="1" w:styleId="gsmdbtns14">
    <w:name w:val="gs_md_btns14"/>
    <w:basedOn w:val="Normal"/>
    <w:rsid w:val="00D148AA"/>
    <w:pPr>
      <w:spacing w:before="240"/>
    </w:pPr>
  </w:style>
  <w:style w:type="paragraph" w:customStyle="1" w:styleId="gsalrt14">
    <w:name w:val="gs_alrt14"/>
    <w:basedOn w:val="Normal"/>
    <w:rsid w:val="00D148AA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paragraph" w:customStyle="1" w:styleId="gscmdexar11">
    <w:name w:val="gsc_md_exa_r11"/>
    <w:basedOn w:val="Normal"/>
    <w:rsid w:val="00D148AA"/>
  </w:style>
  <w:style w:type="paragraph" w:customStyle="1" w:styleId="gscmdemlresend11">
    <w:name w:val="gsc_md_eml_resend11"/>
    <w:basedOn w:val="Normal"/>
    <w:rsid w:val="00D148AA"/>
    <w:pPr>
      <w:spacing w:before="100" w:beforeAutospacing="1" w:after="100" w:afterAutospacing="1"/>
    </w:pPr>
    <w:rPr>
      <w:vanish/>
    </w:rPr>
  </w:style>
  <w:style w:type="paragraph" w:customStyle="1" w:styleId="gscmdemlsave11">
    <w:name w:val="gsc_md_eml_save11"/>
    <w:basedOn w:val="Normal"/>
    <w:rsid w:val="00D148AA"/>
    <w:pPr>
      <w:spacing w:before="100" w:beforeAutospacing="1" w:after="100" w:afterAutospacing="1"/>
    </w:pPr>
  </w:style>
  <w:style w:type="paragraph" w:customStyle="1" w:styleId="gscmdhistw22">
    <w:name w:val="gsc_md_hist_w22"/>
    <w:basedOn w:val="Normal"/>
    <w:rsid w:val="00D148AA"/>
    <w:pPr>
      <w:spacing w:before="100" w:beforeAutospacing="1" w:after="100" w:afterAutospacing="1"/>
      <w:ind w:right="645"/>
    </w:pPr>
  </w:style>
  <w:style w:type="paragraph" w:customStyle="1" w:styleId="gscmdhistw23">
    <w:name w:val="gsc_md_hist_w23"/>
    <w:basedOn w:val="Normal"/>
    <w:rsid w:val="00D148AA"/>
    <w:pPr>
      <w:spacing w:before="100" w:beforeAutospacing="1" w:after="100" w:afterAutospacing="1"/>
      <w:ind w:right="645"/>
    </w:pPr>
  </w:style>
  <w:style w:type="paragraph" w:customStyle="1" w:styleId="gscmdhistw24">
    <w:name w:val="gsc_md_hist_w24"/>
    <w:basedOn w:val="Normal"/>
    <w:rsid w:val="00D148AA"/>
    <w:pPr>
      <w:spacing w:before="100" w:beforeAutospacing="1" w:after="100" w:afterAutospacing="1"/>
      <w:ind w:right="645"/>
    </w:pPr>
  </w:style>
  <w:style w:type="paragraph" w:customStyle="1" w:styleId="gscghistwrp22">
    <w:name w:val="gsc_g_hist_wrp22"/>
    <w:basedOn w:val="Normal"/>
    <w:rsid w:val="00D148AA"/>
    <w:pPr>
      <w:spacing w:before="100" w:beforeAutospacing="1" w:after="100" w:afterAutospacing="1"/>
    </w:pPr>
  </w:style>
  <w:style w:type="paragraph" w:customStyle="1" w:styleId="gscghistwrp23">
    <w:name w:val="gsc_g_hist_wrp23"/>
    <w:basedOn w:val="Normal"/>
    <w:rsid w:val="00D148AA"/>
    <w:pPr>
      <w:spacing w:before="100" w:beforeAutospacing="1" w:after="100" w:afterAutospacing="1"/>
    </w:pPr>
  </w:style>
  <w:style w:type="paragraph" w:customStyle="1" w:styleId="gscghistwrp24">
    <w:name w:val="gsc_g_hist_wrp24"/>
    <w:basedOn w:val="Normal"/>
    <w:rsid w:val="00D148AA"/>
    <w:pPr>
      <w:spacing w:before="100" w:beforeAutospacing="1" w:after="100" w:afterAutospacing="1"/>
    </w:pPr>
  </w:style>
  <w:style w:type="character" w:customStyle="1" w:styleId="gsbtnaptw">
    <w:name w:val="gs_btnaptw"/>
    <w:basedOn w:val="DefaultParagraphFont"/>
    <w:rsid w:val="00D148AA"/>
  </w:style>
  <w:style w:type="character" w:customStyle="1" w:styleId="gsico42">
    <w:name w:val="gs_ico42"/>
    <w:basedOn w:val="DefaultParagraphFont"/>
    <w:rsid w:val="00D148AA"/>
  </w:style>
  <w:style w:type="character" w:customStyle="1" w:styleId="gswr52">
    <w:name w:val="gs_wr52"/>
    <w:basedOn w:val="DefaultParagraphFont"/>
    <w:rsid w:val="00D148AA"/>
  </w:style>
  <w:style w:type="character" w:customStyle="1" w:styleId="gslbl248">
    <w:name w:val="gs_lbl248"/>
    <w:basedOn w:val="DefaultParagraphFont"/>
    <w:rsid w:val="00D148AA"/>
  </w:style>
  <w:style w:type="character" w:customStyle="1" w:styleId="gschk32">
    <w:name w:val="gs_chk32"/>
    <w:basedOn w:val="DefaultParagraphFont"/>
    <w:rsid w:val="00D148AA"/>
  </w:style>
  <w:style w:type="character" w:customStyle="1" w:styleId="gscbx62">
    <w:name w:val="gs_cbx62"/>
    <w:basedOn w:val="DefaultParagraphFont"/>
    <w:rsid w:val="00D148AA"/>
  </w:style>
  <w:style w:type="character" w:customStyle="1" w:styleId="gscah31">
    <w:name w:val="gsc_a_h31"/>
    <w:basedOn w:val="DefaultParagraphFont"/>
    <w:rsid w:val="00D148AA"/>
  </w:style>
  <w:style w:type="character" w:customStyle="1" w:styleId="gsincb2">
    <w:name w:val="gs_in_cb2"/>
    <w:basedOn w:val="DefaultParagraphFont"/>
    <w:rsid w:val="00D148AA"/>
  </w:style>
  <w:style w:type="character" w:customStyle="1" w:styleId="gsoph16">
    <w:name w:val="gs_oph16"/>
    <w:basedOn w:val="DefaultParagraphFont"/>
    <w:rsid w:val="00D148AA"/>
    <w:rPr>
      <w:vanish/>
      <w:webHidden w:val="0"/>
      <w:specVanish w:val="0"/>
    </w:rPr>
  </w:style>
  <w:style w:type="character" w:customStyle="1" w:styleId="gscah32">
    <w:name w:val="gsc_a_h32"/>
    <w:basedOn w:val="DefaultParagraphFont"/>
    <w:rsid w:val="00D148AA"/>
  </w:style>
  <w:style w:type="table" w:styleId="TableGrid">
    <w:name w:val="Table Grid"/>
    <w:basedOn w:val="TableNormal"/>
    <w:rsid w:val="00610062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10062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0062"/>
    <w:rPr>
      <w:rFonts w:eastAsiaTheme="minorEastAsi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10062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0062"/>
    <w:rPr>
      <w:rFonts w:eastAsiaTheme="minorEastAsia"/>
      <w:sz w:val="24"/>
      <w:szCs w:val="24"/>
    </w:rPr>
  </w:style>
  <w:style w:type="character" w:customStyle="1" w:styleId="gslbl293">
    <w:name w:val="gs_lbl293"/>
    <w:basedOn w:val="DefaultParagraphFont"/>
    <w:rsid w:val="00264275"/>
  </w:style>
  <w:style w:type="character" w:customStyle="1" w:styleId="gscah37">
    <w:name w:val="gsc_a_h37"/>
    <w:basedOn w:val="DefaultParagraphFont"/>
    <w:rsid w:val="00264275"/>
  </w:style>
  <w:style w:type="character" w:customStyle="1" w:styleId="gsoph19">
    <w:name w:val="gs_oph19"/>
    <w:basedOn w:val="DefaultParagraphFont"/>
    <w:rsid w:val="00264275"/>
    <w:rPr>
      <w:vanish/>
      <w:webHidden w:val="0"/>
      <w:specVanish w:val="0"/>
    </w:rPr>
  </w:style>
  <w:style w:type="character" w:customStyle="1" w:styleId="gscah38">
    <w:name w:val="gsc_a_h38"/>
    <w:basedOn w:val="DefaultParagraphFont"/>
    <w:rsid w:val="00264275"/>
  </w:style>
  <w:style w:type="paragraph" w:customStyle="1" w:styleId="nova-e-listitem">
    <w:name w:val="nova-e-list__item"/>
    <w:basedOn w:val="Normal"/>
    <w:rsid w:val="00512A2C"/>
    <w:pPr>
      <w:spacing w:before="100" w:beforeAutospacing="1" w:after="100" w:afterAutospacing="1"/>
    </w:pPr>
    <w:rPr>
      <w:rFonts w:eastAsia="Times New Roman"/>
    </w:rPr>
  </w:style>
  <w:style w:type="paragraph" w:styleId="ListParagraph">
    <w:name w:val="List Paragraph"/>
    <w:basedOn w:val="Normal"/>
    <w:uiPriority w:val="34"/>
    <w:qFormat/>
    <w:rsid w:val="007D7015"/>
    <w:pPr>
      <w:ind w:left="720"/>
      <w:contextualSpacing/>
    </w:pPr>
  </w:style>
  <w:style w:type="paragraph" w:styleId="NoSpacing">
    <w:name w:val="No Spacing"/>
    <w:uiPriority w:val="1"/>
    <w:qFormat/>
    <w:rsid w:val="00D12434"/>
    <w:rPr>
      <w:rFonts w:eastAsiaTheme="minorEastAsia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70B3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0E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0E62"/>
    <w:rPr>
      <w:rFonts w:ascii="Tahoma" w:eastAsiaTheme="minorEastAsi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839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64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34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766372">
          <w:marLeft w:val="0"/>
          <w:marRight w:val="0"/>
          <w:marTop w:val="0"/>
          <w:marBottom w:val="0"/>
          <w:divBdr>
            <w:top w:val="single" w:sz="6" w:space="0" w:color="E4E4E4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87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659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68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1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7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2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8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nicode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 /><Relationship Id="rId13" Type="http://schemas.openxmlformats.org/officeDocument/2006/relationships/header" Target="header3.xml" /><Relationship Id="rId3" Type="http://schemas.openxmlformats.org/officeDocument/2006/relationships/settings" Target="settings.xml" /><Relationship Id="rId7" Type="http://schemas.openxmlformats.org/officeDocument/2006/relationships/image" Target="media/image1.tmp" /><Relationship Id="rId12" Type="http://schemas.openxmlformats.org/officeDocument/2006/relationships/footer" Target="footer2.xml" /><Relationship Id="rId2" Type="http://schemas.openxmlformats.org/officeDocument/2006/relationships/styles" Target="styles.xml" /><Relationship Id="rId16" Type="http://schemas.openxmlformats.org/officeDocument/2006/relationships/theme" Target="theme/theme1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footer" Target="footer1.xml" /><Relationship Id="rId5" Type="http://schemas.openxmlformats.org/officeDocument/2006/relationships/footnotes" Target="footnotes.xml" /><Relationship Id="rId15" Type="http://schemas.openxmlformats.org/officeDocument/2006/relationships/fontTable" Target="fontTable.xml" /><Relationship Id="rId10" Type="http://schemas.openxmlformats.org/officeDocument/2006/relationships/header" Target="header2.xml" /><Relationship Id="rId4" Type="http://schemas.openxmlformats.org/officeDocument/2006/relationships/webSettings" Target="webSettings.xml" /><Relationship Id="rId9" Type="http://schemas.openxmlformats.org/officeDocument/2006/relationships/header" Target="header1.xml" /><Relationship Id="rId14" Type="http://schemas.openxmlformats.org/officeDocument/2006/relationships/footer" Target="footer3.xm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 /></Relationships>
</file>

<file path=word/theme/theme1.xml><?xml version="1.0" encoding="utf-8"?>
<a:theme xmlns:a="http://schemas.openxmlformats.org/drawingml/2006/main" name="نسق Office">
  <a:themeElements>
    <a:clrScheme name="Violet II">
      <a:dk1>
        <a:sysClr val="windowText" lastClr="000000"/>
      </a:dk1>
      <a:lt1>
        <a:sysClr val="window" lastClr="FFFFFF"/>
      </a:lt1>
      <a:dk2>
        <a:srgbClr val="632E62"/>
      </a:dk2>
      <a:lt2>
        <a:srgbClr val="EAE5EB"/>
      </a:lt2>
      <a:accent1>
        <a:srgbClr val="92278F"/>
      </a:accent1>
      <a:accent2>
        <a:srgbClr val="9B57D3"/>
      </a:accent2>
      <a:accent3>
        <a:srgbClr val="755DD9"/>
      </a:accent3>
      <a:accent4>
        <a:srgbClr val="665EB8"/>
      </a:accent4>
      <a:accent5>
        <a:srgbClr val="45A5ED"/>
      </a:accent5>
      <a:accent6>
        <a:srgbClr val="5982DB"/>
      </a:accent6>
      <a:hlink>
        <a:srgbClr val="0066FF"/>
      </a:hlink>
      <a:folHlink>
        <a:srgbClr val="666699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97</Words>
  <Characters>2265</Characters>
  <Application>Microsoft Office Word</Application>
  <DocSecurity>0</DocSecurity>
  <Lines>18</Lines>
  <Paragraphs>5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>Fouad N Ajeel - Google Scholar Citations</vt:lpstr>
    </vt:vector>
  </TitlesOfParts>
  <Company>فراس الصعيو</Company>
  <LinksUpToDate>false</LinksUpToDate>
  <CharactersWithSpaces>2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uad N Ajeel - Google Scholar Citations</dc:title>
  <dc:creator>Fouad Alrefai</dc:creator>
  <cp:lastModifiedBy>wesam sam</cp:lastModifiedBy>
  <cp:revision>8</cp:revision>
  <cp:lastPrinted>2025-10-28T18:57:00Z</cp:lastPrinted>
  <dcterms:created xsi:type="dcterms:W3CDTF">2026-02-02T21:45:00Z</dcterms:created>
  <dcterms:modified xsi:type="dcterms:W3CDTF">2026-02-02T21:50:00Z</dcterms:modified>
</cp:coreProperties>
</file>